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8586B8" w14:textId="77777777" w:rsidR="00F16995" w:rsidRDefault="00000000">
      <w:pPr>
        <w:pStyle w:val="Title"/>
      </w:pPr>
      <w:r>
        <w:t>Brain Structure in Chronic Pain and Depression Supplementary Material</w:t>
      </w:r>
    </w:p>
    <w:p w14:paraId="4C8E4517" w14:textId="77777777" w:rsidR="00F16995" w:rsidRDefault="00000000">
      <w:pPr>
        <w:pStyle w:val="Heading1"/>
      </w:pPr>
      <w:bookmarkStart w:id="0" w:name="table-of-contents"/>
      <w:r>
        <w:t>Table of contents:</w:t>
      </w:r>
      <w:r>
        <w:br/>
      </w:r>
    </w:p>
    <w:p w14:paraId="08FD7420" w14:textId="77777777" w:rsidR="00F16995" w:rsidRDefault="00000000">
      <w:pPr>
        <w:pStyle w:val="Heading2"/>
      </w:pPr>
      <w:bookmarkStart w:id="1" w:name="supplementary-methods"/>
      <w:r>
        <w:t>1. Supplementary Methods</w:t>
      </w:r>
    </w:p>
    <w:p w14:paraId="7E5CB142" w14:textId="77777777" w:rsidR="00F16995" w:rsidRDefault="00000000">
      <w:pPr>
        <w:pStyle w:val="Heading3"/>
      </w:pPr>
      <w:bookmarkStart w:id="2" w:name="neurological-disorders-excluded"/>
      <w:r>
        <w:t>1.1. Neurological disorders excluded</w:t>
      </w:r>
    </w:p>
    <w:p w14:paraId="450935AD" w14:textId="77777777" w:rsidR="00F16995" w:rsidRDefault="00000000">
      <w:pPr>
        <w:pStyle w:val="Heading3"/>
      </w:pPr>
      <w:bookmarkStart w:id="3" w:name="brain-structures-full-details"/>
      <w:bookmarkEnd w:id="2"/>
      <w:r>
        <w:t>1.2. Brain structures full details</w:t>
      </w:r>
    </w:p>
    <w:p w14:paraId="0D5CFBB4" w14:textId="77777777" w:rsidR="00F16995" w:rsidRDefault="00000000">
      <w:pPr>
        <w:pStyle w:val="Heading3"/>
      </w:pPr>
      <w:bookmarkStart w:id="4" w:name="X7adb1c04750a40e1b26e4c3629cf49a696632b2"/>
      <w:bookmarkEnd w:id="3"/>
      <w:r>
        <w:t>1.3. Sensitivity analysis in sex balanced datasets</w:t>
      </w:r>
    </w:p>
    <w:p w14:paraId="4330D14D" w14:textId="77777777" w:rsidR="00F16995" w:rsidRDefault="00000000">
      <w:pPr>
        <w:pStyle w:val="Heading2"/>
      </w:pPr>
      <w:bookmarkStart w:id="5" w:name="supplementary-results"/>
      <w:bookmarkEnd w:id="1"/>
      <w:bookmarkEnd w:id="4"/>
      <w:r>
        <w:t>2. Supplementary Results</w:t>
      </w:r>
    </w:p>
    <w:p w14:paraId="42DA578E" w14:textId="77777777" w:rsidR="00F16995" w:rsidRDefault="00000000">
      <w:pPr>
        <w:pStyle w:val="Heading3"/>
      </w:pPr>
      <w:bookmarkStart w:id="6" w:name="full-results-from-main-analysis"/>
      <w:r>
        <w:t>2.1. Full results from main analysis</w:t>
      </w:r>
    </w:p>
    <w:p w14:paraId="4D5DC198" w14:textId="77777777" w:rsidR="00F16995" w:rsidRDefault="00000000">
      <w:pPr>
        <w:pStyle w:val="Heading3"/>
      </w:pPr>
      <w:bookmarkStart w:id="7" w:name="X6357ea1e8f508110c82c0d8e7ff1ad01bb491bf"/>
      <w:bookmarkEnd w:id="6"/>
      <w:r>
        <w:t>2.2. Results from sensitivity analysis in balanced datasets</w:t>
      </w:r>
    </w:p>
    <w:p w14:paraId="20D8CA59" w14:textId="77777777" w:rsidR="00F16995" w:rsidRDefault="00000000">
      <w:r>
        <w:br w:type="page"/>
      </w:r>
    </w:p>
    <w:p w14:paraId="37D781EA" w14:textId="77777777" w:rsidR="00F16995" w:rsidRDefault="00000000">
      <w:pPr>
        <w:pStyle w:val="Heading1"/>
      </w:pPr>
      <w:bookmarkStart w:id="8" w:name="supplementary-methods-1"/>
      <w:bookmarkEnd w:id="0"/>
      <w:bookmarkEnd w:id="5"/>
      <w:bookmarkEnd w:id="7"/>
      <w:r>
        <w:lastRenderedPageBreak/>
        <w:t>1. Supplementary Methods</w:t>
      </w:r>
    </w:p>
    <w:p w14:paraId="619FAFB8" w14:textId="77777777" w:rsidR="00F16995" w:rsidRDefault="00000000">
      <w:pPr>
        <w:pStyle w:val="Heading2"/>
      </w:pPr>
      <w:bookmarkStart w:id="9" w:name="neurological-disorders-excluded-1"/>
      <w:r>
        <w:t>1.1. Neurological disorders excluded</w:t>
      </w:r>
    </w:p>
    <w:p w14:paraId="46250B26" w14:textId="77777777" w:rsidR="00F16995" w:rsidRDefault="00000000">
      <w:pPr>
        <w:pStyle w:val="FirstParagraph"/>
      </w:pPr>
      <w:r>
        <w:t>Neurological disorder status was determined based on self-reported illnesses recorded in UK Biobank data fields 20001 and 20002.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5485"/>
        <w:gridCol w:w="1340"/>
      </w:tblGrid>
      <w:tr w:rsidR="00F16995" w14:paraId="067FE10C" w14:textId="77777777">
        <w:trPr>
          <w:tblHeader/>
          <w:jc w:val="center"/>
        </w:trPr>
        <w:tc>
          <w:tcPr>
            <w:tcW w:w="548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97A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isorder</w:t>
            </w:r>
          </w:p>
        </w:tc>
        <w:tc>
          <w:tcPr>
            <w:tcW w:w="13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BC98C" w14:textId="165F6817" w:rsidR="00F16995" w:rsidRDefault="008675EE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ode</w:t>
            </w:r>
          </w:p>
        </w:tc>
      </w:tr>
      <w:tr w:rsidR="00F16995" w14:paraId="6E80080A" w14:textId="77777777">
        <w:trPr>
          <w:jc w:val="center"/>
        </w:trPr>
        <w:tc>
          <w:tcPr>
            <w:tcW w:w="5485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92D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enign neuroma</w:t>
            </w:r>
          </w:p>
        </w:tc>
        <w:tc>
          <w:tcPr>
            <w:tcW w:w="1340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12A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683</w:t>
            </w:r>
          </w:p>
        </w:tc>
      </w:tr>
      <w:tr w:rsidR="00F16995" w14:paraId="7CB6E3D3" w14:textId="77777777">
        <w:trPr>
          <w:jc w:val="center"/>
        </w:trPr>
        <w:tc>
          <w:tcPr>
            <w:tcW w:w="5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160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rain abscess/intracranial abscess</w:t>
            </w:r>
          </w:p>
        </w:tc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0DA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45</w:t>
            </w:r>
          </w:p>
        </w:tc>
      </w:tr>
      <w:tr w:rsidR="00F16995" w14:paraId="4401E9F8" w14:textId="77777777">
        <w:trPr>
          <w:jc w:val="center"/>
        </w:trPr>
        <w:tc>
          <w:tcPr>
            <w:tcW w:w="5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F0A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rain haemorrhage</w:t>
            </w:r>
          </w:p>
        </w:tc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018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491</w:t>
            </w:r>
          </w:p>
        </w:tc>
      </w:tr>
      <w:tr w:rsidR="00F16995" w14:paraId="6AFD90E6" w14:textId="77777777">
        <w:trPr>
          <w:jc w:val="center"/>
        </w:trPr>
        <w:tc>
          <w:tcPr>
            <w:tcW w:w="5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9AA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erebral aneurysm</w:t>
            </w:r>
          </w:p>
        </w:tc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7A7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425</w:t>
            </w:r>
          </w:p>
        </w:tc>
      </w:tr>
      <w:tr w:rsidR="00F16995" w14:paraId="29152406" w14:textId="77777777">
        <w:trPr>
          <w:jc w:val="center"/>
        </w:trPr>
        <w:tc>
          <w:tcPr>
            <w:tcW w:w="5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CC5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erebral palsy</w:t>
            </w:r>
          </w:p>
        </w:tc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393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433</w:t>
            </w:r>
          </w:p>
        </w:tc>
      </w:tr>
      <w:tr w:rsidR="00F16995" w14:paraId="6DE435E1" w14:textId="77777777">
        <w:trPr>
          <w:jc w:val="center"/>
        </w:trPr>
        <w:tc>
          <w:tcPr>
            <w:tcW w:w="5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3BB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hronic/degenerative neurological problem</w:t>
            </w:r>
          </w:p>
        </w:tc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500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58</w:t>
            </w:r>
          </w:p>
        </w:tc>
      </w:tr>
      <w:tr w:rsidR="00F16995" w14:paraId="5B046A40" w14:textId="77777777">
        <w:trPr>
          <w:jc w:val="center"/>
        </w:trPr>
        <w:tc>
          <w:tcPr>
            <w:tcW w:w="5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3E4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ementia/alzheimers/cognitive impairment</w:t>
            </w:r>
          </w:p>
        </w:tc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CCA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63</w:t>
            </w:r>
          </w:p>
        </w:tc>
      </w:tr>
      <w:tr w:rsidR="00F16995" w14:paraId="36A5C906" w14:textId="77777777">
        <w:trPr>
          <w:jc w:val="center"/>
        </w:trPr>
        <w:tc>
          <w:tcPr>
            <w:tcW w:w="5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CED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Encephalitis</w:t>
            </w:r>
          </w:p>
        </w:tc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1D4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46</w:t>
            </w:r>
          </w:p>
        </w:tc>
      </w:tr>
      <w:tr w:rsidR="00F16995" w14:paraId="3ED08E39" w14:textId="77777777">
        <w:trPr>
          <w:jc w:val="center"/>
        </w:trPr>
        <w:tc>
          <w:tcPr>
            <w:tcW w:w="5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DC4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Epilepsy</w:t>
            </w:r>
          </w:p>
        </w:tc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6C4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64</w:t>
            </w:r>
          </w:p>
        </w:tc>
      </w:tr>
      <w:tr w:rsidR="00F16995" w14:paraId="13CFA0DA" w14:textId="77777777">
        <w:trPr>
          <w:jc w:val="center"/>
        </w:trPr>
        <w:tc>
          <w:tcPr>
            <w:tcW w:w="5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CEA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racture skull/head</w:t>
            </w:r>
          </w:p>
        </w:tc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C3A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626</w:t>
            </w:r>
          </w:p>
        </w:tc>
      </w:tr>
      <w:tr w:rsidR="00F16995" w14:paraId="2D053933" w14:textId="77777777">
        <w:trPr>
          <w:jc w:val="center"/>
        </w:trPr>
        <w:tc>
          <w:tcPr>
            <w:tcW w:w="5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A93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ead injury</w:t>
            </w:r>
          </w:p>
        </w:tc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219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66</w:t>
            </w:r>
          </w:p>
        </w:tc>
      </w:tr>
      <w:tr w:rsidR="00F16995" w14:paraId="72DDCEBA" w14:textId="77777777">
        <w:trPr>
          <w:jc w:val="center"/>
        </w:trPr>
        <w:tc>
          <w:tcPr>
            <w:tcW w:w="5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01E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schaemic stroke</w:t>
            </w:r>
          </w:p>
        </w:tc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F13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583</w:t>
            </w:r>
          </w:p>
        </w:tc>
      </w:tr>
      <w:tr w:rsidR="00F16995" w14:paraId="2D66519A" w14:textId="77777777">
        <w:trPr>
          <w:jc w:val="center"/>
        </w:trPr>
        <w:tc>
          <w:tcPr>
            <w:tcW w:w="5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0B2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eningitis</w:t>
            </w:r>
          </w:p>
        </w:tc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A23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47</w:t>
            </w:r>
          </w:p>
        </w:tc>
      </w:tr>
      <w:tr w:rsidR="00F16995" w14:paraId="529173F5" w14:textId="77777777">
        <w:trPr>
          <w:jc w:val="center"/>
        </w:trPr>
        <w:tc>
          <w:tcPr>
            <w:tcW w:w="5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540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otor Neurone Disease</w:t>
            </w:r>
          </w:p>
        </w:tc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A8F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59</w:t>
            </w:r>
          </w:p>
        </w:tc>
      </w:tr>
      <w:tr w:rsidR="00F16995" w14:paraId="31DB23D5" w14:textId="77777777">
        <w:trPr>
          <w:jc w:val="center"/>
        </w:trPr>
        <w:tc>
          <w:tcPr>
            <w:tcW w:w="5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A62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ultiple Sclerosis</w:t>
            </w:r>
          </w:p>
        </w:tc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3D8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61</w:t>
            </w:r>
          </w:p>
        </w:tc>
      </w:tr>
      <w:tr w:rsidR="00F16995" w14:paraId="29314799" w14:textId="77777777">
        <w:trPr>
          <w:jc w:val="center"/>
        </w:trPr>
        <w:tc>
          <w:tcPr>
            <w:tcW w:w="5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FA7F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ervous system infection</w:t>
            </w:r>
          </w:p>
        </w:tc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63B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44</w:t>
            </w:r>
          </w:p>
        </w:tc>
      </w:tr>
      <w:tr w:rsidR="00F16995" w14:paraId="57B6A05B" w14:textId="77777777">
        <w:trPr>
          <w:jc w:val="center"/>
        </w:trPr>
        <w:tc>
          <w:tcPr>
            <w:tcW w:w="5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472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eurological injury/trauma</w:t>
            </w:r>
          </w:p>
        </w:tc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6A2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40</w:t>
            </w:r>
          </w:p>
        </w:tc>
      </w:tr>
      <w:tr w:rsidR="00F16995" w14:paraId="47D20DB8" w14:textId="77777777">
        <w:trPr>
          <w:jc w:val="center"/>
        </w:trPr>
        <w:tc>
          <w:tcPr>
            <w:tcW w:w="5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2B1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Other demyelinating disease (not Multiple Sclerosis)</w:t>
            </w:r>
          </w:p>
        </w:tc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7D2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397</w:t>
            </w:r>
          </w:p>
        </w:tc>
      </w:tr>
      <w:tr w:rsidR="00F16995" w14:paraId="20B19E61" w14:textId="77777777">
        <w:trPr>
          <w:jc w:val="center"/>
        </w:trPr>
        <w:tc>
          <w:tcPr>
            <w:tcW w:w="5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6533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Other neurological problem</w:t>
            </w:r>
          </w:p>
        </w:tc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EA4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434</w:t>
            </w:r>
          </w:p>
        </w:tc>
      </w:tr>
      <w:tr w:rsidR="00F16995" w14:paraId="6751ECFD" w14:textId="77777777">
        <w:trPr>
          <w:jc w:val="center"/>
        </w:trPr>
        <w:tc>
          <w:tcPr>
            <w:tcW w:w="5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5B4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arkinson’s Disease</w:t>
            </w:r>
          </w:p>
        </w:tc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A98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62</w:t>
            </w:r>
          </w:p>
        </w:tc>
      </w:tr>
      <w:tr w:rsidR="00F16995" w14:paraId="02557EB1" w14:textId="77777777">
        <w:trPr>
          <w:jc w:val="center"/>
        </w:trPr>
        <w:tc>
          <w:tcPr>
            <w:tcW w:w="5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D82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pina Bifida</w:t>
            </w:r>
          </w:p>
        </w:tc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235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524</w:t>
            </w:r>
          </w:p>
        </w:tc>
      </w:tr>
      <w:tr w:rsidR="00F16995" w14:paraId="10BDB965" w14:textId="77777777">
        <w:trPr>
          <w:jc w:val="center"/>
        </w:trPr>
        <w:tc>
          <w:tcPr>
            <w:tcW w:w="5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A01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lastRenderedPageBreak/>
              <w:t>Stroke</w:t>
            </w:r>
          </w:p>
        </w:tc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E23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81</w:t>
            </w:r>
          </w:p>
        </w:tc>
      </w:tr>
      <w:tr w:rsidR="00F16995" w14:paraId="48969B25" w14:textId="77777777">
        <w:trPr>
          <w:jc w:val="center"/>
        </w:trPr>
        <w:tc>
          <w:tcPr>
            <w:tcW w:w="5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DFF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ubarachnoid haemorrhage</w:t>
            </w:r>
          </w:p>
        </w:tc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CD35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86</w:t>
            </w:r>
          </w:p>
        </w:tc>
      </w:tr>
      <w:tr w:rsidR="00F16995" w14:paraId="152868F2" w14:textId="77777777">
        <w:trPr>
          <w:jc w:val="center"/>
        </w:trPr>
        <w:tc>
          <w:tcPr>
            <w:tcW w:w="5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ABC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ubdural haemorrhage/haematoma</w:t>
            </w:r>
          </w:p>
        </w:tc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AB1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83</w:t>
            </w:r>
          </w:p>
        </w:tc>
      </w:tr>
      <w:tr w:rsidR="00F16995" w14:paraId="499CC32E" w14:textId="77777777">
        <w:trPr>
          <w:jc w:val="center"/>
        </w:trPr>
        <w:tc>
          <w:tcPr>
            <w:tcW w:w="548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EB8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ransient ischaemic attack</w:t>
            </w:r>
          </w:p>
        </w:tc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A69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82</w:t>
            </w:r>
          </w:p>
        </w:tc>
      </w:tr>
      <w:tr w:rsidR="00F16995" w14:paraId="432085E6" w14:textId="77777777">
        <w:trPr>
          <w:jc w:val="center"/>
        </w:trPr>
        <w:tc>
          <w:tcPr>
            <w:tcW w:w="548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8A3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eningioma/benign meningeal tumour</w:t>
            </w:r>
          </w:p>
        </w:tc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37C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659</w:t>
            </w:r>
          </w:p>
        </w:tc>
      </w:tr>
    </w:tbl>
    <w:p w14:paraId="51BDB3DA" w14:textId="77777777" w:rsidR="00F16995" w:rsidRDefault="00000000">
      <w:pPr>
        <w:pStyle w:val="BodyText"/>
      </w:pPr>
      <w:r>
        <w:t>Table S1.1.1 Non-cancer neurological conditions excluded for based on data field 20002.</w:t>
      </w:r>
    </w:p>
    <w:p w14:paraId="75A9903A" w14:textId="77777777" w:rsidR="00F16995" w:rsidRDefault="00000000">
      <w:r>
        <w:br w:type="page"/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4751"/>
        <w:gridCol w:w="1340"/>
      </w:tblGrid>
      <w:tr w:rsidR="00F16995" w14:paraId="28064AE0" w14:textId="77777777">
        <w:trPr>
          <w:tblHeader/>
          <w:jc w:val="center"/>
        </w:trPr>
        <w:tc>
          <w:tcPr>
            <w:tcW w:w="4751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EFF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lastRenderedPageBreak/>
              <w:t>Disorder</w:t>
            </w:r>
          </w:p>
        </w:tc>
        <w:tc>
          <w:tcPr>
            <w:tcW w:w="13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44EF8" w14:textId="3A6B50C1" w:rsidR="00F16995" w:rsidRDefault="00D423E9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ode</w:t>
            </w:r>
          </w:p>
        </w:tc>
      </w:tr>
      <w:tr w:rsidR="00F16995" w14:paraId="51A1BC83" w14:textId="77777777">
        <w:trPr>
          <w:jc w:val="center"/>
        </w:trPr>
        <w:tc>
          <w:tcPr>
            <w:tcW w:w="4751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331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rain cancer/primary malignant brain tumour</w:t>
            </w:r>
          </w:p>
        </w:tc>
        <w:tc>
          <w:tcPr>
            <w:tcW w:w="1340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E78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32</w:t>
            </w:r>
          </w:p>
        </w:tc>
      </w:tr>
      <w:tr w:rsidR="00F16995" w14:paraId="4764218A" w14:textId="77777777">
        <w:trPr>
          <w:jc w:val="center"/>
        </w:trPr>
        <w:tc>
          <w:tcPr>
            <w:tcW w:w="4751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9CA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eningeal cancer/malignant meningioma</w:t>
            </w:r>
          </w:p>
        </w:tc>
        <w:tc>
          <w:tcPr>
            <w:tcW w:w="13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033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31</w:t>
            </w:r>
          </w:p>
        </w:tc>
      </w:tr>
    </w:tbl>
    <w:p w14:paraId="67678977" w14:textId="77777777" w:rsidR="00F16995" w:rsidRDefault="00000000">
      <w:pPr>
        <w:pStyle w:val="BodyText"/>
      </w:pPr>
      <w:r>
        <w:t>Table S1.1.2 Cancer neurological conditions excluded for based on data field 20001.</w:t>
      </w:r>
    </w:p>
    <w:p w14:paraId="0A118E5F" w14:textId="77777777" w:rsidR="00F16995" w:rsidRDefault="00000000">
      <w:r>
        <w:br w:type="page"/>
      </w:r>
    </w:p>
    <w:p w14:paraId="5E8F9AD1" w14:textId="77777777" w:rsidR="00F16995" w:rsidRDefault="00000000">
      <w:pPr>
        <w:pStyle w:val="Heading2"/>
      </w:pPr>
      <w:bookmarkStart w:id="10" w:name="brain-structures-full-details-1"/>
      <w:bookmarkEnd w:id="9"/>
      <w:r>
        <w:lastRenderedPageBreak/>
        <w:t>1.2. Brain structures full details</w:t>
      </w:r>
    </w:p>
    <w:p w14:paraId="463328A1" w14:textId="77777777" w:rsidR="00F16995" w:rsidRDefault="00000000">
      <w:pPr>
        <w:pStyle w:val="FirstParagraph"/>
      </w:pPr>
      <w:r>
        <w:t>Measures of cortical volume, thickness and surface area in UK Biobank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869"/>
        <w:gridCol w:w="1291"/>
      </w:tblGrid>
      <w:tr w:rsidR="00F16995" w14:paraId="3B335DD4" w14:textId="77777777">
        <w:trPr>
          <w:tblHeader/>
          <w:jc w:val="center"/>
        </w:trPr>
        <w:tc>
          <w:tcPr>
            <w:tcW w:w="286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A87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ortical Region</w:t>
            </w:r>
          </w:p>
        </w:tc>
        <w:tc>
          <w:tcPr>
            <w:tcW w:w="1291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E99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Lobe</w:t>
            </w:r>
          </w:p>
        </w:tc>
      </w:tr>
      <w:tr w:rsidR="00F16995" w14:paraId="6C9506C8" w14:textId="77777777">
        <w:trPr>
          <w:jc w:val="center"/>
        </w:trPr>
        <w:tc>
          <w:tcPr>
            <w:tcW w:w="2869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374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uperior frontal gyrus</w:t>
            </w:r>
          </w:p>
        </w:tc>
        <w:tc>
          <w:tcPr>
            <w:tcW w:w="1291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E58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rontal</w:t>
            </w:r>
          </w:p>
        </w:tc>
      </w:tr>
      <w:tr w:rsidR="00F16995" w14:paraId="5CADEE2F" w14:textId="77777777">
        <w:trPr>
          <w:jc w:val="center"/>
        </w:trPr>
        <w:tc>
          <w:tcPr>
            <w:tcW w:w="28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20C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rostral middle frontal</w:t>
            </w:r>
          </w:p>
        </w:tc>
        <w:tc>
          <w:tcPr>
            <w:tcW w:w="1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005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rontal</w:t>
            </w:r>
          </w:p>
        </w:tc>
      </w:tr>
      <w:tr w:rsidR="00F16995" w14:paraId="4B13D12A" w14:textId="77777777">
        <w:trPr>
          <w:jc w:val="center"/>
        </w:trPr>
        <w:tc>
          <w:tcPr>
            <w:tcW w:w="28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760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audal middle frontal</w:t>
            </w:r>
          </w:p>
        </w:tc>
        <w:tc>
          <w:tcPr>
            <w:tcW w:w="1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B0B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rontal</w:t>
            </w:r>
          </w:p>
        </w:tc>
      </w:tr>
      <w:tr w:rsidR="00F16995" w14:paraId="4B74BD46" w14:textId="77777777">
        <w:trPr>
          <w:jc w:val="center"/>
        </w:trPr>
        <w:tc>
          <w:tcPr>
            <w:tcW w:w="28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C1F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ars orbitalis</w:t>
            </w:r>
          </w:p>
        </w:tc>
        <w:tc>
          <w:tcPr>
            <w:tcW w:w="1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2E2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rontal</w:t>
            </w:r>
          </w:p>
        </w:tc>
      </w:tr>
      <w:tr w:rsidR="00F16995" w14:paraId="62F76BD7" w14:textId="77777777">
        <w:trPr>
          <w:jc w:val="center"/>
        </w:trPr>
        <w:tc>
          <w:tcPr>
            <w:tcW w:w="28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E13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ars triangularis</w:t>
            </w:r>
          </w:p>
        </w:tc>
        <w:tc>
          <w:tcPr>
            <w:tcW w:w="1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2C7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rontal</w:t>
            </w:r>
          </w:p>
        </w:tc>
      </w:tr>
      <w:tr w:rsidR="00F16995" w14:paraId="4BFA4EBF" w14:textId="77777777">
        <w:trPr>
          <w:jc w:val="center"/>
        </w:trPr>
        <w:tc>
          <w:tcPr>
            <w:tcW w:w="28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0F9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ars opercularis</w:t>
            </w:r>
          </w:p>
        </w:tc>
        <w:tc>
          <w:tcPr>
            <w:tcW w:w="1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757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rontal</w:t>
            </w:r>
          </w:p>
        </w:tc>
      </w:tr>
      <w:tr w:rsidR="00F16995" w14:paraId="702FBFA8" w14:textId="77777777">
        <w:trPr>
          <w:jc w:val="center"/>
        </w:trPr>
        <w:tc>
          <w:tcPr>
            <w:tcW w:w="28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BC6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rontal pole</w:t>
            </w:r>
          </w:p>
        </w:tc>
        <w:tc>
          <w:tcPr>
            <w:tcW w:w="1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7C4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rontal</w:t>
            </w:r>
          </w:p>
        </w:tc>
      </w:tr>
      <w:tr w:rsidR="00F16995" w14:paraId="3B482041" w14:textId="77777777">
        <w:trPr>
          <w:jc w:val="center"/>
        </w:trPr>
        <w:tc>
          <w:tcPr>
            <w:tcW w:w="28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881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lateral orbitofrontal</w:t>
            </w:r>
          </w:p>
        </w:tc>
        <w:tc>
          <w:tcPr>
            <w:tcW w:w="1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A99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rontal</w:t>
            </w:r>
          </w:p>
        </w:tc>
      </w:tr>
      <w:tr w:rsidR="00F16995" w14:paraId="070938A4" w14:textId="77777777">
        <w:trPr>
          <w:jc w:val="center"/>
        </w:trPr>
        <w:tc>
          <w:tcPr>
            <w:tcW w:w="28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A33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recentral gyrus</w:t>
            </w:r>
          </w:p>
        </w:tc>
        <w:tc>
          <w:tcPr>
            <w:tcW w:w="1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8B5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rontal</w:t>
            </w:r>
          </w:p>
        </w:tc>
      </w:tr>
      <w:tr w:rsidR="00F16995" w14:paraId="2AE34E27" w14:textId="77777777">
        <w:trPr>
          <w:jc w:val="center"/>
        </w:trPr>
        <w:tc>
          <w:tcPr>
            <w:tcW w:w="28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EA6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aracentral cortex</w:t>
            </w:r>
          </w:p>
        </w:tc>
        <w:tc>
          <w:tcPr>
            <w:tcW w:w="1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261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rontal</w:t>
            </w:r>
          </w:p>
        </w:tc>
      </w:tr>
      <w:tr w:rsidR="00F16995" w14:paraId="351D19DF" w14:textId="77777777">
        <w:trPr>
          <w:jc w:val="center"/>
        </w:trPr>
        <w:tc>
          <w:tcPr>
            <w:tcW w:w="28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9FA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nsula</w:t>
            </w:r>
          </w:p>
        </w:tc>
        <w:tc>
          <w:tcPr>
            <w:tcW w:w="1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53D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emporal</w:t>
            </w:r>
          </w:p>
        </w:tc>
      </w:tr>
      <w:tr w:rsidR="00F16995" w14:paraId="01EAE4A0" w14:textId="77777777">
        <w:trPr>
          <w:jc w:val="center"/>
        </w:trPr>
        <w:tc>
          <w:tcPr>
            <w:tcW w:w="28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65F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uperior temporal</w:t>
            </w:r>
          </w:p>
        </w:tc>
        <w:tc>
          <w:tcPr>
            <w:tcW w:w="1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F27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emporal</w:t>
            </w:r>
          </w:p>
        </w:tc>
      </w:tr>
      <w:tr w:rsidR="00F16995" w14:paraId="3FD772A0" w14:textId="77777777">
        <w:trPr>
          <w:jc w:val="center"/>
        </w:trPr>
        <w:tc>
          <w:tcPr>
            <w:tcW w:w="28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16C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ransverse temporal</w:t>
            </w:r>
          </w:p>
        </w:tc>
        <w:tc>
          <w:tcPr>
            <w:tcW w:w="1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B27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emporal</w:t>
            </w:r>
          </w:p>
        </w:tc>
      </w:tr>
      <w:tr w:rsidR="00F16995" w14:paraId="141556FE" w14:textId="77777777">
        <w:trPr>
          <w:jc w:val="center"/>
        </w:trPr>
        <w:tc>
          <w:tcPr>
            <w:tcW w:w="28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532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anks STS</w:t>
            </w:r>
          </w:p>
        </w:tc>
        <w:tc>
          <w:tcPr>
            <w:tcW w:w="1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D91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emporal</w:t>
            </w:r>
          </w:p>
        </w:tc>
      </w:tr>
      <w:tr w:rsidR="00F16995" w14:paraId="7A8B0884" w14:textId="77777777">
        <w:trPr>
          <w:jc w:val="center"/>
        </w:trPr>
        <w:tc>
          <w:tcPr>
            <w:tcW w:w="28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70B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iddle temporal gyrus</w:t>
            </w:r>
          </w:p>
        </w:tc>
        <w:tc>
          <w:tcPr>
            <w:tcW w:w="1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DC3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emporal</w:t>
            </w:r>
          </w:p>
        </w:tc>
      </w:tr>
      <w:tr w:rsidR="00F16995" w14:paraId="151C2A8F" w14:textId="77777777">
        <w:trPr>
          <w:jc w:val="center"/>
        </w:trPr>
        <w:tc>
          <w:tcPr>
            <w:tcW w:w="28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2AE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ferior temporal gyrus</w:t>
            </w:r>
          </w:p>
        </w:tc>
        <w:tc>
          <w:tcPr>
            <w:tcW w:w="1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D83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emporal</w:t>
            </w:r>
          </w:p>
        </w:tc>
      </w:tr>
      <w:tr w:rsidR="00F16995" w14:paraId="24CD819D" w14:textId="77777777">
        <w:trPr>
          <w:jc w:val="center"/>
        </w:trPr>
        <w:tc>
          <w:tcPr>
            <w:tcW w:w="28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971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usiform</w:t>
            </w:r>
          </w:p>
        </w:tc>
        <w:tc>
          <w:tcPr>
            <w:tcW w:w="1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005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emporal</w:t>
            </w:r>
          </w:p>
        </w:tc>
      </w:tr>
      <w:tr w:rsidR="00F16995" w14:paraId="08C1DB70" w14:textId="77777777">
        <w:trPr>
          <w:jc w:val="center"/>
        </w:trPr>
        <w:tc>
          <w:tcPr>
            <w:tcW w:w="28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23B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arahippocampal</w:t>
            </w:r>
          </w:p>
        </w:tc>
        <w:tc>
          <w:tcPr>
            <w:tcW w:w="1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DB0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emporal</w:t>
            </w:r>
          </w:p>
        </w:tc>
      </w:tr>
      <w:tr w:rsidR="00F16995" w14:paraId="316D6DAC" w14:textId="77777777">
        <w:trPr>
          <w:jc w:val="center"/>
        </w:trPr>
        <w:tc>
          <w:tcPr>
            <w:tcW w:w="28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BFA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entorhinal</w:t>
            </w:r>
          </w:p>
        </w:tc>
        <w:tc>
          <w:tcPr>
            <w:tcW w:w="1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899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emporal</w:t>
            </w:r>
          </w:p>
        </w:tc>
      </w:tr>
      <w:tr w:rsidR="00F16995" w14:paraId="1E93CF21" w14:textId="77777777">
        <w:trPr>
          <w:jc w:val="center"/>
        </w:trPr>
        <w:tc>
          <w:tcPr>
            <w:tcW w:w="28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525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ostcentral gyrus</w:t>
            </w:r>
          </w:p>
        </w:tc>
        <w:tc>
          <w:tcPr>
            <w:tcW w:w="1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859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arietal</w:t>
            </w:r>
          </w:p>
        </w:tc>
      </w:tr>
      <w:tr w:rsidR="00F16995" w14:paraId="0C4375BC" w14:textId="77777777">
        <w:trPr>
          <w:jc w:val="center"/>
        </w:trPr>
        <w:tc>
          <w:tcPr>
            <w:tcW w:w="28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DDC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aracentral cortex</w:t>
            </w:r>
          </w:p>
        </w:tc>
        <w:tc>
          <w:tcPr>
            <w:tcW w:w="1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8B8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arietal</w:t>
            </w:r>
          </w:p>
        </w:tc>
      </w:tr>
      <w:tr w:rsidR="00F16995" w14:paraId="1C161367" w14:textId="77777777">
        <w:trPr>
          <w:jc w:val="center"/>
        </w:trPr>
        <w:tc>
          <w:tcPr>
            <w:tcW w:w="28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868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uperior parietal cortex</w:t>
            </w:r>
          </w:p>
        </w:tc>
        <w:tc>
          <w:tcPr>
            <w:tcW w:w="1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4D0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arietal</w:t>
            </w:r>
          </w:p>
        </w:tc>
      </w:tr>
      <w:tr w:rsidR="00F16995" w14:paraId="77B516F3" w14:textId="77777777">
        <w:trPr>
          <w:jc w:val="center"/>
        </w:trPr>
        <w:tc>
          <w:tcPr>
            <w:tcW w:w="28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323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nferior parietal cortex</w:t>
            </w:r>
          </w:p>
        </w:tc>
        <w:tc>
          <w:tcPr>
            <w:tcW w:w="1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F1B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arietal</w:t>
            </w:r>
          </w:p>
        </w:tc>
      </w:tr>
      <w:tr w:rsidR="00F16995" w14:paraId="1B1954AE" w14:textId="77777777">
        <w:trPr>
          <w:jc w:val="center"/>
        </w:trPr>
        <w:tc>
          <w:tcPr>
            <w:tcW w:w="28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E6B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lastRenderedPageBreak/>
              <w:t>supramarginal gyrus</w:t>
            </w:r>
          </w:p>
        </w:tc>
        <w:tc>
          <w:tcPr>
            <w:tcW w:w="1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CC4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arietal</w:t>
            </w:r>
          </w:p>
        </w:tc>
      </w:tr>
      <w:tr w:rsidR="00F16995" w14:paraId="56F90D44" w14:textId="77777777">
        <w:trPr>
          <w:jc w:val="center"/>
        </w:trPr>
        <w:tc>
          <w:tcPr>
            <w:tcW w:w="28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24E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recuneus</w:t>
            </w:r>
          </w:p>
        </w:tc>
        <w:tc>
          <w:tcPr>
            <w:tcW w:w="1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06C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arietal</w:t>
            </w:r>
          </w:p>
        </w:tc>
      </w:tr>
      <w:tr w:rsidR="00F16995" w14:paraId="10B033FD" w14:textId="77777777">
        <w:trPr>
          <w:jc w:val="center"/>
        </w:trPr>
        <w:tc>
          <w:tcPr>
            <w:tcW w:w="28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ECB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lateral occipital cortex</w:t>
            </w:r>
          </w:p>
        </w:tc>
        <w:tc>
          <w:tcPr>
            <w:tcW w:w="1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CAE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occipital</w:t>
            </w:r>
          </w:p>
        </w:tc>
      </w:tr>
      <w:tr w:rsidR="00F16995" w14:paraId="08BBD067" w14:textId="77777777">
        <w:trPr>
          <w:jc w:val="center"/>
        </w:trPr>
        <w:tc>
          <w:tcPr>
            <w:tcW w:w="28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71B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uneus</w:t>
            </w:r>
          </w:p>
        </w:tc>
        <w:tc>
          <w:tcPr>
            <w:tcW w:w="1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B6A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occipital</w:t>
            </w:r>
          </w:p>
        </w:tc>
      </w:tr>
      <w:tr w:rsidR="00F16995" w14:paraId="05FEC49B" w14:textId="77777777">
        <w:trPr>
          <w:jc w:val="center"/>
        </w:trPr>
        <w:tc>
          <w:tcPr>
            <w:tcW w:w="28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36A1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ericalcarine cortex</w:t>
            </w:r>
          </w:p>
        </w:tc>
        <w:tc>
          <w:tcPr>
            <w:tcW w:w="1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A6A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occipital</w:t>
            </w:r>
          </w:p>
        </w:tc>
      </w:tr>
      <w:tr w:rsidR="00F16995" w14:paraId="04F22858" w14:textId="77777777">
        <w:trPr>
          <w:jc w:val="center"/>
        </w:trPr>
        <w:tc>
          <w:tcPr>
            <w:tcW w:w="28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933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lingual gyrus</w:t>
            </w:r>
          </w:p>
        </w:tc>
        <w:tc>
          <w:tcPr>
            <w:tcW w:w="1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6AE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occipital</w:t>
            </w:r>
          </w:p>
        </w:tc>
      </w:tr>
      <w:tr w:rsidR="00F16995" w14:paraId="1942D48B" w14:textId="77777777">
        <w:trPr>
          <w:jc w:val="center"/>
        </w:trPr>
        <w:tc>
          <w:tcPr>
            <w:tcW w:w="28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26D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rostral ACC</w:t>
            </w:r>
          </w:p>
        </w:tc>
        <w:tc>
          <w:tcPr>
            <w:tcW w:w="1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B82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ingulate</w:t>
            </w:r>
          </w:p>
        </w:tc>
      </w:tr>
      <w:tr w:rsidR="00F16995" w14:paraId="5F5FF11C" w14:textId="77777777">
        <w:trPr>
          <w:jc w:val="center"/>
        </w:trPr>
        <w:tc>
          <w:tcPr>
            <w:tcW w:w="28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08A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audal ACC</w:t>
            </w:r>
          </w:p>
        </w:tc>
        <w:tc>
          <w:tcPr>
            <w:tcW w:w="1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EC4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ingulate</w:t>
            </w:r>
          </w:p>
        </w:tc>
      </w:tr>
      <w:tr w:rsidR="00F16995" w14:paraId="1549DE04" w14:textId="77777777">
        <w:trPr>
          <w:jc w:val="center"/>
        </w:trPr>
        <w:tc>
          <w:tcPr>
            <w:tcW w:w="286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1AA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osterior cingulate cortex</w:t>
            </w:r>
          </w:p>
        </w:tc>
        <w:tc>
          <w:tcPr>
            <w:tcW w:w="129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2BB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ingulate</w:t>
            </w:r>
          </w:p>
        </w:tc>
      </w:tr>
      <w:tr w:rsidR="00F16995" w14:paraId="7C2D4FAA" w14:textId="77777777">
        <w:trPr>
          <w:jc w:val="center"/>
        </w:trPr>
        <w:tc>
          <w:tcPr>
            <w:tcW w:w="286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6FF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ingulate isthmus</w:t>
            </w:r>
          </w:p>
        </w:tc>
        <w:tc>
          <w:tcPr>
            <w:tcW w:w="1291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27C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ingulate</w:t>
            </w:r>
          </w:p>
        </w:tc>
      </w:tr>
    </w:tbl>
    <w:p w14:paraId="71562A43" w14:textId="77777777" w:rsidR="00F16995" w:rsidRDefault="00000000">
      <w:pPr>
        <w:pStyle w:val="BodyText"/>
      </w:pPr>
      <w:r>
        <w:t>Table S1.2.1 Cortical regions in UK Biobank and cortical lobes derived from “Desikan-Killiany-Tourville” atlas</w:t>
      </w:r>
    </w:p>
    <w:p w14:paraId="11A02FC6" w14:textId="77777777" w:rsidR="00F16995" w:rsidRDefault="00000000">
      <w:r>
        <w:br w:type="page"/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257"/>
      </w:tblGrid>
      <w:tr w:rsidR="00F16995" w14:paraId="6E4C4EDD" w14:textId="77777777">
        <w:trPr>
          <w:tblHeader/>
          <w:jc w:val="center"/>
        </w:trPr>
        <w:tc>
          <w:tcPr>
            <w:tcW w:w="225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573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lastRenderedPageBreak/>
              <w:t>Subcortical Region</w:t>
            </w:r>
          </w:p>
        </w:tc>
      </w:tr>
      <w:tr w:rsidR="00F16995" w14:paraId="73E7FBC2" w14:textId="77777777">
        <w:trPr>
          <w:jc w:val="center"/>
        </w:trPr>
        <w:tc>
          <w:tcPr>
            <w:tcW w:w="2257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A6E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halamus</w:t>
            </w:r>
          </w:p>
        </w:tc>
      </w:tr>
      <w:tr w:rsidR="00F16995" w14:paraId="426EEED8" w14:textId="77777777">
        <w:trPr>
          <w:jc w:val="center"/>
        </w:trPr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240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audate</w:t>
            </w:r>
          </w:p>
        </w:tc>
      </w:tr>
      <w:tr w:rsidR="00F16995" w14:paraId="5276B4EE" w14:textId="77777777">
        <w:trPr>
          <w:jc w:val="center"/>
        </w:trPr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DB3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utamen</w:t>
            </w:r>
          </w:p>
        </w:tc>
      </w:tr>
      <w:tr w:rsidR="00F16995" w14:paraId="5E3F39F2" w14:textId="77777777">
        <w:trPr>
          <w:jc w:val="center"/>
        </w:trPr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7ED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allidum</w:t>
            </w:r>
          </w:p>
        </w:tc>
      </w:tr>
      <w:tr w:rsidR="00F16995" w14:paraId="79A36C4F" w14:textId="77777777">
        <w:trPr>
          <w:jc w:val="center"/>
        </w:trPr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ED0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ippocampus</w:t>
            </w:r>
          </w:p>
        </w:tc>
      </w:tr>
      <w:tr w:rsidR="00F16995" w14:paraId="5D922A6C" w14:textId="77777777">
        <w:trPr>
          <w:jc w:val="center"/>
        </w:trPr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F09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mygdala</w:t>
            </w:r>
          </w:p>
        </w:tc>
      </w:tr>
      <w:tr w:rsidR="00F16995" w14:paraId="7BEA7BBC" w14:textId="77777777">
        <w:trPr>
          <w:jc w:val="center"/>
        </w:trPr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7253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ccumbens</w:t>
            </w:r>
          </w:p>
        </w:tc>
      </w:tr>
    </w:tbl>
    <w:p w14:paraId="6D99C817" w14:textId="77777777" w:rsidR="00F16995" w:rsidRDefault="00000000">
      <w:pPr>
        <w:pStyle w:val="BodyText"/>
      </w:pPr>
      <w:r>
        <w:t>Table S1.2.2 Subcortical volumes in UK Biobank derived using FIRST (FMRIB’s Integrated Registration and Segmentation Tool)</w:t>
      </w:r>
    </w:p>
    <w:p w14:paraId="3F9E10AB" w14:textId="77777777" w:rsidR="00F16995" w:rsidRDefault="00000000">
      <w:r>
        <w:br w:type="page"/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725"/>
        <w:gridCol w:w="2245"/>
      </w:tblGrid>
      <w:tr w:rsidR="00F16995" w14:paraId="6BCD8784" w14:textId="77777777">
        <w:trPr>
          <w:tblHeader/>
          <w:jc w:val="center"/>
        </w:trPr>
        <w:tc>
          <w:tcPr>
            <w:tcW w:w="372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242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lastRenderedPageBreak/>
              <w:t>White Matter Tract</w:t>
            </w:r>
          </w:p>
        </w:tc>
        <w:tc>
          <w:tcPr>
            <w:tcW w:w="224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840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General Measure</w:t>
            </w:r>
          </w:p>
        </w:tc>
      </w:tr>
      <w:tr w:rsidR="00F16995" w14:paraId="69D5FEBA" w14:textId="77777777">
        <w:trPr>
          <w:jc w:val="center"/>
        </w:trPr>
        <w:tc>
          <w:tcPr>
            <w:tcW w:w="3725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D4C9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ingulate gyrus part of cingulum</w:t>
            </w:r>
          </w:p>
        </w:tc>
        <w:tc>
          <w:tcPr>
            <w:tcW w:w="2245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3E7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ssociation fibre</w:t>
            </w:r>
          </w:p>
        </w:tc>
      </w:tr>
      <w:tr w:rsidR="00F16995" w14:paraId="7C0F7F52" w14:textId="77777777">
        <w:trPr>
          <w:jc w:val="center"/>
        </w:trPr>
        <w:tc>
          <w:tcPr>
            <w:tcW w:w="37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A12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nferior fronto-occipital fasciculus</w:t>
            </w:r>
          </w:p>
        </w:tc>
        <w:tc>
          <w:tcPr>
            <w:tcW w:w="22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80F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ssociation fibre</w:t>
            </w:r>
          </w:p>
        </w:tc>
      </w:tr>
      <w:tr w:rsidR="00F16995" w14:paraId="291F6D56" w14:textId="77777777">
        <w:trPr>
          <w:jc w:val="center"/>
        </w:trPr>
        <w:tc>
          <w:tcPr>
            <w:tcW w:w="37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474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inferior longitudinal fasciculus</w:t>
            </w:r>
          </w:p>
        </w:tc>
        <w:tc>
          <w:tcPr>
            <w:tcW w:w="22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870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ssociation fibre</w:t>
            </w:r>
          </w:p>
        </w:tc>
      </w:tr>
      <w:tr w:rsidR="00F16995" w14:paraId="121819E9" w14:textId="77777777">
        <w:trPr>
          <w:jc w:val="center"/>
        </w:trPr>
        <w:tc>
          <w:tcPr>
            <w:tcW w:w="37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250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arahippocampal part of cingulum</w:t>
            </w:r>
          </w:p>
        </w:tc>
        <w:tc>
          <w:tcPr>
            <w:tcW w:w="22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6DE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ssociation fibre</w:t>
            </w:r>
          </w:p>
        </w:tc>
      </w:tr>
      <w:tr w:rsidR="00F16995" w14:paraId="5E6309E6" w14:textId="77777777">
        <w:trPr>
          <w:jc w:val="center"/>
        </w:trPr>
        <w:tc>
          <w:tcPr>
            <w:tcW w:w="37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6B4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uperior longitudinal fasciculus</w:t>
            </w:r>
          </w:p>
        </w:tc>
        <w:tc>
          <w:tcPr>
            <w:tcW w:w="22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4FC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ssociation fibre</w:t>
            </w:r>
          </w:p>
        </w:tc>
      </w:tr>
      <w:tr w:rsidR="00F16995" w14:paraId="1317AF96" w14:textId="77777777">
        <w:trPr>
          <w:jc w:val="center"/>
        </w:trPr>
        <w:tc>
          <w:tcPr>
            <w:tcW w:w="37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FB5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uncinate fasciculus</w:t>
            </w:r>
          </w:p>
        </w:tc>
        <w:tc>
          <w:tcPr>
            <w:tcW w:w="22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81C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ssociation fibre</w:t>
            </w:r>
          </w:p>
        </w:tc>
      </w:tr>
      <w:tr w:rsidR="00F16995" w14:paraId="66B22C46" w14:textId="77777777">
        <w:trPr>
          <w:jc w:val="center"/>
        </w:trPr>
        <w:tc>
          <w:tcPr>
            <w:tcW w:w="37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7B8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orceps major</w:t>
            </w:r>
          </w:p>
        </w:tc>
        <w:tc>
          <w:tcPr>
            <w:tcW w:w="22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54A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ssociation fibre</w:t>
            </w:r>
          </w:p>
        </w:tc>
      </w:tr>
      <w:tr w:rsidR="00F16995" w14:paraId="41696974" w14:textId="77777777">
        <w:trPr>
          <w:jc w:val="center"/>
        </w:trPr>
        <w:tc>
          <w:tcPr>
            <w:tcW w:w="37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968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orceps minor</w:t>
            </w:r>
          </w:p>
        </w:tc>
        <w:tc>
          <w:tcPr>
            <w:tcW w:w="22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B0A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ssociation fibre</w:t>
            </w:r>
          </w:p>
        </w:tc>
      </w:tr>
      <w:tr w:rsidR="00F16995" w14:paraId="2B1913A1" w14:textId="77777777">
        <w:trPr>
          <w:jc w:val="center"/>
        </w:trPr>
        <w:tc>
          <w:tcPr>
            <w:tcW w:w="37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F4E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nterior thalamic radiation</w:t>
            </w:r>
          </w:p>
        </w:tc>
        <w:tc>
          <w:tcPr>
            <w:tcW w:w="22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AEE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halamic radiations</w:t>
            </w:r>
          </w:p>
        </w:tc>
      </w:tr>
      <w:tr w:rsidR="00F16995" w14:paraId="2E69B619" w14:textId="77777777">
        <w:trPr>
          <w:jc w:val="center"/>
        </w:trPr>
        <w:tc>
          <w:tcPr>
            <w:tcW w:w="37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2C7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osterior thalamic radiation</w:t>
            </w:r>
          </w:p>
        </w:tc>
        <w:tc>
          <w:tcPr>
            <w:tcW w:w="22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D12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halamic radiations</w:t>
            </w:r>
          </w:p>
        </w:tc>
      </w:tr>
      <w:tr w:rsidR="00F16995" w14:paraId="05DF3069" w14:textId="77777777">
        <w:trPr>
          <w:jc w:val="center"/>
        </w:trPr>
        <w:tc>
          <w:tcPr>
            <w:tcW w:w="37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B9B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uperior thalamic radiation</w:t>
            </w:r>
          </w:p>
        </w:tc>
        <w:tc>
          <w:tcPr>
            <w:tcW w:w="22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37D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halamic radiations</w:t>
            </w:r>
          </w:p>
        </w:tc>
      </w:tr>
      <w:tr w:rsidR="00F16995" w14:paraId="5FA16FEB" w14:textId="77777777">
        <w:trPr>
          <w:jc w:val="center"/>
        </w:trPr>
        <w:tc>
          <w:tcPr>
            <w:tcW w:w="37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0E3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coustic radiation</w:t>
            </w:r>
          </w:p>
        </w:tc>
        <w:tc>
          <w:tcPr>
            <w:tcW w:w="22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801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rojection fibres</w:t>
            </w:r>
          </w:p>
        </w:tc>
      </w:tr>
      <w:tr w:rsidR="00F16995" w14:paraId="6CB1993E" w14:textId="77777777">
        <w:trPr>
          <w:jc w:val="center"/>
        </w:trPr>
        <w:tc>
          <w:tcPr>
            <w:tcW w:w="37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F6C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orticospinal tract</w:t>
            </w:r>
          </w:p>
        </w:tc>
        <w:tc>
          <w:tcPr>
            <w:tcW w:w="22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06F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rojection fibres</w:t>
            </w:r>
          </w:p>
        </w:tc>
      </w:tr>
      <w:tr w:rsidR="00F16995" w14:paraId="061DE287" w14:textId="77777777">
        <w:trPr>
          <w:jc w:val="center"/>
        </w:trPr>
        <w:tc>
          <w:tcPr>
            <w:tcW w:w="372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0D6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edial lemniscus</w:t>
            </w:r>
          </w:p>
        </w:tc>
        <w:tc>
          <w:tcPr>
            <w:tcW w:w="224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363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rojection fibres</w:t>
            </w:r>
          </w:p>
        </w:tc>
      </w:tr>
      <w:tr w:rsidR="00F16995" w14:paraId="34C51717" w14:textId="77777777">
        <w:trPr>
          <w:jc w:val="center"/>
        </w:trPr>
        <w:tc>
          <w:tcPr>
            <w:tcW w:w="372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7F6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middle cerebellar peduncle</w:t>
            </w:r>
          </w:p>
        </w:tc>
        <w:tc>
          <w:tcPr>
            <w:tcW w:w="224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B67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rojection fibres</w:t>
            </w:r>
          </w:p>
        </w:tc>
      </w:tr>
    </w:tbl>
    <w:p w14:paraId="08138C86" w14:textId="77777777" w:rsidR="00F16995" w:rsidRDefault="00000000">
      <w:pPr>
        <w:pStyle w:val="BodyText"/>
      </w:pPr>
      <w:r>
        <w:t>Table S1.2.3 White matter tracts in UK Biobank and general measures derived using AutoPtx.</w:t>
      </w:r>
    </w:p>
    <w:p w14:paraId="7102A8E0" w14:textId="77777777" w:rsidR="00F16995" w:rsidRDefault="00000000">
      <w:r>
        <w:br w:type="page"/>
      </w:r>
    </w:p>
    <w:p w14:paraId="0E157C0F" w14:textId="77777777" w:rsidR="00F16995" w:rsidRDefault="00000000">
      <w:pPr>
        <w:pStyle w:val="Heading2"/>
      </w:pPr>
      <w:bookmarkStart w:id="11" w:name="X2982070e994360d10840066cf9e5a1bf273c269"/>
      <w:bookmarkEnd w:id="10"/>
      <w:r>
        <w:lastRenderedPageBreak/>
        <w:t>1.3. Sensitivity analysis in sex balanced datasets</w:t>
      </w:r>
    </w:p>
    <w:p w14:paraId="69450777" w14:textId="77777777" w:rsidR="00F16995" w:rsidRDefault="00000000">
      <w:pPr>
        <w:pStyle w:val="FirstParagraph"/>
      </w:pPr>
      <w:r>
        <w:t xml:space="preserve">Sensitivity analysis was carried out in sex-balanced datasets. In order to ensure the same number of male and female cases and controls in sex-stratified association analysis we randomly removed males/female cases/cotrols where necessary. This was achieved using the </w:t>
      </w:r>
      <w:r>
        <w:rPr>
          <w:rStyle w:val="VerbatimChar"/>
        </w:rPr>
        <w:t>sample</w:t>
      </w:r>
      <w:r>
        <w:t xml:space="preserve"> function in R. The resulted in sex-balanced datasets. Full code is publically available on github: </w:t>
      </w:r>
      <w:hyperlink r:id="rId7">
        <w:r>
          <w:rPr>
            <w:rStyle w:val="Hyperlink"/>
          </w:rPr>
          <w:t>https://github.com/hannahcasey/UKB_CP_MDD_brain_structure</w:t>
        </w:r>
      </w:hyperlink>
    </w:p>
    <w:p w14:paraId="183C4D07" w14:textId="77777777" w:rsidR="00F16995" w:rsidRDefault="00000000">
      <w:r>
        <w:br w:type="page"/>
      </w:r>
    </w:p>
    <w:p w14:paraId="5C63D57D" w14:textId="77777777" w:rsidR="00F16995" w:rsidRDefault="00000000">
      <w:pPr>
        <w:pStyle w:val="Heading2"/>
      </w:pPr>
      <w:bookmarkStart w:id="12" w:name="supplementary-results-1"/>
      <w:bookmarkEnd w:id="11"/>
      <w:r>
        <w:lastRenderedPageBreak/>
        <w:t>2. Supplementary Results</w:t>
      </w:r>
    </w:p>
    <w:p w14:paraId="7D021557" w14:textId="77777777" w:rsidR="00F16995" w:rsidRDefault="00000000">
      <w:pPr>
        <w:pStyle w:val="Heading3"/>
      </w:pPr>
      <w:bookmarkStart w:id="13" w:name="full-results-from-main-analysis-1"/>
      <w:r>
        <w:t>2.1. Full results from main analysi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703"/>
        <w:gridCol w:w="849"/>
        <w:gridCol w:w="734"/>
        <w:gridCol w:w="1179"/>
        <w:gridCol w:w="1090"/>
        <w:gridCol w:w="849"/>
        <w:gridCol w:w="849"/>
        <w:gridCol w:w="511"/>
        <w:gridCol w:w="720"/>
        <w:gridCol w:w="533"/>
      </w:tblGrid>
      <w:tr w:rsidR="00F16995" w14:paraId="7E3089BD" w14:textId="77777777">
        <w:trPr>
          <w:tblHeader/>
          <w:jc w:val="center"/>
        </w:trPr>
        <w:tc>
          <w:tcPr>
            <w:tcW w:w="170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9B1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brain_phenotype</w:t>
            </w:r>
          </w:p>
        </w:tc>
        <w:tc>
          <w:tcPr>
            <w:tcW w:w="84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1CD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beta</w:t>
            </w:r>
          </w:p>
        </w:tc>
        <w:tc>
          <w:tcPr>
            <w:tcW w:w="73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1EE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std</w:t>
            </w:r>
          </w:p>
        </w:tc>
        <w:tc>
          <w:tcPr>
            <w:tcW w:w="117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5A4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p.value</w:t>
            </w:r>
          </w:p>
        </w:tc>
        <w:tc>
          <w:tcPr>
            <w:tcW w:w="109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6B4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p.adjust</w:t>
            </w:r>
          </w:p>
        </w:tc>
        <w:tc>
          <w:tcPr>
            <w:tcW w:w="84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C6B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Lower_95CI</w:t>
            </w:r>
          </w:p>
        </w:tc>
        <w:tc>
          <w:tcPr>
            <w:tcW w:w="84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6B6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Upper_95CI</w:t>
            </w:r>
          </w:p>
        </w:tc>
        <w:tc>
          <w:tcPr>
            <w:tcW w:w="511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9E8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n</w:t>
            </w:r>
          </w:p>
        </w:tc>
        <w:tc>
          <w:tcPr>
            <w:tcW w:w="72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9B8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disorder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A3A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sample</w:t>
            </w:r>
          </w:p>
        </w:tc>
      </w:tr>
      <w:tr w:rsidR="00F16995" w14:paraId="185CBDA5" w14:textId="77777777">
        <w:trPr>
          <w:jc w:val="center"/>
        </w:trPr>
        <w:tc>
          <w:tcPr>
            <w:tcW w:w="1703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11A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Subcortical volume of thalamus</w:t>
            </w:r>
          </w:p>
        </w:tc>
        <w:tc>
          <w:tcPr>
            <w:tcW w:w="849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4C6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17900413</w:t>
            </w:r>
          </w:p>
        </w:tc>
        <w:tc>
          <w:tcPr>
            <w:tcW w:w="734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B36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6515283</w:t>
            </w:r>
          </w:p>
        </w:tc>
        <w:tc>
          <w:tcPr>
            <w:tcW w:w="1179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00C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588900713650260033</w:t>
            </w:r>
          </w:p>
        </w:tc>
        <w:tc>
          <w:tcPr>
            <w:tcW w:w="1090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D4E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5389472487940898</w:t>
            </w:r>
          </w:p>
        </w:tc>
        <w:tc>
          <w:tcPr>
            <w:tcW w:w="849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D98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358951998</w:t>
            </w:r>
          </w:p>
        </w:tc>
        <w:tc>
          <w:tcPr>
            <w:tcW w:w="849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435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194754364</w:t>
            </w:r>
          </w:p>
        </w:tc>
        <w:tc>
          <w:tcPr>
            <w:tcW w:w="511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046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8,108</w:t>
            </w:r>
          </w:p>
        </w:tc>
        <w:tc>
          <w:tcPr>
            <w:tcW w:w="720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B85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C74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37048C55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410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Subcortical volume of caudat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E43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87880099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7D0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367512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842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5813690524762460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9D5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40695833673337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078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3895147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345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51865019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848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8,117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F5B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210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36592CC7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872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Subcortical volume of putamen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B8E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28859459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D4B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440366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B7D9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981093119012009574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3AD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981093119012009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F8E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74674337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ACF0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6955524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9A2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8,123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C5E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4DE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1FBDA8D8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790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Subcortical volume of pallidum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D9A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33610460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BF4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473982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114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916416230455559866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0067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981093119012009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CFE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32460894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AE2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99682086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A02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8,107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E89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537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3F863F36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326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Subcortical volume of hippocamp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5F5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05563438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22E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277808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63E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022255570739479869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A0D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538947248794089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199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67790435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4C1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56663474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2E3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8,124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E4D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8F6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0683BAF0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3D5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Subcortical volume of amygdala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9FC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38672171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24A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245429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23C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390627066205279982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916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981093119012009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871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00264768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F19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2920119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D24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8,13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0F9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E32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115F9EE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735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Subcortical volume of accumben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3C3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17146382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E38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155202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B18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508791353256120071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6FE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538947248794089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1A8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76970533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A46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42677849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ECB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8,134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1E0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37B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06390F64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F1B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banksst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35C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88906322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629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522062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D263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0307192385464001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DA3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30844779060027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38F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36322246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227F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41490490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510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91D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728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4EC21A1C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029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caudalanteriorcingulat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23E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02724833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ED8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442881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E4C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675407096976760102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0AF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632782580963490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6C06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48588933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25C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43139297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219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4BB8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F21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7611BFC2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078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caudalmiddle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494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77116984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544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520026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33A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051394265509980164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E7F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027840430473170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231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24492875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1A8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0259071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B66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A9E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F79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182AAEF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67E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cune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096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6592573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217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695702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AD9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202787223860699917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2F9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160520799452299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D3D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63824146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525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77009104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90B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2DB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0E3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3F73CA4D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670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entorhin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8F2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15514987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61D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610172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0D5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797303460937579866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970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695955191406370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128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84255574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2A2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53225296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575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BAE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52A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14F51842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4CB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fusiform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D24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50162932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F72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6940532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B17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3133049760182430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0F96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12923830260752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170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86182052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7A5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14143741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A20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348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E0C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333AE660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067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inferiorparie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9DD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28114603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586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167358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559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14603335678785999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937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53545564155548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412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68579062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87B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87650132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3F8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CF5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1CB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218B178F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4BF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inferiortempo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CB3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03498761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AF2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6744085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F4A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0068085156249314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A62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0618058546814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0CEB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35668001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21B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71329539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120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8B8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CE9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074F799B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395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isthmuscingulat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C27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2451835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548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444401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AA5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737263589593759816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CFD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737263589593759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A0F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43442096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C0A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8345690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5891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4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553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877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5D65630D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8E3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lateraloccipi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249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27076461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A7D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207172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B92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071511760902750021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C3F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778662936993030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B80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68321177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00E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4168254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287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842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CA2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1ECB7EE4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5C3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lateralorbito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67D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02542497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F95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6953328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9ED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402946848144500103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638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314862299438429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33B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38812428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EA0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33727428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34E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276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4B9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7F9AE872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FA4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lingu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A95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6762811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5CB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623922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961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734098826498880030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505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739433125940880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605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92247081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423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45772739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7F3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E00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86A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50BFF8F6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45A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medialorbito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DED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21362683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A25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6789506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89B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0022177933191780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F38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0365935897664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0FB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54422120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704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88303329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1CC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828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87C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7A863465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EC3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middletempo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6EA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58680231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6E99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6790629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4BF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1395417039441680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A72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6578394614510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B77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91761692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16D3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25598886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263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ED3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3A6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7F40C876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507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parahippocamp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C10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53728303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8BB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790830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750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410802670317520491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311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377017432874230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6E0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26009268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387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8552602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E83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4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BCA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634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617E2192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746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paracent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31C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50561735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7F6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746683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701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19554825563215000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850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902384697030846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33A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02379672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CEE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1256213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858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08C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9D7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1F1BF96B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ABB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parsoperculari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6FE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03114826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2E4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741603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CA4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7020691514274693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856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61062074542824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FBF7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54833323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ED4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51396528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01E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257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90C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3C30DAB2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C49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parsorbitali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D2C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8371954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E20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608977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20A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11883622452400031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E17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902384697030846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1D9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00747288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B1A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97491149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3D1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833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B4B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718C28C7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2A0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parstriangulari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527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93636609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94A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818279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E5D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310559077947270112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BA0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177018732177500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9DE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46857664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4AB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59584508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0F7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766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A6B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610C22BC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55B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pericalcarin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5CA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67349829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607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397334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B04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735693242139680237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460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788069518170719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080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16817293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993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51516859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AD3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7CB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228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7C80F719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D5E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postcent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752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01135865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203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283967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8A80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0000367152472578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DE4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0012116031595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D92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543885603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902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58386105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657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88B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223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38E43E0D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46F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posteriorcingulat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AA7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98365182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51D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433483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292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0598641929264017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5BA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3292530610952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B40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44045137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62C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52685270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C30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627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796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08EF7E2F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D3D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precent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054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62226104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ADE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359982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89F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75187917219750014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116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79076195081745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9F6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06465570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2ED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17986649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D40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9D9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D7F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023C88D8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881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precune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64C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14462364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FEF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6857935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B81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329780543625440181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7913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590086185613730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EFA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48862803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F43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9938100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884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796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0E5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4DD5E8BE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A68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rostralanteriorcingulat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468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06570663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742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241698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DD6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0230719601915106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E5B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1522749372639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398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48492036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233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64649309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EE8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672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CF17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7186AE19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E8E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rostralmiddle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7D7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29694031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539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6457012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198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456102646185319927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329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346599562900539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BFA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56237261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B5E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6849195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626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902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281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27C42E34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1FA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superior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21A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48675989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692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6373728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4AC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96723990341548007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7FA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63706548662220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BAE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73587112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417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23764991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46F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68F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678E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19165765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D4C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superiorparie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7E1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22677282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8E9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457446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0D3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610616769644580337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023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101624303170029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7AB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68826856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C37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3472247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4B0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2A5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919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16039D9B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38C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superiortempo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CC1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71426088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24C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6973043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EEC3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9597742166587008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D62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54363499345951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22C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08082408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F7D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34769793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F05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089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8CB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233447B8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20E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supramargin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BE6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91277470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697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019779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975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64363073784258797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1D1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12398143488054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AD9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28849711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7D6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53705252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A97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72C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40A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52A54659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02F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frontalpol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CF3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75625230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8DD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326665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7C5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49347090082776021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286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678144351337153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11A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38809759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858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12441143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80C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3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666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B78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72D0F024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8B7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lastRenderedPageBreak/>
              <w:t>Volume of transversetempo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2C3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83377137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B19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349360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E28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80764215797210011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1B4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79076195081745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D38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47006060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E19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19747861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1BB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01A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6EA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43E00A4D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994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insula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E11E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21828709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25D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183925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DF3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0074916187492611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DE5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0618058546814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B728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62617807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0DA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81039564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E36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086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52F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25D6B2F9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800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banksst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F17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27108176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111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453972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0A9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23144560772706802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97C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4863389499924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EBF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73189637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50E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81026699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BDB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65F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9F9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7DB1BC8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CD0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caudalanteriorcingulat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B20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73819349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698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216654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786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063603762608079761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FAF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744404598743210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0C3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15249868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0DB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67611214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493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3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F8F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3AF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394AE761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9F9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caudalmiddle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4C2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08866224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F87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400990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DC2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413079807844120073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16B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220553983755050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69E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53909317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B2C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36176927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622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7D4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7F9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70B8BEE2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B44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cune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AB6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01610627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A54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340834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A88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845937912666880010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0C7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845937912666880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985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65072626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4D5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1851402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3BE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1943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CE9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728A5208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FE4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entorhin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1D5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80589272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AEB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571447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E2B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471178443021950000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F2B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091031736418729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5CC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48570804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2AE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7392224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21A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D7D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5BA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0E3DFA70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9E7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fusiform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412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92171975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9B3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6517781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D3C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0073924355368526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C3C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0609875931790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96A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19906148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D96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64437785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FCB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179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F3C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7045B54F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BD48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inferiorparie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D7C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99714564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425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160018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1DC3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0284621938633720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446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1878504794982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5F9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40035188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F6D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59393975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A70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21B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DB90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046528B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97F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inferiortempo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DD5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26962637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072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6578358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2F7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0006714954977546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0CC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0110796757129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4B7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55883989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D1A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98041275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556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5D5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71B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1EDA9F9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71B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isthmuscingulat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CE6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60362319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57E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056450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58E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923238206710890075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C11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464374511084799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18C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77928582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8DD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98653211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701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2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155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38A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7E2441B4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88F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lateraloccipi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FB4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56647146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3E0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326152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778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25076085773724974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C9F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95972823918495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4D7F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00223611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C71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13070682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BA3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EC5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FC1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408C875F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997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lateralorbito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E35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29468094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7F6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6696376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173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31937324875050022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4A7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923891143204035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39A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60702326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A05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1766155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712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14A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6B7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3C383F74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217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lingu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09C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98067018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468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467361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378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467991654876209862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F61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132450946573650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0F3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64008671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9D5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67874638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1DF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2FC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637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5D95747C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724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medialorbito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6FB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12784268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2E8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5904915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6CF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3143507202808020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0BE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14819391098952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6F8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28507618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BC8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97060917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BEC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97A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FD9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5596D6F0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28F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middletempo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FE6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06530151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49D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6523123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568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0026219013661156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20D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0288409150272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083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34369017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319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78691271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D91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543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28F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3D077D39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0A0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parahippocamp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232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11348548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FA2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560453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C6E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806833077304909718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E4F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082046610970679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79A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59516693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724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6819823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7353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4BC6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A5F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0A321D2C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BC9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paracent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F4B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94918910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971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201169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295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874767984792239939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210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689884499919300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784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36046064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3D3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46208106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5D1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8F3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0E5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4CC41ADE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5C4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parsoperculari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8DF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08831622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A9E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730363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EC7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69069444116007604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471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2806546844875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FD5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60329662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957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57333435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002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0B3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626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0DD9DB31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79B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parsorbitali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855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20195025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14C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124009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F5D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768117234132050353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C01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269286087947019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DEA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19419874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3C7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59809970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C6A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E65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31F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787424E0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BA8F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parstriangulari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259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11297695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E1F3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804195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0C9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538400736674669922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CEF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307601105011999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7DD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64242717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24A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41647395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F69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116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B46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7BAD5860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794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pericalcarin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12D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56358941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280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459524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56D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513188013689950262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C5E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064506815058949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1CF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41744819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E16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9026935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BF3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C33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8EE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18E1BAEC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466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postcent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8EC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67104857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808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6508824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6C5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0000000007284148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F5F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0000000240376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21C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594663463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E0A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39546249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F51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FD1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E14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267F1E44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CAD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posteriorcingulat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F1E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01871341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844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6916018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64F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35148124129763601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5A3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6657341356849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6BB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37410056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459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66332526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BCD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3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7C6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6E0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30CA7E71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8E5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precent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769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76386690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FD1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6622298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EE8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7359003908634098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8EE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70189808598995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CAC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06169144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FED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46604203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9C4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34A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54B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70DBEE5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18E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precune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813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04317814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E6A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6948348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1E5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32785676895343398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455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6657341356849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BA2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40490109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43B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68145425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A8E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66A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548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631677B9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2E1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rostralanteriorcingulat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FEB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39921503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A3B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6906001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994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5131412185822900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540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21167075266519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37C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75263950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B2C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04579048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A32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9B0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221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75FAAD64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BE1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rostralmiddle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911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81076951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637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6369723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0F7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030794859501069971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E22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792342931813979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40B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05909532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F90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43755600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775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440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F86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1C29F59A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ABD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superior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3DD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72285690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E95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6161264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9E9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51722058797658704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0ED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1294456947903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B4D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93032875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FF6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51538409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A55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4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103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7BF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42A0ACB4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FC3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superiorparie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F71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22013557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3B1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477012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697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29868447569523600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F7F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6657341356849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985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68546598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4CF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75480588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BA9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81A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D68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0269A494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E52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superiortempo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976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42720880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1C2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6461870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E99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72041317223344001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B45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28080204021786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AEB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69359299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14BC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16082471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D75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E48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FDBD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4CFE9E7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B6B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supramargin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22E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48706079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5DD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6877630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4213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2993953304853190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CE8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14819391098952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EB6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83492417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ECC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13919579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8EA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0DB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36FF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4F1A2725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18D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frontalpol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06E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86067236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799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249622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AD7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351576921919200092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4EA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104081536933340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576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28143885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A60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56009412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591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CBF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231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302D4C3A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C9D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transversetempo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31F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38765759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611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935919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29B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803720843172166938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81D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326139391234069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6B0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94292191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E38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16760937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A02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FFA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C3D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7ADE64D2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207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insula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440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54560520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064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6748620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570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20120953562194001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4C7A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53999466722025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552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86818617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7E4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22302399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791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1D1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D34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74B7F4E1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EC4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banksst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FBC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20913085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987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824176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F65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126599358279239516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94C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939259294107160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AE2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93847558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810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52021342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342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13A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DB9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6DB0422D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A63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caudalanteriorcingulat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6B0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77311450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162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451466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7EE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603183694784720115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CD2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662145806090279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E9A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42941556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CA6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8318738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E51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82C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B31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445F00AD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7B7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caudalmiddle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02C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6662314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0FF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326095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18C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527678368890970195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973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662145806090279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A7B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96108682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35C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69433232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965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3ED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460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15939A5D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9C8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cune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EBD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24542805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B58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555933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190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87899488254219017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050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833085486611048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91D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37267581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672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11818131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473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8A7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B88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1E434B4B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592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entorhin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001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36846268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8F8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961558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477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809581377895730370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633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169761679559369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5FB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12473135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C06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8780456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F86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3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9FD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18C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14153445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C3E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fusiform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443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88283167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828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209473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4FB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377600762333429762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4A4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662145806090279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48A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68768575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374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2202239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141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8E1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7657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7A7273B7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2E8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inferiorparie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0C07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9162143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57A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298896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A3A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087038118418010013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9CA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759404454445710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A22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33075825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6F6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31399996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6DF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EB9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2AC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28C6AD6B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E3A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lastRenderedPageBreak/>
              <w:t>Thickness of inferiortempo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A06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45099667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542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169590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532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228356467440270272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19F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905221670212649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934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24803467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A95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4604131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450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E2F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FBA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521733CA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7A4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isthmuscingulat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7F2E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73299798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88E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052603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CD8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55811721397459005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DE7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667435164192380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95A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50710793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E5E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4111389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353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73A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DF8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790C8D3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AB2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lateraloccipi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675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41563633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8BD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557278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873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4906498192923999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E64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631985740061083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7C7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54262005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56C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28865261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727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AEB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1EF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527932B4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1E8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lateralorbito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7CD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47015087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EF7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340173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0AF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147111676011980386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E1F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905221670212649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4DF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36031807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D50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30061897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FB4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F7A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ED1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2552CFBE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B16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lingu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EC7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20034563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6AC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472878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F99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01960117966315002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DAE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833085486611048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B94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34386982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906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05682143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E9A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CDF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42B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7DEBDF8D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870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medialorbito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3E5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65869475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F57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076612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047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676418144667745996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649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860149897836300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116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43751145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7F6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12012148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CEA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B3B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6BC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5634C19D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C32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middletempo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622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5656830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6EA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995429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8AA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498579251537500046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97D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795409853148040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F93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70633853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B27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81947404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7CD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07A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E51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504D0380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499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parahippocamp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0DB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21126831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874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189698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7DC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874875633947629960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EED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124726394684780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D34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01224710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B09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58971047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170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7CEC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9BC1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354E12AF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C30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paracent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600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1593476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559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465352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37F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865684706536830273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913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865684706536830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77E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83906566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9EB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87093611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50E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7F7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C38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17E8D6AA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F97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parsoperculari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DE7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59468206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CE5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122824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EBE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144942939783470059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553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717414409675209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B5C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38255560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0C9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9319025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DFD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2E9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395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75ACA1E2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005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parsorbitali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D01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78397607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1D5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896862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379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49515163370588985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CC5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483400039122939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11D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4038605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C46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52756452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732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4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522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028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7CB0828A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B60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parstriangulari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987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17175492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A7B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180651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4CC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515960871295139567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588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065377701701270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0BD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62745119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178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97096006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F62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C0F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84E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36F4B1B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CF3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pericalcarin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789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56113341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053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393446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458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64037376878406903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39D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52944493567746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E71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2022517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1E42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40204304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E43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1DE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027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59C0100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1EF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postcent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1BD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36646360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DF7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288608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FA1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931919000838250300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65D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169761679559369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981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18682634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9B9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5389963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157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249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E77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1E45D47E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329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posteriorcingulat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F72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36841602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FE1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760300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1AE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68627953570870601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0DC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52944493567746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2B0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08524149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B15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65158904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826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A79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4C1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1D8172AD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5BA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precent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B84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28578326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0F3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365049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5B3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602464515546279999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305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651080310794040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559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54956104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6C3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12112649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10F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3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2E8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733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54130C1F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909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precune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6E4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67501095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69F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531554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1C5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1156250746881370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946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19078137323542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DCA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80703565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DC9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54298564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3F3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0C9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D53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323ECADA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4F6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rostralanteriorcingulat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02C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80330864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C49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433592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88D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25032550119868993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DFD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191786017106190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9CB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45610645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BB4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15050934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9A2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B1E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905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42D2FCCC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8CF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rostralmiddle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D4D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53651908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FFC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425386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D20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692050000640740404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B72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905221670212649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7A08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31064868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A80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38368784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371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7BD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85D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594B3F0B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8FE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superior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9EB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49073111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F08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283883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847D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970972285372699861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389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905221670212649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0F4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32870562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9BC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31016811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3F2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DBA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6F8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1CA60CFB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E76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superiorparie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0BB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13605131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C1A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522187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C1E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0140535743936077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2AC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4637679549890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8D3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26991177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E85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600219030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114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C47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78C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0B9A276B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4CCB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superiortempo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617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12824484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D1F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034615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8E4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117451412191010129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136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367243537643960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293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89883070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05D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64234111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1C6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5C6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49B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5DAF927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6F0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supramargin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A1E3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7139037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BF3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262262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A30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942946165451730267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1C9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662145806090279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91E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84381029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3C2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78658903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13A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562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D18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30C94D3B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240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frontalpol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1A9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30116827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89B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776359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2D2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381935336640540135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EA03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257419007795570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EDE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02114114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A6C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41880563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220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4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7B3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21C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6929928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4A4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transversetempo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C3B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89524889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66A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379686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7DE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398594638786719968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156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662145806090279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1D4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73346074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DBC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4296381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808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634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563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0291AACF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68E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insula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3CE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65260603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FA4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047209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540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33703156482856999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35F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70734721311427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47B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42565994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EBD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87955186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A55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B3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A72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0D783815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27E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frontal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CE9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81423540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942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4960935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81C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2554877840846750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6701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3193597301058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DA7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78656075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FA2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84191006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F5D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27D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6D9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7EC7032E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C26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temporal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99C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71506731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7E3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4967925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677C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0000465322150945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1F4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0000775536918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EFDF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68876271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96D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74137192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D8D1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97B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E2E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0329EC2F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1F4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parietal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1FF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44878503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07E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5711830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FB2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0000015752114953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777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0000039380287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919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56828317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B72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32928689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87A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12D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5800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3A2EBA0D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682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occipital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D8F7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21694674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FCE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065220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156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313372421355409880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DAA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094477017796170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928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79770081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33E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36380732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FD7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825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99A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4D1E27EC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45E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cingulate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80B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61003747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CC3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6692246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4D5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1407546314496012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4CF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1407546314496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724B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92169354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844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29838140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912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754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532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74FD1CEA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E73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global cortic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F35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54669884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68A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4128583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37E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0000006965820872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937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0000006965820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BF9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35588621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DFB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73751146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09C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983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849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0170C79B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B32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frontal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5A4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27014809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371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975612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42B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865397687343840261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88A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554498072786529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F88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68503590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30F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22533209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20B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4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9D4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E5B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62CBC08C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62E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temporal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C1A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82727535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F25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187043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A30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728650803323821067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617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910813504154776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7EC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82389910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970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16934839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EA6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678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9FB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490717C8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A69E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parietal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917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26363706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63A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998252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3B5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35777415302203010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517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92962358837004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F0C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30401576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191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22325836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36D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3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D02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3CD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389A2ECA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81F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occipital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26A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92172382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582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497405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861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53838747416734096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3E9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2267533969397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2FD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6427034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2CD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97917731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223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778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E2F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77D901E9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1E0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cingulate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BAA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85879752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29B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338301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30A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56907013587758799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956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2267533969397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E43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88506730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491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83252774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55E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3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27B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AED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0A01C172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B43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global cortic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0C9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59115179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0AF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060651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FE2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568123823874440159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7794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568123823874440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572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38069961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B82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56300320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2A5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4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07B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C97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66AED19B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6E9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frontal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CA7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54048297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E94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5694239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3B0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68265950045964703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149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68265950045964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456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65653327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0BB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42443266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A56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427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0BA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588D1AE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C07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temporal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1D5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21660690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8E8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5608468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C83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0000098100236653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471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0000490501183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256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31584643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A62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11736736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B48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ACE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E7E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7FD5FA46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D49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parietal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BDD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17416692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2F5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6025664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28A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3087534287706070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689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3859417859632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90F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35517545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9B1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99315838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D0A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14B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0F7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0BFB6520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F42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occipital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683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42420283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F8E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061943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E78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987666439045620237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EDA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989722032538019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406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15590891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018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00431459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8F0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F69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8A0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3DF8FCA8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32F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lastRenderedPageBreak/>
              <w:t>Volume of cingulate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C68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77617536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E60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624388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45A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2717560861323730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A0A0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3859417859632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5B7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27052788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A0C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28182283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D6E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3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8F9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1A1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11C5A1EB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181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global cortic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2A3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08876252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705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4887687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184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0192883050558141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6CE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0192883050558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7A0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04673164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8ED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13079341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D62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7,74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86C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1F0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24ED77FA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160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acoustic radiation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E6D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9774586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CD3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543203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7A7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094588048185030138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428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189176096370060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426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67252985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F6D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06802084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4AB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5,98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651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528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03833F57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066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anterior thalamic radiation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463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98133445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177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141731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CDA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07509291338402030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969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045055748030410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2C6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96890955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5AF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0624016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473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5,987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36D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B4E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2E683C3F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18D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cingulate gyrus part of cingulum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CF8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19635832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8AE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465836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D30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356682214736950165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DA2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116380597894849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29C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65875470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B63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05147124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C0F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5,987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982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AF4E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2D91F614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C1A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parahippocampal part of cingulum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EC8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2870489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076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503844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118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621003735250839961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C61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890408964602010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47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53385657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080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19126726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B9A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5,992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2F2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318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2A140BA8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A2D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corticospinal tract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569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90823669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F26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010950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50C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642842608457870224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81C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222360173437879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84D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87018118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F25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5370743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C27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5,984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851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A67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4AE250F2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FE7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inferior fronto occipital fascicul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7A1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56784270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71A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151431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E4F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224869828594239984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2C9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674609485782729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7D5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55731819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94C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42163345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358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5,989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E55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0B3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0CBCACC0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836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inferior longitudinal fascicul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EC7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06535821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56D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109513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621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484528683023969453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F0F3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484528683023969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1EF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04661898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4E2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91590249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2E5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5,993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8E6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1B5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0EE853A8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BF3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medial lemnisc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AA5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42064621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CE1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201438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B02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475640512268620030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38B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770768614722339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902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22394192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F7A2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8265043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07B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5,99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E0F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5F6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7246AE78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E04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posterior thalamic radiation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59C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15419213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DB4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829273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320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84141488402436006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03E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045055748030410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E4E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08053127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B76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22785289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2D4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5,987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E24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B87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424CD1E8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01D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superior longitudinal fascicul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973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67693322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564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294498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762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033300996830310015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FB9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674609485782729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A4B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69444770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B42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34058043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1B6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5,99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FAF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EE6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41A51ED7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1D8E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superior thalamic radiation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60F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5759531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B1C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407900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0E4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666770130078409795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E6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222360173437879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B8CD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28214310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915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79733333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BE7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5,997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69B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535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60A983C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9CF9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uncinate fascicul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5CD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72272626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8D1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576512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668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504421305711600043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0FD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222360173437879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488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59952998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5E1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5407579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9C5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5,992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E31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05B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2AF72AEE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0AC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glob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645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91410846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EE78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493383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482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836898233202210018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ED1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836898233202210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917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97077373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E6A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4255680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C8F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5,982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C8B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63B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2406BB00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6A8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association fibre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5BC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64421136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11F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461917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ED3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380515503025029567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9B7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771775654204389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51D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69470940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C38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0628668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011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5,98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9C6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12C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29AFCBE6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0BC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thalamic radiation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B67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72217076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FB8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530264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E6E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019637592901719986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BF7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058912778705150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CA8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78606464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87B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34172312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08B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5,982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D5F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523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1A1B4D48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E06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projection fibre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3B5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49521365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325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470276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32A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362367538939189826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C81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771775654204389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0D9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54734995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4FD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55692265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42E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5,978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4A3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FFA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5750E6ED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08A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forceps major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653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47772111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4C26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936924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813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622614914566550270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1CD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780335815004759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2CB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62131880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567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6587658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EEE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5,977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0A2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881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7BE25BE8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7FF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forceps minor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FC5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16832185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703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411487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3AD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23432172604919799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945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0296517814759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727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520893584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BBB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12770785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F45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5,989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F6C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57F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188E7AD5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CBB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middle cerebellar peduncl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F57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30106843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81E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680554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67F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780335815004759681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E6D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780335815004759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D78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39441863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26D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79228176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EC6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5,957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C71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BE2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218046F1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B00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acoustic radiation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CB8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70947203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861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336801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132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473394781545270149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A0B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999071978432839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E20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53929664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99D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2035241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604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5,98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2BC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71A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57B3E804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E45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anterior thalamic radiation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015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9943022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9AC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266913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011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354706231542620098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591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999071978432839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D74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71669685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8B8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91555890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F412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5,977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6FB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DEE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2E89EA06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8CD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cingulate gyrus part of cingulum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44FF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60274738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7D5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375040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B5C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612716468119669511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975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999071978432839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1C4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43055095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9F1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63604606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8DA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5,987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A87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DD30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1465155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3A6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parahippocampal part of cingulum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AFA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60796849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52F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244170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843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107494407431949490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1CE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999071978432839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A57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41964507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025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0369490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E09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5,97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D06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2B1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57BA1A5F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FC7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corticospinal tract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8E1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52109595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9DC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934368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F81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999071978432839458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017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999071978432839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486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42583974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2E1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46803152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1AC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5,98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977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E27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44FE29C4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297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inferior fronto occipital fascicul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EDC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03003169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7F3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696624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43D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881256840965810140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869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999071978432839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A07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93037414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BCF7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7031125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F4B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5,98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E81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235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79EF0532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50B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inferior longitudinal fascicul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85D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61208996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C17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846271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F07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015850449589209975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876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999071978432839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84B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54176049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D81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31758064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411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5,99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3A3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78E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5CEF04A5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759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medial lemnisc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20C0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82675215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373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067517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2EA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618940588711089812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CFD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999071978432839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DDD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60380225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5FC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5029784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312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5,989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239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733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664C8695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21D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posterior thalamic radiation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8AF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80360407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418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179031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F1D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813196383114260124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6A8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999071978432839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EC3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60251047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7C8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9529750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39D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5,977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6C9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CDC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03CF6C4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3F1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superior longitudinal fascicul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C25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56439697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E4E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051410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522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744532340878959475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285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999071978432839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6EE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40547603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300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53427089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57B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5,98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BEF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65E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5E0FEC9F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90A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superior thalamic radiation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17C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60527229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857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695994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C10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324674676523719619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111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999071978432839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72B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29494606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45F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50549214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3D1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5,98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FF0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C8E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06A63C0D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583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uncinate fascicul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1FD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1444566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C58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630414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892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072981402272630058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F3C5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999071978432839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D8C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67292145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CEE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10181238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675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5,99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6531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48F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1A1DAFDD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A73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glob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13E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22734333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83E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694346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261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145894304646319473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8FF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145894304646319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367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12740028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4CB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7271361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160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5,974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B21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704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045B72B5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065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association fibre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8DC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43371318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197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071693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A0D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667429843559029568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7F3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112779303164680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BF4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40772870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4B3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54030234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849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5,98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BEF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E9C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61C39DC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C2F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thalamic radiation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F2A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21810575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13F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323372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F40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150372404219570210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88E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112779303164680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55C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60924167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856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04545318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2C4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5,967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B18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9B2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2D20354D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832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projection fibre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00C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98488943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B24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067463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034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279376761785059990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D907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112779303164680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DDC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95807584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F84B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8829697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131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5,957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456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594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3BF5A400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98A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forceps major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67E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39687697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FBE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889950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A4C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995980513384839894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D19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284124067237190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2D0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53126802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E6A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3751408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877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5,98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8BD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DBF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1625CB51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168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forceps minor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DCC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23490472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053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479589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679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226383497388000121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312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226383497388000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174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81905704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DA6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28886648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B39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5,988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FB9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850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69A8D0FE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59C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middle cerebellar peduncl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045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98193533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9B5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556199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C51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522749378158129829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89D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284124067237190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0CE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05091240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5C8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8704174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38F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35,950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5DE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F04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2B151D05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67E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Subcortical volume of thalam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F7F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6883279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671B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228886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49C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910571872665880244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172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074800621732230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29F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74375489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1F5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48142316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587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229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3AC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6E5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282BE819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703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Subcortical volume of caudat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62E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86800905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3F5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780911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EC5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8140556771899607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DBE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46983897403297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07A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5530612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1AA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98070976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AB7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232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735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ECF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08B87FC2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3BD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lastRenderedPageBreak/>
              <w:t>Subcortical volume of putamen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46C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34731330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263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378672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E11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111460969529640463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353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111460969529640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FEC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49059443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7BB6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18522410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2A7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234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D59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5AC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24E40314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9DF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Subcortical volume of pallidum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63A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4928739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94E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126809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828F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935844204993059758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038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591818239158569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1D0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23119347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445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12977691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CAA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223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0F19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FA9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684DF738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6DD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Subcortical volume of hippocamp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BEE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02619762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2F0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161216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E70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61599582303005990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382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615598538060520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FAF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01745937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6C3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03493607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CA2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23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58C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5B9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490C7E47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213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Subcortical volume of amygdala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524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28782849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B7F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276325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F18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101476154238469951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AC8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677583269917330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C28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30165089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FDC4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2598906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CE4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239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B1B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70F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5A00875B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533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Subcortical volume of accumben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1EA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31123350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9FA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445556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0E2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093833583641339924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BB2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677583269917330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B0D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35821634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220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3575093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8F2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240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373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4D2E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78FBD1CA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592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banksst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661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29554227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034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483749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760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55079401209267994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E19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65238203627803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B0C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15404194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D83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43704285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5E5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9A9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B78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5A4CC9EB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C29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caudalanteriorcingulat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005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51665791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5E7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295510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65A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027788745106549967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518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261135239234410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7C8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33838399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BE1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30506817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D45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771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203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5DD1423D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B31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caudalmiddle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ED7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55288421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AA9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595816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7D5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645052468221090081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5EB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451469258051840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D17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43334478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18C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2757701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8C90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4BC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45F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0C8C7D8F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6FE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cune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1DE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3086279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9AB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774967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BA5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842093941554950043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6CF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199426319542800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68C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68067262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34D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54239820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E02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4F6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AC4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7D603DFE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99A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entorhin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1AD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99625878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766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677164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B82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507927925105019940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286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512458168022179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E90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08863004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A3D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9610837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B5F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A18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BF8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01509D1B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733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fusiform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07A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30815825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4A56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737567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FBD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1534551279001490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1D9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16880064069016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78A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502043011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655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59588568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FE3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AA7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269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79CDCCD4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7CE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inferiorparie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9FF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49248972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A13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081080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F6A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002919149659610015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283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261135239234410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F34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27207942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C8C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28709996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E79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E76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614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1F4237E4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7EB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inferiortempo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EB0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63350083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291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566598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855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21138586867299998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A38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6262227770150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3D4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31226890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F20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95473219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F23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F30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116A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2E422468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6E0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isthmuscingulat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98A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2442304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0A2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400494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3DD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792730730117049642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92E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792730730117049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8FB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81776212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22F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86660651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091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4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D9F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BD4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118AA622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B81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lateraloccipi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4C0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19792626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8B2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046662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F40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268207322214650157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82E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201157669857690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041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97077135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A0E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57491881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937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709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FA0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38AB427D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417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lateralorbito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DF2F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85355897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6C3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934948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297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394355726121779937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A22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512458168022179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83C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60451182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4C9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9739376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7CD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4C0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673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73CB4625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290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lingu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B1A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67968507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969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938253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F29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343543146340400396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66B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347371826218049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C30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46384882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A687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82321896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76E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5D5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243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07BA0E39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EF4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medialorbito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129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05934503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53D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720370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C7A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4520084783778210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2172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37290699466170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1D0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76824760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69F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35044245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F7B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FD5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055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2E8265D0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050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middletempo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D87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39416916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414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566070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53E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51957789826848101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EB8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39780304422459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B9A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07283371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3A9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71550421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17D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661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3634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2D11C169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8BA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parahippocamp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B57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23720102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5F8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491465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FCE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364688790779719607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3C6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201157669857690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119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48914546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D91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01474474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480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D5B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031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154A7FAE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59C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paracent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666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52454561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861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870728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35C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5467385286935993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F12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50911105802707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C44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45888091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613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59021201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F647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01D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555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1E3DE37D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0E4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parsoperculari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000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28962294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EC6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685984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06D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830619986991640080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B7D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199426319542800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878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18775599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3CE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60850573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80D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BBF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75F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54258B46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4CE7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parsorbitali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725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0342697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AD7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682043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8C4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472093330696929991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6F0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857592936058749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773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49393166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D69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30078562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3B6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EDE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FAF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6D3F6AA8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CDD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parstriangulari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31A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44209349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F9B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802481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7C6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519932286637689645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414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968806128112739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B90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36305386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393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7886688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E8A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3FE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E6B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5A0D66B5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BA1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pericalcarin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7BA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63418212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E5F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039733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6AB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983792548097900399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F58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594813618739639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97A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72520664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68B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99356812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A3C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336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C45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415E26A9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A25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postcent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B6F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93226442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6D7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373950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4B3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0274179930594426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68A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4523968854808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A32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576924724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084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09528213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799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471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CF9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0F69D48A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E08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posteriorcingulat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8C7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16608518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D51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465194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A177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8244004036502360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7876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54410426640915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9DD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502094844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62C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31122157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3DC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747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A01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1FE95F78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B5B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precent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794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16354635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A7C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430621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B66C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17908938488699001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422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99249580843923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ED3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01163449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2E0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31545821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8B0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332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BF0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400EB601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042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precune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F7B2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26607367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415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669984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9A1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589298049988110195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74D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944529844628840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DB8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96510236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DED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3295498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211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070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031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5A4AC8B5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91D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rostralanteriorcingulat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8E3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51891105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F1A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364356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800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0014057050654388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3A2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0463882671594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E3B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635401385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0F9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68380874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825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20D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0C4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4FBDD654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2B8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rostralmiddle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08E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52914098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BA1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126973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568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149943081854999605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322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347371826218049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A67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12175746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EED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6347549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3FC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C75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A21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4F3BA6BC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438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superior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A19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22318121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362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011235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14D6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268184794996420062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72E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615631139680120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33E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79311704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294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34675462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FAD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29B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540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3D9B82B4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850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superiorparie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B3BA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05595587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F2E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623593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FDE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536341277839449626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1DB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792730730117049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C2BF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94186030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BA7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82994854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D29B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0DA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4BD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1B516778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215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superiortempo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314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89292856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257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885955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7CB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31632754428178994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D05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841836992009994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B3C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63428015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4D3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15157698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E12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905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B3C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1C6E2FAE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B39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supramargin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99F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42262138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F1A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782544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9F4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58128558647868997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D20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39780304422459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636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14370803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CD6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70153473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CA1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D5F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AB5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595FECEC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7D9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frontalpol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B87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11397607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BC0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794199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4BB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159086238844930117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259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749995028447819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B1B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22928016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F9A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00132827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47C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9D7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9AD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0F874898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0FA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transversetempo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FD4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80967544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658C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628247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A07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461795690446240248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705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692693535669349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AED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89245862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FAF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7310772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7BA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815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C45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6968FC38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897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insula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D16B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33572982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8D5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142690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9DA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6336698728093006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6F6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50911105802707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C0A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12739237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470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54406605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FF5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B1B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929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407D12F1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0D4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banksst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5EC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77320148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E13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384633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622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31298564015498401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660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4761401390161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C3B7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61227749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A6C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93412524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EE5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8C4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F06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6C715E88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C8E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caudalanteriorcingulat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4F3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05028517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1D6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960908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297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411810214923089946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173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460423351846170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A7C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80632523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CC7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0575488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CC9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047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32E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1C61DE9E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48B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caudalmiddle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8B6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96781809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594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354026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076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008429581396280250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ED8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136590674419889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27E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80089648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C51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6525994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C51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A07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F9A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24A42B8C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61E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cune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928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25177501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134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559418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4BD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115450240662199777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EC35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878386417939819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AE3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32106985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644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81751983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E61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044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E54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64B12FE9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76F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lastRenderedPageBreak/>
              <w:t>Area of entorhin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D72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55145543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5F61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535464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DCA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408738171319849908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7AC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213731412074060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4E2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61605620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3BC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51314533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314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24B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060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0AE1264D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7DB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fusiform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ADA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66430071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B35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238738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0CB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0087280974360007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136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1440136076940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305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527881917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EB9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04978161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016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5AA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284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5B570F17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71B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inferiorparie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4F1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71944846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37A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061394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236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26930355475362901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BBD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1087716335872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2FF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49518046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D65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94371646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5A0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4136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1BC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7129F08B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AC8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inferiortempo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EA3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11952664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C38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360133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D9F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1909185150224460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C78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10500518326234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0B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75783459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C66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48121820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B59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CEA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139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4B79AE5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DF6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isthmuscingulat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3B2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0117441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531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820986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40D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266848432572439842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7FF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415615318265010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5B0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02744556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5E9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42979440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46B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4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23D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5ED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40107647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17D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lateraloccipi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929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97332308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EEA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193143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6D4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18437466470855995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13B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700562426235883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35B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77487356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022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17177259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9C4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EF3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D48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326A154F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65D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lateralorbito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983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02501217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117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619593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EAB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88177167451871984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171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17487210492648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82A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71416594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1FF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33585839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4F5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FA3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6EC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4B11BB61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039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lingu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D16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48753369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917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804892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C62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686134197125249978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830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529201295687880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127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60493338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FCD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62986598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EB6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18D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F54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7F0C46D1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E54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medialorbito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CD6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82618177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B7A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561638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474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57414347864687984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DCD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91484890255239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E6C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30801148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C6A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34435206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356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E72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D54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61273F65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05BF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middletempo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325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19701700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222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243182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385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1054902961533490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121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10500518326234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838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81240666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7C9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58162734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D27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4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5F7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269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729BC611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7F8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parahippocamp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5AA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9045868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0AF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671418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D0D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254818811241920518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EB6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544031899093230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85F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80481708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8D0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98573586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558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BD0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34F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042D2324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A6B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paracent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9A6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92680800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AEF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154601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E0F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53260805168670033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D94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728600410660383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B4E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72080595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40D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13281103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269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277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11B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7E90EF25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9CC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parsoperculari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532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42084164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8E8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596754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C7F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387437893266739997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159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213731412074060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DFA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30148677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8CF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45980271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696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9A3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11F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77E2AF0D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353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parsorbitali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DC5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42652750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8AD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954466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4C7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338449476325329623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566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470315454240570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ADD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18130529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A81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2825028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1EF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8BD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800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0723E17D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280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parstriangulari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AEF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74549375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E40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769133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BBD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454058479918139857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ACA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443849253233290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594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65991910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065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6893146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657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8CE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BF0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69ED7DD1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E1A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pericalcarin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E73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25819077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F0C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321895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A10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340302392610140503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C21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878386417939819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8EA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67287254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35D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15649100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FCA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94A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3BC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70E4C6B0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0B2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postcent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8A1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96076086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5EC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254132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EE4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0000018868315529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9F9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0000622654412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C6B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657829646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5CD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34322525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2BB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5A8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2A3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605C58ED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73F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posteriorcingulat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B65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96970446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DC3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684581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CC5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33368608283049984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80E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50083148095760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7CB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67159341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104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26781483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D37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E48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B05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58CF973B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CC61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precent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A15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02364991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EBD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430205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F48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3828296751745983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D45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91484890255239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489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67568986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F84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37160983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5AA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B58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B65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46F121C5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99C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precune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6EF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01127456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D20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757040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5A4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5857209184869300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68C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27612557585812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8F0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72736326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F7C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29518577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BDD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BD6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695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3E1FC950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969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rostralanteriorcingulat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4BC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32182278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7AF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712475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C6D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1378559145786820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AA8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10500518326234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0E0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502917824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DA9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61446733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57C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872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B67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533EA622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AD4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rostralmiddle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52C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25022807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C51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022534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819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191552474988169935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371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069538509189970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7BC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82237797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E6D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32192182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01F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0D4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78D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6F235928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838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superior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C96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47626936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400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682062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2560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46564011761129995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2D2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002034021562070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204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98169807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70D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2915939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8DE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317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EE0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37A8CD6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053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superiorparie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7E5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21004616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87C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591223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A46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12194282683767985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093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38647025274181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ACF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08960711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9B7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33048521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4C2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457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8F2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26E8F7B7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C12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superiortempo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35E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63303788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83C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196004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83B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63318413808496005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37B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899382803275315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BA7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23918208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236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02689351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727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569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548E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2A0F906D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3F4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supramargin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ACE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22064762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ECE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626146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20F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1892917546980250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25B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10500518326234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CF7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91108532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C2E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53020949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3C2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E2F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BE0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3DF51E80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47A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frontalpol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366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03944531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7C1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274448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19A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660756807278180203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C5C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660756807278180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C27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85692882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6AF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77803818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895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B79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CFD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24F8391B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FE1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transversetempo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8B6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39645312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B7B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067064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CA6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937239819168889987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1CD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894100483881839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C07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36926302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0D5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57635693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081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DFE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778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6DD37090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37C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insula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ABD8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82421707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6C3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640072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31E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401219680023950254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71B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489609977631610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D66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51738407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FC3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6894992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97E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2D9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785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423B6766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245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banksst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94B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29255063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74A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883792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71F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055483720529069691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EE0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628736136290979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02C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03627754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5DE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62137882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5C5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5CA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756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01E1AF3B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A80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caudalanteriorcingulat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173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21659172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EEA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244760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803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793015849589189914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B51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760595189777699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407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42018982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585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8700837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FB8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88E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0F7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10D9266A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C2B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caudalmiddle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B4E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3841128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687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326945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024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557502165540220029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5AE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045259165374770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4AC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27726019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DE5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55408275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2FA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AB2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B6E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41058EC6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36D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cune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C9B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48751834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1A1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834634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DB9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65878961990836404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495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43501436424400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C16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7235795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CB6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600268032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F31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006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1E4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7AE98AF0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31E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entorhin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781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37850167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E19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955340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545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515532112271939846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95E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538944604037460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F01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96434600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994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72135192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73D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4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7A9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B69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6E16F98E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406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fusiform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7A3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94422597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669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301173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84A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427397136050060245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E77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641095704075089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885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35484758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70C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6639400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69C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8AA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16E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742D09CB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0BD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inferiorparie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8A2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69667953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944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401645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D1D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96827527980596008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78A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983703021585086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279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26636921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28A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12698953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714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81B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CFD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4B2733D9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DA6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inferiortempo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533D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03595436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F81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504313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736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770614164968379756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3D9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772476684241749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ED6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48638396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1A5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41447535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83D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5BE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7CC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25B11798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CF1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isthmuscingulat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B33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47238290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64B2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485123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379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382887645704279966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DFC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242352820549409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1C1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91905136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84F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7428658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9DF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26C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201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7E1BFDD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2F8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lateraloccipi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E22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15184040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A54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157083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716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6046957534417006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C91B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913258266439296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8D3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57348956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6AE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73019122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C2C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3CE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88E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2B433AEC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583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lateralorbito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155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80282891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FBA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454033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D33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477483253598149970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D5F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526940229063750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243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63774743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044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24340527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134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335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6FD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1BF27DAB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82A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lingu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553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80478696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599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756433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0CF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79089348800330012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919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983703021585086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31C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30495016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CA1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30462375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614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B8B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0DF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121785F2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BBF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medialorbito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065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61232880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033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125025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48B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12133289083261004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70B2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983703021585086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1AD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98842940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78A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23622588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B42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2DD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A34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51879ADB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A4B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lastRenderedPageBreak/>
              <w:t>Thickness of middletempo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390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05922480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900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176100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C3E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612065124698180307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DD1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772476684241749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FA6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44533610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5A0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32688561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105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544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666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05F6B3A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CB2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parahippocamp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E3F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10692671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16D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254300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516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663793433560469937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EB9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045259165374770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6FC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50836220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4C5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9450876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9F9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10C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A51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797629AE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636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paracent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508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03621599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C5B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698438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4E3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772476684241749867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DB5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772476684241749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9BD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52468618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617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45225694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F2D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A4B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6F2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46C4F47F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9DE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parsoperculari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379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56940689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FC8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141174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949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390830555649019695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80E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787392014017400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B7E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94867367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E18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80985928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1A1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740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601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72E09C56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492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parsorbitali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303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58158132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075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901910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30C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00907311150588989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DF9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983703021585086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089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24920329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538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91396081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5E9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EAC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C68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5D81EB6C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A81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parstriangulari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BB2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6813543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4A0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257123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BFC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296215692725550150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6C0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641095704075089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1A8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43385381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150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37012275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768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CB4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F83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1990FBFE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166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pericalcarin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D75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57940586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85D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636088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497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12339443465606983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89A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133933469530420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166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10315321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EEE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05565943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715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F62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05E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4614F496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000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postcent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169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20401911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E01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561074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C9E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709754077978559827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F89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628736136290979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4C7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25753379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7D9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66557201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CA1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999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4D3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57D8E5A6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805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posteriorcingulat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88F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96799197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115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734526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DA0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4372097119469999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450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754855840988502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F47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526756872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C73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66841465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0A9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0A6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8A1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770A5446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F08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precent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0C9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19543190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5CF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457278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DEA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753396487537250525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644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628736136290979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ABF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24578070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BCB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63664397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B52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4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6F3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59F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49659DA0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00A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precune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8E6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25371539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34A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681038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495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0344239270207048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BB9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9784116312672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678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76865343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48F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773877734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CB9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720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920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08761774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CD4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rostralanteriorcingulat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0F0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51975065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4A8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449412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41D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21136781298254602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D04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32504594280801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861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576345529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77A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27604659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332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FB4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09F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30735C17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E83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rostralmiddle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C0E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9115024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833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467639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891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393901691469999871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155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045259165374770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979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25209311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8DE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63439217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088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7C8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5F7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281E015D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0A0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superior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090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65109526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234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267535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384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956002301228700002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EA3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545568519154229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922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75293314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3F4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05512366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C9D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4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8EF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327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2CB253E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714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superiorparie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5298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08616487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924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663354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F1C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0592976746222561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C26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9784116312672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FC0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60456842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868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756776131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F47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685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A2B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2BB0E40D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8FC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superiortempo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182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17020756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E40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157674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75D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357971026768810097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E39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045259165374770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986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55270725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0D9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1229276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4C6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EF8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D81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25D15DA0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99E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supramargin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C89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76704433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400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263454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659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496277672936139891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623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526940229063750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914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63618472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6B2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17027234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E93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CB3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C0F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3FF4ECD8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182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frontalpol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5EF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23569995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5B8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681461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45C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400964969767109602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304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628736136290979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924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05347786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555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52487819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527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81F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6E1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5D709574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EF6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transversetempo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868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54207365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884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664740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06F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686426094661139796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FA0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826082444952699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240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02394174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D18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93979442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15D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486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F04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7BC91385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272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insula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356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57991313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0EC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085082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ACD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27901007195028973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94A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983703021585086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A53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94818724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1178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21163836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76C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00F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ECD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760497B4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ED9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frontal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79A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81993835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8C5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6302900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FE3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38877795289433202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79C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48597244111791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E0B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05528409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914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58459260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5DF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4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75F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269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556B6D22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CD2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temporal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CC0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82301108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918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6356442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521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0089943432442296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A9F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0149905720737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46B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06885078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376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57717138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673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4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278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D79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1300CD2F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683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parietal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8D6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87355507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894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327240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256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0001259723159854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452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0003815975279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F5C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530966775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09F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43744240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FCA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4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865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C65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1559880E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C3A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occipital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649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56605863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F91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290237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F10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280529393103410074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684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067107827586180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779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58290809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E34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45079083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58D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BB9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AFD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09139ADD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52F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cingulate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7F2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93052510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E97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422470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624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19094241262908010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01B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19094241262908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755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58129887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25F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27975132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C51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4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062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062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5351A48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8D8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global cortic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43D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78395722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C461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5301551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8DE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0001526390111668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7C7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0001526390111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686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82304212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AC0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74487231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7D8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4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D2A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B26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5E58F80D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113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frontal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69A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61408919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A24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167608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8B2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409603724689270088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6CC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341336437241059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F24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96671451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688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19489291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FBF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4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504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C7FD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3BACC815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0F5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temporal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E3D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64937867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BC8F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661578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C0F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273262171388570063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073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841577714235720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D96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32699868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77C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2824134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FD2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8D0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C3B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6648398C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4A2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parietal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041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37403217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6AD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323828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452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3382934398264003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A4B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88971557330440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73D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6260994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0A8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98545440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781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CC3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631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2A8B1B68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499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occipital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94E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69448794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0DA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298103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7AE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7759793813419604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B8F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88971557330440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7E0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9211124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2B9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649686463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6BB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67C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4BF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087E6C92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735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cingulate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89B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89271001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C3A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053978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023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56137373319911097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8ED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88971557330440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D8C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664723904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C02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13818099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34B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3F0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7DE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07053B61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7DA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global cortic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FB8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7671517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CE8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419043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758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805517112866130258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F45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805517112866130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17C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45336885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7B0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80679919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F2D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2EF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68B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5108142A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3BB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frontal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961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51342176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869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206707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5C9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57396627035451026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56A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57396627035451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CD2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92591046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4B5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10093305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B39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4E9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33C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2BE95F30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A61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temporal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0E3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13835175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E17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117784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AEB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0104305957522108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4D5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0521529787610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A2B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53341182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5CB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74329167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B96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AB4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6A0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22EDCC5A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588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parietal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FD5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11241996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06A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645197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50B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57312882931854804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A68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1641103664818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66E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61085097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811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61398894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612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622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D3A8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22624AF6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55B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occipital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DEA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49101999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3E0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162640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F42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289860686222189523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C2F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241550571851829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226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50082076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638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48286075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3EA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7D2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C80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558220E2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27C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cingulate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E2A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64496198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711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700586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4C2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1721279544777950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073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4303198861944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91A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554624195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79D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74368201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2F4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4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8A0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A1F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3928715D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467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global cortic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60F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08445565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F7D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6167689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0B4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7271933088278400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34E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7271933088278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F85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29330049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2EE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87561081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F14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0,1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21B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82B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59E4D39B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1BD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acoustic radiation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7F5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8534667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261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601660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188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811078002517640118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56C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433234007552909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F3A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78420675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999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15489875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0AF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9,179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89A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3FF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06869DDC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6BD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anterior thalamic radiation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F8E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82979472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95E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518908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E449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63432980517693974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977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900132864103129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D39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547910162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DB73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18048891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712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9,179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AC4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259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24A9876E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2A2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cingulate gyrus part of cingulum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315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76352183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837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679492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AACF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470676387737809510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469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206014581606709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D06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24832737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722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72128374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7CD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9,180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AF2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D79C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335A79B8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D42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parahippocampal part of cingulum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9B4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0118819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CEA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416921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AAF2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200743695203090211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67B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206014581606709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7BA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43215946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574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43453932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8EF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9,183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CC4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DA9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5D186DBF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C52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lastRenderedPageBreak/>
              <w:t>FA in corticospinal tract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A82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84727025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34E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734550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DE3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373148009501830247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45E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206014581606709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65F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53883519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6E3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84429615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FD4C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9,179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CD8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7B3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6E567979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728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inferior fronto occipital fascicul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445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51217858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972F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313931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633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560600214286800069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CC0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145440514288329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317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12131363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ADE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9695898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2E4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9,182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25C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216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08340CA0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F00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inferior longitudinal fascicul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8B9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33924291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64E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184239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A43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969426640034910081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297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938944985792870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95F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24447825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32E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92296383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DA8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9,18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F55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EC8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295BD8E7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508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medial lemnisc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02C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02467846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F2A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241847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FB8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839166647665129606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0A5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938944985792870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AC2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42371784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415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37436216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5AE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9,18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B61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8AD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5405C3B1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CEF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posterior thalamic radiation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9E17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05069534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9C8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684084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E89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059493752983740045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E53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237975011934940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E6E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53640055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E31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43501021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F12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9,180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2FC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B1A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7A1CE1A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152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superior longitudinal fascicul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662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72379457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F66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794630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4A9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83355477350521021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B4A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900132864103129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C26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542713489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97A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02045550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D9F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9,18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136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1D7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79CA2E86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934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superior thalamic radiation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CAA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5992746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E18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583963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C07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648121336078020471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E8D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938944985792870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0D0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60212771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6F7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72198262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411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9,18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BD9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264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7F262381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7CF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uncinate fascicul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00A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00978464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23BC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786567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2B7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938944985792870224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D4C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938944985792870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F1A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51557525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E2D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49600263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DE74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9,184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4D5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078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7A713DEF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D14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glob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56C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13043723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54B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881244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13F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154471066214699970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C1E6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154471066214700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F78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85111104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AB0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59023658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406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9,179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526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7F7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75F4746B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1ED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association fibre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906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91690347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295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863230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ABD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083686608514930150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78A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083686608514930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7FA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63404664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BE2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80023969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03C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9,178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DFA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1DD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172D5841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320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thalamic radiation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D98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28747419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E01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776431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FFD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968451747531341028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117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905355242594019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17E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98760509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272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41265669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205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9,177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A72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3C9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3830C0CC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F7D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projection fibre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164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02541505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A72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952230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4A9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854669167454109813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C13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391001875590580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20E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76000179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5D26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70917169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42E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9,178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D55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4D4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7AAAAE3B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128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forceps major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160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38111609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542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279493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426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895509575667559732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2F0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370935099260360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E99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17984535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3BC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41761316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70C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9,178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FF1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2ED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7F4E1E0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B0C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forceps minor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BD9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77741103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064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830706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C30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46415179520317992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233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339245538560950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266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548817955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C4D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06664252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BBCE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9,180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914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027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3D5897B4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24B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middle cerebellar peduncl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8BB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28130934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B47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681335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617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370935099260360390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C3C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370935099260360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EBF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40018296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77F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96280165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543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9,170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21C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E9C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5B590D87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09D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acoustic radiation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3BC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46722458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0C5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666417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FAC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467323998444470035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ACA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388344438318720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A79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94946872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938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1501790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3BA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9,179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2FA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691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729F2F78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8E4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anterior thalamic radiation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202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7046415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67C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217283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4A4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761726194644009813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573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388344438318720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66E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52376070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3D2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26469124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CAA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9,173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65A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084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511EB717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CF7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cingulate gyrus part of cingulum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821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01799436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140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125887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7D1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898364967017120319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AA9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898364967017120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F0D0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78625023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A4D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75026224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C0B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9,180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465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691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194EB819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2DE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parahippocampal part of cingulum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033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81973394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B6F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856078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80D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893200922352590188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F7B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388344438318720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4F0F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14318166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8CB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50369619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FA4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9,17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A8E9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FB1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4656389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950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corticospinal tract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417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77353382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DC1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450354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738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652284274209099513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9D7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478426411313649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688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40940513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83B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86233790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7FB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9,180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3A0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0E4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09BA8431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549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inferior fronto occipital fascicul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EB5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09931839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C9D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745306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335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995475720310746992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287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972854321864480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08F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59702125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1CF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39838467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E6E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9,180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979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25F8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4A53631B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E08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inferior longitudinal fascicul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428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13484939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0EE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854933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379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967852567611407061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220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972854321864480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69E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65403428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8F9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38433787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6B0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9,183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7A2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9E2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7C9410A2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DE7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medial lemnisc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2EA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04495143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2FA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341689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3C8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971816819258670028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000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388344438318720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063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46355835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722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7365274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069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9,180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B18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551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1E7B077E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F0A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posterior thalamic radiation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2FC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95228955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52D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507828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03F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079557521500710160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3D8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388344438318720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D0C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20748658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453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0290027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EE8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9,17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88D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993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574E72E0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B1D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superior longitudinal fascicul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F4D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12667089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60E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431561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435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248651723137100156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6C8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898364967017120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2ED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50551696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BA9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75885950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89B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9,177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987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1EB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0DEB650D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9EF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superior thalamic radiation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4C2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35862803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AD1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781544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BA5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790334962612379677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CD4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348401955134859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A68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14617611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570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86343253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73A2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9,180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854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8CB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0CBA0FBB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061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uncinate fascicul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980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60599309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E544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989170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122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408363163752659464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011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544484218336879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AA2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93950027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710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15148598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53B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9,184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62C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04B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57E10267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A33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glob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31D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90109433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CE3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742593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025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794809359100610235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418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794809359100610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E0D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39859658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9FD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59640791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A18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9,173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728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A4E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255DF8E8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5FC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association fibre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6B8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36777427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18A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259289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DF8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022916525299220170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303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794809359100610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6ED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96654725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682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3099871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4E7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9,17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FFA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7A7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2611B8F8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291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thalamic radiation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9B3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5391583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7FD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988570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36F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641295386059050010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7C2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230971539544289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60C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29580063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176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40363230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AB9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9,170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D0E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382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16271DB5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1C0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projection fibre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1E1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02707683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8CF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221364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1B3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372679475659649873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D10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794809359100610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0DC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61841659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779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56426292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EBD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9,168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A0D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4FD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38B26FCA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B63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forceps major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239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31568998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0F5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400501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3CA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13186412634290001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C19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639559237902871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ECA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613813631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D2B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49324366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8F9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9,180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AEA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1B1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27165507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76A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forceps minor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933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38352220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D5D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972126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6FA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837103214713250221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FF4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837103214713250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83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12200856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AD1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35496416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0D2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9,180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3A3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219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5D3C383A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8B4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middle cerebellar peduncl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02D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47697187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3BB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681726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ADC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273786969012100423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E76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837103214713250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514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15854093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E78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20459718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380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9,169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D41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18C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43FD0E21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5F7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Subcortical volume of thalam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413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5128180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DFF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293073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BF8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241326875742039870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09C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844644065097140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470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76577881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E6A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26834434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A65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879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188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154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3CE87AA5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3EC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Subcortical volume of caudat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AE1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00593001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1DF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057966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9D0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13471951887404011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0E9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494303663211830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A0A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44705205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8AB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56481002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504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88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B70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D7F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5C1D7530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5DA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Subcortical volume of putamen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C8F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80955628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A17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821714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618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934761879781879856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521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306104197123299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FC9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12617553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BE0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50706258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75E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889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FDE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C17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7F8EE46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58B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Subcortical volume of pallidum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273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08179522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C13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922700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6FD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495316900766039847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482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495316900766039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6D5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61416604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A80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45057337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01F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884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936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AB4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3FA0AD8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C9A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Subcortical volume of hippocamp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040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49415685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634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383011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E7F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119517883248539514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B55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306104197123299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C22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12842047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53C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11673114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D9B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888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739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420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22D64F48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D3E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Subcortical volume of amygdala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718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67316399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233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243428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6C5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112489615631510054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4A1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306104197123299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447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92206121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CB9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26838444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66E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892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113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BB0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33043A7E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C38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Subcortical volume of accumben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4DB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72082085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41D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748185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A63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717882886709779733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3E8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306104197123299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D2C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21899427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9D8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77735330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310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894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339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970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6D692302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4B5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banksst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7BB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31556372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F0D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980077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0C5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721643371358570263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8814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416588029144500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8A67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66321239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EFA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3208192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249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4EA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A4F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6C3A4F87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0F5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lastRenderedPageBreak/>
              <w:t>Volume of caudalanteriorcingulat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48C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33900219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D08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981331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EC6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772246166318329541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C45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987086305060230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1AE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68689543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343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00889170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2C9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E0B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6CB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2A72293F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9D8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caudalmiddle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27D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92149120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7FC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854424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4A4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369689068177389779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405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631898915811880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EFB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24451238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C16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0153516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F06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FB1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589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68931E0D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52C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cune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A69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1126525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C0A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064828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9C2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130701375123049912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E44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784404063922330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CCA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04491832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B33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46744204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FA99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A9B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D6A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036A5895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4C7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entorhin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3CC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36066632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FFC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918219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99F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282780623723939861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E1B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416588029144500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0AD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08811872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F39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6678122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AEE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0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13F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A29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1A34DC58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4ED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fusiform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CCE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38325478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866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053004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D20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107781475703169871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67C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968342049871770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6D9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54922942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57A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8272139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FE4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CE2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BB4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49F1EEBA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5DF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inferiorparie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3DE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13012945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959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362817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434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58803919778674203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681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24988192756706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BC0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535681640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2A3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90344216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E36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FF5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64F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14E8F59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01F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inferiortempo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7DC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43507401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189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667819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334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12840750969002801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7B3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1248260659031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83E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552556825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317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34458128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BE3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B63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E7F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69353CE4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1BA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isthmuscingulat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37A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26648643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E8F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837590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BAB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218894433570189673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8C2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987086305060230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9F1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05323868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E2E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58621129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437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0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268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2E2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38580AC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DF2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lateraloccipi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407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22650450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06C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528472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F23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442414407783850328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E68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987086305060230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85E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48565389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B1F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03264488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3BB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DD0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860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5391431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1B3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lateralorbito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0EB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07227230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B2F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879162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51E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243330063140330011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928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416588029144500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085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20418146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D49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5963686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C82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F5C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D17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16F94856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70E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lingu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106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5084219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299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671725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C2A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421265943874589932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7E9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631898915811880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547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62830425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666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72998985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F8A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B3F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336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389C367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8CF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medialorbito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EEE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24435456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4B9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618669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C31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22514813822537998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2B2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85747214035939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B32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532521815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C61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16349392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1CB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B4C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04D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11F5929D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1A8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middletempo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978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68265247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313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801833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260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0184692071420999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C9F6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613727834050984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8BA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79941038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53C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56589945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1C2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033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521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7868018B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0642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parahippocamp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EAA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76831267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E79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544004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324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705370100614749473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B64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784404063922330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444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42243316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424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88580371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14F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39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C40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233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7CD23CD0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01E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paracent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133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14494568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583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214490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A1A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055405365577440246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8F3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055405365577440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2E3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53852771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CF0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24863911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8B1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D1E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C40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6D6B5754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3EE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parsoperculari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91B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77900864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77C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413416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91D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51869671655671999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45D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924130772526837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2CC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521157431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B09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34644390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739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993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2A3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0AD1629D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22B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parsorbitali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D3C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75961925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8E7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997119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2CC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424751060358900034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235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918065415986989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0F3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59136845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B98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11060531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A38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E61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8C7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244AEA55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0D2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parstriangulari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919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38336472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66F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512905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E25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689362444604029845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0D7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416588029144500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769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83542507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D75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6869790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CD9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B19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FFA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0153CDEE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C77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pericalcarin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095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4632671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721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768400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2BE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133166838241840280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E89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784404063922330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BBE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14772719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782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64038118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040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A93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6D4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78BA1208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FC6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postcent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B82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99114356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09C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380984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9CE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4545670730123180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10D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5003567047032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061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622139013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623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76089565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396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40C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80F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6D8597CB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2B4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posteriorcingulat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E9B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59574234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4C9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727779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606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68877796792202986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994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924130772526837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975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89394951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158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29753711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5AA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0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886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9E5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1CBEE2D9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D27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precent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201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81683073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F9C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530462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223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786993630934670008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A14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868295209601920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7B3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07637053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CEA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4270859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F68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245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E96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6EE19F58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15F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precune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4DB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25237964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5F4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889395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6F3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167220934537740007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DB8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987086305060230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037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88153413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65D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38629430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7E5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0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AC3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332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44380B6F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AD2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rostralanteriorcingulat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BA8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13033324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5F9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261053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A0E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155107389964280085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5E19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416588029144500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7E5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33707867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944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7641224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AED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1CF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2CD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25562678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B68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rostralmiddle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ACB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14986759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C17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274881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C11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840349672163499983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7B5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055405365577440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E18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86362500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969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16336005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514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377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F9F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40973674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0E94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superior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4A4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58672729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081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153348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2AC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181263829451599939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864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543791488354790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4D4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57640609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27A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40294714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24E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0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EE2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9B3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7B8BA439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0C6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superiorparie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D24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27349229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5F1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630811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702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140992063964740399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491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987086305060230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DB4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55269733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49A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00571110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8F1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6A2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9EB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234E4502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817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superiortempo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8D0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38188156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228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997938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6CC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089544462820820125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594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968342049871770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1EC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53706660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212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7330253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031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6A5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565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70806159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A1C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supramargin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A95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14855438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0BB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251331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820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073553939621129771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8FD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416588029144500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B8EE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35339509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A37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5628539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D4C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084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85C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04AA668E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399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frontalpol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415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55127599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47B1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899047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3C6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59088762319401099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362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24988192756706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65D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607901384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C8D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02355402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6F9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38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F72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49A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131CD80F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D01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transversetempo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0CA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89749446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9A2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185938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9B3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80039628038434990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4F7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924130772526837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324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548143890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B2E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31353760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8E2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D7F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71C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758BFBD7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980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insula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211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12525330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4AB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341294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445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2762161346644880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074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5003567047032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A92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634772282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FF6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90278379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600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6FE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449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4E095769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960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banksst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A5F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56957321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EA2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889983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12F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868253483281850091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308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865450764253859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DEE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89956520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403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6041903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913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FC0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9AD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0332957A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B37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caudalanteriorcingulat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D19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23247075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A0B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643366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D52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417492626730550542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5E1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060926715361900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A1B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51413430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0DE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04919383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CBA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38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74B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15D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49BC5D76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D12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caudalmiddle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E62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14740922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81F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770175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027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296506851876099820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86B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439236305595569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87F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45392184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C48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5910623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6CF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CF8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658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0D7F7ADF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A4B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cune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008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39684734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E7B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239610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11C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643771283654059445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00F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060926715361900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E65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19762061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354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99131638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C81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0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746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C26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13CC16CF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965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entorhin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22F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3485245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801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954898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728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800751291192220105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98B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800751291192220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7D5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69978631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F15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76948980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1A5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95E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1AE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2D8BEDE5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3CC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fusiform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996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92787625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08D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358938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701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627501938006864990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5E9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070756395422649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CD5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95784109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2D5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10208826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E27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267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6BE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46931D3E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248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inferiorparie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111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21896584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1CB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366310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64A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46306834508383502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011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09375179592219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2FA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544633844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6CC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99159453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349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6A0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74E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0EC6A731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5A2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inferiortempo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34C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41564179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201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409683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919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10356121452355100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0A3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70876003963859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0E6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545555046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FB0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37573352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4DA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DB2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294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3E2EB836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8CE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isthmuscingulat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748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66116147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52B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327013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B35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594274093350429800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2E1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384441803222570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325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55850950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54F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88083199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288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38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879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26A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4AB3DFC8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DBC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lateraloccipi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DB5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88015896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BC9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717017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750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525543015832569904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4D5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788314523748849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EF4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17625625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C2A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1593832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3FA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D95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861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75CE0009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CD0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lastRenderedPageBreak/>
              <w:t>Area of lateralorbito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0E3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34958291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D66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475039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6E0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385876764723500187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111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060926715361900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527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40229866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F1E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70313341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248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ED5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52C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40C79222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453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lingu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4FF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20384979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DA5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349549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C74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786353178532749775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830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060926715361900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50D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81986157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D32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41216208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DEB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249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468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3D3B2CE8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E08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medialorbito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6E1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38050433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417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279934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5F0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3193242763095997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BD6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681075402236434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DB5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19902464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C11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56198402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5B6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E8B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2C3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0D68183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689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middletempo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825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80693033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408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367179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239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67854095571190601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0AE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59796288462323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1A5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83850958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263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77535058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21A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078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F78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2E90E50A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503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parahippocamp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C5D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20327983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3204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890000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CB2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642516235593640239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9A1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060926715361900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045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53327214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DFD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12671859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C8A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0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CD6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982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0632243D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F7E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paracent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FA9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31114965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213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390193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398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847232023078509755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AAC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060926715361900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687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92090402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75F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54319977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811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F54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B0A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12442741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4DB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parsoperculari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27A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76010143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613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479800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8A0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70032776595072986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F5F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320508147839649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833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520567206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F29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31452424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7B1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0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679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899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01ECB6E6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2AC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parsorbitali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7D4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4322515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06E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377877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4EB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592133042231909767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8B6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644780494935860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1CE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18641253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C17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27286426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BFB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33B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3D1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503A604F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140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parstriangulari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998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43727961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B8F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513730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C2A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507521705079320262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C53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867542133389279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1AA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88950128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0B6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1494481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17A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318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654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1DA11C67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DA8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pericalcarin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847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89069979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B36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630712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18E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426729761462419921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7D6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384441803222570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070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75777238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0B6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97637278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170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7A9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7BB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2885AA2F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B53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postcent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1F0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18365738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43B0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313837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CFB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0500590970127175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70F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16519502014196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3F0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620478386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3D7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16253086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03F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0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2A4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522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52D88AD2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E83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posteriorcingulat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565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94251347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8B3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057104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239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789690254898556959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3EE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320021089765479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769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10929090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027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22426667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3F5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38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B93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2C1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31C8169F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287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precent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526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38532143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3BE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464114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18B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855606020077600060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8FC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865450764253859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4A6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43589601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AC5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66525410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15E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5B0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E5C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49DB0432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896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precune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029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66969101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2DA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072863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CAB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453171231006309627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113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384441803222570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8A5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83955654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2D4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50017778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A7C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0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739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8DB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16577F80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CC2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rostralanteriorcingulat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C63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17970080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E00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998529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2C6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834658856908690017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49F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133960776163869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7AB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33500134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531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7559991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8CF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B65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A17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1D2CFB61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31D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rostralmiddle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BD2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16199206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0DF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146763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BC6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731593966499500148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E37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060926715361900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45B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15037875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857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82639352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EF0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A77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7095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37D90C56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486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superior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B6E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88136685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ACA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904504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157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75142380592360003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91A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070756395422649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733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82227754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A75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5954736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45C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39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D88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5BB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3A442B7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B00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superiorparie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4F6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02434574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FE7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728519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DFE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843644032641991948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8F9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320021089765479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A65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32269830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5D8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27400410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082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FA0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EA8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6442DD9B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3A4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superiortempo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C1E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07117963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B8F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241069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7B8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955916810518590121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681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133960776163869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593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07804646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52B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3568652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EAA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D88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462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093F7B5F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C6B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supramargin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7D4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45083971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817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005270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433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874157946304899902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A60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865450764253859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948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60745814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E35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0578417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C1F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005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66A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07DF294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CAE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frontalpol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4E6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69846176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D9D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393323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678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360445214574159956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9BA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453437852380549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F90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93112726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DFF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53420373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857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33F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B6D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5451568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EAB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transversetempo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80F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57086648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D99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579387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378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09966703376523980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6B4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691112651428159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F2F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503595114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F0F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10577283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E02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0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030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061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51E879FE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0BF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insula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DB7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33032500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5EC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605321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BBC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80107788935683999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F4D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320508147839649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8A1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40857069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9E5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25207835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50D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BF3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5CF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73E34DDC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CEC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banksst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915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84417172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73F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178137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4CE4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218006468381489737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5EC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645030984184349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5E5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42659456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77E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73824941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CB7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DB8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A75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0E5F1206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EDB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caudalanteriorcingulat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7AE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24500814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D70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790399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F27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480919905647530399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35E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645030984184349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509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75144832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300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26143203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4EE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620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9B3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41AA34F0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334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caudalmiddle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4838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53498244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679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207770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E2B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065183996801399635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265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645030984184349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CFB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24921061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93E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31917263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F8A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0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675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07A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51CA56B5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DA5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cune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87E9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69668409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F69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315582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EA6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265043692399749897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7DF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645030984184349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88F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10863415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704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50200361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D80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C37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9CA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34672CFB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D3F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entorhin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CE6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22207936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032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520945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1B6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660917259861309891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1D2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645030984184349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752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87168246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72F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2751486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939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39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A48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FF2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6B3AB89B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55D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fusiform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A23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69300650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3D1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867210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3F0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172610828828869467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C87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645030984184349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000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41045997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77A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02444885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2C6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0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76B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A17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380C9A2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901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inferiorparie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13A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03290917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E7B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037998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446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812972308869569726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A77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812972308869569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52D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78383355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EEA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71801155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7A3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252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63B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660272C2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202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inferiortempo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688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82258882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D7B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492748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86B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420998492159769810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83F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645030984184349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B19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46666320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7B4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82148532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697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757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4D9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1462E8D8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977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isthmuscingulat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4DA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96729944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E89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123888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45C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338858560590099889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15F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836466499894669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B9B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53908772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24A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60449430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824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0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F42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BCF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53DDB64C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B74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lateraloccipi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E5C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4842263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F254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908761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A586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977161405097650260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720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645030984184349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FC5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27717463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6E8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17401989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BBB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AC7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2AE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2F145357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772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lateralorbito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5F5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00242702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A00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072082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1DA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762564824344029946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DD0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645030984184349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626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76003037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D44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75517340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D09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9B2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56E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2466C806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DF7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lingu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3AA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55419659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506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149400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24B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720366872430020067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755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645030984184349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070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21855689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885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32695008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34A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BB9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6A4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36CF77CA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45A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medialorbito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4D0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42717690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24DF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655402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A17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544163289894050273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0A6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645030984184349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925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10312738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BE5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24876888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4057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CB9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F1E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75E6A451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34F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middletempo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561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27939300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114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357450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FC9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343207339330820371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312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645030984184349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42F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33816898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C91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89695224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D8C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C8B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B9D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45D898EF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AA8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parahippocamp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627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31941208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28B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872842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C33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415790558807070276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229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645030984184349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E4B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03797053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56D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9914636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AD3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2D7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FF4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0CD09E4F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FD7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paracent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B18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8851228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F64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189605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4CA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502623173927260414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8167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812972308869569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F93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69212015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EDD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86914425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CE6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50D8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B31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6615D550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5E8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parsoperculari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20C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63363651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DCF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797666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E60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460713936275269687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D0C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645030984184349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27D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33746492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B31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07018823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99C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58F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43D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4EF4113A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538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parsorbitali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569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0985522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F4B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361862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10C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959219016024040139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872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645030984184349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B11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70857349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BDD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52827667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7F9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39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D83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686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254ECB60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5C0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parstriangulari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C48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77469830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7E1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837499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9A1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755859365760690460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BAB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645030984184349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DCE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48633076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C9B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93693333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953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AEF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E5E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36900CF7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CEE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lastRenderedPageBreak/>
              <w:t>Thickness of pericalcarin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783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53593855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C7D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041543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2FA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709313881567982946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05F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851839522935860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F61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21567700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B31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28755778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769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87E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A51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0C9897FE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E31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postcent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875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14313984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385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802200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3D6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075513566627609885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38E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645030984184349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F4A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84785395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C17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56157610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71E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11E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AE6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480006C1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B92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posteriorcingulat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A12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57205472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5C3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147416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FB34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318243330128320068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98E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645030984184349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91B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14845431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970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0434920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55F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0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BFB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D0C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4AE1AEA7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FF2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precent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C6CC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43941957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1E4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163189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BCA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563709500546650366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C9C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645030984184349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375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33603739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557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21487332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F99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39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AA0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93A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2614D8B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610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precune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2B4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75315640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72D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422926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5BBC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241785842172369925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BE4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645030984184349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CA9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07319901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A8F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57950944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A7A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749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59A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1CA6376B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A07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rostralanteriorcingulat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89D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33653008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66C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451624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3F4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869556732798329568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642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645030984184349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425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10351939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B45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77658579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591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E77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DDB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5C2CFF31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8C5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rostralmiddle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0CA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22220987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2CD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335876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4DE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768209985622139602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985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645030984184349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D20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03150210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52D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58708773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EDD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2FB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915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76564292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6D8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superior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DE2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32545541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817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131034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BCD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178515958890040238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1A3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645030984184349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4D7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44369835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E14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09461011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8D5A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38D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711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3FCD1D95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4BF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superiorparie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E5B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88287403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477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418687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9D2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55802726746466005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A59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851839522935860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4FE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5735013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EF3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70839598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3E6F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0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56A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7BD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2D4A7E2A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4A7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superiortempo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354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05946142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8DA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500940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114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326214955286870056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BA3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645030984184349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AD9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70514122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4986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58621795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D8A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37A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7DC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4E4286B2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6DA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supramargin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96D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04346620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BB3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085198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B3D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753819479155579897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254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812972308869569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AA3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80364108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AEA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71670309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7D7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2F3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2A7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58B7E91A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63D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frontalpol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33A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04679801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E21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248396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383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14740905491223009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F13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851839522935860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1FA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564298656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F60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45060650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613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39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BA6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143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51359C97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66E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transversetempo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D85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10646708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8C8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926382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A93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269084041578010136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49A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645030984184349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4E8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83551569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E37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2258467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E18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4EB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113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562631B7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51A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insula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140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59979706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394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611964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23C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61577488463625984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A80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851839522935860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0C5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526723324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3B7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6763911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28F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A16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76A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15482F8C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E0B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frontal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190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65902788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E96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840998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FD6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43725954037732012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D36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29657442547165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BD6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19583525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E7A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12222051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6DD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FFC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AD0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457628E0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4CB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temporal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C3F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47350470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8C0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802850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7E0E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15269871849536100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587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37527529316438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EB0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00283518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9BF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94417422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68E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8E7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275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5D490177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AFF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parietal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301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73469544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520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950637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6B4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22516517589863199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B29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37527529316438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D23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48898808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8CB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98040280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3CAF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3A7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F26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59DD3B76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A27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occipital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711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61239621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44B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712800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1E1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300135177266069642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679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250112647721729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FBE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10405920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4CCE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87926677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645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12F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972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3C081178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EF8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cingulate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9EA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03325059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A75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676407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8DC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331632095912929747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223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331632095912929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39C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12578799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49E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5928680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F6F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37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885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974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15D1BD8A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30B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global cortic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87D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08131423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01D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6452261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329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12588843418153300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D1D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12588843418153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F65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34593418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F548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81669428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711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5E8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D18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5F7BBA64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11D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frontal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0B3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09043380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8F1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5201451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084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525623087076230400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A1A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938019239230189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83F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06986339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B7F9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88899578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91C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0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7DC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D9C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5CD97819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A81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temporal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B20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92377993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B3D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5272233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480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078092249468130037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5A4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195230623670310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34F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91708258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163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6952271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5B7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0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75EF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CE6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1FCAE0B6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132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parietal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53C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4804031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00E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5104748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984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745050450143189824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C2F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181313062678990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286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11243582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C91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80851645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8AE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38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117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207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238676C4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B75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occipital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07E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97572981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028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5476851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8A6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017705950124679959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BE2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195230623670310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BF9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05767733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CD5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00913695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4FC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42C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D61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62CE80DA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6EF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cingulate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3D6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52305148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031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5241842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57C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176840073913699825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BE7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294733456522839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B4F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51039766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377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6429468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9D3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38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343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469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7C007291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21A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global cortic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297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09472003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9CB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5177459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1B5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502383423529220385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E48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502383423529220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6AD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06944726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255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88000719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57A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39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758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6E5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7A59CDE5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815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frontal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F97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35507243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64E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996749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663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320388630707569899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986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650485788384470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B52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11840286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913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40825798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D37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A2C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CFB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4E98A699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CD4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temporal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FC4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15146309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BCF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853595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D5D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3724968856818650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646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18624844284093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8EE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88673584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D34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41619033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8944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59E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0D8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14BBAEF8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C14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parietal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C23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05084136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923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526775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644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13547471041792022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627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22579118402986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3F7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91805486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EBD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18362785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492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4E7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42C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7C5C02C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420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occipital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843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49971673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B05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848977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EEF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973432851156490253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70B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811194042630409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5B9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01863641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12B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01806988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8AB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0DC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65B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59B31E16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2DD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cingulate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404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46765576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1B4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023519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6BB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222333421725689873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210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222333421725689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981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82422219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D24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8891066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C1A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39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660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375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7E53D6B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611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global cortic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C71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88149846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903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738334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A8F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50504927772607995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BA6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50504927772608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CC3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39818400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5CC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36481292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B44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7,64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288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712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3E326B55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094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acoustic radiation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071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63926582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404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555069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715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605186983959649982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976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876776477062389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BAC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21304449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B9D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49157535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907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6,807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FAD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B6B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580CBCF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C7D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anterior thalamic radiation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AB7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06560271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F40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5293062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82D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859449089170509994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5C7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479265452227349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981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06253476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AD7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93132932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78A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6,808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64D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7ED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2880F8B0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999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cingulate gyrus part of cingulum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950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0695175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D51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224397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CB4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226227313018579790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5AC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949765069052920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C4B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38055764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6ED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19446069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114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6,807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78A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8AC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2E3E2556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152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parahippocampal part of cingulum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06F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98682457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A0D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643542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F3E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748654285267499942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07C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949765069052920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284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88282403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74E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85647146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A56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6,809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A86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779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4A975315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B27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corticospinal tract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F58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53781543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B13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521859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DE8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896305080932239928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7DE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949765069052920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1B3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38361855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735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0798474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B55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6,8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A02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2AB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2314151A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5B28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inferior fronto occipital fascicul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778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78167555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4B0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5596379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E91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533186493507960102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E06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949765069052920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B3A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83804804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A0D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7469571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140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6,807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9DA6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935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38D0291A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A4B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inferior longitudinal fascicul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BE5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71669586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01F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5615624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39D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462682755352500141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49D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876776477062389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D5B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77683898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DD5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34344720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932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6,808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EDB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8A2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2A435FD0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5A1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medial lemnisc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95B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17841918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2E3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902368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A0F0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966510046035279791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726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949765069052920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E34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90282025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A5D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54598281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629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6,810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4A6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C5B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2F6900B5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F6F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posterior thalamic radiation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374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52677851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BF3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5311062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EE9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989010829118488061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25F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949765069052920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228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552723770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0EE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47368034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407A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6,807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34A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4C9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22E5934F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CEE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superior longitudinal fascicul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7E0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62095016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300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5445922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A05E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876776477062389592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0C5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876776477062389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18A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64783792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852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40593672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4A3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6,81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C85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308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18BF1F17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113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lastRenderedPageBreak/>
              <w:t>FA in superior thalamic radiation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D02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7442146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956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024951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6A5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910836757635949845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7118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949765069052920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F32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76593724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1AB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51477902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D31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6,812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1D7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E3B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49556DEA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87D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uncinate fascicul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861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49906162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F9F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442162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7A6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992962063037989950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14B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949765069052920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EF1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32924548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E77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3112145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AB1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6,808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3CB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F594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73DDBA9F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685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glob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38B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80199923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A23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5974822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72A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156462850412729448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8A7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156462850412729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8A8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93300680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E52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32900833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90D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6,803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D96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867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019CE430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D6C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association fibre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93B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33118268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AC1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5907222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64B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350781187702139841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C3A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263085890776609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BE4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44894090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2C6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78657553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DA1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6,803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DBC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C45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2DC3CFC1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AC7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thalamic radiation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6E2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28649418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D21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209462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5DA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273995679180759844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6F7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156462850412729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EE5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46349038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A43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89050200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E8F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6,8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2F5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42E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2D27E214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5E6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projection fibre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4D9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43315993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CD0E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5748971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1E7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628343755198660259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322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156462850412729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35F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51990153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7D2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5358166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5D7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6,800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94B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F50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4D136EA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8DF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forceps major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D85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72566259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4A4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880278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F3E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672827523871539546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997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672827523871539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D2A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03413622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2E1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58281102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DCD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6,799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F87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684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2D9FFE80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844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forceps minor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F07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65489417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B988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5788330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730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06285331513439002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F40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618855994540316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EE4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674934995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E2C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56043839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F8B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6,809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98A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0EA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316248F7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34E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middle cerebellar peduncl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5B1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93440147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2A2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774634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B3A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775127157585070448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5BB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672827523871539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4F4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22216932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E0C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35336636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045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6,787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D5A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C65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0161F04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5E8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acoustic radiation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535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30101456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138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824984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1D8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276403345823539759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90D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276403345823539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B57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40822193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347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01025262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571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6,80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36E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694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4629A454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AFE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anterior thalamic radiation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4E0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1635574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1CA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145349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7B1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520777129275149964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0E1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276403345823539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7E1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45566123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5FE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08837486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3F9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6,804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BB5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03B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2DD268D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1F2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cingulate gyrus part of cingulum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4A7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5331857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61F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5279866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929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415505018059120101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317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276403345823539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DC0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54102643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6EA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44766366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BD7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6,807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242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CBD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58EAFA88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C3B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parahippocampal part of cingulum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AFB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59150129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7BC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506084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8A0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834544784141759477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183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276403345823539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281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43421687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FA9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25119613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A7B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6,800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DF3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27D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26956CE5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A1A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corticospinal tract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C45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75041446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705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717172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7E8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343113840668979986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F03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276403345823539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493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13366246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A8C8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63449043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DE0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6,80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963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8A5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6EF38F27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F5B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inferior fronto occipital fascicul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D23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34907278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669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854325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34E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142136100331179849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78F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276403345823539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12F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56188030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8BF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26002708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20C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6,80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862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BFC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2C8E056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7C7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inferior longitudinal fascicul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44F3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90459830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4D8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5190479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4E6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515149940004600015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3F7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276403345823539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0C0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88142868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83C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07222898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BE4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6,808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4908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5B5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31445479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183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medial lemnisc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D0B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47574829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3BA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374322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887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220564579015009699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3D7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276403345823539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C32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09666721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8C2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14517444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202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6,809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9963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528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27D49855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971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posterior thalamic radiation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09F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51113826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815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678899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BF3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276846409419730488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F31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276403345823539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6E6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38771496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225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36543306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5EB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6,80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7EA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D80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592471F1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4B2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superior longitudinal fascicul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3AA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5457629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BA7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5133888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11A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455290233408200073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5D4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276403345823539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41C2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81116122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DDE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12031574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E66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6,804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C35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FD3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5B94FF8F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40D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superior thalamic radiation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E3D3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4006659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764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812047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378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706192449505570474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0DF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276403345823539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583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06259949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F07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74273721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A13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6,80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522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8B4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78042D28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CE9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uncinate fascicul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E9B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80853629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5C1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352569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91D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076585714908049940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344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276403345823539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510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00409061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EC1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62116246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6C9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6,807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669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649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428EBF81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55F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glob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02C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51585453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0EE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847923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6AA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282761176334250353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97D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282761176334250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1CC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39428486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02E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42599393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CC3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6,80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15C9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FAA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6366F627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59A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association fibre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569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59104715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02B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5407184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28A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012665314736810096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ABB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743063419483019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1EE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42870545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A42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61079976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3DA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6,805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030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492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62454B14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E19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thalamic radiation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A7E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43455072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379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584479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884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657417892644029500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E12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743063419483019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CB4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42395472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762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29305617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674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6,797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DAE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E41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5B8B1B09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E32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projection fibre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228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18188838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187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5408183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E32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430611462394670186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BEF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743063419483019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C87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20183674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C08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83805997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834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6,789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04B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B7E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3880C04E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908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forceps major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5D3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5640126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48E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586505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0FD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642078891441090205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D3A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944043340055219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CDA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29449390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22B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20729643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BAB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6,806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3DD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FC2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3773626B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E4B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forceps minor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9EF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4185002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349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5810143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51A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944043340055219504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7CB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944043340055219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2E6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25688100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CD9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94058105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9A8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6,808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456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E3E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6721FB5E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36D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middle cerebellar peduncl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11E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93320422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E36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367679</w:t>
            </w:r>
          </w:p>
        </w:tc>
        <w:tc>
          <w:tcPr>
            <w:tcW w:w="117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A01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375754675037859975</w:t>
            </w:r>
          </w:p>
        </w:tc>
        <w:tc>
          <w:tcPr>
            <w:tcW w:w="109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C33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944043340055219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2D7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514121041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B1F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7480195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50F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6,781</w:t>
            </w:r>
          </w:p>
        </w:tc>
        <w:tc>
          <w:tcPr>
            <w:tcW w:w="72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ECA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chronic_pai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C36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</w:tbl>
    <w:p w14:paraId="1DB527E8" w14:textId="77777777" w:rsidR="00F16995" w:rsidRDefault="00000000">
      <w:pPr>
        <w:pStyle w:val="FirstParagraph"/>
      </w:pPr>
      <w:r>
        <w:t xml:space="preserve">Table S2.1.1 Full results for association between brain structure and chronic pain in full, female and male sample 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703"/>
        <w:gridCol w:w="849"/>
        <w:gridCol w:w="734"/>
        <w:gridCol w:w="956"/>
        <w:gridCol w:w="912"/>
        <w:gridCol w:w="849"/>
        <w:gridCol w:w="805"/>
        <w:gridCol w:w="511"/>
        <w:gridCol w:w="1023"/>
        <w:gridCol w:w="533"/>
      </w:tblGrid>
      <w:tr w:rsidR="00F16995" w14:paraId="37541494" w14:textId="77777777">
        <w:trPr>
          <w:tblHeader/>
          <w:jc w:val="center"/>
        </w:trPr>
        <w:tc>
          <w:tcPr>
            <w:tcW w:w="170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8B2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brain_phenotype</w:t>
            </w:r>
          </w:p>
        </w:tc>
        <w:tc>
          <w:tcPr>
            <w:tcW w:w="84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8E3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beta</w:t>
            </w:r>
          </w:p>
        </w:tc>
        <w:tc>
          <w:tcPr>
            <w:tcW w:w="73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CC6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std</w:t>
            </w:r>
          </w:p>
        </w:tc>
        <w:tc>
          <w:tcPr>
            <w:tcW w:w="95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E83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p.value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A8B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p.adjust</w:t>
            </w:r>
          </w:p>
        </w:tc>
        <w:tc>
          <w:tcPr>
            <w:tcW w:w="849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6F1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Lower_95CI</w:t>
            </w:r>
          </w:p>
        </w:tc>
        <w:tc>
          <w:tcPr>
            <w:tcW w:w="80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80C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Upper_95CI</w:t>
            </w:r>
          </w:p>
        </w:tc>
        <w:tc>
          <w:tcPr>
            <w:tcW w:w="511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2F5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n</w:t>
            </w:r>
          </w:p>
        </w:tc>
        <w:tc>
          <w:tcPr>
            <w:tcW w:w="102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C0A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disorder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E5E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sample</w:t>
            </w:r>
          </w:p>
        </w:tc>
      </w:tr>
      <w:tr w:rsidR="00F16995" w14:paraId="2F77BAD5" w14:textId="77777777">
        <w:trPr>
          <w:jc w:val="center"/>
        </w:trPr>
        <w:tc>
          <w:tcPr>
            <w:tcW w:w="1703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64E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Subcortical volume of thalamus</w:t>
            </w:r>
          </w:p>
        </w:tc>
        <w:tc>
          <w:tcPr>
            <w:tcW w:w="849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DC5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794180375</w:t>
            </w:r>
          </w:p>
        </w:tc>
        <w:tc>
          <w:tcPr>
            <w:tcW w:w="734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68B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312353</w:t>
            </w:r>
          </w:p>
        </w:tc>
        <w:tc>
          <w:tcPr>
            <w:tcW w:w="956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C96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04629525261</w:t>
            </w:r>
          </w:p>
        </w:tc>
        <w:tc>
          <w:tcPr>
            <w:tcW w:w="912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869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3240667683</w:t>
            </w:r>
          </w:p>
        </w:tc>
        <w:tc>
          <w:tcPr>
            <w:tcW w:w="849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347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5619087169</w:t>
            </w:r>
          </w:p>
        </w:tc>
        <w:tc>
          <w:tcPr>
            <w:tcW w:w="805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661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96926720</w:t>
            </w:r>
          </w:p>
        </w:tc>
        <w:tc>
          <w:tcPr>
            <w:tcW w:w="511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AEE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324</w:t>
            </w:r>
          </w:p>
        </w:tc>
        <w:tc>
          <w:tcPr>
            <w:tcW w:w="1023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598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56C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2F7862A9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74B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Subcortical volume of caudat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685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51460206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56F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966768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07F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33176161268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5F6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611656444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DCB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69513240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634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8596876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790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330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EF0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8C4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3730E312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DAB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Subcortical volume of putamen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3CA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75687002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F67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705375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874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007880258342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425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09285323414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C3E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341026651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3E3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8547657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C2B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334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A14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3F3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36AE60AD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3E9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Subcortical volume of pallidum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45F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32718535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40B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072291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26D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863766961779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0A4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86376696178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CD8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692949486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C76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0385806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0F8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326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46F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56E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314C4332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F9D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Subcortical volume of hippocamp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18F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55468637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CBA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907257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F64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413351615467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740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48224355137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329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778741278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21C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8881084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684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336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7B1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436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1D11660E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A9C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Subcortical volume of amygdala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0EA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0644855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A98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853431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A9D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506016776092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DDE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90842348652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DDF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216433556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29A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4293202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417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341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01D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325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365F6B28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4F7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Subcortical volume of accumben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5E6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81855834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5A6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683285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D0D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195916133796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D3E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09285323414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DC6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108094237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AEB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4709746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E11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343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D17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4AD1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4A947791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EB4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banksst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04E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38430052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0F1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810572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220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222289051448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F44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30612546089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98D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502808961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69A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7342078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7DE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122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2EB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508AAC5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BDF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caudalanteriorcingulat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7D1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36225369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A8E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666455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843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341461093584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4FA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30612546089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081B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728012442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0EC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4525200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EC2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176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F5E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11565C1B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1BD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lastRenderedPageBreak/>
              <w:t>Volume of caudalmiddle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1E0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23481297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945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726941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BE3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267297055956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C8A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30612546089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922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867306899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844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3369319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7C9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82C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C71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1A336086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825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cune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CAA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2397008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FD2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427781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2ED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073329354632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EA2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62050554820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AB6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611456432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A16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2593966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FD0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255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4BD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7F4D7754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ABF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entorhin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E90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4704590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444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382180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552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766547018452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606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62050554820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98C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079446684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783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7735339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5E4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1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48FD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69D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56C65F9F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7C9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fusiform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63F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31678504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D24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969543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D4D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506753048966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A2B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30612546089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539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270480055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4B2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369097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02F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945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F52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0EEEBCBB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F48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inferiorparie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BAB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56852598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76C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231736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500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784558273055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985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78987528986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5B9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573601825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119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365501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B4A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3EF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9EA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058AD08B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B18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inferiortempo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CDE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67320185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B23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724612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EE1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887772363807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A8B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62050554820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6FC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578898551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21D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324946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7D4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4D2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A90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35194435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F1A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isthmuscingulat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7F9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92684712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BC9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680374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701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61412043597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67E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02659743872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3BD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33852918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504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0198399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ABD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0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915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7D2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3EDF31F7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A82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lateraloccipi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EC7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48586868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615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291600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AE0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57241550636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F6C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59448558550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943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469061931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F78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5026754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614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A3D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B61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51A5657C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C96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lateralorbito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337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01540615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4FE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982739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459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876870367482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9FF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87687036748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0C8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971687121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266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9408748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49C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43A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57C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2F91F682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32F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lingu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E1E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0469793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FCC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293908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40D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127639577916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3D1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62050554820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547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604494404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5B5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2138902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27F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08A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D87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03F3C8D6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AA7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medialorbito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538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14436993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BA6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769362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404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81738910671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E25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60478673233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703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058837784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8BD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2299052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3CA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8F4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176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343EDA42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C6D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middletempo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C8E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19898359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D79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743152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FBE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381761992593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F90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30612546089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521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710344899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503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1083138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9B3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CDF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45D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46E88FC9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7DA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parahippocamp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93B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1166724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E9A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514819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CA8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978260344305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90D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62050554820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EED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840819519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B57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0641470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621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0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A83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BB0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59F01906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0E2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paracent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C4F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17003001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3FE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102175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51A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782811811909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99B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30612546089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6C9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005621214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0FA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3456841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5CB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D61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FDA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71D98AC4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CF0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parsoperculari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242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19936840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95E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106477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297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575416504418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903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30612546089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4B0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977129543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9CD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3758620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DFF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D61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8CA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5E3CEAD4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D6F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parsorbitali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A04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9753525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358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896783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E614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337636747498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64F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62050554820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8C8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837867653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1CB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4329373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3E5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854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63F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6E71012D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9AE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parstriangulari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64B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46790166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9E1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186949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80D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757633150256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610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30612546089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393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724363657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50A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6601674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424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6FC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794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32BF8F1A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70D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pericalcarin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3BA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73074812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AA46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416558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E25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859916859912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EBF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78987528986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582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359942728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912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8984450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855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034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05F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1F1C5054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1A6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postcent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2A1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6437149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7D4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497292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E2E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102757925885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132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62050554820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5DA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192743944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9C0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9214874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896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F8A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D6F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7C245599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261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posteriorcingulat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44A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13033469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106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629492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330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024121659048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4E5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30612546089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6A1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213356905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580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9526886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81C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1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AF3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DF6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2FE9D314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4BC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precent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4E6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86686017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898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601842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605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135651899925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56C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62050554820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5DB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944464381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046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107440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C14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8FD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9F5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0D45115B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36F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precune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27A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0060282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069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823108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EA6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757173895230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12E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62050554820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340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224395353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BA8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6256017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B98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D19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408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75A20DB6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788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rostralanteriorcingulat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5E8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9359672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871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365651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4E2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377968527318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B88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62050554820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E7A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037722305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78A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0249152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430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735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A15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189567F4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4EE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rostralmiddle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17C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16309520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795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292615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D5D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606800088796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AB7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30612546089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340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984135454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FA3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579440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38E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528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595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0BA54FCD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1B1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superior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23E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65449192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F7F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122808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6AE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731199149832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878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62050554820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3A7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442254273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491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332721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764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1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9FE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C9E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47ED18B2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32D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superiorparie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4C8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6342106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A7F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679671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875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368154111142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78D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62050554820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2C3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829433783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F1B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3562769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FBF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F68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6AD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62C6D65B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945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superiortempo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9C1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1197947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8D9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972721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55D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883320636604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5D8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62050554820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C9B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642337934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617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2662973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624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AA3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205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2C7AA71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A45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supramargin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1F4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95466062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5E4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047764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AF3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420599967937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99A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62050554820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5B8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923684046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9E9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143634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E6F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EFA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BDB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52D0DF2B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858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frontalpol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ABC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76309679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2E2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931299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EC2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224548817096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CA6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62050554820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28D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101229894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DA8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5750352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4D3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1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D6C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723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5F798FB4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E52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transversetempo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A4F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57245494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4C7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965442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833E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15731725131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F96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60478673233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2D7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227635707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D99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9172829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227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25A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83D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55A1EDE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AD0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insula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325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65553958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43F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316362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1BE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085579428483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6D2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16482422799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921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677198651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BA9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3661208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8189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6FD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52D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610B18B2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011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banksst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E8E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8823861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F90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698516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B88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342677786998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916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90524689080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A3A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008310635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2C6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1847878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2C1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980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B5F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34DBDBE6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F60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caudalanteriorcingulat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852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0245220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096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409158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9FE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480259127508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871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47134301979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9E3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837397138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3726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2422923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AAD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0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7833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4B82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6AC5651D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FD2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caudalmiddle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6CC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64958317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1F3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575988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ECF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390854648963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C3C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47134301979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84F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422954407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37C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7221208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FB3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4DF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997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35841FD0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4EE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cune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D18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15483695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10A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937749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D74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968020310943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C22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90524689080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94E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494233535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936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1845599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ABB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E3A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747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785BF95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53A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entorhin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6960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1755873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1BE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368904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FC8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581996917954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BE7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47134301979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3CC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506329696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86E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3414481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529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15A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9FC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26F3F818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8E1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fusiform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2AD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63800253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586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350314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18C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950354051005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2C8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47134301979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FA3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194344064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F6F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4703495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F42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CF3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532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2E6534E5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166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inferiorparie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E20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3934733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6B7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231584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FC6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693238590191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B9B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90524689080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E61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965698351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F24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0443936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C43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99A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F67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4B52BA1F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B02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inferiortempo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ACC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23489052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53F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486254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005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044372475821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F82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90524689080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C68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624095907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467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0938773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073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C8D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206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290125F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B22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isthmuscingulat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866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49624130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B11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093877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9FF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4046138439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DB3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67973273632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7335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518180292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AF6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4743003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5A3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89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744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F6D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5B2AA88F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9B0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lateraloccipi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8E1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82727781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B33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494345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2EF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816614307498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E62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73706803686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274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229260587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410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8838162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6B7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858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C56E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3BA70759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169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lateralorbito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77E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62776143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BB9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597139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D2F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130454426748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1FB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47134301979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212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252954796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387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5084776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F60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16A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1E6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770F976A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1A4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lastRenderedPageBreak/>
              <w:t>Area of lingu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37E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13387291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98E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098409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787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118922264134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3CC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90524689080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530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504754045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FE1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2370082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739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816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6F4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2F743BE6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0C3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medialorbito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676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01010176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3A9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506069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13A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905246890804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04B6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90524689080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664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677005092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9A8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568015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15B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EA3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218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4297C56C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AA9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middletempo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55B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0992251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715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362452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2E8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482997482639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7A1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47134301979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9D6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124802810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9B3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5446482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27B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1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2B0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D9F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65544D0A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D85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parahippocamp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19F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9412755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574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758493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02F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059314187697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8C0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47134301979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2B8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214174401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E1A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0024306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19F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1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C6F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163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29C845D9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C5C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paracent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4AD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7060303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095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308001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239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464065150462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AD5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47134301979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D3F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049419664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828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9906229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944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E20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308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2BC12D69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C6B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parsoperculari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112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7989271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0A3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085547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005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299949012930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C32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47134301979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5BE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092500973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9F5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2522871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69A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181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5BB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3D645366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7D4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parsorbitali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019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3287176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4BD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174803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94D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655443640309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7C8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47134301979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570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861047133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8A7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1267906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B0C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82F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8BA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6A9E85A7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037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parstriangulari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247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7604636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AB5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136380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C23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314932422571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E7F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47134301979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2C4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306309751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62A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0584016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8D6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1142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8DD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27FE1A0F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A3F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pericalcarin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542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74865471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FAE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498852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4C8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951918030918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B24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47134301979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6D3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393975448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61A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966660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24B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6F6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CCF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68340521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A71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postcent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8F4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5152175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603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390590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10D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235496651488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6DF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47134301979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88F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088717863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84C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5917614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A0C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1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152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81E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50922752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5B9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posteriorcingulat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6B0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11993539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347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912248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82A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036943257119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837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90524689080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BD9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822529137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47E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0624046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A30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0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980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227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1D1C6708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B54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precent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D1D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41875407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8A7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551600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BED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610913836682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C2B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48522420045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7FB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290544984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4B2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530390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588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1EB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532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393398A1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95A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precune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71F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3073824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D9B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984027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35A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574161864729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173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47134301979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F1B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825794594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62D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0872719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ACD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58F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381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32ACBCA0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321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rostralanteriorcingulat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62E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38065916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814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904412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5EA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2408044626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71C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67973273632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DBD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439727870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C610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3215909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85E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FA3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0AF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40AB10F7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D03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rostralmiddle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609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9205736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2FE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154498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D26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298448001285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949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47134301979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C84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901916466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C6C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6860304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DD4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AA2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851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560E48A7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6AB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superior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B6E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48119893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21B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818070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65A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852799077790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0D1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77919861668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A2A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246845379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E2F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2092444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A32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1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217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C7C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00E51EE5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614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superiorparie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B7F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8265388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974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729506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987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129643006161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1A8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47134301979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927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019967386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A7E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1852757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08C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0ED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2E3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57C20389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EEF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superiortempo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0EB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74558724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438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252978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E62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92382704814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199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51620975296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CCE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067687270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E93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5588574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4D9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940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9F6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541C8541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E96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supramargin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817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13351235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C38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877310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F86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924780427564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8B0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90524689080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BAC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802108916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0CC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0691316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7B3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7B6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025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08FB360E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0DF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frontalpol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C6B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66356828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97A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356039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F1D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216882929665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4A4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47134301979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73E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365866901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6A9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6930034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6888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A6D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0F8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7718E041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57E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transversetempo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9E5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45191504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851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407786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F35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920008750364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D80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51501203175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018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783623581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E0D8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6874601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F01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1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C5D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7EE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1259F74B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008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insula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451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28182823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3A9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671788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988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707540986745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920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90524689080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9A9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177173282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5D8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135168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708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F9B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20A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50F4F011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0B8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banksst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153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48870906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C47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629876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160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385217315107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6F4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53878951275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2F9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963739913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B8B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863213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DCF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E24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D54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0887C11C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AA9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caudalanteriorcingulat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3A6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32940026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4E7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086160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04F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852066941315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F354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35865190527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708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697881078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DD7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0390805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3B8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45D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E9E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7267798E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7FB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caudalmiddle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539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29627920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EFE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335875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104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310487321224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972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46230408002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CDB3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909661179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4A8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171021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FB6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642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B7A5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12AD51FC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F21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cune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B51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77684117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38C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630464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23C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923895291877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5FA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53878951275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DCF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894273378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4A2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4479509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FCB9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729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594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44FA6EAB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EE6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entorhin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327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47519929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87D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770398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D56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098143500427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853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84425335444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B7C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027370051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6DC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9777641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7B0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1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77E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C73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0A8803EC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465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fusiform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CF4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56435700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DEC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161743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CCE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346236253688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762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53878951275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7C4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143616072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9CA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149008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B68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1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B88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4F2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4FD15AB1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B24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inferiorparie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877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93330282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D22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316204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22A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833864929245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57B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41400365513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F4B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542831546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FCE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762235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2B7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788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CB0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53A2DC01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105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inferiortempo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D35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20448467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6F2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094943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3A5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922990836630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778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38429973431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796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770653204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8B4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3616829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4AC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8FB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F32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3FD19740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F06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isthmuscingulat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C2B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5630420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BFF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896713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AC0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929635591897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0712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08831444908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D3A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171017575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ADF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8836259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C35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1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F6C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071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65E67F50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448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lateraloccipi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826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37209127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997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639880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205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820331193317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99E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38429973431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038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300866260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69E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0450488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5BE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F04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AA9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31821204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F0B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lateralorbito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3A6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93081422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5AE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318717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E94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846360544380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E4A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41400365513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3D9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540835222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B03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792052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D59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CFD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99D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61E19831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9E9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lingu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5D9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6173482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16C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527842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8B0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193163936381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8DB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53878951275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00D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989267056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40C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3127367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11F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D09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FAF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1FA38BA6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86E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medialorbito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181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28090214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40B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969878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F78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786561825870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961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38429973431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2EB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822563595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EA3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2607555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5AE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507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268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6395864D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118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middletempo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66B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48762754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F952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848643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117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469539473342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ED7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53878951275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1C6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005530225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9A8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302729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B65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C0F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8F6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59523767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E2F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parahippocamp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BF6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1645767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C8D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151605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125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859093678135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8E0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41400365513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85D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660814417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9B2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4937297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18A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EE7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5C9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2952E99C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2455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paracent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64B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85171951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0D5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546091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4CF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295145953680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9C4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72076217197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840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506297568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B76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8028585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EDB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682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2891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3811FB7A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8DF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parsoperculari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C15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49183421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FFF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006535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8C1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53987551350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96D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38429973431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02E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5040677323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963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570086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939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F2F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69B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43BF767D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952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parsorbitali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681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28211786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7BF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725347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78C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245512746369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3AE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50318501969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21F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775857444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187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2116215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A9E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1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3DE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F48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07600B7C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160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parstriangulari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C0F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22668468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489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174351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969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910096109467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331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38429973431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25C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808413945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D83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3550443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5A0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9BD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BF5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7234EC1F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557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pericalcarin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295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76282164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AFB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428923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DFD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892953572692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054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53878951275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207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868796123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405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3944376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B4C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DB4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057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3DF42ED7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358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lastRenderedPageBreak/>
              <w:t>Thickness of postcent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D53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48826812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50D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279641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071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131139413129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CB1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84425335444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CCD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114093679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AF0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0906307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79B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37C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167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2E0C6128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5C7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posteriorcingulat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D61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73684045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6E4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499922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2B1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555477402090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682E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79002793588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5BC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186405699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569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7127219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859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00C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49A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3B115D6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812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precent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A34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17977298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B44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406611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715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788720354371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1F6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68308053155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802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807017816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45E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474715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5DE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1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224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5EF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7CC80952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863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precune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4AC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68122808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CD7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607896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22E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166487479108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C92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26764595752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960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347918102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888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9854610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52B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56B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C23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55F3A68B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A89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rostralanteriorcingulat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621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39240929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D8D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041936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DAC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475703370594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9D2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53878951275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A84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752223550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41A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674048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E2E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86B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2A5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6DF40285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8FF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rostralmiddle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27C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81959073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BE2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513432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340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69434162016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0E3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38429973431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466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5467769786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48E6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1714145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7B5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BD1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37A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6B20B091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1A3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superior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D10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05962612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2A1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265873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662A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10977312266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130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38429973431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04A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5659290942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62D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4599614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DA1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B8D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74A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4501797B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29D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superiorparie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723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3112614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76C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606203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2BE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655664094978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58A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68308053155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CA9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435232232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72F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8974831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371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1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361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5E3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296A22C6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E32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superiortempo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623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05519444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9E9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858560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780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657622635925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593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65762263592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598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575038897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2B2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4646508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F50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264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B5E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00374E0E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4C1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supramargin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5CE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56787344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567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278795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090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31480671635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526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38429973431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732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5170071326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130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343221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DD6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16C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44E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7B3919CF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A12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frontalpol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747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71614526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A91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501249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C7C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698343685335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23F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53878951275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B7C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165972544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442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336752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690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1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E11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1B4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24B93D18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01A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transversetempo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492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83085774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6BC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408781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F87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47661006782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A25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38429973431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04D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203187955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810C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4585275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7CD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E2D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12D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232446B2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978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insula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100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67877891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8C7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921882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AD9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938967683818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7BC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53878951275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EE5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211032972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02EC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534751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6FD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988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64C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343F6857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B8E3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frontal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688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61723028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D20A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101105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E0B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847450363463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32B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84745036346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932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774560643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0D5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0090212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A5B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1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8D1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766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5960B282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2AF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temporal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D7F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6360287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BD5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166115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7AF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044413649935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5B7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11629782272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69D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240929897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51D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5681356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C11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1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AF4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29D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63233497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D0E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parietal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0986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8822047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D56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228873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CF7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381374836505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194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84745036346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5F1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824609012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FF7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4010499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17A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1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253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769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18625C6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571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occipital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023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46620110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D23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544868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BC7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863512315121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365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71959359593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EF1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796551535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C4E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7289537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86B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8D1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EBC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4DE05C97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F13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cingulate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40D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19649107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5CB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632382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9E0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25978157202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1E7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12989078601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A2A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308578802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55E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0844033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5EA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88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461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5B5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475912F0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CD9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global cortic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CA2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0845137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5F3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5952439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8EA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269778693633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D90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26977869363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F4B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258205163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F15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0751079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7D9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1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5A5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D47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5ED27F40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85E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frontal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487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59114341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4F9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271562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AF3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694448803971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A9D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73612200992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09B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5388318248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8F9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2060314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B51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1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481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B75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2C9CF9FF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8B5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temporal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F6E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15603776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80B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532130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DE1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263281744802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F26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60673604149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5B9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004282983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7B2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922074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D7A9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1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3F7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422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1A4B7EE4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F6F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parietal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630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59503965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E39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291792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85B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771573231806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DDE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89872634666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18B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396179431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203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2061001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2AF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89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C43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198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108ED082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4FBA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occipital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C2F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99351085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9BF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5010524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67C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61337797188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C2A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73612200992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52F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51502246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421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9355194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D51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0D2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6B2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4ACED39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1C9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cingulate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73D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55326318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F64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763385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CF3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078471615999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7EE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89872634666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C5F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446833495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3FE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3403071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E56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0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46D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188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23F4FDCF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782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global cortic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F6E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08972802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B9E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378899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374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485388833191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24E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48538883319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DAB2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907940470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D91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7284844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A39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0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9F3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D76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37799DEE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9B0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frontal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B21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42684154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6F0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167711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234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012602417785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629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60837204249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BF3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027683479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A60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740004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456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841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894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1442139C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C80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temporal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BAB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8843626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B8A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094805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002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130046450991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994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60837204249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751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498116320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855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749888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4E1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81B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81E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37851406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714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parietal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C26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22911441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304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645235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608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909978451009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0D4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60837204249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0F8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465320471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8E3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9235493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85E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77E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39B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1865EA8D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E03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occipital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7A7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73965992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505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518778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625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309852706810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8A9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52163358986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DF3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517979166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0BA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9972990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844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4D8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6E1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06F8C58E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3E9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cingulate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A81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6458300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456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944950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CD8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808653435946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12B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52163358986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BF8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680587811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C26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6097538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1D44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89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E1B6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4C1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00A0960D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F88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global cortic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458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22720238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3F6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041295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24F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469471090406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CC2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46947109040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565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152866087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00F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072708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3A5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3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DF7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083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3E38DB0B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92A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acoustic radiation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FFF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63382865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36A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694862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F55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328731936402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A8A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79447832368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1F7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317601380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031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499441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1BE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2,008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D2F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991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4AF8FAAC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810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anterior thalamic radiation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1CE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610911492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C1B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471876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D55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0243795250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3D8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146277150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DD3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8945157569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01A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2730715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A06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2,008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B30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DA97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3D1471E5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56E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cingulate gyrus part of cingulum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B71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08852088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890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513334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BE5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222334788865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F56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83350218329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5BA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736719855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31B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5596781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918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2,009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767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AC8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35604019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232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parahippocampal part of cingulum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2C26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10381578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42F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596091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623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391357084285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DA6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39135708428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D11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768231163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348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5606025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B2E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2,01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26B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4A9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1BA7FD91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7D7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corticospinal tract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D4A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55981209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16A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333336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E43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961214633530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1B0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59405232748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47A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368705141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887D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2490824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F57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B9E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2B4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4654F60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772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inferior fronto occipital fascicul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ED4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69730114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DD1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524310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952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12220842435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A6D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3666252730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6FB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7543619660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DD4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8509816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DB4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2,011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0ED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E69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332C3042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EA8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inferior longitudinal fascicul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442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538534186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F3B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483090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07B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2010136737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8B1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804054694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29E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8223581199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114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5471016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E07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2,011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E5A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58B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604BB5FD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427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medial lemnisc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FE7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64473417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A7E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102271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268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093815063174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CB9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79175341756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5DD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212378900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F0F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229071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A1C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2,01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B7C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34D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49B9CFA6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19D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posterior thalamic radiation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45F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775583279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282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032895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417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0000329645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59B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000395574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8AB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10505849110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132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50058158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A47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2,009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3EDD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A86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0D02EC4C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FFD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superior longitudinal fascicul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799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46190317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4E3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758457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E52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25033396707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990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6008015209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B71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7354109831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A3B7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5697001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361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2,014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0EA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A8F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5BA587F8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FD6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superior thalamic radiation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BBE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91604467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D661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900843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694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5930642239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8BF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7186128447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D7D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6836152895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EDD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9959373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18B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2,01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06E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D6D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61D8187B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E0C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lastRenderedPageBreak/>
              <w:t>FA in uncinate fascicul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C5C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43609644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BBA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698472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908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1357690079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EAD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0804175442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008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6120578883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6C0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7516194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2D4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2,013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188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80A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0C0CBEAF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01F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glob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891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500286670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111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5015884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411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8645434200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2BC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864543420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3BD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7945925932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4F4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0598074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17B7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2,00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3B5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624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6933BE2A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BE6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association fibre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241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53604785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E13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963771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130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24374324935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1C9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2437432493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D67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7468893056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E61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6032026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263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2,004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F0A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A44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050FAEE2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34A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thalamic radiation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4F9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780110348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5EB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5039166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5FA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0002153812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752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000646143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139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10748725840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7BC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8534811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924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2,00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A5F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755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7F7DA4CC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4D4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projection fibre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674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10279209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22D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5037214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8C3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633373899408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371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47503042455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0CB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050031860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B6A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8444476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E95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2,003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C19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B8A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2D26F882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82C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forceps major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892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16555209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7A8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5669667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3F5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33769953754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563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65065493063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FEC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6236750362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215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0943538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08CB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2,001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5D9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835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33B751F4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85F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forceps minor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4AE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15342928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DDE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878156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AF0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52488640088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EF6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5746592026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B57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7069494232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3B1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2373643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2FD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2,010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335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1CE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35E1C4A6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FDB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middle cerebellar peduncl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175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77917632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CFC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5323098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842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456108278559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D41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45610827856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50E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224095790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94A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7824484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C8E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1,991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241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F1E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40CC58D1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1F6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acoustic radiation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A23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1674127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33E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373566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372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037063561187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B0C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40406933947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E0D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504071348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C95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7375455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C79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39F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D0B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304F8348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824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anterior thalamic radiation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C05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05178484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C8A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204540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EA1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1307114555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346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1568537466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1A7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464101129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630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76394699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9B4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2,001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D86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1E3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69BE4D95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C2D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cingulate gyrus part of cingulum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AB1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34166769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BAD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829244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BF5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42417921025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277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6362688153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56C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435591695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C6D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62477449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30E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2,009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E43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AD6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25214A6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33D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parahippocampal part of cingulum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363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08168481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281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174376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C1A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505611672668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7F9B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50561167266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F0A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663473956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B04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5000687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832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2,004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306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FA1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67D4AE44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F85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corticospinal tract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D72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77777037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2EF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136352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BE4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94286654786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07E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65904887304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D9D1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07480724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9DC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5480625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A78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2,008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FEA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9CA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0079133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E63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inferior fronto occipital fascicul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4AA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15684534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0C6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898418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374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27848585440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548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6683660505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70E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33183232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B8D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68805097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FCA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2,008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A26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1FD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69183549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239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inferior longitudinal fascicul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014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67570846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D0D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109052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5B4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1878967970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12B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8375793594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1F2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10768422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FF7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64406504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053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2,009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F10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4DC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19A68F88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118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medial lemnisc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5E2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5594731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642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936746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B09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945873435072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E9E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53504812208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D2B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179252961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860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8911568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E71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2,011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F88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492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1BDF05AA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D15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posterior thalamic radiation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522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64395696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BB3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114247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698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3992047519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E78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1910860403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250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073965141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489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72139424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4DA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2,004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A94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A55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31B5FB39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90F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superior longitudinal fascicul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057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43784760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72E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360798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0D1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20023681901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6A9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6007104570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53C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23571741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07F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72521220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A1B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2,001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141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451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78521301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386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superior thalamic radiation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EE9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84487520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032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868356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64A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4777151008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B8D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1910860403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326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127105058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A15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75626476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873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2,004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604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500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2C1CF447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017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uncinate fascicul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7534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27793252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A12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771895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B2B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73135525015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322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9680375716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B9B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579061224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939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9767989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8EC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2,011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248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1B3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5CC43EE8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40A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glob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5BD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55684478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E28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829799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3B5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9859608777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5887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985960877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49B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846253980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EC0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72674355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493E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1,99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1E4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308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4A4E4961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E3E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association fibre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BDC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70465706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60D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393414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E70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602449376978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098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5183703273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F94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116400226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278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5257143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613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2,004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836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A39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49E99674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1F6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thalamic radiation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620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53651315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F89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269624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23A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0302670036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382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065590243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26A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935714664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D24F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81373116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B47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1,993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876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E65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5DA8C857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DB2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projection fibre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AF0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86084573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A58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337851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841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0437268289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AAF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065590243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F99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050678580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874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86710128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539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1,98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CA4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C92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2ED00F0B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A8C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forceps major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9C4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09110652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4093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5607827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917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803305006392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5F4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80330500639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42B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967971410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F08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1501844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473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2,009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4BC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BCD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0445FE51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DF4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forceps minor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769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99432585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7760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981261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AB7F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56515670859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8CA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68477350628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44B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58052701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CBA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9305990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862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2,010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58DD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5D5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57E206A0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A14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middle cerebellar peduncl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34A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71181257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664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5077932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89C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1521509249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46A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456452774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7C6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756592171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2B8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86670329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5CD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21,984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3D3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305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ll</w:t>
            </w:r>
          </w:p>
        </w:tc>
      </w:tr>
      <w:tr w:rsidR="00F16995" w14:paraId="0A1F7F48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505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Subcortical volume of thalam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8EB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30649281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021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127269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BE7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1093111111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F5A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765177777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B3B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6486841688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697C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1261331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F01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83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8FD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E21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0387CD25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2A2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Subcortical volume of caudat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115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40810403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A9D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593058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5A3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25273038517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613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845563481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67B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548634307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CD3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72675670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DE8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86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FFB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46F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7AC264B6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5AE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Subcortical volume of putamen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D94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21459225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A81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857717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251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850256121464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353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48794821256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059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304840495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ABA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7340218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C9C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88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48B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C95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68687892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E83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Subcortical volume of pallidum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1D4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51811286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37F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997651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ED6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114465690219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86F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63354330525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5C2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456858602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25B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206276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B51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8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387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082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09E570D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665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Subcortical volume of hippocamp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693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1915184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E13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746313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863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584652560055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49C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58465256005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FF3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674401778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8E1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7126931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672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90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5C5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4A4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0A78EAB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2606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Subcortical volume of amygdala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C4D6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73031016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181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913291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4A8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136568247963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3E9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99119554714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603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995960023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4D5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4565766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556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9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7286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D4B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1E328DF2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09A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Subcortical volume of accumben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4BA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45464660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8F4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209699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3CE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50637912842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D33D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5148846329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32A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6238999914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825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6703021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B1F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93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39D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764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31C2E167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C33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banksst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0B9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42448804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343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752849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F94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392477227164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135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12261041928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E04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923367990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057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0743912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42A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9E6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3AA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08CB5277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E01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caudalanteriorcingulat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66B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5217987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35F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522333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A1E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961833118164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C5E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12261041928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AF3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601790553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08B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3061503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95E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6CA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566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15613B64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757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caudalmiddle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A72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37346751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66A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008212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AEE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740396719394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D2D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12261041928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3B2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175449953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295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9223840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0D0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B0F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FBD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41F995F8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01D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cune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C98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45413700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634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560074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3C2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551176056709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4E0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12261041928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793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398862304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768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3071363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F37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86A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D88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6A93550E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B21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entorhin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EF2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1283778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582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491062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4D0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649731938781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B4E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12261041928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039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526641412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660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1523119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22B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A34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A53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3268DB9F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2F3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fusiform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D66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88260350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53B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873007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FACC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572723657327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82D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12261041928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1B5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209080868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1CB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438738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9B9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321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332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3C0CB23A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E2A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inferiorparie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2F0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52337553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C24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279283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619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699504888138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168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12261041928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AE7B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882710325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0E5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9294614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98E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78C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E061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17847BDC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E22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inferiortempo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EBF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4083938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FD7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647113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A1B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720293254749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037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72029325475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3BD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241374075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8AE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3230542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D25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E76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090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22950652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056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lastRenderedPageBreak/>
              <w:t>Volume of isthmuscingulat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214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85468051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0ED7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724807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683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449959101671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C5A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55365994456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B64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638706997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933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3480617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FE4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6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39E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CB4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02C6BF42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029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lateraloccipi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F23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80245947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4373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229133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0EF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0864697106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F29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2853500450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4B8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406200510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395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71987184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98B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0CC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459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1B30BA37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405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lateralorbito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153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6091545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03F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152371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264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786894650479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00E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12261041928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70A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520302413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8D9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2421333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1FF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DE28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C7D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209F7E35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4A1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lingu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01C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53123939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DAA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746903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117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186755469404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C6C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12261041928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16D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358368500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FED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4208472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CA2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0B5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459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3ACF0E51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968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medialorbito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8DE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66828590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384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840654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421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588766047166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765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55365994456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1DAF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988423697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25E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6518518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152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75B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6B8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68060938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502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middletempo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BC7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24232380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2BE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617076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FAD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347696962601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7E6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18246665886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C9E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518651873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B66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0340052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DCB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71C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C3E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1A8F2AF4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C99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parahippocamp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B458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32805058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47B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5439613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788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316211348299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E05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55365994456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4D3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697294651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1D2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3533896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AE8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497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907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6BFFCE5A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F87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paracent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B1B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8623880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E83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385857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78A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569694399161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374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12261041928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717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836675288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810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4091553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F944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F9C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270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29569B27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C3A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parsoperculari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A5C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59788694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A6A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198005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CCC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505474705201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919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12261041928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165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988220652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794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1839918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9A0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62B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BC5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60C1443A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AFB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parsorbitali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944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17970490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3DD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156593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5E2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975982686633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D0B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55365994456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F10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398286815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536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7576966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D97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B40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319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4F28023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342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parstriangulari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B3C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51719627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DD1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238939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347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960533281430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F9F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12261041928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37A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076930968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713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1113235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199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BD3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7EC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7B0EB6C9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93E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pericalcarin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A35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52061107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B24B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279890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7D5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503006946015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C72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12261041928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314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710604300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AD5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693790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342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8A7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167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40E9F6B4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73C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postcent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7C6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71774719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070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783868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F1D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790761566568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989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56612574408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220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787211058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D63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2227040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C08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8FE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6CED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5AE9DA30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A3F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posteriorcingulat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BDD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81540967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886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780644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22F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234835107661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366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12261041928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5FF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319735242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5E4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889167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A69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944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68F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0FF74F2B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459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precent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B4D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43730934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105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880220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902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342239144657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F10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12261041928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35B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086528135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8AE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9611468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A7C5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69F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267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26785EF2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4D4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precune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62F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1304866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968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799072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8A2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310991297581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191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93297389274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871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898941429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B15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7250387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1D5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59F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1D0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1A4475FD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F36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rostralanteriorcingulat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48B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3888885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932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694480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222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131573686356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FF8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12261041928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F5C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448554123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D42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5263305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D5C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4F7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8C6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0B94279B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F3A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rostralmiddle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93C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24906191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1170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090470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1148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223153637913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8DC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18246665886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B26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422203628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40A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9240798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58F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658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592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080D6DED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02C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superior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606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47355885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A242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841466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9B5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622618402709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2E0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12261041928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28E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597909075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EED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507913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144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584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ED6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13725A21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EE4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superiorparie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E26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49250030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374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038605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22C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59473058061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6AC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15420363867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443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062372161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6BF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0473727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186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343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56E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30BC129D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861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superiortempo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450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8680978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EEB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044359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F34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170613259868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62A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93297389274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27A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873243048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1E1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8468626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3FD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F84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CA0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7776E11F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2CB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supramargin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DF3B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85109041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A32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866388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AEC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187994162022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401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55365994456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FDE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176270801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1F7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4740899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131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792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8BF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221B67FD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A76B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frontalpol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6B1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17069906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692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685118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EE1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074646846829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D39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66010793372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77D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706800677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54B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0482020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EC4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76C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CC35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5088A290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11D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transversetempo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ECA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91785183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61C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388799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E07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25962359955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BC0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15420363867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BE8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98413191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636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7372904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2CD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1D0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A28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74D5B5D4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13D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insula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064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06682872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EC6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398318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8BE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570145813675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B64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72029325475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BB7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496236995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98D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3625829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592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083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158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1DC10D15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D73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banksst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8C4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60313734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816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665115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371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339267481864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60A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43349675379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FAB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084825435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0A9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8785515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AF5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AD1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6CF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5516CEC0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F90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caudalanteriorcingulat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A2A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4345775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A71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135950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108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461056230650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D94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43349675379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940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234542473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89B8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5214579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5EE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018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EEF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304A89E7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680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caudalmiddle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98F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35439534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3C1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624494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DF76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789296748888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B27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43349675379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B90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119333452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8B7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8281241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46D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397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8C6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6460634C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93F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cune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42B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69432375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55F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301973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442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361681078858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F40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43349675379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515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496749108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C9C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081015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C18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CCF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150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6C209590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E36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entorhin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80D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20789071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874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309208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4D0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844886344260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17A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43349675379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311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595951996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5DC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0117334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2C8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C06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D4B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134B1A81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69C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fusiform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9C5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11373226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5E5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165778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0EE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185654734495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D4B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43349675379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588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301630315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092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741657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0A4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DC0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EA7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1E0B8746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481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inferiorparie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D00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10405041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1F5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257582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6FA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323529793215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6CB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43349675379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D55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297783055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FE3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5058838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BE5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806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D76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1500F7BA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143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inferiortempo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EF7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8107764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9E2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409439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93C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433496753797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80D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43349675379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9F9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154564480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471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3167210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4EF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156C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6B0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009E7DF8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C64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isthmuscingulat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166D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1292904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E5D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887512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9CE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940822853270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265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43349675379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92B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516390499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8D5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1422485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A20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6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4C9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FB2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4277F238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33B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lateraloccipi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C13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54978576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9A4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447231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CAB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05350574954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2A5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68828448674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5D1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110791052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BC1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9887804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10A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B7F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821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0293DBBE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41E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lateralorbito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955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15844134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544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663025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7F2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919427132795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92E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43349675379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E7B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126890600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10D1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4437732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731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671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93F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5B5C3067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1C6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lingu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C5C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85408466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393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677402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59B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065332236027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2CB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43349675379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7B7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730074086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88C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219047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992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F45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B41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45B107DB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B9D8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medialorbito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0B4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86736466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6CE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276507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77D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986712649675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A8E8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43349675379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FA48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881012975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28E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462836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3AD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533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250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1D14A94B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72D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middletempo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DD28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25406251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CB0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186773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872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203422794451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347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43349675379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E13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446074480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FFC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9379494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B80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6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17D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4AE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09992C32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F73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parahippocamp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ED7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15587395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822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012393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FB1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046524226156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9C3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43349675379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B80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393862266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035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7056101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384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286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6EB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5BD03A42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124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paracent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34D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66897971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77B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381682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2E8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890015971457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5F6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43349675379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954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757169992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2AB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0951310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42C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6B8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E56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0F44CD9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7E9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parsoperculari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DAA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50416391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7A7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986669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D17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978627047909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2F8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43349675379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A1B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040532656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0A8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0488589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839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D45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E37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10D5471B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F35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lastRenderedPageBreak/>
              <w:t>Area of parsorbitali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9CE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8602479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3D7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098803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1AA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433178366781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C55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43349675379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6EC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284696479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06C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4567460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C06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165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7A2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5E617EDB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597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parstriangulari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0CD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40701426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5D1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178103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41A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574360503037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1A4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43349675379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696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175192615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9F4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9892208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7EE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350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DC5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3DF3009D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4C92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pericalcarin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92E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61397101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85F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699344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8DD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04732914438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423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68828448674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468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6886153251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1C0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3417887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338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D5F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CE9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22522720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B6B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postcent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9AF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47245268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E34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237461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37D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741814190381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508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43349675379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7D2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729491593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6494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6743969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438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48B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3D8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7074DCC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3B2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posteriorcingulat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05A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07456421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B7D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706794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DCD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586907502753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7DB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43349675379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721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368472053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7A2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193453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35A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00C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647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0C078F54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622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precent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7CD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19270951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B9F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480569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D55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666985176718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4EA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43349675379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2F6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442289842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BF0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0568708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0D2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2845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F9D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5B20339F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23A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precune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A92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0626881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5D4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979181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8A4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557689731766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73C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43349675379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596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241012855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EB7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4535507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FE6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CF3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446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2BC4B8FA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946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rostralanteriorcingulat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A2B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83895491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42A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828002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142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200327210028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595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43349675379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D0D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478703815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B1E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1566136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CF3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E22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C0D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1BFD189D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92B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rostralmiddle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9C8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11578875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B60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962287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A46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158819430889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B4F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43349675379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E6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263812788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D56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0322352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CD6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250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930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7B0120A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601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superior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8C3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19203235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0BF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404582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7B7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535732250063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66E4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43349675379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AE5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846711824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445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2307766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3E4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1C1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D13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478F2A7C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4E15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superiorparie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C05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1317566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1A1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005167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B36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509206708778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0E5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43349675379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456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335144670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87E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7614959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DEF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78F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A7F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08D5E1E9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DB8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superiortempo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E99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3687675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725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088952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66B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981980061115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EA7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43349675379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8C5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235966931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D8D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1097208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922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B07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A45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21D9FEF1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85F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supramargin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19D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45209868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F0A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699072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BF7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145530245239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52C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43349675379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F8B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744493550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368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402973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9C6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1C8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98C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72928A59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61E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frontalpol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92B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8554871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0D0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604348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EBB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331410819579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86A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43349675379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598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684232444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207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2553298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979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982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BCC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03839291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25C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transversetempo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E22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53203808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0AE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673477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31B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972074024243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11C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43349675379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974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211312188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64E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1472350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F16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FA0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741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5DCB906F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A70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insula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26F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43644659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93F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619898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827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072188510242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FC1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43349675379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D43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840434512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F0D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7133277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E74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9B3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7D6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526413DC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0E0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banksst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796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00367237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CB6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091703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3FE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981791457515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159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98179145751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1DA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156789531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441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1494447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AEA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92C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304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0BF94F74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AB4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caudalanteriorcingulat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26A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5286150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3C3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5237731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163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756919818072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920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12837460650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A87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132922979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F7A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8386459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8FB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2A3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B67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73936BDA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9C1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caudalmiddle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113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53826586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06B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700363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4B3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472250710400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F27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12837460650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C33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810647950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B88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7341162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B7B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0B9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BE5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0E92E6B8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D8B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cune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E5A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83910533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379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7269293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B06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62288200911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CFE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22582754760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7E7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455238000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B0B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72229613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CE6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34F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A56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6B11BC5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9DF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entorhin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80B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7828072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9AA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043081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410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255945389097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A63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12837460650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BE0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865309018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3CB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4218693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369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F30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7D9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024BB0F8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2A7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fusiform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625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02447255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0DA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570311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912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882167826408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7C4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98179145751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F2C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271370401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C3E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2224268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CB3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AB3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817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4A5297DC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0D0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inferiorparie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CE7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55973138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2E5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778905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66E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386930359652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F77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12837460650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68E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728041235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B87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8475028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84C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A31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4EC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69DA8015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8C2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inferiortempo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EA1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81363633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775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940616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B8D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310318521180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C6A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12837460650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198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133096114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4D7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5058216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256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C3B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0D7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64CA8648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09E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isthmuscingulat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D06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26884143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345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822670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F56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774649195087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44B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89331629160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B52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027506405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68E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5651892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76A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BEE8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D83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00181E79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E67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lateraloccipi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9F0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83912540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440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7695255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DB6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9702678462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0EE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2018838924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5F8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371797527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A0F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93064532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B11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55D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213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4344F296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5BB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lateralorbito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D02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7623170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9F5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862546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5B5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626439247303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DCB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12837460650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5CC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327929526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EE3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2803929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266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99A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217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76AC2C75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B49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lingu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DC0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80604430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3F1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7205708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F1A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69797278497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AD3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22582754760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BBF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434641982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216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71774466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762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A2F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5DD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6DD939F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275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medialorbito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53F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59777711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6B1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432908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55C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160374334934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9D9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12837460650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BC8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817750213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4B1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6221995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218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BEC1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D43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4619831B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101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middletempo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DF7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41267356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9AB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472762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C69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021904957229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39C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12837460650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A35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640457979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04F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8151108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2C0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9CB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C39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614F9A9D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778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parahippocamp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604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07268678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54A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493151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EB0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088883724730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DCB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89331629160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F31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159092714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58C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3044662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4DA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3D56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CD1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4941EF4A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B67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paracent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DA9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57677098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BBE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7085034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F01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356792599399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272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12837460650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E0D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770986112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E8A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9245280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A7DB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A1BD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A52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559625A2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5D8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parsoperculari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31E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87058503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8BA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390824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F29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953304076875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76F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12837460650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1DA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082313467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806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3411442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4A8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BF8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D97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797BBE0F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EA9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parsorbitali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CFB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05031348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191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141217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62C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040256479105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A3F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89331629160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E81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112502358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05B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2131361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67D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1D6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B08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4EFDAB4E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73F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parstriangulari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C34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80773421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47C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722586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5C9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290903963599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1B0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12837460650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F7D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084470413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43B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4690019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6C9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F8B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8E6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3BE6292B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1A6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pericalcarin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C79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43028483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4B6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7065277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229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44433300303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1F1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93325978200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641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86395924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AD6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67741672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DD0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134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F8F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03AA4DE2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617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postcent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39B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87769276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063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7001416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25A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694274219868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A0A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08282265960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2B5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453679702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270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2090652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80E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B9D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780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00AF37E4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A90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posteriorcingulat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BF6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14701365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E20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5789390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6F1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258184118850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AE2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85548632006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2EF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946867375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03D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2408926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89D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E06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D11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170C5F9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FD5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precent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7FD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35098870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2E0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723822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69B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337699659262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BCC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17146962518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17F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925990374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990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6279671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B42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582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8C3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62D1C221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B44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precune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186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64477771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10F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7025488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81B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049075390689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23A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12837460650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0BC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691311545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EB1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9808669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AAD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0B4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3D3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596A913E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157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rostralanteriorcingulat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9E9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39603963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DEC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5492021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378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982324058023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DFF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12837460650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53B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639572188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8FE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4316507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A6A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74C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B99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7F62D16C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2EF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rostralmiddle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EBA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09748556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838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962928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7AB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176503804001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C7B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12837460650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A18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421317603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8C7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2263436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5E4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92B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4AC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318F387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919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lastRenderedPageBreak/>
              <w:t>Thickness of superior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36C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35408106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FB3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583825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504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557780133565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85A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89331629160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574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5603627940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88E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954658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E2D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F1B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A91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1B4E783F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566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superiorparie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164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72944692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2BA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7077846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F1B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100162383167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AEC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05089310741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0DB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616900973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F8D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60757948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5BA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2EC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6CE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06CBA810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7BB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superiortempo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F8F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5770608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E24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351879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FCE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789616519376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469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12837460650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480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046390652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7FB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3618051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738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0ED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DF0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2BDF4214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B13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supramargin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09C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98729181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273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604743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FFD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521326327361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6FC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12837460650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AD0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240937477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B8C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2663538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A7B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CAA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7F3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5F2A04B5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6C2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frontalpol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520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15048084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D3C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5800886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886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665594726573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D6F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12837460650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DB9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246612009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A573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9456530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C38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1D4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0B8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1621E27D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385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transversetempo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9A9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95883755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B1C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7043882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BCF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36272618822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1F1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9849821056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85E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19144017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4AC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82985310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6B9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81D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601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057A018F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A84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insula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D26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11918238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28E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310473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483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926165956227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C64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12837460650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2EC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315166834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68C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0768020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FE6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8D5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3A1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39C1FEDA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A82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frontal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0A6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8641427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BF7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536617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585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193713453932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D71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66142787827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A1D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586731931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078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7595604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FF5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6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A20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BB7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57B2CA86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AC1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temporal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019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28881051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28F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656757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B52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386688444132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BEE4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66142787827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4CE8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407882618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659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9855036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1E0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6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C6F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02A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523957B7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06B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parietal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762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37750413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F63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006464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CA9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059868733819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2EA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66142787827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8CE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583726822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63B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3387350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F58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6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AE6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CB5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2691FD10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6FA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occipital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4AD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38430470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DFB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976274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CB6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833445222193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1C0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66142787827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F36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123604156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98B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3549947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873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4C5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A83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3DCFCC8F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60D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cingulate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02E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1739373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518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404533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7A6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211752884942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A70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66142787827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366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317853567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8B5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1526410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514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6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C0D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E6C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642F6765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761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global cortic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8B1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19427469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A09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236311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0E8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883406438142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AA6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88340643814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21A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224016247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DE2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125656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CEF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6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F8E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383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4F13D50D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E87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frontal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206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85631122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DDD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7806897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947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306053092084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5C7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30605309208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B47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346398972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3E6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6337765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3E5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88D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75F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6B52B5B5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144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temporal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8D6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48450100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8DD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8379694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4BE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920875429179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443D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60072952431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DE8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117852902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90B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0868549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A2A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481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986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6D4B0DE7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1D1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parietal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583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7442111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48C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7977044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B88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500762174637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03A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30605309208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98A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449014865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59D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5978570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680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13B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445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4A724E8E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146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occipital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42E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679382720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B0F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9266611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443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4231126330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30F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2115563165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F67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017640862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9C1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05700135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323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C5E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1AE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46BC9807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C6F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cingulate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510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0455807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1B4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8959679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192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588211858155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2F6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30605309208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8F3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311470626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4DA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1205867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04B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DD7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C8F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40A2610C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12A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global cortic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632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4832066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A5A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8090259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3D4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622664053189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EFD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62266405318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401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497305020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BE2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5939463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2FFA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0EC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C36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27B52326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1D8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frontal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7FF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8817491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E06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776309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266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281357989503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F2B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73446499125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91C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827946460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E91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0042962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348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A4C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4F2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35AB97CA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23C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temporal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F30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38901973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888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706446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4AF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885856146795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C01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88585614679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2EC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513408779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7A4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2914482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268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B59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69F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08E6DF70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AF0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parietal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11E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2137488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790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397305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FDC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259493029387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CAE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24543502950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A46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016459351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574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0592091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781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D39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4EA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39C8AEF4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691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occipital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0E0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79443610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680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723879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858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17536578723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79D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08768289361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F85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104605331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40C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4842668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0A9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BF7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676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6DF28C26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C92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cingulate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198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6058925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BD6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141022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780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196348023603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92C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24543502950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A81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515003784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AC7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6361822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B55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6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469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3F4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333449E0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772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global cortic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DE4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3594125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32E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392686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DB0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192530233923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8C4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19253023392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08E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808994986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D90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4808775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D9E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2,00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41B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CD2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72FEEA46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2D3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acoustic radiation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7B0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97501977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C68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7095474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D78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684597135001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28B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20137869272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FF1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324926129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873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3748886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986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44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8CF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5C5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7815299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E75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anterior thalamic radiation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7CC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824492040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3A3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8182273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F58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0058301197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1FE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034980718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D39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11807788047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396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6820511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F29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44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5A0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764A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0C759F7C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8F0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cingulate gyrus part of cingulum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3C1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37666305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07C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7085134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966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642310255390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488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46346538308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837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5724544377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15D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712183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777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443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E87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430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1CD04DB4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412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parahippocampal part of cingulum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4FA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15009955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B83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903278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366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292431405090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DD2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29243140509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5C4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462344444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055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1621479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A1D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44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D96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052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2205052A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1B5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corticospinal tract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24C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41706433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979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8600093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402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461600136683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BEB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35392016402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56F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5061806705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551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2276761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606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44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E29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497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06B79FCF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3DA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inferior fronto occipital fascicul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79E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608326450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65C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7951209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B06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7044196301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B52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2169757549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5EC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9600853603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027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5656731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DCD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444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0B5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A36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1197377C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A85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inferior longitudinal fascicul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13B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600964256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00B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7771975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9EB9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7232525164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EE3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2169757549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022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9492111682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A21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5271747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BEE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444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504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45D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60D94729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84A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medial lemnisc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BB1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30604906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38D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527739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BCF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294177684106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892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35392016402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58B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544710748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33D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9326050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2BC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446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B41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41C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5C2541B5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BD1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posterior thalamic radiation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676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882877574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B1A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7006057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660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0002121305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2C6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002545566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5EA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12161158897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98B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54963877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84A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44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107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755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485E1C82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6B2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superior longitudinal fascicul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D85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541948011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5C6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8664435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7A9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36955707857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B41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6335264204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20D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9076831094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3B7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7621317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871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44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FEF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FD5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34D2BF0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882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superior thalamic radiation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5B8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535174686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AB6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8285756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64D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34322011125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737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6335264204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871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8934892419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C30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7685997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4DAC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44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C56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96E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778517AD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69A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uncinate fascicul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053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525255545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F29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7350604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692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24729477674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64B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5935074641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70B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8652459653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3F4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8526589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4F8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44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323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814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37248A9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A45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glob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790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631023699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778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8692295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989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7383318354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6A2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738331835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41B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9973859516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7AC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6466144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2F2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44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C15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BD9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23DB2B28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4F9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association fibre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BE4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562829187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5DB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8688536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310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26041875023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A02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2604187502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4BB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9291177718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6A4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9654060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190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441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B15B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B0D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67486C85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356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thalamic radiation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F21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961172834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CA7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8458285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8DF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0001949672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058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000584901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FE5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13229485799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C46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59939709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981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440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709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839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599E2BD0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814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projection fibre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BCA7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68992874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C58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8957209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17D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727098685470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7C0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79532401410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D17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5405473521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562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0256160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A4F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44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09F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048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2FCC37AF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3AB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forceps major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DA8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27531182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7CC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9243137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F4D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63208397754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492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9481259663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826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8046897468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195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5037261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8F8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441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E23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83D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662C0CFC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0F2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lastRenderedPageBreak/>
              <w:t>FA in forceps minor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15B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540702997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45B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8715013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896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38702223598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EE0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610667079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317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9075105178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D16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7389547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410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443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00F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796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631EA492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B03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middle cerebellar peduncl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F4B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04971305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8DF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8435766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46D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784876818077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179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78487681807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04E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663056788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E3B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5636306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953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436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A1B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76F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6068A1D9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C72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acoustic radiation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F02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52856542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997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7170881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C7D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582198621300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D8B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27148940505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19E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836120186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F35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8932464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390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44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CBC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88B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0891EDBA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5E2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anterior thalamic radiation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61B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692978805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469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414073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877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0244170456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8E2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293004547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9A3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713404774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229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01461734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F21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438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A5A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EB8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4C866967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99B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cingulate gyrus part of cingulum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ED6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67835895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C14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9022975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59BB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9347261463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8AB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6655896631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949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50750942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0B3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84059643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AB6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443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3B6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2F1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7FDADC5A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661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parahippocampal part of cingulum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940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63123905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A02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021876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391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935989344903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6E8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27148940505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1A3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770807199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885E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5082583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A9B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441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1DE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5C4B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67EC83D7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46D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corticospinal tract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B49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65852863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73C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8160056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ACE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39697200484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2F5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8626293398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305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100018577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CB2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72170473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937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443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0C1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A36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143FDF15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AB9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inferior fronto occipital fascicul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E40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06688092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BB0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7183125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325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31970296708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C5E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591089012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BDA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99800212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A7D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84339649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9B6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443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03A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E05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70A949DA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DE1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inferior longitudinal fascicul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0C0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19294481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915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7328445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4EE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55492730348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D44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6655896631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9FF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97389952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510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75885047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B22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443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26B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D89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7E537404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32C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medial lemnisc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3A8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34869214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629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735339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E4E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349541101477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CED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34954110147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24E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930642550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BD5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6280336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73B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443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25F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E5F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2D8EA944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6CA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posterior thalamic radiation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650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74809539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4FE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5469375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85D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21502642834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5CC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601057133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F26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716823754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935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77793553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24A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440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A67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7BC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7EB18C51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055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superior longitudinal fascicul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BA6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01516776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2CE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8136780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7FA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56980512950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B87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675323108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459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61212542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0A7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85691197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BE7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439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5A4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6FE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776EAC94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0F8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superior thalamic radiation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321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665255865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AF1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7306296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778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1216951815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41C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730171089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DF5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261341488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5DB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00437755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0B2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440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7638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CD5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28D32BC6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F94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uncinate fascicul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0A5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71534339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09D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7640280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8F8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52112881445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65D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2816932216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367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258677997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EE3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71720031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871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44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814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A26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3B30F308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431D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glob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C9D8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40838371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1E9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7130430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2D7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15971748740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D4D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1597174874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FCB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050881176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460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87658862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B1D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43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B3E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32D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02D1066C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840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association fibre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1B9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26895504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96C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7890760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0E2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676995088706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E08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0774631653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742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237569497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58E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67754795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AE8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440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80E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8C7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48E69786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00F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thalamic radiation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8A0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667051596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0F3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045105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9B8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0324305531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4272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097291659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D99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525733250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677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98152986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1A4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43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17F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2B7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45E1B450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FD1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projection fibre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EF6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669975729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D77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7771262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589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1640729442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BC1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246109416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45A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216653889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9B2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01828607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0B1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433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403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43E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25CCDDBA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F3F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forceps major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139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12050215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6A4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9511137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F87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097717929865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0BC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09771792986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CCA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703610421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A12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69446147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D58B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443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2D9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565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3EAE4DB6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2E8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forceps minor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934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00757735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E7F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8906532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62A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40546312093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1CD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1081946814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AEA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301965160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ABF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77131895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32D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443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A31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586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6D569CE7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805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middle cerebellar peduncl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B62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623979245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AD3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8512119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16A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7523863738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D28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2257159121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FFC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611483830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75F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98681010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380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436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413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688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emale</w:t>
            </w:r>
          </w:p>
        </w:tc>
      </w:tr>
      <w:tr w:rsidR="00F16995" w14:paraId="77500389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E49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Subcortical volume of thalam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75A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79760049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632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5834749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DCE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772976451908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6E0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41083516336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617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5900309699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CB6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3051155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D32B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241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108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EE7D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361ABEC2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A49F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Subcortical volume of caudat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D66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34457168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3EC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0107186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0B0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436243495170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D99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00752436537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52B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595299074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140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62844411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ED1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244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671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D5C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6000AF9E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4F0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Subcortical volume of putamen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AA2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9544334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B32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8201773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6D9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113403169016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37C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94845554577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5EE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371072922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9DD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7619609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F33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246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DE3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57F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5264D160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E1E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Subcortical volume of pallidum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DE0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88214842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A01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9855111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D32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431796156590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8BF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00752436537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CB9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008316077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331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7726302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DAE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244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798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848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6F5F64AA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123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Subcortical volume of hippocamp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CCD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24829240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A58E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0796036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AF0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049652660666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872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84380098767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A55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826554466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AA6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3231364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EFD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246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140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D5A6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0901A60A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5B4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Subcortical volume of amygdala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134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4023332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400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0549925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4FB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843800987675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EDE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84380098767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CA4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986406872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C90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0668365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84C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249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CB7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DD2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6DE3CE76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B74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Subcortical volume of accumben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D76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9607414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6C1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9605586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53F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847175869206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102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58604621688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82F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045510053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A4A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6376610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EEA1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250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F60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A01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72133E66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478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banksst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36B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45270387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10C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8683054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06B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085466138985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ACD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82220220955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C42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113510302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1CF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2081033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C37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0EC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E62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09C621B5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DB5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caudalanteriorcingulat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815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34828527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297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8554128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BE7C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511050055150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8FA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82220220955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C3C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983829555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FF3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2872600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BEE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6C6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652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22536CC2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7D0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caudalmiddle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399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4040868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45C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8131874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E74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822202209551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045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82220220955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71A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512399496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7AD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5932148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91F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F56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404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767DEA25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004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cune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4FA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8988745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6F1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1621553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3CD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907904167752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F0A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82220220955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2E2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746695242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1FE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7264700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E4D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FFB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482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59AD746B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C89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entorhin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A6B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4290750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F67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1561713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420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334153647575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D5F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82220220955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C17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881954498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CC1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5677600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AE2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4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4D4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D1A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593CD958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813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fusiform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78F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9276052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5BE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7073900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AA0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424338200780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CF8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82220220955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35A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552744758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442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1382649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902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298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086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1196BEFD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AEE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inferiorparie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A02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30381222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348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7432402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5E6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863389910798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446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82220220955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54C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5719562521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A59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119391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474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0C5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82C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4F7B4C7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9AF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inferiortempo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4549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60152048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EC2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596214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F25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345701312934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980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82220220955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1C8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853427555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E86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503833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0E8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444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5E1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5D9550F6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0B1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isthmuscingulat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08B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90425659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07B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8304722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6C4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3900599381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D91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43871977958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6B1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17584452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114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84909344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67B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4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143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8FD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5A424021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FD5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lateraloccipi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4D4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03842809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AEB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7686186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4FE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571211321364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EA2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82220220955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0BE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503906068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66A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4270498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91D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86D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289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0FA1ADCC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30E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lateralorbito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2B1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20365997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72C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784664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3CD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733158447400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D57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82220220955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7B2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492491218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874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0851712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956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1C88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C6C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5C5DCF1E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51E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lingu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B1F2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5188210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1D3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0982862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423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889913048263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B94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82220220955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DDC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659555095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B143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5633193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456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E67E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640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0230C2FC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FA9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medialorbito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8AF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59738187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F6D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467182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24E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147532095937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D44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63044079281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6E3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5824011505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1CE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6292347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D6E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D10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133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141D5B77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4EC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middletempo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88C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7868132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D51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683264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CED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574677939757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C6F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82220220955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959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290278515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8CF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2476463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F8A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C4E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F20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78000A17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AA4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lastRenderedPageBreak/>
              <w:t>Volume of parahippocamp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7F6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63364478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9F4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0821478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29B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608877851687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FA3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82220220955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8B6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446178259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C82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7134511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99B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3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EE7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B76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60EA22E6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01A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paracent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91A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71232395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A09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8832557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2AD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052590325873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259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82220220955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14A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402420819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50B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9777802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B27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E07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0F9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03DB0947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9BD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parsoperculari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433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24049140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A71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9088396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88E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997434931213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DD3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82220220955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818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980728811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07B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4997325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F92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E99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879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6DF573DF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FA8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parsorbitali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3E0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10681220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BF4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8436059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601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538001939850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869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82220220955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BDB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505599150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DB3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7192204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DB0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5FD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479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2FF622D1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B34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parstriangulari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736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52106748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762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9282126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5FD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869857132850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359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82220220955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F43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257121995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3BD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2992587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D7E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CB9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B3F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09652C86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A27F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pericalcarin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E2C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68359949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C1F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2676746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057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630740064006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DDD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82220220955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184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759741802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74B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1269407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50B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298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8CF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42DDAB0D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9B5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postcent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25E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37456713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98A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7659072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E07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320248696399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F9A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82220220955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8E2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834729944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CE4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0855999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58A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A10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8AA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1AD2970C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7DA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posteriorcingulat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E02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2397963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2BF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8074746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AD7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340527366161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545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82220220955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0DB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417631927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790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6655944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D44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4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248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17C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07A24C85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960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precent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4EC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79845838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167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7838675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6CF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167326156705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D9D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63044079281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E3D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6293815268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091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6968985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646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724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BAF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697EB634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E2F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precune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5BDE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15129112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796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710325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052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278617215858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A86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82220220955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56E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425554495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84F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1229753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876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07B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9DE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19CABC2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0E2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rostralanteriorcingulat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B3A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3637857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F78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7347857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CA7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502457868201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063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82220220955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41D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362806316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E7D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4355634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E96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75B8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44F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4CF440C5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046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rostralmiddle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0A0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9360697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CE2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5876946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AD1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529867878713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B05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82220220955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CC9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017365776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9FC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2045755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20D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8C2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E3F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52C84538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5B6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superior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F22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78423905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121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5636535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007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159991805650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3EE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82220220955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C30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848099321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189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2796276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26C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4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6EF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052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2376B968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452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superiorparie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5A9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49194186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ADC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7930916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F39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838176946116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C67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82220220955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810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005370428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F3B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0214908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AEC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569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C70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625CC0CA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380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superiortempo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478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4568206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156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898799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FC7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360669355081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F21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82220220955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295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265512000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C00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3568781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DDC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93A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3F6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08EDB10D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CFE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supramargin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9829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51426848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FF8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7344318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F74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668496590531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474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82220220955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F31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884221391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B45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9127609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35D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465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D98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7D1BD7C7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DE8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frontalpol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26F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88237372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9D4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9835274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3A7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426397249601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AC1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82220220955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6B5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5768951726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A62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0041948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F9F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4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42E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89D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16150B5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1D9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transversetempo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5F5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13827758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5B0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0362772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630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936988969712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14F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82220220955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223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851638540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749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61282289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D85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12D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159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07026D36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03B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insula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320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93454773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A95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7550156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7F4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49883392680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A07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12307597922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010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7373371503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A6D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4957239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5A9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F0B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E01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3D810CA4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461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banksst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383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1335455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123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8446612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A1F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461518714697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E22E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67518954018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42D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501123892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540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7278315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120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F3F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2A4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0AF71BED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ED5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caudalanteriorcingulat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38A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6085102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8B3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8167329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E83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538339323464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915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53671832958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757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198921548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43C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9205864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A25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3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903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504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7AAE1A98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6FD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caudalmiddle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B16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1087314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E9A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8125606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69C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399715423801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0DD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67518954018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BA2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440705309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1E9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6624521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86F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347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D84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41701E78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3F20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cune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340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31321898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674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0384771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E07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564928909590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62C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51097338588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EEB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681025173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EF0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63074646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681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64C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46D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1E32F3F9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DC2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entorhin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8F6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99996144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99D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1729561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0A0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573903874494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746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53671832958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5DE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257783519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5D5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62577098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7AD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72B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1D4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2FA4228C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669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fusiform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5CF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54639330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B40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002579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57D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67022474928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840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30215273536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C85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410806588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2C9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66819816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E60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261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0E7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7966F9D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E13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inferiorparie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929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04586312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964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7467378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6AA3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790532691478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F62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79053269147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540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468465787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5CF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3767422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685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D27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58F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5A98C0F8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AFB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inferiortempo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DB3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54359973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355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147118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DBF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363838573575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225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59395852900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5B0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620309395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7D1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7075080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C3F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B36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709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0C97BFF1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FC2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isthmuscingulat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71B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32148481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A75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7480888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BB4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23386833863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D7E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77176551750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BB57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896230552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302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87467309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289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3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6D1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8C9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25E480A6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B3D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lateraloccipi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6A91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2056636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DED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8062996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421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496359792553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520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15890429646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9FA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718744749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8A0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3598774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FBE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0F0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76C1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2289A740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829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lateralorbito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8CB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2458121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C58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193107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5FA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790162971036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95A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53671832958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353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748338849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38A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5975012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59A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AFB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C10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694C22FA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1F6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lingu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7D0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65580749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F02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0448156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70B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940394199481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860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51097338588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AF5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350857893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469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66624730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8DD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6B5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B9B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25F90D28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6C3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medialorbito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6FC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9842053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128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418889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BBB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987313006597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1E3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53671832958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342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326854561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CB5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3236956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C89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852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D64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640C2141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A86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middletempo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7B6E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26208021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931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014934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69C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578362233126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4DC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51074421164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35C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875926627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F93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4000886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DA5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403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B05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7B65CE5F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4A1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parahippocamp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CC0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15508656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1F6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8223007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E35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369857494208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6D5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51097338588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A8A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415574530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FAD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7257524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4B5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4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A40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3D4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71D045B6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AFF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paracent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568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59815154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2FC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7570992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007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630850700009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E86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53671832958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3A7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844761917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8A8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0410501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5B6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869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29D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12FE6A3A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F4A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parsoperculari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8ED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18857384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C2F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9281336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160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563689813103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04E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51097338588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970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589458527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2D9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9666123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796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456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EF3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7919D351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DF1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parsorbitali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D68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87735329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D13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7478502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4E9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997459698796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828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22643741114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094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547430531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961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63021371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A96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E49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43D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42133680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CB9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parstriangulari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892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8202254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6E1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9215142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8AD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813953629104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788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53671832958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B0A1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083044528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1EE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4470865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87C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FAD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0C0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608882F4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E95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pericalcarin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827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9499543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2D5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2413408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5F4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939328448658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B30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99992281449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BD3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196746787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A36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5867376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20E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D86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D67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0C6F6857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4A9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postcent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D2B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0989069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80A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053516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A07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510689007737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C8A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53671832958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EA7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935677425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77E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3554590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1DF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4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E30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D5C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6A315F54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281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posteriorcingulat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12E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05728423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D1A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7124701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E83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296392624546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6DD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51097338588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C4C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298166073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CD0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4127512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5D3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3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8FE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A4B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3062E689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30B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precent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C52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73654137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5FF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271755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90C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508094814965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7F6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15890429646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938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924867037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B9C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4517928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100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8DF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FD0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52E9EDF1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2E4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lastRenderedPageBreak/>
              <w:t>Area of precune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3F7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1728143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7B3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7024817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0FC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051561693664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963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53671832958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2F8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918604306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FD8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7531702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D61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6B8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EBB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300142D9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A1C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rostralanteriorcingulat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549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29766564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041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962495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46E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19095843681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C36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30215273536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4E8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026009348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57B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66213425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DCF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0DE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71A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5DC487FE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E53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rostralmiddle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D99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49415203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55F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5625546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8C8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104723282693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B54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22643741114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78B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567560056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E45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5558612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84F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F17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5E9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6F7B0B8E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20C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superior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4C3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8557949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1FC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5241277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48B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763170505967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065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54935944570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86F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900833392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CF1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0719972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715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4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D2C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0A8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50C0F43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747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superiorparie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4C4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0263843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D9E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8134415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DB8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431757885989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1BC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67518954018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73E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450665056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1D5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6559443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41F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FC9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585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663FF22B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652D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superiortempo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DAE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06824460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326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5798391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8B5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21473058832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5B2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30215273536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C7C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027342582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4DA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61638132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6F9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78B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423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6589E976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3A51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supramargin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050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71437088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2FF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7023871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4E3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108638238728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A6F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22643741114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4E5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621335552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6BB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60500671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1B8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F93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742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7408BE7E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E41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frontalpol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328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0100228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D44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7427947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0FD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875233852815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65F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31879732719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0D1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713875702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966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1158802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BA1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C96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5BF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489ADDA4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0E5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transversetempo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188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03938088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1A5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9478629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AA2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951299114370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973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53671832958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CFA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777298179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24A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8560871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127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4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2D3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95E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0519806F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5BC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insula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FAD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22925174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0B0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474477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014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555894593346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845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53671832958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7D8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457303837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8555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9988004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88C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441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ED7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68D00DC6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0D5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banksst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FEC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97432585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474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0350300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E0E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08498328656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19B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81892461160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858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7961817929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C57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131642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4FC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0054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A9E5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663118E6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AD56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caudalanteriorcingulat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FF4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04750149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4CF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9691097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3FD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984504890530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158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47675733579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A99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5905826854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ABE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8108238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68C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998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677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314416B8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511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caudalmiddle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26B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50610183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4FE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1871172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6C8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518831717800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527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95816412797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293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6791597652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694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7793913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C6B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AA2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67F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7CE5C8E0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86F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cune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0E5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51927207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BBE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2098163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C25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917754332658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322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01058862880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F2E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5849244020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06C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8106995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923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346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9ED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48413222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83C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entorhin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A50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84054663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E3F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0880671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9C6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872887441427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BEE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74913354469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9A7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931964529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61C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2508539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C07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4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382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321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6834D8E7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D0D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fusiform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76E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97784874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F71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1454647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BE9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637552347521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E82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91265704256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EDC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8181731692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77B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2260257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4EB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4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F7E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3E0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53050987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1FA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inferiorparie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E44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42818325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8D4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1713923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E88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144116336623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BC5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69684565061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DCF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7682869230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B28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264943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2D5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691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682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66BB45E2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B61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inferiortempo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7F8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22585286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FAE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0743883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2B7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16581046781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5D9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81892461160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636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8290464167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CAC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1612420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149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5CE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8D5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42651E09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4CC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isthmuscingulat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EF1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15620699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FDC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0208270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E89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383874428051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B2E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38387442805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2BA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803454665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93E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1158686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86D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4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5E0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17B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06311EAA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E1C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lateraloccipi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1B3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19390952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D7B9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1541475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711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381881094663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53F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82661153257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F00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7414802851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282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269838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9EC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EC8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88F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17B832A1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210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lateralorbito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F9A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78874808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620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1560388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4C5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788989491991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912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16972110297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DB9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8013349986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064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4358479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834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613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FE6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6CFB899F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AF9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lingu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5C6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52930096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3D5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1839512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E1C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837889876241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62E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01058862880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BBC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5808592439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17B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7499905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B00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271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E0DF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51BA7968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B82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medialorbito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F74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68622485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29E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0988812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E3D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55869665196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92D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81892461160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9CA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8798838276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5A7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5736321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9B7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264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ED0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0B9270E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07D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middletempo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10E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11580814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C18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0568694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90E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298438905388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B6A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82661153257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B2A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7146095652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BBF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144708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91B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B05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D64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277645BA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173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parahippocamp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0A5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81715126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A06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1543232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8BB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044666858814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036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74913354469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333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5038388920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8D7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4040863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E20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269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C93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077702D4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DAA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paracent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3A6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20950783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944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2053859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162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456133213752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24A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82661153257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064F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7530799168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76A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117832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36B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D75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803B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3983332B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43F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parsoperculari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047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514933557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85D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1190235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A4A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51124603142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FC0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81892461160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4CF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9301406870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B1F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9972675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1E8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ABB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C87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377C0087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ED5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parsorbitali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5166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94422067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363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0562736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75E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51189276243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5F76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81892461160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EEA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7973341537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4A92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0848892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4C2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4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1BB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633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70375111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D02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parstriangulari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B3F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44705732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D99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1304405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07A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68757979379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69D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81892461160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A4F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8621499010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718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2726168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D1F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46E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ABF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6CCA7D68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DEC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pericalcarin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666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59518699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CB1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1685270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A69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837316194502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E8A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34294949737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8F3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844253677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95B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6538837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A02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324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985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5F5EDBCC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9FA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postcent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402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63244714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9F8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1287996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70E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431934115871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D8A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85015303295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2DD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5803670832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36B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5387799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DDB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4F0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2BA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76014719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2F8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posteriorcingulat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BD1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94027979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D93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0306651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194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393509083902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1B7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66607499036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6E4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5919221337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375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0386533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97C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FB1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7EE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00B2CC45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18A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precent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8A4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56919614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8B8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2054293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801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056117805803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792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68091443011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1F3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7890572506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19C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521798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126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4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ACC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1B1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7FA7CBCE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326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precune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A74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84464152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77A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2341388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260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029521961726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DFC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72079026316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AA6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7222273152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A73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5329863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538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521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4E7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71AFA15B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28B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rostralanteriorcingulat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9F7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15296965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EC5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9155273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2F3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01756645166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B480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81892461160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E37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7906303574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C36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3996348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688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66E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958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43B050B9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E22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rostralmiddle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A37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547201847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748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2091456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D25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2645861459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9CE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81892461160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37B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9800679063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E8E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1433647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E51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1CB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F58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086DDABE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59E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superiorfron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F1D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29546146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E20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1772358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21D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85321355034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399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81892461160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1E1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8561594847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87A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0293288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063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0BD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1B4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7371AF4B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D61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superiorpariet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F41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22073919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261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2276605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72B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837087234918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E0E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87942424115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95C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5585677879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DFB0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1441941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CE0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4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138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20C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40B6634F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ED1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superiortempo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7DB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04595575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4C8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0752960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FD2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242222959673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942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65188511605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633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6112345637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B6F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0204337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13B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0E2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126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583F2E3D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CAE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supramargin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53E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519976156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C45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1809145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014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71324854311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188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81892461160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B3C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9473106431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A93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9264260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B81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E39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376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1E9E491D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DC4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frontalpol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799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47725053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DE0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0279281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6AC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218973076991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C37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81511251279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382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6450840966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B0E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963092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563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4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4B6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7B1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39464BDC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79E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transversetempor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999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36749070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A8E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1577875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8AE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647702170669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661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91794286350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205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595516412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81E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8605350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90D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DC5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E53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7ACABE05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8FA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lastRenderedPageBreak/>
              <w:t>Thickness of insula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D80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51176653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EE4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0978756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06C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312189401693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3CB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81511251279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55C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6622398895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7EE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5988658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97C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7BA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B11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280EF30B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8C7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frontal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95C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56846917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50F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076233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FD6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940373259617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F04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42546657452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97C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798428996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232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9353673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BD9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2F6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7F5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7889BA1B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EB2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temporal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4FB5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64534941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DAB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133609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135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92648411594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ADC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0560133673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689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267205729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7A8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0234931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CBE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1B5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CD8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106C39C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593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parietal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1DC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59147426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9E8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858944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A91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508541288926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2E3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50854128892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E32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124828812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901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3077773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B62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76F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102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58177B8B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0B3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occipital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112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90791693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B1C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9539825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E7B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288753370596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5B30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74062780883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208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921818453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73E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7376523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6DF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6CB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77C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349F3F20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B75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cingulate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753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33798626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AFF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604515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A00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9995090978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D0C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4997545489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63E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83561142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E938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75924113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1EE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D75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5F3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73103E20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582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Area of global cortic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978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16792710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487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009117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F5E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03360802037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73F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0336080203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EC8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206176314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BCA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1296778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3D2D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EBD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F84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789898EE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C34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frontal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536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532397194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70B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3463187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00F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32829454699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1F0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16414727349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DCA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9922672111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74C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7252717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746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4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8E6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FF4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03B3D5CE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FD7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temporal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B18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70805071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524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3574117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19E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157628927773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FC7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54241656069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E15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8328492783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403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9123913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6815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4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F98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4E7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437D15D1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E01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parietal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E3D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32600304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D3D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3343561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D02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542416560696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CFB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54241656069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A9E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7901256906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768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492508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D2A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ED7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765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29F676DC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AC8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occipital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1D4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93364852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735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3991787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58F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214418311568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5DC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84534859297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BC8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7635952278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73E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7686552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6EE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90F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0C3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02A24C8D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AA8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cingulate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769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39475103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DA2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3536234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68F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492316585014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62D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54241656069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70F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8007768097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9E7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2182660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4E7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3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023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A60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32D4EA4F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F81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Thickness of global cortic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A17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46825376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858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3464137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43D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68982188499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459C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6898218850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9BA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9067140038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4A2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1306325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AA0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3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7E8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75A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37025DED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DAA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frontal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DD7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04867877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087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878150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D62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498853612205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CE4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44062268290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BF9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768746274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C30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713887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6818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97C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EA5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0B989CEB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A0C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temporal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23A4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23001095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11F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3759187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C67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672401300011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AA7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44062268290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73F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926762087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D87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4667401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271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3B1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8EA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13EC6F98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897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parietal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532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87457188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B92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675339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FA8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512230610461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A1E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44062268290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2AD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750885512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5AC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0017417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38F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626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CE3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5875D495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1C3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occipital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A89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26615491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78F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9763393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933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928747219491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6E7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44062268290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E24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607398954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357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1397087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9EF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925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2FB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63BFF47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93C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cingulate lob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275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33764527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144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8612844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2B3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091673808250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BB6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44062268290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37F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310405080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000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9856956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D6D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3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F7F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998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451E9101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1D4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Volume of global cortic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585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54294327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FD8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1998115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414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509005397564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A47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50900539756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6EA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894530651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2C0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8086441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755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1,08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EF8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D51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5AD0E6AF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D9B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acoustic radiation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5B4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45338456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33F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2526628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6BC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761327738292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3E2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73370469421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A81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6867462429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E4D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9606899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0A4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0,566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83C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348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3781044D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EAA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anterior thalamic radiation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C21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93400223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42D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3638685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4CB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145643206695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CB0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73370469421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C98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7565985210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52FE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6979807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C46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0,566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7E8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0EA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6866119D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ECA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cingulate gyrus part of cingulum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930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55784053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473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1960923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E0D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781109597324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937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82720220268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F0A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5861067231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6AD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7453863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94D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0,566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C53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597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1290F3CA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E9A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parahippocampal part of cingulum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CA5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35489374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2B4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2443352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7D4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743584279699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E7C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74358427970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D8A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042861313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43E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7526556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126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0,56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814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762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7DA6D7BD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54B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corticospinal tract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498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50354644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BFB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2478614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EF9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227528112248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ED5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74358427970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D5D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901115951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71C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9082169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7BA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0,56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AD2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72B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0B0781A0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F70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inferior fronto occipital fascicul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FA5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63312591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D8A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4130204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092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752028465967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F39F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73370469421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CBF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7361421715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91D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0951697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AD4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0,56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581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8BF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0BD1A93D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496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inferior longitudinal fascicul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673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61122061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798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4213770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B20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68879213983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0A9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41327528390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623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9355888021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BA9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1334515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BBB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0,56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0A1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D33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71F86452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63A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medial lemnisc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22F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37985895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7D9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1287009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E6C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635981594062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5A1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73370469421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52B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6551032465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5B6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7913146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668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0,569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60F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348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7BD87369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D9C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posterior thalamic radiation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C4D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620795180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243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3689007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FCD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87899696150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381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054796353807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DA9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10849797950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7FD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5661115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1FF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0,56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33A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376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48FD5530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082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superior longitudinal fascicul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AE1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14932431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41A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3958848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3D4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887158351219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2AC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73370469421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027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7844047243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0EF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5453901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26F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0,569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58E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F86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337B6471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9E5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superior thalamic radiation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8BC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63039347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DBC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4865444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0FF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120401652012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81A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82720220268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3E2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6502762486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8BE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2419695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5BA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0,570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7DE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EC3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5E4CCFB4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C91F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uncinate fascicul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C03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57151428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385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2217331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1C4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970000181594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735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8743584279700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E53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924987182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7DD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7819522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687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0,568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A37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36C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10B7C726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921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glob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E88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99869353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452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4774820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68B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261603976198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3D6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26160397619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866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7854469123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E8B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85708205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F4BE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0,563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C84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89E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15986975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FA6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association fibre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7BC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82950058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7C1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4620831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A62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504870505634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CF4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50487050563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4EA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7655094764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C7C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9960935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D22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0,563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970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2CE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3CCDBB0E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259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thalamic radiation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CFB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509693367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939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5140583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294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26493634798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580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27948090439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9AB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10024397447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760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1694699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D31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0,56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281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FB9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161835E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8DD3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projection fibre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1CB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22560992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DBB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4392306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396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9263087039737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11B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947315279803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6C4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5006414035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DCB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5551941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92E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0,561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52A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367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10CFC4AA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7F8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forceps major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A87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54017330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647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6195661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31F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5657858191291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C24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565785819129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35C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6674428484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027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5940818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B44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0,560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F14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DC8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5810CADB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85B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forceps minor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AF5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30251220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ED2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4305170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7C3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434901136941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E4D9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15235170541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E4E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7066237959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89C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46121354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FA64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0,56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F55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939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2BF77269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32A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FA in middle cerebellar peduncl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2C2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956733264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0CC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6047766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22C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70755920767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87F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71226776230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985D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148535086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172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006200161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62A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0,55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7F8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DC2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3940A1F6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CF8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acoustic radiation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A45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92649698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F91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1361923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E86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6716410543640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B10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00372413596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53C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259367395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BF07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61123387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288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0,56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F09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F75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4F938635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232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anterior thalamic radiation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C0A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39251487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880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1796146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713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723701746032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1F3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66920299319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677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878421215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EC4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66634523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9D6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0,563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FD5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966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1079018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076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cingulate gyrus part of cingulum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1E3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8459535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EC3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3705554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993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311548125080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844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37385775009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A5E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160485082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557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61296846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19A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0,566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20A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D58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73CC7928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BB7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parahippocampal part of cingulum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8BF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3025109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036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2214328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4AB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423664914714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D0B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423664914714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F8A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622623913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3C6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0831184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39C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0,563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337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A80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38F7AC35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0E4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lastRenderedPageBreak/>
              <w:t>MD in corticospinal tract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A1E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00904751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6B1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2531766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140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6542826881114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1AC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137629324852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CC1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406037320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939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4241274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031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0,56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C9E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DB7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60D2890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635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inferior fronto occipital fascicul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753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04651137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720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3069744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6B0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8667481898556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EB3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27335308286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B2D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473985730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9A5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756701109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08B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0,565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7BC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39D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024616BE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F2F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inferior longitudinal fascicul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4055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12955785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434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3567620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E26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8423793504698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A0F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27335308286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003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488500154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A90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77476143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F46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0,566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B87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15D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692161BA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325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medial lemnisc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1AA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98681278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3CB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0498731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A8A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451262281347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C1F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27335308286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0F9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029882931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E2A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70035321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824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0,568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6C9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BF0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7AA226F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F0F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posterior thalamic radiation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000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66452569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4B1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2647979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5B7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94634823067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8B6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27335308286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47A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226674647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E1C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91023748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867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0,564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124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2C4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6817EB23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D43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superior longitudinal fascicul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325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830636998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242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3348421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F4F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009018185817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D33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27335308286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7AC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744466217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F58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840574068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D90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0,562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D5F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526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5F4F92E8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49D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superior thalamic radiation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2A3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02313841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AF5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2817385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8F74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752793101973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1CA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00372413596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FEE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447905335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F24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64941907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1C8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0,564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592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E21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263D70A9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3C0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uncinate fasciculu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454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744127225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B1C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2065670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AB7E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136676541433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8FA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427335308286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D17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579628415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8D5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70678746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417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0,566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1F5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619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1EDBB89F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7D4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global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EC7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391389771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C27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2911029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EC6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388381761974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0A2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388381761975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741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1099089415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891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78818689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0CF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0,560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E80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367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46621C82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667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association fibre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12B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014748272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035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3779026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4F5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39685851613312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2C7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2976438870998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0A0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2645855112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C75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667535166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176A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0,564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448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8B7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46CAA44A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C79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thalamic radiation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967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3956952809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050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2461052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9A5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7814976253704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05E9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17224643805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693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445332504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1A3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835923812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A7D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0,558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435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DF7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13C1B229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D7D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projection fibres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3EA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422593367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DB3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3688742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BD8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6193490186455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78A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172246438056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BE7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220314834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800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906550157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EAF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0,554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2A5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74B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7528773C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C85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forceps major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F83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0718390663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BC4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5649737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6E7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7942375833709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EEF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79423758337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E59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4308865372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879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74564670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5DB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0,566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CE6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E29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6CA2193C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33C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forceps minor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F6DF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1404148986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53A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4355238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1F3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56427026451097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16E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779423758337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F94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3369389862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F61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61776878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9A7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0,567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530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A7E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  <w:tr w:rsidR="00F16995" w14:paraId="6B133C2F" w14:textId="77777777">
        <w:trPr>
          <w:jc w:val="center"/>
        </w:trPr>
        <w:tc>
          <w:tcPr>
            <w:tcW w:w="170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F06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D in middle cerebellar peduncle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A4E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4747040890</w:t>
            </w:r>
          </w:p>
        </w:tc>
        <w:tc>
          <w:tcPr>
            <w:tcW w:w="73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532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25128110</w:t>
            </w:r>
          </w:p>
        </w:tc>
        <w:tc>
          <w:tcPr>
            <w:tcW w:w="95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121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5890107381503</w:t>
            </w:r>
          </w:p>
        </w:tc>
        <w:tc>
          <w:tcPr>
            <w:tcW w:w="9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36E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1767032214451</w:t>
            </w:r>
          </w:p>
        </w:tc>
        <w:tc>
          <w:tcPr>
            <w:tcW w:w="849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06F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-0.00177978147</w:t>
            </w:r>
          </w:p>
        </w:tc>
        <w:tc>
          <w:tcPr>
            <w:tcW w:w="80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10B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0.0967205993</w:t>
            </w:r>
          </w:p>
        </w:tc>
        <w:tc>
          <w:tcPr>
            <w:tcW w:w="511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65C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10,548</w:t>
            </w:r>
          </w:p>
        </w:tc>
        <w:tc>
          <w:tcPr>
            <w:tcW w:w="102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AE6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recurrent_depression</w:t>
            </w:r>
          </w:p>
        </w:tc>
        <w:tc>
          <w:tcPr>
            <w:tcW w:w="53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18A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8"/>
                <w:szCs w:val="8"/>
              </w:rPr>
              <w:t>Male</w:t>
            </w:r>
          </w:p>
        </w:tc>
      </w:tr>
    </w:tbl>
    <w:p w14:paraId="5BF8CFA2" w14:textId="77777777" w:rsidR="00F16995" w:rsidRDefault="00000000">
      <w:pPr>
        <w:pStyle w:val="BodyText"/>
      </w:pPr>
      <w:r>
        <w:t xml:space="preserve">Table S2.1.2 Full results for association between brain structure and depression in full, female and male sample 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001"/>
        <w:gridCol w:w="1106"/>
        <w:gridCol w:w="851"/>
        <w:gridCol w:w="1017"/>
        <w:gridCol w:w="962"/>
        <w:gridCol w:w="940"/>
        <w:gridCol w:w="940"/>
        <w:gridCol w:w="573"/>
        <w:gridCol w:w="778"/>
        <w:gridCol w:w="600"/>
      </w:tblGrid>
      <w:tr w:rsidR="00F16995" w14:paraId="317A00AB" w14:textId="77777777">
        <w:trPr>
          <w:tblHeader/>
          <w:jc w:val="center"/>
        </w:trPr>
        <w:tc>
          <w:tcPr>
            <w:tcW w:w="2001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25D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brain_phenotype</w:t>
            </w:r>
          </w:p>
        </w:tc>
        <w:tc>
          <w:tcPr>
            <w:tcW w:w="110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2AD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beta</w:t>
            </w:r>
          </w:p>
        </w:tc>
        <w:tc>
          <w:tcPr>
            <w:tcW w:w="851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C5D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std</w:t>
            </w:r>
          </w:p>
        </w:tc>
        <w:tc>
          <w:tcPr>
            <w:tcW w:w="10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021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p.value</w:t>
            </w:r>
          </w:p>
        </w:tc>
        <w:tc>
          <w:tcPr>
            <w:tcW w:w="96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794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p.adjust</w:t>
            </w:r>
          </w:p>
        </w:tc>
        <w:tc>
          <w:tcPr>
            <w:tcW w:w="9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431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Lower_95CI</w:t>
            </w:r>
          </w:p>
        </w:tc>
        <w:tc>
          <w:tcPr>
            <w:tcW w:w="9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B6D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Upper_95CI</w:t>
            </w:r>
          </w:p>
        </w:tc>
        <w:tc>
          <w:tcPr>
            <w:tcW w:w="57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1CE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n</w:t>
            </w:r>
          </w:p>
        </w:tc>
        <w:tc>
          <w:tcPr>
            <w:tcW w:w="7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9C4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disorder</w:t>
            </w:r>
          </w:p>
        </w:tc>
        <w:tc>
          <w:tcPr>
            <w:tcW w:w="6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200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sample</w:t>
            </w:r>
          </w:p>
        </w:tc>
      </w:tr>
      <w:tr w:rsidR="00F16995" w14:paraId="4CEB0041" w14:textId="77777777">
        <w:trPr>
          <w:jc w:val="center"/>
        </w:trPr>
        <w:tc>
          <w:tcPr>
            <w:tcW w:w="2001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86E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Subcortical volume of thalamus</w:t>
            </w:r>
          </w:p>
        </w:tc>
        <w:tc>
          <w:tcPr>
            <w:tcW w:w="1106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B38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13514364009</w:t>
            </w:r>
          </w:p>
        </w:tc>
        <w:tc>
          <w:tcPr>
            <w:tcW w:w="851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866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070156</w:t>
            </w:r>
          </w:p>
        </w:tc>
        <w:tc>
          <w:tcPr>
            <w:tcW w:w="1017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0ED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59642970508</w:t>
            </w:r>
          </w:p>
        </w:tc>
        <w:tc>
          <w:tcPr>
            <w:tcW w:w="962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E9C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4619062734</w:t>
            </w:r>
          </w:p>
        </w:tc>
        <w:tc>
          <w:tcPr>
            <w:tcW w:w="940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8C0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10885798</w:t>
            </w:r>
          </w:p>
        </w:tc>
        <w:tc>
          <w:tcPr>
            <w:tcW w:w="940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A99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3857070</w:t>
            </w:r>
          </w:p>
        </w:tc>
        <w:tc>
          <w:tcPr>
            <w:tcW w:w="573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102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3,171</w:t>
            </w:r>
          </w:p>
        </w:tc>
        <w:tc>
          <w:tcPr>
            <w:tcW w:w="778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699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0E9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19B829F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5A2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Subcortical volume of thalam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4FB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5604474198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3FA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89869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D2F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77456328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154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3236898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AB5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323488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4D8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0885460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D98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3,17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ED5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2EA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32E3F43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DF4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Subcortical volume of thalam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1B0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379392765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65E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41515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49A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10587645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DEE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8541034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245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046131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F3B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6712654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2C6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3,17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F5F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059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5989C79F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D4D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Subcortical volume of thalam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F5D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6955910599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9C0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19605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690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94074812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70A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8704851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897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132146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193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4779674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1F3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3,17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737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217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61FEACE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C10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Subcortical volume of thalam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F14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3730829166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1F9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84728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B07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58811753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EA1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8704851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BB9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590655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070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0871002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CBC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3,17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9C3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CE7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4841800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AF8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Subcortical volume of thalam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45D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3225081433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701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76911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33C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3794807316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47C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379480731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6FA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4131982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85D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681819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43A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3,17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31C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D1D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7FBB060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864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Subcortical volume of caudat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24D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8916478652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812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93766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690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41335018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072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35657431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5FDA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4273844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E4D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3559113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9EA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3,17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8DB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67E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27B5A72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272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Subcortical volume of caudat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DFC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0695742213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BC9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57034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AFF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21762128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9FC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8704851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0B1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3173028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C29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8218456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9AD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3,17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418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C23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50BBDF2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AEB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Subcortical volume of caudat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8D11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8551238213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D33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94855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BAE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63938172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D6C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12787634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533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9809836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2FA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7292640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A20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3,17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FEC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198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26F233B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C51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Subcortical volume of caudat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DEA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1779263560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9E8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23897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9D8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3243667878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EDE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461906273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01A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7527001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5B2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968474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004B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3,17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D8B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E70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1A9B3327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5B0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Subcortical volume of caudat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D1F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9634759561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EB9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79018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BBC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8810969440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390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415742120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DE6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4502874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3AA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233355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B86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3,17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4B6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F7C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7BF2211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61C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Subcortical volume of caudat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184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144503999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69A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25746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4DB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4883449988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8F7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415742120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CE3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7559402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FDE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1848410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C33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3,17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783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78D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591F9EA8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D72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fusiform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BF3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953400365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A93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79828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B61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53880915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12F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1693490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0E8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789151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2F8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1117649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ABE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54E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91F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1369EB7F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689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fusiform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A07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810854064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A05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81464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700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54523650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EEB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67872973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34E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734653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794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9887055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541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3B4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6D1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14434C2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7C28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fusiform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6B2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3186290968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A77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26940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50E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1023477901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8DF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780840870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865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9193842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89E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821260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9F0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C66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622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01159A0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E42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fusiform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70E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857453699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58D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21139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D47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5099454946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C11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879943124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B3C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6956324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E85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671231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051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385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AC0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45234E4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1E9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fusiform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F75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3139691333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CEE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81377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B8A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28072419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258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38670926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9CC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2174160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6B4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4105222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1CF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F68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B6B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4EE1F6B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F55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fusiform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D9E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5997145033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037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86872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C6E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84620359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B6B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50770367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F15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9059230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3DF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2935059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284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0AA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9CC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680E99C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381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inferiortempor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F11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4065680379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192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52734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39A7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21249765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DC4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3142696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013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432466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E3C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4698894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EA8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7CC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5BC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74771E1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D4D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inferiortempor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76B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265282015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AD79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46797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ADE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066181050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DFC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64706761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1D3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1131465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D8E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1662029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D3B3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B0F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C7C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3A7BC05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AF3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lastRenderedPageBreak/>
              <w:t>Volume of inferiortempor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6EC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730006480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C1A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93644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35B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2509493747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E8C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457056836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3D8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2624966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458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8084979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4D9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683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CD4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6C35A3C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DBE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inferiortempor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529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8800398363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251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82958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ED0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5288986825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C47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472856994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53F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7865847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EC5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265051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4CB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EF1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DB4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685BEDB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9C9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inferiortempor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6B2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1335673899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D65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44195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537B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3958451324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86B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238874277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A6E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9641379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F372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6970032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A75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1F3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751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3F28BD3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AF7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inferiortempor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5D0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2535275535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D1D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44531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3D0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4591685477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E25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632633955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EC1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4767502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022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696951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923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D05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6B9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3D29E91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F24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isthmuscingulat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177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009970923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C61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57822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A579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730455498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CD2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46091099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549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0682922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9FB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4702864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FC5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46B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448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5EDEE9F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F10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isthmuscingulat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701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2195197366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FDD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81251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890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3402713071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346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238874277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E7A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1227190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9EF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6836795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F4C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D5D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AB3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71FC4C9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1EC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isthmuscingulat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1B0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1000395762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F1A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22739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561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3992964231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207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238874277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DC7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8885584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8B2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6884793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AED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E43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6EE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1C084D2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38D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isthmuscingulat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3AF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4205168289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2DB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30988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748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672164433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2C6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5317596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9D3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6171962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9CE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2238374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15B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2D7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EB4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3800926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424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isthmuscingulat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6A5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3010366685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E67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88307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176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677027045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AC6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5317596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259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4140612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225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1880121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512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624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A236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13FCBE5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FE23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isthmuscingulat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895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194801604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67C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08657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ACE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4732995914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366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473299591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1C2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4254241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EB6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6643844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7B5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D333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6F7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2236F4C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E1C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medialorbitofront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D4E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9136452025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20E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57764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0BF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21566598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D7B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0412630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7F2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404652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A8D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9868251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C5D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71C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B47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5E177C8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91E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medialorbitofront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08F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6220009474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F65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53318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636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63709595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2D7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0967676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824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695457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B95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2744562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3C6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E32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6D4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2D417E4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0EB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medialorbitofront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70B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260983379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5C7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99828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7F0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352756026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84B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357431881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E97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2215193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231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8737160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30D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927F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1DE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747E22F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5C6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medialorbitofront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2C7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083557448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24F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90127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E8B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3452624903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C70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251728560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39A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2122407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C21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6289522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66D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106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C19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0D3C72C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F6A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medialorbitofront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38F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5875468646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5CB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51113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CE1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7394644605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F56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867479238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972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4316779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CB2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565841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900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D49E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D3A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6DA2200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C5E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medialorbitofront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58A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2959026095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103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52465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D2E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6471726568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E794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470758985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025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5346758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8BD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428706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B25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C62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4E1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05885DA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29D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ostcentr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CC0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1583138230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C5D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36536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E3F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25343858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5EA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0412630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4FB8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307434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2FF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3858842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0F1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B5E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6AD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68E10FD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DF1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ostcentr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FB5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1270944085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85C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54008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31E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150210179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9FF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50770367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D4C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772909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FCA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9768978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B1C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838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7BE3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7B209497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894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ostcentr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148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0019745393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6E5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96621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7CA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5173185345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EE4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349396440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61E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7393024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BB4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353533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E8C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BA4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0FE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7AE3774F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155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ostcentr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193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0312194144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C85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01012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019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1950753703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4E0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234090444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1F1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1691454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E20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067065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31F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FD9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A94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771B332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500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ostcentr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91A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1602883623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CF1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59163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A6D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07781809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629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8676343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5C0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92161920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3413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1043846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D31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DFC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186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474CF9D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5B9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ostcentr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DF0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1290689479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0FF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75447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3D8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86606784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9BC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5571256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20C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6088821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E5E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6492557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AE9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D23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8EA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0FBE82E8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8F2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osteriorcingulat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983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0938488570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657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50327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AFC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15509655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36A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5317596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99A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392490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B03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3484487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689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7FF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2A9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0B791EF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0B7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osteriorcingulat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D87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6425452373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831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71515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A64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30979243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B43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75805904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91D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584288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9D0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5266616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0A3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95D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2D1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2450275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55F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osteriorcingulat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4D6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9269663875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684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13505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C7F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1195760908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748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234090444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2D9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6973862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CF3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434535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0BB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AAF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12F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6AE4292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104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osteriorcingulat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A47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486963803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467A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20337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F04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3488771920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BF6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203397795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A2E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6271059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23D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7244987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0C7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332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4BF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6944011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AD2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osteriorcingulat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1CC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0208152446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47BD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78058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855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83575113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FC8A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9684702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452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1137520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815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9278784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42C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043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278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584B0EE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BAA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osteriorcingulat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2F8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5695116249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6E8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96874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091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98949006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FAC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9684702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0E7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0913215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1EE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0477017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942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597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9B3B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3B742DC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709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rostralanteriorcingulat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7C01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4352725126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DC5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22011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EA9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07718852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8B3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8676343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297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361705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87A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6343744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4A8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F7F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8DF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296FB987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D87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rostralanteriorcingulat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BBA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595604491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A2A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35429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45F5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4356479777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1E7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457056836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30D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4538302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D44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1729511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AA5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DD4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C5F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07F51EA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D33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rostralanteriorcingulat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41B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3080550840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C7E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78777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79F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2320383163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97C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780840870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465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0104101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630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943000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5FC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7D4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460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0AEA3F0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6B9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rostralanteriorcingulat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BB8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0757120635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F26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80561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06C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165928214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E99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78106757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0B9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1735548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23F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221307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076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BC7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B8A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437E2EE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1A4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rostralanteriorcingulat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B0B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7433275967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924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39246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10C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05897858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E6E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3538715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39A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7601954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8F6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7264597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629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6BB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C60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215CAD6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AE5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rostralanteriorcingulat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83F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6676155331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3C3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52768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E81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4139218282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D3B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457056836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426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1029784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5FB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677473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ED7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E5F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2CA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26FEAF7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477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insula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AB7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718683154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C6E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16782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AA7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371348090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929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666017438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CD6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3169850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24E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0607217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014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646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184A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3E96DF3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EA5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insula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473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0032187743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0F4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28742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B12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46206850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682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44358576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C1C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029345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D28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8035029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1D0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B18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1E0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72D0C6C8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EE4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insula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31F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1709743627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AA2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72352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314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0085218852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07B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200192563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623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8607354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967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187866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3A1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AC4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F34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74B694E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6E8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insula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715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1313504588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A8D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73197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83AB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654280528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4C1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15479388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2CA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479402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A19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2147606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0CA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5D3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144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40BDA89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B02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insula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1F5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0428426782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E61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32075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AA5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8240618180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667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653180826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E70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0456546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5CB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599692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BDA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B1E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646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671EA5E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8CC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lastRenderedPageBreak/>
              <w:t>Volume of insula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CBD2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1741931370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008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44602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03C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01867422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075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0995958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B52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5935504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EB4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7548357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1BB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3F7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81D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5A87A2E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FDA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fusiform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9A7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7329595157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6494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12130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CAC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22582947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F52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5097781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9EF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492197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72D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7166992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D04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3CF0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81C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7D1EFC7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0CB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fusiform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13D8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306523372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5F9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94853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CE9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682299143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C0D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523376615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C6D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5072131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219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5685178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E0A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8822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79C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77C58DE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8D2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fusiform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EAD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3323257113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A1E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43747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B97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8931748551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588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196758503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634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7700268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868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053754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ADA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36A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8FD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1F8046F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0CC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fusiform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31E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7023071785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880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25769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A3F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3249495182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6B7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692566881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A8D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4967645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1FF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921501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7E1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512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936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0B2AC94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F84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fusiform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D30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0652852270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9F7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88501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A4E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41344683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3EA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2989078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775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7866975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E4BE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3438729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E6B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834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9D5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60BD843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758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fusiform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F35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3629780485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935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81111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881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3504391330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F4C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700878266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FC4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4619002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238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359441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4FE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D9D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0DE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110AA0B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72E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inferiorpariet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FB2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1416419314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0D7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08833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AAA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460722478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9D7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6433487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479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683680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6E7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3149158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831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EC0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DBD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260577E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49C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inferiorpariet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46B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437832518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E7C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18543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0FCD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1896785684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715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679161836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DDC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0365108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855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5240773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53F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34D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D76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7F1DB45F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5FB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inferiorpariet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190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733423987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F2E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62556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7CE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8408346804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A907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196758503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AF3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2972183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2B3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0439031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646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E63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C2B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5AD0CD2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DAF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inferiorpariet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D24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3978586796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0FB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61978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04F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7082540885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73E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134505661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CAA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4592800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A49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635626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59A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6AC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301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1CFBB94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A4B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inferiorpariet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1FF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7682995326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255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21153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666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877896811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662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768602037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B4C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7497051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BDF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131060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8E1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5FA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673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60C9B37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F3E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inferiorpariet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78B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3704408530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571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32148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FCD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2883917079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A59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648125664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8CF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7653900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F81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245083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63D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3E7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E53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2C67D04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63C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inferiortempor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2F3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5550880539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CB4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27353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751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53930741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D4F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5097781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457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415121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375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5686639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A63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645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BF9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0F331C2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DC4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inferiortempor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710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091761669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1AA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14328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468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634591534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F79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624107472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8E5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5668600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6E5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5852123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AF7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A89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6D2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7C449597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AAE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inferiortempor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5D0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671700073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DA1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62455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96B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3239782206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31B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481034413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9E8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2071971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2F2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415371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828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BA2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D6A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0A71F26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BBE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inferiortempor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4F0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5459118870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234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47209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225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8542947497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402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281442124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2B4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3823904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B4BC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905666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DF0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D9E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E52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7F0B9888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CDA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inferiortempor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D56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2879180465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41F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09380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C9B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65436882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F623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24315245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ACCE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0502534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D42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5255826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91E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58C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967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07F87DC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78A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inferiortempor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C3A1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7420061595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54D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04887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C5D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7772770790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2A2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281442124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122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8875283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924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035160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899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100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A39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495BE2B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E5B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isthmuscingulat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710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282428917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1B7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94154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3F4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421584321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E69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523376615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D35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4162595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02A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8727453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18F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3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AE8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4AA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7444C3EF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629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isthmuscingulat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780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2817410066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2AC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99708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21C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306888115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86B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419878079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109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0251194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66E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4616373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458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3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61F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573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5D784E2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D90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isthmuscingulat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8CE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3644305219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24B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44455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946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1017398888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CD1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526863621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C659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9995156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D1D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706546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488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3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56B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CB5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10AA7AE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BC4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isthmuscingulat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AC0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0099838984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7AD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41223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732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27307982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383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57675936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B13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0307260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7A4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9892417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B2F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3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E10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CA1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55BDED8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957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isthmuscingulat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636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0926734137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308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00935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C8B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935104953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AE8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18398249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85B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0344532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047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1508936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7E0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3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CC2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F65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79A9B8F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F05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isthmuscingulat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FB5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173104847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1F9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09111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D07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9146259245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370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682824495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F0F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4324865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EF6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2671074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540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3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835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0C1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3D0F56B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99D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lateraloccipit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6FD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134826780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74B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36447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785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35705524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8D6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72853988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894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6860858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519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1408795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6EC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6A1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E6C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5A34F97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DCD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lateraloccipit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00B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6663089483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13A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53901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591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4674379925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18B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127380644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167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5159027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69A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832848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01C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786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FED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56508598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273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lateraloccipit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BC9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9499683826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AFB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96518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DA1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9635224935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690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233260805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4C6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6870945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EC1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871577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18E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F30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29F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50BDD34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205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lateraloccipit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A1A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5797916263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EBD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00904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741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34483206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4A5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60344962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473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7175064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182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4420768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93C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3A8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A0E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6280D10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F15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lateraloccipit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FE7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8634510607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F1E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59057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149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20960860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1EE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45824290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043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9191484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D5C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8077536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EB3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779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6AA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50882BC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DFA6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lateraloccipit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BF5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2836594343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057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75328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C4A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7305547771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960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730554777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7D6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7632384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D1F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1959195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B72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6A1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B1F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6113ED3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3C9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medialorbitofront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089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950550168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539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21081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CA4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675206438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F38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46832541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1D1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6897680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FF3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3003419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BE6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4DA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F16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22EE769F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8113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medialorbitofront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232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641080464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6C1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78374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BA4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8439515300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393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433564918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EFE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7454643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CCF9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8736804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CCB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E3F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33B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1AD458D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979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medialorbitofront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423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447995250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9D2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31866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505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6064870149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2DA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196758503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759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8736188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0A5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632178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6FB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CBA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5B7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232B3DF8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FE4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medialorbitofront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ED5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9309469704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F3A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97519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2A3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7307681559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232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082416200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AD6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4740391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C94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121451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F54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348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6CA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20AF22DF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518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medialorbitofront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81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1502554918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E99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63603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23D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881442914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1E1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179990533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3EB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6268732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DB42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263622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314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894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B45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0B3DC96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994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medialorbitofront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EB4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2193085214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3CA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38888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3AA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9677447972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7F9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356455476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117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0394788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A16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008617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AF7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952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34D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1E5C355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546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middletempor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87F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661509706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E44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14291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DA2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45169005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63F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2989078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837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781755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F8C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9541263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E7B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9C8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F54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19538E3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642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middletempor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7E1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750005975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390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97616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A2D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2483766776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716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679161836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443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9682806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C8E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1182818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562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1B7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6B3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04B875A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378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lastRenderedPageBreak/>
              <w:t>Area of middletempor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2BE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6980462011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A09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46406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C81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7544733115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2C2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682824495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194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1409576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9B4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448652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659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488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AFC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2175EAD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5A6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middletempor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96C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3911503730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CE4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28805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7A9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3023247871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3E4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692777329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224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1915577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2EC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092569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651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BF1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0E3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5C2B1FF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F4D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middletempor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119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6641971717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6E4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91458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30A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45469281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CB3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57675936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2D0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3914046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810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9369896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C8F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D2D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566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27B7AA9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7711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middletempor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773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2730467986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9AE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84478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999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5140944569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C2A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920039309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805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3785679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B1A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324743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4D2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D92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75F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41116F8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926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ostcentr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B76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5106277972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0FD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16959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194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55627986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4ED7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5097781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D39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174233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748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5038322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6A7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B21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EC6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3F63575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FDF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ostcentr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445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255867881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9FA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00994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C42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357683702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B97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76574599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AF5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756847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234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1754888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56A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BCDD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B25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3EE0CBE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B82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ostcentr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26C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5299017534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C7B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49648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F43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2085193825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DDB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679161836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385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9791673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769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193638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D23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5C7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283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3875A45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ACD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ostcentr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557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8850410091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444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32524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FF1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3669454888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96D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586705827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BF6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6927371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368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226551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B0F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EB3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B8B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6A14F62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DC0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ostcentr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07D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0405295506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5D0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95081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3E1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30259187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D1D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5097781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04A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7748396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C719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3062194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72E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C34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25C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053214F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4E7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ostcentr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7BA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1554885415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F09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88592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6C3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90106344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B66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57675936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06B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2690720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C74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0419050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024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BF3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BD5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40518E6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BE3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rostralanteriorcingulat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1A1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3146929785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8B4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72618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5DF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99966334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B87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9969700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A7B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123999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60E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4169859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DBE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64AE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892B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1B45594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052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rostralanteriorcingulat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E4B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7555229544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F2C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72239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8B1B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8192391445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30A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682824495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56D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4450626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9FD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340167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B0B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5A5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D32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5E57246F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E98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rostralanteriorcingulat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147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6486322543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CE5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18079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78A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1101331136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D3F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679161836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C11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2320199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9C1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347554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492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BC2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E5B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1FAEBB5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DB1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rostralanteriorcingulat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E54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0702159330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F55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10979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D65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06510733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939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46832541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1FF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0316814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57F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1087503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853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690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A4DC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2909C8D7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594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rostralanteriorcingulat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F9C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9633252329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ACD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71483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4BF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74351997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508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0300157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E25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8473803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D2D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0792701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A9B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FA4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981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11141927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A9B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rostralanteriorcingulat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EDF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8931092998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A34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75605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C09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9402884400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320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682824495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2B7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1772361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E28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910175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EBF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FB7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CF5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241A1D1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5A8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arahippocamp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9FD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7446642332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F95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24998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76C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59296722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A8B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43393169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B56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517181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499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5376102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5E6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ADC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FAC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3521BF5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A29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arahippocamp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978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702119190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AB2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23055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096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5717476116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124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686097133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CDB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5029104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D59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6433342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39F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FE8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403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4C2859F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527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arahippocamp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DC4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7952245093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AA0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51102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C63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4973684024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73F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088038257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326E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2273230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D3A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368740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B65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310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ADE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738E6C5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FCF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arahippocamp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D48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6744523142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790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07383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EDB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8275908647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ACA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386218075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B70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6088513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D4B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599466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DB1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97A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C57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42F8FD4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FC6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arahippocamp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1EA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5398887426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7BE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54911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4FB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21687457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53B4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08674982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4B4C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3714456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DD2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7083318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FE1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0FF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E8D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1B611ACF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8B7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arahippocamp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E14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8654364283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04F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26094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D93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0203840727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0C6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154065339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CD8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2285009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B30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976280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32B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C4A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1FC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03EE173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E34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insula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EEE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6493619111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108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98270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294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05655282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FFE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43393169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2AE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088028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A86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3899209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573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E28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2DD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11655D8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DD1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insula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930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6107067960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B29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88860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A39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354547663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815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306364299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190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046050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DA1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1168085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C5C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D85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990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7558A63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251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insula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C5F0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698477352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518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18257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17A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2834998511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502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566999702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464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2978753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3C2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4375708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A6A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6A2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31C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2FFF7EF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DF6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insula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50F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0386551150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F1C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69731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6A6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8434286761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11E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843428676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1C9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8992570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C35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8219468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8CE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49E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3A3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3BF26618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754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insula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239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5795141759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24B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18243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65A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1027102261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A7C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154065339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ABA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3392030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08F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801746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E3B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ADD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292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39A2510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437F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insula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B00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5408590608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EED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84339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054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8055397326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16E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407386310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E2C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8220860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54D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403679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4BB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D0E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9C1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451EBD7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0B24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fron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BD8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777569384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AAC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68181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93E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458329199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970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3331679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2FF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6721480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737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6833657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72E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DD9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002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4280E8F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69C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fron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CC0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339447620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03E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82760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588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8691563669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7DF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999703540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347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3922307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BBF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601202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48D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2A1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6CFF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57E5C54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721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fron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671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0906017814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0A7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43975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C8B0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2353731650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187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499240969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093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9407604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856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595569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DFC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E5E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DA6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4EC6E87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EA3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fron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3CD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6438121763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188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82119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A97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874562405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911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935540341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3C8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7647275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F88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4771032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68C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848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5BE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3DF790A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1C0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fron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664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2683587198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B06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53834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6FF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135941296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B24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40782388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9CB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3338354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EB7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2028820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CD4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EE3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A834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7D651FD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434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fron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730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6245465435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150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00020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C33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0275224935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572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999703540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19E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9765427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4BC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274496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2E4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E14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E1D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28C5F5C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3D4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tempor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95C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992713260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0BB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75890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892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50340961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479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49428338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DF5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785548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D21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2199877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DC1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F73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8A3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6E5D7F9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20C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tempor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8B8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161611672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E2A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92621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FCA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1094735211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175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690040260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D20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1293420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705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616643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D50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8AE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A5F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2F801B9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5C8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tempor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443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9788282241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E67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53447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C92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0459967142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158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767647031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7B43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8475518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4F8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898953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F16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EC74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B58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1DBF3FB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030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tempor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F35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8831101587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F57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92977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DCB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490351611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033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183233271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D4D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0253072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735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590869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994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7AB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EA4E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5EA699AF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C81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tempor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B88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6780995501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08D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64408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C38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54920375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4E8B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49428338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F84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7643017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DA6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5918973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28F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2AD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4B4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483E3B1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2BD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lastRenderedPageBreak/>
              <w:t>Area of tempor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F96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7949893914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E2A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12061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590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3862273836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4BD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935540341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6FC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1705860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5D2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806072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C63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41A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1D8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50FB163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D27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arie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A3D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858590061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068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90730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E64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80187397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67A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7734926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B0C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400596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410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7316583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475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16B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CD0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52CFEA6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0CC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arie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F0F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249531951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DC0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39540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736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4494805019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FD3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018936399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D4B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9085059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302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5584123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6EB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0FE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4E2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4849CDC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F89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arie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D62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7360125579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A1E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94568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A67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0131482233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A94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684197631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87F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8813279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1B2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093027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699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F5D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48B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3BD7EC3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7F0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arie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375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6609058110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B6F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54750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A96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8560470113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F98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712094022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23F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1201718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F6C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983601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232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18C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65F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5E049F4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D80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arie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300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7218715641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D97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21952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94E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32031668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3A1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9330572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2EE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1168547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B9A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3268884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2F8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C92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907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54A08EF7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EE0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arie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C8FF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0609657530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F23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91459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2049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3856565624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A81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935540341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5C3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7881769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8DF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6662454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0F9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26F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9A9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5B9BB40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989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occipi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C74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480131783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1CB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49901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A77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208953449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CD9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996325570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F0D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2017487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CA7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6977751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64D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A2A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E9D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3A48E29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623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occipi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106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288584183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2F9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99046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A45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8560114760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2E2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856011476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C69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1052154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632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1629322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881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F83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5C6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73D2682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AA5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occipi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DEC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6369397787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7B1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35935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154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7836758700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D3B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631635353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79D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3734386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65F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6473181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05A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951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FD0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1A4289E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35C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occipi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6D4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2191547599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BBD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60725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C96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0753812970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9DA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932301405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A87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6701132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365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318037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399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BE2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E18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7CD8FA6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191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occipi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33D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6110733995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5F5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14701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891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4744076933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3D2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211611540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E4F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9718265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986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496797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9B3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67E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1BE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6E3E6F7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A28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occipi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027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6080813603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15F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52562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5AC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5547573142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3AA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999154803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6B7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2188702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EA0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4350329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2F9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BE4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8D5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4F3E670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7B6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cingulate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246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0541671577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7DB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43176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9E9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41416367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3D4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3637365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227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095791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E02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0987551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4A2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3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475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6CE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696B18EF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299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cingulate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C6C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4866055344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E15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34689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E50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1542240034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44C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804608003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FDC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1025482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29F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293372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0C3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3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737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BF8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277CAC8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876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cingulate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D62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5095550307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7F7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81801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19F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3892334733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FE1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018936399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7EC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0218402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534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027302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EF5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3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457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404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5211FA6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330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cingulate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0C6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5407726921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AFB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69597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8AA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98103546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284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75317276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07C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4211311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31E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6604142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195E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3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D41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9F5F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236CF66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084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cingulate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92E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5637221884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AD6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31009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380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42685448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5DE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5611269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FB0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3684491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08B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7589952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583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3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350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B8C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42296AC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4E0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cingulate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BB8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0229494962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23FC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29638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8AF5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3019033951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2F5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816732936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21D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2169828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663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710838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230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3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D5D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32B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1342CCE7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2F2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global cortic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74C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908353237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540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643592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EC6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01448748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B2E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0144874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BB6C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294174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0BE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0522532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6EA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BE5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8EA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3C55CCB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B64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global cortic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5FC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301469604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A70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23369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43F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7519757635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B81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751975763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F39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8836269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6FDF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439208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3F3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A65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71F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6888FC1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9B37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global cortic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89F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4372124158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E45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90874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CB3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8038577567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C83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803857756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551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9872984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093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128736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CCF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D47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19D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749AE23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C69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global cortic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1AD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0606883633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36C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06613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05D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02907990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97F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0290799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411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8376177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FB0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2837589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BBF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0AA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0B9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30F87E1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630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global cortic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6DF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2280477396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649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82915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A7F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25605754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934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2560575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FC2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9585298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280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4975655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863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5A2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E4F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435452D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99B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global cortic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CC6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1673593763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423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05391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015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4560166886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9D7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456016688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346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1378911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7BA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031723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38D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418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0E6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0312295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B98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fron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8FE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1209408177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082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43742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906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3755551628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ACD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893831293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0B0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1466201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2E8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047385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123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20B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19D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14D9C04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872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fron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063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5655487339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E28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74951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E85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101430749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91B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402026558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63A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3052840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428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4363815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032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D7F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C97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6820AD5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2B5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fron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032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871633057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82F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97007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2F0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3144062498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057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011738664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1F5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5309033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F13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9052299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D0F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A3C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106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6AD8F6E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757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fron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528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6864895516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26A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74638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49C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003377597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E6F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402026558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391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5757233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F4E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9487024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CC1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30A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B3E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714F4F38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3F4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fron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2CA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081041234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544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17792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300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3679066835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1A5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011738664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88E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8426931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A17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4589014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60B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8D6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0B6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1FD65E8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EFA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fron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A9A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3783854282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84C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11569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50B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2401544219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0B4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011738664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56F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1049739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09B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482030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8CC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F1D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C76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6A5470D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63D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tempor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DC3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468985173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5AD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71689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ECD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950392944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0BE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145916371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5F1B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6335554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FDD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5273524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372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919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70C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5381DEF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AC9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tempor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2AB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179325937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EA9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10698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F3E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7645989246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3A7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940695160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49AA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2229636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E38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6588288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132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452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4A4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24E17C2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2F1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tempor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185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6225617505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6B5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31341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532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4718996746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D52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893831293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522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1627977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BA8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4079212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42A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F6F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FBD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649A299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56B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tempor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899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710340763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2C7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13998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8A6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0256770192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839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893831293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0AD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0683235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E93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6103917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3CB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D12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8E0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66E6741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9F5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tempor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B37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8243367668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E0C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56125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FCB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9748697401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928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011738664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03C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0502659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D26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015924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C2D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DA8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2EF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7FECE30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183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tempor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C44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0953708431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B51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55216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116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9341742245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B1C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011738664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010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9075069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615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167652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EE7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7F6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856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17351A8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DDE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arie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484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9227089140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DC3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46390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9D7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5071736281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25C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011738664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C6D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9535789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B281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081610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3D7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3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E43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D55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40B1B31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7E5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arie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15A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772001352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B12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78308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ABD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6887181147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7F2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893831293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527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8002136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EAE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9546139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BB8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3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1F8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2F1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24E8311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026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lastRenderedPageBreak/>
              <w:t>Thickness of parie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D84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257738468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46E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00233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092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8917821318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A42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893831293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327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6986157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1BF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7501634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E1E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3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70A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8CF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7A71564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F7D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arie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591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999090493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D78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78314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DB3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4621344137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BB1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429075458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670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2695081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AF4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2693262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242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3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B8B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CD5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4F0DF63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8DE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arie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FB1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484827608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595E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21371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1CC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5479690681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E02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429075458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626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2093293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D18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1062948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6FF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3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49C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D56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27B311E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BDF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arie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733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0514262884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164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15640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7E7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8301521398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D68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893831293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611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7859952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E04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6831427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E47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3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399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743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4F7CA1E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1B7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occipi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091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7649228641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465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24724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8C1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879664124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3EB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402026558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C72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9493236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226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4194779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32D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82D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387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76BEF07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BC7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occipi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156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0182615268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71D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78571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F18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321351972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1DF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402026558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AC9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0921869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1E0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556638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3A7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394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D5B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2CA2CA1F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D0E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occipi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1FC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2798046812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899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96534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E04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06362222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1E2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402026558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D45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1929406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EC4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3666687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61B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587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B69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6B69BB3F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0CE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occipi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F94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2533386627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4E7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88734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3FE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8395835835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C9B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140217782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5AB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7391766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407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324993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F4F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6B4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3B8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7D57155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15B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occipi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82C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5148818171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B60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28909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D70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9672505317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37B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011738664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4EB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8834635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153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536999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DAD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0D4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BEAF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385D7088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DB00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occipi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A45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2615431544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FBB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38100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57B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1792580481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01A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893831293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049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2361277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EC3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7130414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487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BF7A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8F3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7793966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2F6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cingulate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E2E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3391292434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C92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97589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6F9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660844488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ECB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402026558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8BD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079106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55F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4703478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C79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193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3B1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771F9FF7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CCE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cingulate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D8D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523450454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8DE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43697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2BE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6474041943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DB9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011738664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CC6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1532292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794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8579193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0A4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08A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656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64EF47C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8C2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cingulate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258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070924495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D6C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63038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BD3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3861407315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108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011738664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247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6403929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B5E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0545778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51E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08E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E9F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5E0D2EC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222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cingulate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69D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4867841979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F84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50381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C5E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0881684254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5E6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011738664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6E2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8974498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AEB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238814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D90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2B5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031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455289A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960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cingulate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B4C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1320367939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F68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91567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FA6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3063463643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11B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011738664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B54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4274306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F4A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633570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AA7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795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4ED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3A635A5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721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cingulate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7E1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6452525959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94E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95510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842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9597056934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2C1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893831293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830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5363624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642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2458572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E60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F7A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F29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438F818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E59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global cortic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7D5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0206933727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5B5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55113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F79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8938312930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424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893831293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078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0686591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9D4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0272724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7D3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7EA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95B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2EC8EF9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987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global cortic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65A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379157054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12C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89474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1AA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1034280555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CBDA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103428055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29D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2613831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AD93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5372145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FE4F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EB9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1F7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79A1FF5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CF4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global cortic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4B7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534565191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FF5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10959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D03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7768316344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BFE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776831634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B79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6919551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F2E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7988681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F63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96C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301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5BF5B32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D38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global cortic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6BB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586090782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E15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90630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BDD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4896729865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726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489672986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DCD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6349474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9EF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9521656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369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EFF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12C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17384FF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7A3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global cortic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4FE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741498919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49E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33366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C44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7227332617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DC9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722733261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F04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1071706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BEB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2554704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7A3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9A4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975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090B163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0E6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global cortic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66D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5844591863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C5B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29299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108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1425346998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E3C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142534699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618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3457976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278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1768793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8FE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9CB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81F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755AE58F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EEC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fron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2AC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038455913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FEF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84060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AB2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394291713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E58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618287514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FC2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0288816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AE3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4365728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769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C6C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B82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629A46A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59D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fron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68F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880194407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005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31012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04F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505442819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E41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138724634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A2D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3287245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E06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1047634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249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FDB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A6A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55A0165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654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fron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89E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613361599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610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86373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339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8194118600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E85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332416227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752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9679175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7CF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905898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0FA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91D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1A8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4FC1404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6C5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fron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D3A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841738494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812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45368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32C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8243194859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009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332416227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C0B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2567040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89A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250517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74D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F9F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D82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6D8E15D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AE8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fron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050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5425094313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DE7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12815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E6F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0342945437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036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001748303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CFA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9195847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DB6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345658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5AF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D7F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7EA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3428861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873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fron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02D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7266832807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7D3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81055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B68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1120338266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5715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001748303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EDE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4335027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899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801362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427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907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B7B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16F28B6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C0E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tempor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537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552465851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F17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76016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371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74217048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50C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5415366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BA7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382867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812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6722064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789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FC0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DD5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38675AF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999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tempor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8E8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529391381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1C5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20720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F80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72990787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706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61103005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948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563669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348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7495113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47A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97E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91A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12917847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9EE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tempor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561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6365716856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DF7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76488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98A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5429190586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844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880865038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70F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7464497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008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733063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174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9FC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3AD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0E34934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FFF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tempor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C60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4023074469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F80C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34036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1FA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4441722133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D76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589818472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796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8209740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F95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163591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DA9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D87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7A7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4AC71BB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209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tempor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D86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5918182707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56F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01779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122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80121389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4C0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2109250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B2D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9472628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4478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2363737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1B8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3A0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A5F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45190A9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EF0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tempor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CA3C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1895108237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DD6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68488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2B1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77015856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5BE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61103005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8C2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8716989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AF0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5073227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2D7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235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D12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0CC522C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905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arie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798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757408347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E12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35685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A51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52646459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2E4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61103005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A27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418301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704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9096515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160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F44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B20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5FBEA2B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3CD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arie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C19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792108718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B58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97058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8D7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6068222364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FA9C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402682383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57E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6669810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20E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0254027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9BC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1B5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AD4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1DBAE19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4BE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arie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723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7686939300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6E9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49813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D05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0379018057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D55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876807520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090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0222864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63A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848985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AB2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08A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416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41D33D9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CCC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arie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760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3965299629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61C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18092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AB7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6353941980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2DA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589818472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47D5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9799441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40C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868842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752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D97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A00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0756B94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DCD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arie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366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8444347648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152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83638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81A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69730570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02C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61103005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546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3603205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26B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3285489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702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26D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32B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51AEE3A7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F3D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lastRenderedPageBreak/>
              <w:t>Volume of parie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073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4479048018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E0B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61703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330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399437741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88A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138724634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810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3127903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977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4169807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C23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558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1131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19025D3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058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occipi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0E6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452827239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58B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47899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502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0731824429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7C8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332416227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E87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3005552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535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911207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5E0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0AB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2A2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78BF7CD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E89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occipi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4A0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8201330862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90C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96485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153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5424982376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BEE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280428712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65B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9491868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6A9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089207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2D7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161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ADE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5B3AD0F8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49B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occipi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6BF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6793123488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AB3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33475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FCA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7347183443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448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280428712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102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6848688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74B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262441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214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859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E57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019F37F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6FA4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occipi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1CC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9654158101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B38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57905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034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6354809226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4F1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280428712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A8B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4108466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644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800150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B1B9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67E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3B3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723C6E2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246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occipi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726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8245950728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E51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11954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A48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8651577988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BAF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297736698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589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1799651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870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307749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851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8F5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88F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69E9F677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9C6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occipi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88B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408207373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423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49434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802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4241353486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447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424135348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7E6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6800010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4A0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9616424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A16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F80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EBC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6EE03B48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132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cingulate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99C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4424935568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C81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84975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EE2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17752921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605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63910517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EB0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199839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87C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7650031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CDE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3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B119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9F7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23D2F57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F2E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cingulate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EE3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005448384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32A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15776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546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2834153580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5F4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168118115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DC8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7703227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D8E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1714124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80D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3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A4A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ABD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0B94FC1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E84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cingulate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FD9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9240409193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74C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55954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880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2564799606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916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876807520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717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7776591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150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295773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46B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3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1DE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A33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08B1314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868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cingulate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0EE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2419487183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F49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69116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41B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209913400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37F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618287514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DC4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5133578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FE6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294603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7AB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3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280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415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00967EC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CBE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cingulate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E32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3665344762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167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25498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2F9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96179471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75C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5415366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B8C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5524525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AE0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1806164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53B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3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A5C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E33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3326F70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9F4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cingulate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A8C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1245857578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278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50866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7A7E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5101508355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D11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280428712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BB4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7522167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385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030451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F44C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3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5C2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B2E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43F8266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E91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global cortic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0B2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172874470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903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61761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5C3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60578965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3ED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6057896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3D9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242616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B4A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7103133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783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5FD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B230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30B3D9A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70E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global cortic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966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523447365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9E1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74551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5DC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998187581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DB9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99818758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D60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2577401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A7CA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5624296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920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554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910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01AFBF2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0C6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global cortic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A2B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5809359447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90F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36087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5CE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3486280715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CE0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348628071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5CD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4156337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423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537618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0DE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A39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1BF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4C3A7B3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3FC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global cortic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B44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5649427105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5E4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73087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624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9856532022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D45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985653202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C3D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6681553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0D8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382699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FCA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622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F6B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1C4FC21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678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global cortic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B85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7982233917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1D6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45037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10E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41452834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559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4145283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635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8464597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EA80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7499870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FE5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0FA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CAA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44D9E22F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608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global cortic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26A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2332806812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0A0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90003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24F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055914548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6D1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05591454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806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5656451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ECC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990837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1B7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2,94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C67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476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0A75B7EF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703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anterior thalamic radiation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060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670095996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919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63762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072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2378722697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19A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683434574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069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2979077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AA6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8319269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6D8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6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F10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3B1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72D4C13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E00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anterior thalamic radiation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73B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7037999085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DF2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06501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D44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12332536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C39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2332536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D9B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7711301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BEA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6364696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E27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6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E5B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D1F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6ADD075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4BC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anterior thalamic radiation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F8D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8139755989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359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22339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F86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27192179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4EA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3198195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00A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462587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7DD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5816924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8D5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6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100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B49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1C4C7C7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FEC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anterior thalamic radiation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102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9367903088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785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08345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0B3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68273460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5BE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6091153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6ED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085136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4B9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2650669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A61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6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C51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A1A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44488E3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EA8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anterior thalamic radiation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E8D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0469659993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054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46390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36B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936572247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41F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81184385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F3D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1598822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D36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2538142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AC3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6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F5D3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F35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1B1FA38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452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anterior thalamic radiation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BE1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8898243095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25C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48833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AE8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3796765817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F22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569514872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FCF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6894503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78E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098016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017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6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07E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42B4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43B31B7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201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inferior fronto occipital fascicul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C34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6087276482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149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69588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AF3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9814451286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5D4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981445128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7BE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4676082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388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6850635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236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7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7AA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BE4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0D29DC3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0AF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inferior fronto occipital fascicul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66E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8179103387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904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14059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0B2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71137373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815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6676515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07D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704254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F1E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7653951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6F0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7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ECA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16C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292CF907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196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inferior fronto occipital fascicul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01D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405609789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F55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29321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137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747314750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A01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012733908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72E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8408400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526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7219620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0CB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7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F61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9EE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463C783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A58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inferior fronto occipital fascicul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BF4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2091826905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B2C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16596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C9D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09091545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FE5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8843148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F61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647339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94F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5536314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B26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7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DEC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47F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1A0DC2A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B93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inferior fronto occipital fascicul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F68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318333306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60F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54192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D28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7904697239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2FB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639743118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976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8903068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533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5539735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EAA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7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84B4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342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65D6C3D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0B3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inferior fronto occipital fascicul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CFF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8773493598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FC4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57897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09B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467906024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498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911317670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6F23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6947404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1E6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400417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EB8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7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378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491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713E842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4B2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inferior longitudinal fascicul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F82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5679711434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D4F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64736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278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1631109584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DB0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795733150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66E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6347981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3B5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988558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A7A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7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13E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FE8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0CBDD4C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17C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inferior longitudinal fascicul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E99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1079140816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E02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07465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B12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34544115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B3B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0363234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C18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733538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F5F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0424742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264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7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10D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610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2E69B30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914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inferior longitudinal fascicul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5AC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5996603794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037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23344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D0B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126711515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11A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81184385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233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1700259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FAA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3693467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E43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7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312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8D2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4B9A4C6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553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inferior longitudinal fascicul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D84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6758852250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F43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09391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D9D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51236294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272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2529167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54F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3455581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D63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0062122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6C6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7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671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4CB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1616254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23E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inferior longitudinal fascicul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32D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1676315228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170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47503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A66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11307934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95D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45280271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DAF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586027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071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3766603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F86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7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715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1D0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2C0694F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06D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inferior longitudinal fascicul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9AD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5082537022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73C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50063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2F7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0595319230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19D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795733150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5CC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3102904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36C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937830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691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7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9C8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BAC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070FBAAF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D5B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posterior thalamic radiation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B49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532005604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BF7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15636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EA4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7348113949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F4E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372012661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9D2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1173929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21E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8237940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BDB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6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9E1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C4D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08ACBD28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98F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posterior thalamic radiation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8A0A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3142960054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8BA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44650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377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00167028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F743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0501084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F33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5028520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984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31257399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F8C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6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B9D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97D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64FCB18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14F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lastRenderedPageBreak/>
              <w:t>FA in posterior thalamic radiation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CC1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6059396297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AF4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62837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2B3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39087152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A2B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2529167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DE8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548462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E53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2570330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B5A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6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8DF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69C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237DE1A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3BA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posterior thalamic radiation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914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4610954450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184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40352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5C3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07713498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82E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1570247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B6B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2660814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84D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6561094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414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6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9C1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50F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55E5B55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787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posterior thalamic radiation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AE2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7527390693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152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80054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707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68065200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A2B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2016300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C67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759063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D2B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8295717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20A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6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F46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24AB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6A1E159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999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posterior thalamic radiation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A47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7083563757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549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73194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62F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5377494350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B74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625356335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37F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3597316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391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430189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222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6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2BF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6D3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1837B08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F86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superior longitudinal fascicul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DD5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7189781369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1E6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95559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756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5226927233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DB7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747613162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95F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8462173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708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082610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0CC1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73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616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516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3D8B729F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B01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superior longitudinal fascicul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364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0966080308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ABF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46714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164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52568058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5A5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2529167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C12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0851218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60A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1080942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980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73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E4F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146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2AE7E85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925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superior longitudinal fascicul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F327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674427783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A31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60781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528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9510433083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110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558896125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A14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1756179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593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5105034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954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73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2E5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9A6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04DE7FD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8C7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superior longitudinal fascicul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152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8155861677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9CB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52662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345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52144935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6D8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2529167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C57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4004497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5D8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2307225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996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73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EF3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5C4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3AF75E9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A68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superior longitudinal fascicul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4D9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864209152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70A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89383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2EB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7571457721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43D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639743118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9C3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9046919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00F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6775337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C9A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73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45F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20E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1A8FA48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F3C8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superior longitudinal fascicul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673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4291652525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D9F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97598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A36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72362301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9B1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94472460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FF6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03243690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15C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5339614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2C0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73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283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D0D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31C2330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6E0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projection fibre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7B1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349189386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3B3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26249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769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8605230097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BFE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338407105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BA1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4524723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6D4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9223102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CBE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6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4B8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5A8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550FD80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B68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projection fibre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2DD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814261935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306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86493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142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3911431586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81A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338407105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E93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8080266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D6A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3708790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496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6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F7C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862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14AF49C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E69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projection fibre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E4D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202030810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BE6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98993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E0D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3676082922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2B6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338407105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3A9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9977516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737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8381578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73B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6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E26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82A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31CADDB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F1E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projection fibre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35C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4534927450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21B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96403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724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4345227099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D56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338407105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209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9543607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457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0473752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EA9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6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16B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E6C9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3E1523B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7FA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projection fibre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C8F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852841423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C4F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31972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745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3384071056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2D5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338407105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549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1893022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454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5598705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CAB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6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92A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EB0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369A810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8DF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projection fibre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27D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6387768874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0D1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46427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6A3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0192836032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F628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338407105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C06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3521283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538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6296821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EEA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6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AC1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313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6990C628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556D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forceps minor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6B1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787116329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4BD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08650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8AA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9628500038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F03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944275005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7A5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0741854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01C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2316087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CD7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6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160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FD5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177500B7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EEC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forceps minor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E5A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0260567291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727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64093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40A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50629072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56D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0377443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C30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805069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85FD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0716064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F7F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6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C89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03B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5F3FD5B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934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forceps minor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C88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3033013036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871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77031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C5AA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475351143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F0E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895070228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620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5716095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8F8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1782121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A12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6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444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E8C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13B7085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7C0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forceps minor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DA2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9473450961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CF0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71786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A27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228987210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73A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895070228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685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5052735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BD1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3999637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F1A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6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913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B43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7E88302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8A8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forceps minor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609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245896706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C9B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07562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4C9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7908285532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324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790828553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16F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1021527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034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5513320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770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6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67C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E0C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0952524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BCE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forceps minor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3C9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7227554254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1528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18726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19C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7969501884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AA2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356340226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58E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6593690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510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138582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D25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6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BF2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809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0289F21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AF4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anterior thalamic radiation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893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0655975174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E04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25829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980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5485059567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39E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394362885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E3A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8601713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9B0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289763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558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6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88C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4B3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2F16FB5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7F3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anterior thalamic radiation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BDB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1261771448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656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29198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C4F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81073227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142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0429365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D74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97113405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D5A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5410137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991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6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BCC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1FB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72E1618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4ED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anterior thalamic radiation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0F0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4074745500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583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52742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424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91620676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AE0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76234221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01A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8427867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CF9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9721623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BB9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6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3F8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165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74ECDF7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694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anterior thalamic radiation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EE4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0605796273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93E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13283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D8D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95074737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A44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76234221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F3D3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90065424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563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1146167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911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6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CC8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002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7FFE61D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560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anterior thalamic radiation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B7A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3418770325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051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57041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7F3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770741688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A9A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437856736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40A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1776073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927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4938532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084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6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9C6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671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7090D31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C5C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anterior thalamic radiation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475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187025947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D55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32607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57D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4140754575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FFA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394362885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02E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6571276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513E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0945328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00B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6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70B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123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117024D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01A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inferior fronto occipital fascicul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358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088236913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A7D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01062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295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8080921940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C68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603652759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846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9332053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C63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9508526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104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6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872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122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5F3CD858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2A3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inferior fronto occipital fascicul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40E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1061378239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65D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26320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9EB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304006200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5C2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99671901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500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8816570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01E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3306185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558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6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0FE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4A1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7522DF77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48B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inferior fronto occipital fascicul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5E2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6440970306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0B8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45047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C77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5183549551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D4D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277532432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52B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2603232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65A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721292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8A1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6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AA8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77D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2C435D8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3D3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inferior fronto occipital fascicul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673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1149615153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67D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20008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7CB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92155040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680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0429365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800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02701018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194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9598211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368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6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45B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EE4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6D0AE93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892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inferior fronto occipital fascicul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1C1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6529207219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3A6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60098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589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90882843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032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38470749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7AD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6906399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8C7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6152014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0AD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6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788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534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799EFA8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0D8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inferior fronto occipital fascicul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D5F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620407933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370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50737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55C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3397493227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513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825181079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7C9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1453209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605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0694024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968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6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2BC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35E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258DDC8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CF9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inferior longitudinal fascicul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CD7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1269250935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628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23508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F35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012589896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5DA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02517979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98B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409039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C8D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1129462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CAF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6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D95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EC4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6457F658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2E3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inferior longitudinal fascicul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E67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4513504318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569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54520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B16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742441132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70D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393639403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4A4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2821401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112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794392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8B3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6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8C1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185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688987CF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268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inferior longitudinal fascicul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7C0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7065794530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9D8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72634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3BD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6212397008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970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655879615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F36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3768759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B5D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637170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7AD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6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67B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082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309ADE98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C11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inferior longitudinal fascicul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7EF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5782755253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C31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51095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0B7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22742045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520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0429365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972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07943459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2EB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3622050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0A6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6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FD1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65C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5447857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A30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inferior longitudinal fascicul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543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8335045465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2D8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90856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978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79233255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DEC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38470749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4DF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9315079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FF1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7355011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9EC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6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69C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0CB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575A34A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7E1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lastRenderedPageBreak/>
              <w:t>MD in inferior longitudinal fascicul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E38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447709788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8C9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85413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ABA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6451458179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FBA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394362885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BA7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9305543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74B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4200963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741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6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5A9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934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7C49765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277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posterior thalamic radiation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FC5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663122417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814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16737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E72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0067241069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B3F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008965475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DFE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3104413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18E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2430658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2B3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63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C53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DB0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5AF5F3E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4DB7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posterior thalamic radiation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4B5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8242143494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155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17556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03B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94894769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CD7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8559662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78F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3865597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CA7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2618689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433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63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486B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64C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12E2E1A8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9FE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posterior thalamic radiation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7D5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3878556266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493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41327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0ED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170776756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C33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79726122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4A7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8007955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DFD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250842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015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63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7F5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EE9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2D94C01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7A8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posterior thalamic radiation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BC2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2905265911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B69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00475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53D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66362241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7B6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0429365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EEC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02113870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420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3696661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B2F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63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15D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3A3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3925F72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920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posterior thalamic radiation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123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8541678683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5AC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44357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D59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54114070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57D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76234221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B50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6650392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E1C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0432964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17B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63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8FA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66D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5090732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732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posterior thalamic radiation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71B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363587227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0A2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18229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EDA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1729239726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B11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819539469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FD1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9112920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DC4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7840094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C47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63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76C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0C5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37AC6B3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D73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superior longitudinal fascicul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516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035001576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673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51105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7C4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5015447651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CD1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883988574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F54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3366106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4DE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7436110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44A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6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BC4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507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77C260C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A41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superior longitudinal fascicul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AC7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6998284379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BF3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89665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7B7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417382275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3AC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0429365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C73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95995012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4C4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8001556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06F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6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E5A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EB3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60F9DA2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876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superior longitudinal fascicul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CF1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9288317213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23B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05908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96C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436393003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B57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946565861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8D9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6643435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1D5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066801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06E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6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EA6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68C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1F6DCE5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2C4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superior longitudinal fascicul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068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4033285955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426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89918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84A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45561466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07A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0429365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68D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06954902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7E5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1111669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E4D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6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7BC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5FD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0BFE7F7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0D9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superior longitudinal fascicul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43E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6323318789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3F6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28218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87C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786902281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6F8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437856736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52C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8035641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B2F6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389004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562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6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1E3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3AA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2070E577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C74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superior longitudinal fascicul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06F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709967166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68F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27896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A68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5373844002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720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513301477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57C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9875922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64B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5295856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C60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6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81E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D9D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76FF9E0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FBA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superior thalamic radiation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565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2239176604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978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97912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A25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8116978845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7CA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063460681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75F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1597724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79B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119370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DBB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63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5FA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E1C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2FE367E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DF1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superior thalamic radiation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93A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0905397548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66C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21301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1FD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06047325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285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8559662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58C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8562223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345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3248571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E6F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63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9BD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426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7345F2F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62B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superior thalamic radiation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300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8662021297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4DE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41065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8BE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21399155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037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8559662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763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4746238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763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2577803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FF6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63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967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C3B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340A249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78F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superior thalamic radiation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824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8666220944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67C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14740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978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37547695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9D7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38470749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010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90114369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604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7218072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789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63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E10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661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4EA3502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A35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superior thalamic radiation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32F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6422844693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F4B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55728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C62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93203331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E3E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38470749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833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6714383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73DE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6131305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AF0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63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7FC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CD2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5D368D6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745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superior thalamic radiation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6D5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243376251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AA1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45052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F28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2378724363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897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237872436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6AA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3718800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5E8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8205552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479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63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63F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5D4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2925C4C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DBD6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glob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45E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669758524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5D2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93274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F39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0751764129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071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075176412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CBB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1597887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B0D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6937404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8C4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56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EBD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8B3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6BF77A0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B30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glob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61F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9393201298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DCE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16110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F15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94357919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64D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9435791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7CF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6948268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EF0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1838134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704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56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269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C934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1D79720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0AD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glob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708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5353971380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1D1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35727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0B8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411895450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AB4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41189545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276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1333572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CCE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625629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D27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56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EF1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32A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5B6C010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8A3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glob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FE1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7062959822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464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08744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20F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680958483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DB6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68095848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1E1A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98393596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A57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5732323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023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56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BDEE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004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328196D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00E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glob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B53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3023729904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D31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49581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03D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580390229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6A4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58039023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6ED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3194781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479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2852678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20B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56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DD4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F93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624DE45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532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glob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94F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039229917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E10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38495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3E3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4827093256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C59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482709325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A67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1794438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8E3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9872898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4CB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56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C2C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67F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5C2386D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D06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association fibre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C94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554979360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342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55045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300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5744303799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0A6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806270964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E08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8923349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B74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2033307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DB5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63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5DF4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6D1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531FB34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9B3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association fibre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C54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9310209991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010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95183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EDE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4181973139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33D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431195395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14B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8415093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55D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794673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444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63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BB2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9A1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6F9EB99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D3A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association fibre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84C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6527422376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DCA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11459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751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8723134094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C5D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466795401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CF6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3991345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7B1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936501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DD99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63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76E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FF8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2D737B8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429C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association fibre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C71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0865189352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460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95871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3D1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274408799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05A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58352393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ED5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3903487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36C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173108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666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63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2B6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FE5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1361502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777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association fibre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E10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8082401737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DC0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34250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626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8824213641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EEC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011874182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50A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9912934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0BC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748131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58C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63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0B3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423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0B648EF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D15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association fibre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667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782787615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E62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34968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E88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9960597263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94E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339314517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56F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4941721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903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0507296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466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63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D6A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DAA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6A449517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C52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thalamic radiation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2CC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037424740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6DC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32755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38E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8691950292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0E1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869195029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89B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6044074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75D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0118924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908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5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99D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924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4BC0AA4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891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thalamic radiation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549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1385569654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B4B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37912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A41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83790209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1A4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0548251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817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97407999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4DD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5363139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439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5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85F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B63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735375B7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038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thalamic radiation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6A1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6149582080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1D6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60558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011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75942673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9AF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8307375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B39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0655896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880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1643267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0C6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5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12D5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73D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435AC70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D7EA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thalamic radiation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8E9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3422994394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886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22875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51A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71685154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B1B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0317281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46C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03070632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42B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3775356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0CE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5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8B4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8C5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160E56A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12C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thalamic radiation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FD0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8187006820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E0D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65918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921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24128780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F10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79767674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2A8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6718305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8E1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9655707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425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5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E7E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CA4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23C4E34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FD7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thalamic radiation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CF4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235987573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2AD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42852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4857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9693959816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B72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963275178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32A4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8723114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A1F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9195089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82E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5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072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37D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676B0DB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06F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projection fibre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147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266616567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BA8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49668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0F0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3850028130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01E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577504219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054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2106324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64A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8639557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A47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46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559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C32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4A0E462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968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projection fibre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4A3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1436399209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014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88588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1FF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00528802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88E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0317281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0EB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00412012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520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2460786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A55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46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EC4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03D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7A63F5F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6C1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lastRenderedPageBreak/>
              <w:t>MD in projection fibre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4C7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3492959744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A32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04981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BD1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42349368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D93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38163848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351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0829918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855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6156001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4C8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46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E9B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49C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61762E7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0E5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projection fibre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0FE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9703015776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E35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88532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7AF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27068835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612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64965205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0DF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22597463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5282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6808567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558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46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ACC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6AF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2FF1643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21D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projection fibre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9F6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1759576311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464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26922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438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68773786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AFD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7011417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FB8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03446485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803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0072667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E68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46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852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571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6544E97F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EBC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projection fibre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5DD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943439465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124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26751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121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5966311800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6BA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806270964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8DBB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9620010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436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5506889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D68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46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3BD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38A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461C208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E8A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forceps minor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26F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838387494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E69B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18867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779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5869720093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DB5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586972009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683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0890829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EAE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567604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85D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6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F88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5D5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4CAD290F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7FD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forceps minor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76F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4384003659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BBD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77200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695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4043990792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155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048898162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96B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5096380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219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328373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53C8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6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077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672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734DBD6F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D01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forceps minor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729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1982626620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B62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89607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28B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794814768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155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048898162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82B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0978212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403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012959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CE4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6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308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861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1943F4C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93D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forceps minor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263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5222391153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348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86227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EF1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6992654418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FCD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048898162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0C5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0031633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83E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586851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55E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6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7D18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B9C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486ADC0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2E6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forceps minor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976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2821014114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17E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21600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D32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3957940784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E37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048898162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F46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6363580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F01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721552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1BF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6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AFF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B0E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6FBC515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743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forceps minor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381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7598622960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259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34741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B05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6434571869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C5E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172148624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099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7278641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48E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2081395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9E9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21,86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770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70E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ll</w:t>
            </w:r>
          </w:p>
        </w:tc>
      </w:tr>
      <w:tr w:rsidR="00F16995" w14:paraId="5C0F1CF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9B8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Subcortical volume of thalam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A44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9678091462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638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47489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2E0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4419335720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580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162900358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5B4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6088402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79C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6732219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A92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2,006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850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777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D9D160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770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Subcortical volume of thalam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A45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2647351607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304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06488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F92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464155946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278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5662378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AA8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120720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C6C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2173982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97A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2,006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023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DBF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41631D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369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Subcortical volume of thalam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2AE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0384263321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C30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13936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AF4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475276121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BAC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95055224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3EE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711654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CCC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0056871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C7C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2,006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EC8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295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22DC4AF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222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Subcortical volume of thalam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0C0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2325443069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A09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86286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449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21900714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010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6280857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613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274843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56A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5376043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7B0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2,006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212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C0F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A715F4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F17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Subcortical volume of thalam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7F1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0062354783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723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05137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298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32504824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895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5662378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E12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642271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896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3482437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B3E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2,006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69A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DAA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3DB3F2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12D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Subcortical volume of thalam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ECA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2263088285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BD4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18975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2C8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0019971036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FFC6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456724113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952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7914353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C14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388176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482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2,006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A450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F7A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EAD2F37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33E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Subcortical volume of caudat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15A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7725861563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7AA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68599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E65F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1622084619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E59F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794650154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2F8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2389773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563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938050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4CB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2,00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2E8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5C2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9E26E1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91F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Subcortical volume of caudat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8DE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3224052363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9D1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76952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F64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09765789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FEE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2929736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4A9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91971609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740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4476495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6DF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2,00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6D4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04F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D401A6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599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Subcortical volume of caudat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A0D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4585737435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984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86527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BBD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80628477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B0D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95350834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521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3520955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8C2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5650519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901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2,00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CCF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B7A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36A7908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172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Subcortical volume of caudat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3C1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5498190800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125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13275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D20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874134785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9E6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864137391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C94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8877584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B5C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881202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6C4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2,00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408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02C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8C4A30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20F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Subcortical volume of caudat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635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6859875872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8B2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37810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C62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3003269649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C9D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067102619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163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0720162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4D1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000410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817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2,00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D0A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960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6A3FC7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EA8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Subcortical volume of caudat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82D4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638314927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CB3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86866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AA2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1741910466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D52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174191046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26A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8143411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395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5420041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914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2,00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09A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1D7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20F629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8B1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fusiform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140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9707365304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532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38605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76E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54979121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06E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0563571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F97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511210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5E8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7903519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654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3AB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5DD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708D06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728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fusiform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B66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6937196477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8BC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08987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C5C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69420380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362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16572108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491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401623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CE5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8472769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9DF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9B9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243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F21EDFF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091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fusiform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52C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628728824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829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13529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EAC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3274211678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A8E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382457147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B6E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5995858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442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7253316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220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8AA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BBF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51DCDB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454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fusiform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5A4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2770168826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76E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01264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3EC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7835186874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20C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007209514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90A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8074300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5BB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533962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884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1C7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FCD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93058A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9FE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fusiform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1D1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4078636480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196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18329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BD2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090664570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7DB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315583547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65B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9717244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359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559971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5EE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718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DF8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188AB17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565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fusiform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08B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1308467653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90C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40521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B38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7216976955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678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972207447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044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9341987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E22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725052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244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481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F127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95F2A4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866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lateraloccipit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ED7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6283183764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816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80813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ADC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7134250328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D5C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250499035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CDE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2740227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483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5306594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E11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58A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118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0B0CE6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4FB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lateraloccipit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B8D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1715027519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35E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56194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B97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79308541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8D1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1033265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628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4175834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12B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9254220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578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B3F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E5B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2FEAD2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A05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lateraloccipit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D1F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0665131620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1C4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60868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D09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34822426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965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16536073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A73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3217563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31B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8112699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BE6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2D2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05A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C4E982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4F0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lateraloccipit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C5A8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7998211283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D76D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54112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1E0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75949128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02F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1033265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3AE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94338143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BFC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1658279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801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621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1CF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8C4F53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F11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lateraloccipit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0B6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6948315384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3C4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71678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F43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12951319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AAF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03841317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41B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3632536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27C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0264094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F83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780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684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96468B7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F2D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lateraloccipit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038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049895898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FD98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97455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08E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8012732985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0F6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810190393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4C0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8099502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595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0199294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464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057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8EE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3CD3F2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210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medialorbitofront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26D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9463899893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2BD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33982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EF9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56181746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E3A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0563571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505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358362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E66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7569437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58C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472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AE8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A311AD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D13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medialorbitofront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2A4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9357481277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6B8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03816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66C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12812490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EE6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16536073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A1B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923256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8BB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0791705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E48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8C8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B13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D53661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FA8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medialorbitofront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4ED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194717618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B02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08343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D81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338144582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C93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993785026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152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5328235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0D5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7717670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09D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565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E07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00BE64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F78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medialorbitofront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D66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0106418616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A7A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95475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9FC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7351483177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650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810190393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C49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5297090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166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084252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CD5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633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419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8E0ED7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E38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medialorbitofront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24A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3269182275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EDD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12486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5E7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9920253502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EAC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073410540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DE3A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8793254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518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254890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8E7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C0F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1B3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771C01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271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lastRenderedPageBreak/>
              <w:t>Volume of medialorbitofront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EA2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3162763659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D85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34284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2F8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9618940537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040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089597247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18D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1074051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CEA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748524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F26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DD6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C2D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B0F864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29D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aracentr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F2B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1256519784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38F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20095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8E6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87942042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A46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89573919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986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503225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AB7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3009814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EADF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0FD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9A8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178791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E8D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aracentr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FE8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459515895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266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11909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689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5882668787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9E3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882400318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C64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5053260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99B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5972292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021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43A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29E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F1F134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A04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aracentr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9F4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8284974347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6B8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17024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66C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4841591712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CF8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250499035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6C2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3897991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E90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328043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932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34D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958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3265EE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2F5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aracentr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A2C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0797003888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6DB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28477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980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0524442516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5DB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226461271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120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0554438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4DA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960430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A76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6E6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379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F622B0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2C9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aracentr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87B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9541494132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7CF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47694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151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54700567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1CB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24711441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10F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9675561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29A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9407426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259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3A2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1BD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904477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8C2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aracentr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D22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8744490243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50C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85255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41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8838113739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59A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072045834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89B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1574719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AA9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085739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496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349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ED1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EADFFD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775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ostcentr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303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8768968431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BE9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47609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AA7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14621942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6C4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6319496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098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436387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C5B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9101549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109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3B8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029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437806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D89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ostcentr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E8A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803207041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05A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30897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853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8769750375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348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072045834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A63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1121757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2E9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6728171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FC7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4CB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E6A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5CF463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668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ostcentr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027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8270130811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9DB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35785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528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9254406916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020F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157205193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2DC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2290899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D97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750637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3C6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581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1B5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02C419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615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ostcentr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0C3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5965761389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51D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37736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87C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344342450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F09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317671124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E1C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3944692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BB2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013170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738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25F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96C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203D55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CC5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ostcentr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613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7039099243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C64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56094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B51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08202199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11A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2145939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0FF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15377847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63C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8700351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C1B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B67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82D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953C36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C5F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ostcentr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98B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1073337853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8E59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87544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314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912058741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7CA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53265965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523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1988450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0F6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0158225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285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02F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CC9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CD27BA7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D2B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osteriorcingulat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D48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6444202097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5F9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47161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75F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49520213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9DA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87494656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13A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6120388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B74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6768015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F40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A29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25A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02986C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EA0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osteriorcingulat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F21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4889221890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42A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30395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248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48225811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7F3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65492671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2EA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974086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0CF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8804357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FC7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DD6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D4F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1F75B5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4A0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osteriorcingulat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F63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3764902349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EC1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35283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02B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2823809789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A34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408684983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AEE2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7775830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6D6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0246026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DCD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ACD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C2B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A77E19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7A4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osteriorcingulat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237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445019793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664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37172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CA1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6287612291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EA1E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250499035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5D1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9522861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A02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6412900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28E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D44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926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5DE93C7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5C9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osteriorcingulat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7B7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0209104447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B7A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55525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978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976525078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D63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22535020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892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8536696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BB35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1881512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F11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E3C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6AC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828161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7F2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osteriorcingulat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F2A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8654124240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D42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86936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801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73409161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B99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92022748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561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9557332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382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7750916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05A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D9F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4E9E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CCC7F7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3A8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recentr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E49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4868955492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A44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59221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B08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400647032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8B2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0388219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F41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308783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7E9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5429127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D7F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2B5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E90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5D34CF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379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recentr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00C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737159312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C14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43887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483B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9806900728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101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118030093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04D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9442415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545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8916734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903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61B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95A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3D3A66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C38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recentr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757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346399991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C95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48810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45B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5982057902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4BF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045159072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D64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8929651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981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9622451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33C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70C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0AD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6E3BD8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386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recentr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34D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0131796180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C5F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52285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C56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273102894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D0D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209158520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961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8395891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F11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132299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A2C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B8D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EA6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8B49AC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9B4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recentr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962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9522555501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E0C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70781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513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491761345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ECA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02523239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30C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8149170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990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0895940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6A5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4FE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152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460EEF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396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recentr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243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9390759320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2C2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03218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A46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5523990234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5A52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250499035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837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0613080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37F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1831561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B0B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E7B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BD3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CC33F6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B50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rostralanteriorcingulat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098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5602196378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D6E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36312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4030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01953797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BAB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0550504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FB8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5491016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20B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5713376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F77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880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428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9D7643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4BA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rostralanteriorcingulat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5DFB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523350810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CC2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18261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78A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691197443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B1E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938239488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A7E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5153953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980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2200655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D5A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3ED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F28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FE1ED8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D3C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rostralanteriorcingulat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E01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4186179650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FFA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23115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CFA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0804991190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127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391287546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77E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7958615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AAD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586256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7BB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E91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937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40D491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30F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rostralanteriorcingulat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903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7078845567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12B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23586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CBD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390624353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9B5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12890479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744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4780448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ED7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622757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BAA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E39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DFA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A5759D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AB9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rostralanteriorcingulat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A2B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9788376029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3FC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41810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E96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32565927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332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43964002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18A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07847167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1F4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1729584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EC2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A51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7B4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30D6CB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D87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rostralanteriorcingulat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EA5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2709530461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FC1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72300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171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446999097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633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131510176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184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3325874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639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906813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C82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B760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99E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A93370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F95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supramargin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32E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448299336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77E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36845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F36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3550650390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98C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360435874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E6C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6713355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EF9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9609953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44D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58D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90F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5A0BE2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3BA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supramargin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368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4845317919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8AE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07018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3EC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26119193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CE5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4104364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C27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348330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AA9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6342305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299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4B6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904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50695E7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BDF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supramargin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AF91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235722984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050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11554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11E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4086849834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B60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408684983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308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8350169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4B2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4821615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337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408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FE5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195CF6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1BA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supramargin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161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397018583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08D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99060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6CD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9342510807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665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072045834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CA5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1863916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4BC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8657953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953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375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D68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46F5118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235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supramargin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F1B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8212576351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2C7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16104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AA9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1593938719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763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265181727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711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3807577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EA4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382425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DA5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88D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82F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6965A9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6D4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supramargin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314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1609594934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8EA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38147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FD4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180322949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BE5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58687196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ED3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9596578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B77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3622611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BBA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D8E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FF9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7FD619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F34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fusiform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3FD2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6471130669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5B2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51606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705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58556370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B7D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5401466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805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980129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093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2962131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3A0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961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290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3A5715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4FA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fusiform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93F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5890029488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BD5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11684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D63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58822279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FDB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33176020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720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6261559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913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5518499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9F6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D68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BE8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6BDB8B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AFE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lastRenderedPageBreak/>
              <w:t>Area of fusiform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4BB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427308950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820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15951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465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3902771933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C7D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493456614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DBA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7284791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A4C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2139409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49F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990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06E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41D6C2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303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fusiform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8C9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0581101181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D6C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92333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535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3181526788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1F3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197449259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476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3750226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1B7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588024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CB6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4ED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51C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2BF924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A1A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fusiform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882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4043821719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523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08366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574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5930417260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844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493456614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4A9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7527195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531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439552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E0F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F397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4EB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64BFD5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BF2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fusiform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22B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3462720537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C7D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23169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A32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6025672020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FE4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713531699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5EE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9196175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417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270734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728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77B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342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F42CBD8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324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ostcentr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A4B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1815081310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EC6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61964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486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14212741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68C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1165870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A78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121063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113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8509099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6C3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4E1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690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F271C3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329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ostcentr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F2C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1511068268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459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23266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1D3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857884571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E20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57365371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5FA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655593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88C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1366543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F97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7A1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69C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B782C0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181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ostcentr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4B0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5376279535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536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27568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4AF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2487560227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D82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907733843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3F7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5316066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A36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563507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8A5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E84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707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2B75D0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D58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ostcentr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6A9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0304013042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C25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05293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872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3379260403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2C0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237128363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B5A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3727159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DFE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119133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7E6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B3E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0C5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5711F9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7E4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ostcentr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071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7191360846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122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21450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414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89285609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915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7142731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B97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90931162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827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3451559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34E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283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462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F4E219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528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ostcentr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A49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6887347803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287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37131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69B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465632703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A1C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36636748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86A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2894464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13A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0880231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96F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E3E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8C5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A4AA43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C02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recentr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2C9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5155246584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1A6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90412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51A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45825771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311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90666403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18F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903656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D77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2406837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69E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0344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9E8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2A58ED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BC3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recentr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4C7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159385178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6B3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55086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EBFA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8956119995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AB4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149772342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90B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8319754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72F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638525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CEB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4A6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8FD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2A4CEA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62A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recentr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67E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282837717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5B2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59476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BE5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496637438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282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063486162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4BD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5282334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01C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5848009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086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C64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517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608FBD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81C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recentr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9B4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2995861406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BDF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40922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A1C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805146017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2FA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393235044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C9D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7117313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5BE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125591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29E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F86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837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AEBF39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154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recentr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12E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9872408866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24A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57416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4EF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7428156726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B6D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460667631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FD0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4317132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8E7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572314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D27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BB2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6E3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EABC50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ED0C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recentr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599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123452539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E55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75514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09F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1760839263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9B5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170721578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464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3635954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E2D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9882859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C2D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602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685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7E792E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1D2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recune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9B8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590222263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E0D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50285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F32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711888027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637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393235044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3BB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0834841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BBD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6015286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7B4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105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DB6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5E675CF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B3C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recune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658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915454611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4B2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22048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FC9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5772977790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779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493456614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5B8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8876103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C4F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4707012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A4C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B7B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258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CA9C70F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27A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recune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944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6076940309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41C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26627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492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890621415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20F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063486162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819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7958260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94F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804380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41A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315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F77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F7CDED7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4692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recune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86C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4674767652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541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15882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DA8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9684079150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BDE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437137792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406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0265402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896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0915866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7A9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AE8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3A9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39256E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DBC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recune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BA8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3667162573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39B2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33085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4A0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41485031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ED9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5869222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B6F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9594986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3E8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7739338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F80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E47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8A0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B79726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D30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recune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FD1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8992394920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3D8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56269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424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26666009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975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90666403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350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7334568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A45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0650221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428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338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B07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B969C5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60F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rostralanteriorcingulat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1AD8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1045878903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255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32626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18F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416905193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81C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0143116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137E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966917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FB6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9124840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C02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FDC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311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842856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8FA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rostralanteriorcingulat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261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972949570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5D7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02299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71A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3366924178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B52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197449259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635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1431551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907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1377450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80F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2CE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63F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097643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3B7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rostralanteriorcingulat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A46E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7476942769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2BB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06822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1C9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7674040713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512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607120544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061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8970088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145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016202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E79B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17F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4B7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FBCBFC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CF2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rostralanteriorcingulat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2BF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1072929333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F71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93777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294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322691736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780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872605640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579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6230325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846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4084466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724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5F2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734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7859E4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66C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rostralanteriorcingulat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B5B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8522821673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7FD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10772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2E4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22958745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033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0662871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633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94013303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7FB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3032340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B32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CAE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DCB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A25797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555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rostralanteriorcingulat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364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7449892339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70A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32455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46D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5547186417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B581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493456614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9B6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5325332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A55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425547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811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D52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5BE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B896E0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0BC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supramargin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9C8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717515755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6A1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16677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33B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880719309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109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063486162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AA8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5048844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1CF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0483875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E0D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4C0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123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2DC8A8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40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supramargin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43A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1858138319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267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84458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714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24679732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D77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24121005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EDC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803326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06C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2912949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CD9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99E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0C6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5E48A3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BF9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supramargin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E5D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764268848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5B4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88933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57C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6163694411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9DC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616369441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C78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0378246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E55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1906783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0A5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029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87F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E5EC2B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84F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supramargin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DA0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140622563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170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73797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5A9A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8055382016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F6C2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607120544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DB6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5625166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589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3906411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F01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A9D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78F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A5C9D6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FEE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supramargin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405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1953246907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CBD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90602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275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2018899849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065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170721578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CB4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7048410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32A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141916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02D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104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CCD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A3BCBC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E59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supramargin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AED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1093869470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11C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10931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964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151858865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0E7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31517447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C11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8547429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602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3640309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444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74B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89F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730A3D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5D9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lateraloccipit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5EA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9478712346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30D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42714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A5D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6331474150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2A9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129149291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014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1475147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75C2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517722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A370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011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95C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BE3C547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9D9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lateraloccipit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DBD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5951225233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5D3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96487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A2B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52820987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114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3385184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C95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22921519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C36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8980931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5B3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49B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93E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8757F98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408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lateraloccipit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F18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0711938579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4F6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03252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C34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52903669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B62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95281258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623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07814813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FA1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3609063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944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C7E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B3D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D8FF99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CCB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lateraloccipit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B58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6472512887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BDB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82872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78B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529762654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253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05952530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D4F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09055842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CAC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3889183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E0F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F00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8D9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AB78EA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643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lateraloccipit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E7A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1233226233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574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08290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F68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788838019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FD9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361016249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B24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94314736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15C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848284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F63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433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69B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14CF8F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7D3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lastRenderedPageBreak/>
              <w:t>Thickness of lateraloccipit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705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239286654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B05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90287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F81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9801402768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FAD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834446030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6DD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1409298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C69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1887871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81D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131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8F6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284D84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7B7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arahippocamp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D1F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2993036166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9E1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98376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6D8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00629724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1E6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95281258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4EA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825572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065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2160500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237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879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D16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B03DD2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8EB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arahippocamp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085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000564955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FB5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35055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536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9997983183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992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999798318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3B1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3805707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7BF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3806837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0A2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C00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95D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92399C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8F0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arahippocamp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CE6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2812268846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691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41363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393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6757384343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15A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810886121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C45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6742191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AE7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1117654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FD5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0B6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233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2AF8DE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E5B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arahippocamp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6F4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2992471211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284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02148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BF2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418531047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593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05952530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F9B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02033673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8EA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3951269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E9C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0BD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96A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864534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466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arahippocamp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D1B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5805305013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88E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25853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36A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18019498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994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95281258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18A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15311129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9F60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6299480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835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EED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DC1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967D31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B59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arahippocamp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BEE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2812833802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E4C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95591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8D6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3455492575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48F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922417371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B6B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5645447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8A0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0019779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924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8F5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661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F98BFF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1A77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rostralanteriorcingulat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AD2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6220120742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34E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72343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481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04684370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1EF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1242489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AF2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9522865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990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2917375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664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BCB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5CD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A6F447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A6F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rostralanteriorcingulat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BE8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192773754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BFF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94090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BAB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3936823762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59E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858243168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17D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4850644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249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7236191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9C7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6B7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CEF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761810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37E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rostralanteriorcingulat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251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460424169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0A6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99995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F5A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2535794138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497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380369120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FEB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5698737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EA7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6619586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06F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38F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879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BB947AF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9F69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rostralanteriorcingulat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693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0027346988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52F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44311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399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45056106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03B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95281258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4F7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05975008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043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4079686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AE5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2D9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DD6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ECA084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FD4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rostralanteriorcingulat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18A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0759696572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914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66522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8F9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196028001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902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05952530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6FE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97142675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30C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4376718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9FF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949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8D5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242901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BD0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rostralanteriorcingulat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14A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267650415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8A4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25552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8F4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1365228043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EFC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446806404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571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0232263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262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8767564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6A6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0D9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A43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D7C19D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DEF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transversetempor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806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723201333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630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64908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E33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9561038479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825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129766156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99A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3748253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811B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7194656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AA5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D79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117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1DBC548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75E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transversetempor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A3D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1857200753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88F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09466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9B0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6776577477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C62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875984710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C05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7121903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987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407502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FB0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46F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82C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6BF121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C23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transversetempor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C2A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1494673407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50B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15984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97D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18573977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A26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98286393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363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96887142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B81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6102204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6D4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919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382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27E243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516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transversetempor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FB9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8580402086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47E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85451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7083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46542343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FD4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98286393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68F3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09254318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067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7906485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59A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E83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7D4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6EF54B7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004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transversetempor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A6D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8217874740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7C4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09946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21B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72726690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BB1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8181352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F83A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29371882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61D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7063866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592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DC2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116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ACB2AC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1C4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transversetempor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E27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9637472654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B17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85334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81F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8079093529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0B2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073148656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25B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4229027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E9E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4954082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0F0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794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716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E82F66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5C2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fron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3F0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955631702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759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32984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032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06132657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FA6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21361749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FA0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709509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7A0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9201753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A91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2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B69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B9B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961BB7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498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fron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1FF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380360579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555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55317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A7D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4142732984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4E8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697127958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2C3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7263445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4BF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024166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B581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2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320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353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06FEE7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139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fron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6B7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112514907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BEB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58584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A82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2319272987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ACD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600690635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915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8595329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489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6820358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E74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2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D7F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FE5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6FE8EA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C5B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fron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537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3575271122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70C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93362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453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833537046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E59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050061114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A63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8924713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98E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774171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98B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2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76C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6CA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C55C76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2C2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fron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222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4843116794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15E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05616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054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5559392418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E3B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600690635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B52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0432720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747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746487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7CF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2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03E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EA2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79E542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CEC4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fron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D39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732154327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786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93353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C9A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3085559974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078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898121323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A95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8577077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547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6041385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7C8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2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644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87A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36B10B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E8B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tempor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202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172643816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13C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48501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CBC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55391059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1F6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21361749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E5E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6622396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CCF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7722890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BDB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2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B11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05F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1C7316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C65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tempor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E4A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750469720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36F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72671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15C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5317618030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D2D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676228327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384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6233478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C66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9734417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85B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2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8D1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625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AA8AE9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BEBD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tempor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5CC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1636086887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9A9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75988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08B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8935183462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951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893518346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BA2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4685034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61E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412860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A4D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2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E3A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6E1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A8CD50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F48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tempor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488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0422174096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D7B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12790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589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2725684280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019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915863977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EF9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6152400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762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308052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B19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2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C05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721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342B298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49F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tempor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4ED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8808730704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60F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25228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5AB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71494521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5C6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69738027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D09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4782726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E97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2834734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F9D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2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EE1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D78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2470B1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A31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tempor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59B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8386556608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329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14283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BE2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9357997399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AE7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355549414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BAB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6106011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687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332897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00B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2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A31B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99A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E568B4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201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arie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8D3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928013827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21E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11824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3F1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658316990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52F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21361749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7F2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176684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A78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6679342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E93F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2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9EA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172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C41641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B10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arie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588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102502603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F63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55337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3AF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812863341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6A9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47846184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CF3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538378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44F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4666626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1C3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2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E26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4B4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0BB961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A7B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arie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9B4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4097306745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E31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59170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85E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9964292123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80C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903247802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629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0736555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1E1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541941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3BF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2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912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7446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DA10AE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95D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arie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C6D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4825511223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526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17282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C02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5045726448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6A1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155193587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B44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4563697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1CA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912675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DD9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2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AFF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A14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2FF95D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D08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arie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F9D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7025320572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F30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31657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C31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13897480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75C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85015465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9E5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7045247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877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7005393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EF3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2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148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080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DC28FE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4D2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arie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CAC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2199809349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1DD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34584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131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83196474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8D24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21361749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C22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4237082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CEF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0162536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DED1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2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AA9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374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3E8BB48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6E2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occipi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630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855553909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DD9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91634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341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4049538294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F96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600690635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7E7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3299877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5BC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3010985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DAD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FC7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202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839898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58D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occipi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BDB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6764062332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B45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91983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F7B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2070883275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D22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107974368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C8E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0318141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3C9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3846266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CD8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5F9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3CC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3966138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DA2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lastRenderedPageBreak/>
              <w:t>Area of occipi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4183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198713361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147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97324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F7F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2309670156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6ED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915863977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00D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1988160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BCC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2385587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65A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A0E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B396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F104B5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C85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occipi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3D9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3091491576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C4A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18079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D88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3652054735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B68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898121323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55D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4605085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A15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422102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EE7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ABE0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B51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CEA71A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77A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occipi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E48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4656840548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46F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38146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836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2758648720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995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512318154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103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6563740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DD2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7250059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5ED6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4B1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A37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087D78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631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occipi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08A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434651028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35E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81829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CC1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1164762024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B0C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107974368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5EC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6288389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45F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3157691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E5F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8FC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7F9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F53918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492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cingulate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ED8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0205849160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183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81771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465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81383932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4C7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69738027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5AC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123633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280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7288064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AD7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2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564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E46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C409B98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208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cingulate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C0D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325239715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ED0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45409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09E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8855198285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B302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828279742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5AD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6964237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068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3614716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758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2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9E5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F65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64E301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DE4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cingulate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2F4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8344529891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679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49780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0F5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9027810304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DF9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327590244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B45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8719666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2D2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030606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9DA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2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0A5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C71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2C8E008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71E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cingulate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02C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6880609445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648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30066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C8D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2920295879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FAF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152741963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EC4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0789279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E0C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028060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E10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2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0C9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F2B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8E6FF6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75D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cingulate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808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8550379051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014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46456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5AC8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28974658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444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69738027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CC3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2780301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A0A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4320457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7D0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2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E5D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A09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11FDDE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0C4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cingulate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0F6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1669769606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18C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63819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D5D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4496982987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5DD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600690635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3CA1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8199950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3F4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860411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127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2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F37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6D9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FC36B3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06E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global cortic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E52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1312898088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31C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75323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A94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34716964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3E1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3471696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22B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156871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F6E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8468925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F9D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2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910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5A6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28F3D8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45F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global cortic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96D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654284868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BE2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78985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50D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981360485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78A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98136048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F0F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3533476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464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4842046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AA0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2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1AC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3FD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53D5217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79A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global cortic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BF2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867670603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6EB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81754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B47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7021272772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0FF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702127277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8EC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6374354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DB3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109695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8FD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2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75A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371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CC5EDF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831E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global cortic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37F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5658613220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364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95961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430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5307434811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416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530743481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0F9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7139059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D64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821832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6BB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2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2A7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B77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23DD6A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66F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global cortic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519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8445227485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4FA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06344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7DF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13758957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D32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1375895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0BF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0129179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F5E6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6761275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1EA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2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EC5C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FE5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928D2B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0D8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global cortic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D4F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2786614265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2BD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80691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EF8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7881855863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31C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788185586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F11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5927733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E9F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354504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D21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2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A98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265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EE5879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7CB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fron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75E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040921308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E43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54941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CF9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7481880467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61D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591866294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9A7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3195153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8D5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1276995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C32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BB3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68F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0F8FE0F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0AD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fron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EF1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238600730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FE6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10162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B37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7820397769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042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567512617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5F6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5999714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D57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8476916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87E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576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4B3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BFFDED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776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fron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944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3295817679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BBE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16965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6E5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9153526896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C74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591866294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358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0667470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F07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4075835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BBD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683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953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940EFB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5BA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fron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E92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197679422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68E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98181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728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5121824274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398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591866294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E7A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0685700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936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5081059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BCE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483D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C1A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F02F02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95C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fron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9F9C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2336738988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200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23744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DD0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5059690686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49A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591866294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D1B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5721142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052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1047664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BE2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5F8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432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D9F935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440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fron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C95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4534418410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201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06779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A1B4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9864635907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F47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567512617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1EB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1506251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E7C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437414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8BC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709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E14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BEFF52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57A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tempor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B1C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0745117315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1A1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23072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665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682799767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118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436868452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A2C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2826301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BF6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4316536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673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6B0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C4E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1A503C8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CCD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tempor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478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642079543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B85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86362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951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5856951095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D05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591866294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219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1089732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159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6373891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D4B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B1E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CCC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D68EE7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EB0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tempor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C61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903348835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9AB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93380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9E4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7109906140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8C8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710990614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87CE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7966015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DB2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9772713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092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A9F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1E9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79815A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0A7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tempor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EED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3103037772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CEE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83487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6E1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3433546276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E63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436076659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2CC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7658389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EA1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452313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C40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4E7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B19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373BD5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40C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tempor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619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9841768479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654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09858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41B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5621181716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69C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248472686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DA7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94913984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42C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230447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649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5D5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8DF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80D59D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2E9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tempor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0DC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6738730707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87EA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98680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A10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2219464075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206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591866294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49E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5511796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2BE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2034335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08D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080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8E7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262DDA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BDC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arie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612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8863363128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3A4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75631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B57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8371964679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D06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591866294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9FF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1504961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C98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3778235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111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2BF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5A5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24FF6F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F0E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arie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A06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1388913864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641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33303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297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7939730591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6AC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567512617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9DDA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9080781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64E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302953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758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242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7B4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6DC69B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1E9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arie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FEF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1149185900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ED0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40171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EEC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4774169597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880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591866294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6B1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8975671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23A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6677299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81F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070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CCA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4C606A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FA1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arie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635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2525550736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0EA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24087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F93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4565459685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562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591866294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346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5916682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D44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0865581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F44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337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725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DBFEEA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FACA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arie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5DD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2285822771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9CC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49895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6B1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3375295974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372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604316157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1A5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6182789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8CA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1611144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CAF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44E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F1F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A8B035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3EB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arie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A29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239727964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757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34688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BFF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2714905132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3DF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591866294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FD2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7279111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B98D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7758567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392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F7C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6D6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F9AED0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CCF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occipi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01A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4948929340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87B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33079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C1B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8490921214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8A5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324301488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095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0676447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614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778588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BD1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A23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5A2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99BBC2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472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occipi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99C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1318157083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61E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09398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D4B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83100749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5CE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28778558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213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32461425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AB3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0174888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006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BC1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F05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2E14CA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D37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occipi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D9A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6241388358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591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16763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978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57315465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09A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28778558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7DE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27529016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015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4953760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49E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34F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D93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B51A2C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4770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occipi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A14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6369227743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5D7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21226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05D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365112732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EB5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219067639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5B3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13624209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4E7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885754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35B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7F4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4C5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B31A9B8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F31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occipi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C30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1292459018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CE2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48902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959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196888427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A2E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688599792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1EC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09089882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8F2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6504964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1F6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A81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178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5F0501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8E0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lastRenderedPageBreak/>
              <w:t>Thickness of occipi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8DF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076768724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2AD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147068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99C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7184342302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87E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591866294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471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6604637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7B3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6758175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681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1D7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160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CCF68EF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E50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cingulate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616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9158238626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3A6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93309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EEC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56426994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4BE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28778558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69F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210202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E14E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4106275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80E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22D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80E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64604A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996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cingulate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197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452591475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2F7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64918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62D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3165187341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EAB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591866294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1A7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4818877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40B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5724060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BA8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C994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175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FDEE18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E0B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cingulate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875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109435185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590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72157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431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2322245177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C2E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591866294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29F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1303933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022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9522803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6F3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E2C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0CC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201B79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E72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cingulate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B61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3705647150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4A2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71430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B12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51372896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0A1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386235606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F87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19984648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7A2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7426646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93F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2BF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616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C37ADB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D82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cingulate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DEC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0048803440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A44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98634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F24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830054616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E9A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757639323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EEB2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16860999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688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3236607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123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25B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C34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DDE0D7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113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cingulate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1D8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656843710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501F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093422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B01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0589848340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99C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591866294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5A6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6973128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C75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4286815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3A5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207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95E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39C968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73C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global cortic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757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977329133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3D0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88758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7FD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4850197150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5E2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485019715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46A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2921545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7F8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2876203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623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1F9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9F8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5368E4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71F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global cortic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481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6628011681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713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47984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5F0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8658037290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935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865803729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560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4607625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B11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1351602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806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47BC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A68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8BC8FC8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C19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global cortic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BEF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3938935056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4DA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54894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D68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7016952576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F4E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701695257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9B4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2053978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60F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4176108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D06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A74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6EF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7EBFBB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4C2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global cortic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F0F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6605340815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612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40523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5B7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4456876049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083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445687604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A64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0318605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CBB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7107923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293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7EA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69E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FDA49B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3DA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global cortic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426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3916264189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41D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66487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C34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8731361696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708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873136169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1E66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8138415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7BE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0305887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507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AE5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9C1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0A6271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B24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global cortic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F00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7310923374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19B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52394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FF56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0442311106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EC9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044231110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035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5176800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28F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0554953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64F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D4C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681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38496D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74A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fron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FFD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0678221681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C92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82989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3AC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50653730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95E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27794178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838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492058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A2A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3864384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7EE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49D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BE6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541E97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BE9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fron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48D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000256427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62E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23096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DBE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0574646187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FE4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216740224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54C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4931965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2B0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6932478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991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EC3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3FB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12B7A7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612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fron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978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308361960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328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26831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57E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8176179664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169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755943444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5BB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8697058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D06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3313781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E21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194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4EC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A65B3E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5CC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fron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95C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9677965254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A11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81209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E72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8401077640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851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154470452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1E9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8709135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C96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353204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79B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5C9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76F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9D9D95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300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fron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E84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3369859721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C15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95242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B6F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806487930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5A2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833557103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806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2676074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B54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936355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C12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3F4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1BA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839168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4D0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fron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ADB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3691894466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3DF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95722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15B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1703366028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ACC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403774791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DD9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4967485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AEC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583696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D15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D90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924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4A6966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28B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tempor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0CA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5777464497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A1C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74098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50FF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30962144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4EA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8956189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2E1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765555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138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8789373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69D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60E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6B4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E67F65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446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tempor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71F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402225205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A71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13153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332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6110141452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DD8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992947575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AD8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7335105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593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4139555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0B6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C05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B65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8195BC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1E9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tempor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9BB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3585473248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B5E7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16859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414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8541097363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5C6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316116191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DB2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9395451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D97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224504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142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D96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865F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ED8AD3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208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tempor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FED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7375239291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BE3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70077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4E0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3723473863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ABA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416180236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311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6188227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348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437748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C58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769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155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36DB77F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8DF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tempor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DD1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9362937746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062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84005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35C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99028831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CC3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10929113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5C0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8448903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3D9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0276971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6B2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3B1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9DE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D2A38B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557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tempor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37D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1987698454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42A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83730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B6E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6503086973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2E8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992947575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054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3028239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9B1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052842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8AB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057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B01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8F3AB6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F15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arie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F93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342658293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851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58259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B76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77622842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2B8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50851519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DF4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681229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33E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2004087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5D2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651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9F6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3683208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39A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arie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C46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629293046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7AF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07281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0EC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6673983444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9E5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693320784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5A0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1952919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F35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3211505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705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E28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297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122A3C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41A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arie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3A0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0773564395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0C7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11253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9C8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4102264323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2C0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992947575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38E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8433631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C00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6886502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D03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AD2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C5A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A8CEC8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10F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arie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80E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1713365246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119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75454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B1A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5718429665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1E0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675391268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AE9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2591701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E04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164971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B46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C4B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E42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FFA9BE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9EF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arie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E64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8116222688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E6E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90380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A34E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48260315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A1F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8956189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E40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9287104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055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6945340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3E7E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824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2FF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83D9BB7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AB0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arie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293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6402857442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285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97253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48B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196809777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0E3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50851519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F75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9668420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D92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3137294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71C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084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225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45E3FB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BA3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occipi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9E3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905974071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493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60955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9FD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6111268047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34A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611126804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167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9648161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D95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5460109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5ED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01C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0E5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9BBAB6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010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occipi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4D1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2922335663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598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57671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99B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635528186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865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484383652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DB4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9332028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A4D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487357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5BA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02F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C348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756572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BF1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occipi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ECF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2606936309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C65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62915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7A9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2492924478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142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373938671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C50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9119401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B72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905528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7A1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DC6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CC8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B498E4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A91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occipi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C61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5828309735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98D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79666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6A5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492632638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9EA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484383652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998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6589026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63A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4932407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380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D55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529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E46E79F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3CE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occipi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A96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5512910381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19B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99369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1A3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2426493587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7B1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373938671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265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6659799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F44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633979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FA9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711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778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B1F501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0C2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occipi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4D5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315399354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692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40447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C62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4521694794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A49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258690664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C66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3596558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212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4227357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F8D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DE0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4BA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17B844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F97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cingulate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8AF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7404113664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E67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91201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873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30904806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3F4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1257302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4EE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217135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553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8591091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054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2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D05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42B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8A6F1C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E45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cingulate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751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635112487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FE9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79642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4DB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6627486531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60E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992947575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88A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0245241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88F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9515466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C98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2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D40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336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FE14F6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758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lastRenderedPageBreak/>
              <w:t>Volume of cingulate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ECF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5773794936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3E5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84675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5F5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4630092177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538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141464601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79E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0752791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EBB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205202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EF0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2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E77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B6A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A131AC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080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cingulate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75D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2769001177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7A5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92286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09F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001236439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F32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571746513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308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1817097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15B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6279095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A7C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2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524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5D9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D12F01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6A7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cingulate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0FC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3177908600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92E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11161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EB2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68162659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332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8956189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125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02595947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D65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3759869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28E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2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605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C08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A61D05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144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cingulate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BBC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0408907423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A3B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46311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E61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5654195303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DBA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992947575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2D5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2475848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E04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658033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0C2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2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3B6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0C1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C93D2F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3A1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global cortic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6C4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1758519735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D78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14791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042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75068095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505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7506809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A94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868967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F82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1648072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FB3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A7A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00E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3DA59C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104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global cortic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C59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197408438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4A7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34978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912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6893672702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950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689367270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304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2047768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D9D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442585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C1E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BD9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9F8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BE717DF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27B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global cortic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2AD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7129095891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C45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38182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728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3108022675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36C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310802267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BC4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9437063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BB1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178871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A73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F26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39D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C7419D7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BB1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global cortic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7E0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1561111296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F1A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70610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B7B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971385412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E1D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97138541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009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6464627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61D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342404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911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376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A5A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CDD9848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044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global cortic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DCF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8887615626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0D5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82648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4EF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43083347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58E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4308334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452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4027070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DCB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3748160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294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00F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971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1B580C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27F1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global cortic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B72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7326504330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3AB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68842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0B9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0559273153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1A0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055927315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7C9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4155329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B8F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502320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7F9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93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E4D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E8A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2ED2B4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AB0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anterior thalamic radiation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321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025516514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932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96927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11E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8120123370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BDB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084851279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932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4033472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4D9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2084505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3A47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7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135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0DD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A3D990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2A1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anterior thalamic radiation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9BF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8928189699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A02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67656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3D2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06097792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C35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2805363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DA3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0563018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4E6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47293360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4D4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7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983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D26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B43FF78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2417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anterior thalamic radiation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B4DC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9108157529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978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65101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3E6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05573256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111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6950639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7B3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793059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996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7423255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D06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7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A79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166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732A79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C92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anterior thalamic radiation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EFF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9902673185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7AF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60337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B97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12618204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07A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67570922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32B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5801054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05F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44004291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6D0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7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F40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B10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007446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39B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anterior thalamic radiation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3FE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0082641015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5BF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78807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BC1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060480182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E29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76527198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454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619014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579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4546267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13C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7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EE9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771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B83413F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718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anterior thalamic radiation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D989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9820032170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21F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75133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9C3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1619438722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F46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283923955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6CF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8131581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D23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491516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3B0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7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3A1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256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AD3DB9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AD4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inferior fronto occipital fascicul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B9D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4547216914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B55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67153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72E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3380472310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0CC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754949592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34E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7022644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7CB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7928210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6A6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7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D61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B80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B88069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BD6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inferior fronto occipital fascicul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31C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6192136418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1FE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34699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AF0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75147635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C09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1735563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7D7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472906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630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3911366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A2B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7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378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139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EDCFE9F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2C5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inferior fronto occipital fascicul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AFA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9492716411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F4C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32143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AAA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442224406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FBD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747266208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44C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8176416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32D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7161849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F26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7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758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864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80E416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0DE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inferior fronto occipital fascicul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251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0739353333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B62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23059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613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02659458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BDB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7116972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34D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368374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1C5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34110331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E25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7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562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0AD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E1427F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F1B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inferior fronto occipital fascicul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DA2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4039933326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B49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41359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4A4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816409863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A47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747266208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3CD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9689717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C81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7769584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247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7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EAC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969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410CEE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EF2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inferior fronto occipital fascicul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127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6699420006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F32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35381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09E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1121059374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5C03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058912047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A45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94231843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3A0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833003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7C2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7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F1B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572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CFC85B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D43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inferior longitudinal fascicul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0A9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9520947093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549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44506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EFE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6864077738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7DE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529611660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DFE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1552509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01A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510615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EB6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7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BC6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13C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BDDFBC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1D0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inferior longitudinal fascicul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B2C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2655938393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201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09304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6F7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30656324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6B4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00673581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D4A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434448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A36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9877428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594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7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B91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B29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3B5343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11B8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inferior longitudinal fascicul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A3A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4587013933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51D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06798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734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5070241965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6B9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344259861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9B8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2585370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5E5A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1759398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34B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7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AD0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EBF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1928A3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1D7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inferior longitudinal fascicul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43E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2176885486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A09A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94632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0E7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62446756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0FC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43712729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006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9363050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C83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44990720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518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7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1B7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57B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F7EE2B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D54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inferior longitudinal fascicul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6B1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4107961025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D0B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12768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990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11822201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1F7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47626661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9EF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938674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DFA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7277247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685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7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6CA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5A7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2581B4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CB9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inferior longitudinal fascicul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922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8068924460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D49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04816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CD4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3389951699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82B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382431160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F2C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5002277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1DF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864428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B17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7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E37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20A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D77D358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C30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posterior thalamic radiation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74B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107505981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872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53550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87F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9298725251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842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084851279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C91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2141336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67E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8356348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FA3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7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ADD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B27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37C87F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390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posterior thalamic radiation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8FE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3899849501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181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06674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710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00665879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F81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2796693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FC1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8689857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E50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49109841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F18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7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91C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96C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254CFA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7EB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posterior thalamic radiation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C6F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3515077490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D56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04284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8CA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42093307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683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4598986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F26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351933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6D1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8678221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B82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7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A4C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6E0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C8E4DD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F8F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posterior thalamic radiation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273D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5792343519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33C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80309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F4D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20527360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44B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1553728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460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5219210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7F0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46365476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CB9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7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EEF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0C5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51512B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C87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posterior thalamic radiation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ABA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5407571509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9B4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97520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04E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79972964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ED6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30392430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787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497114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655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6318028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7F3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7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5EFA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3DC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B87F09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AAD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posterior thalamic radiation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CE1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0384772010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3EB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81100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62A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7459365255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7881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844311135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176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4893339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D28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123795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D5A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7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E2C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579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B1781E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4F6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superior longitudinal fascicul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F76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6767819583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A43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55108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ABA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6409279929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F32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445236202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E74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0967134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4C0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7431495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55E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73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543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91F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1CA970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F4B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superior longitudinal fascicul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317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4506930460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0ED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32667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6CB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19032927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020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1553728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E30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4867568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487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44146292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C47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73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373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C20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23B6AA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173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superior longitudinal fascicul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B2A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701863011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35C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29634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C94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3084860673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131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296119319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874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0878053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07A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8281779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993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73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FAE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E54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FF683E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6C9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superior longitudinal fascicul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BEF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1274750043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9BE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32842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C18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35019742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315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9416583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E5E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5752065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E0A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56797435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9FD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73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106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8E7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DEB00F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E08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superior longitudinal fascicul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4BE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469682594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44B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51501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ED0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8746721119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247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256947903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D65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0418725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2FD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1358090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8C6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73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68F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15B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F9993F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FBE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lastRenderedPageBreak/>
              <w:t>FA in superior longitudinal fascicul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42B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5805067448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76D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052709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876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494210077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574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6950639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645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45637080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37B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5973054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E9D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73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1B8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09D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38F649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DD5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superior thalamic radiation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286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550955517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EC1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12285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805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8013124667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167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801312466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311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2809035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335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3910946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61E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73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9DE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8FA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A0E9F1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3A0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superior thalamic radiation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229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3884693753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CE9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84488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36E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009447867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151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76527198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D63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189616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609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2579771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576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73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5BF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02F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8147F9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999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superior thalamic radiation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C2E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0888438952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7BF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81978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BC8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033346007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C7D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47002661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7A2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242554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071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9534323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252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73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282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6E8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7B0336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6F03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superior thalamic radiation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E71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3333738236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5C2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79371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C8F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499527491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5D3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99905498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B75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1140944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7FB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7808420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93E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73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54E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5E2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5904F0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FDE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superior thalamic radiation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507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0337483435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782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97955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9FD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200588138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902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374657735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645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4501436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884B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5176403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ECC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73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555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FE7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DC514F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580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superior thalamic radiation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287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2996254801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654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95284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3BB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2031860496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B1E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427654002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2E4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1702750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77E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5710240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E7B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73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48AC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981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727454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17D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uncinate fascicul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02A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5069481535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D13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94338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6C8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0873641170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390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709469049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AAC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6117760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35D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5978797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EB5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73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7E9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195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4D40C67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9F2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uncinate fascicul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C42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0029963512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CEE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52851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B83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72999531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A15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1899859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708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914932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D34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6144994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CCD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73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3E1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F6C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37ABE58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C79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uncinate fascicul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971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9509324874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A1F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50469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850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278006030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FB5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623651055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03F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6559039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7C2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5577689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629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73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E03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9B2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005A1E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505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uncinate fascicul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27B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5099445048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C1E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31612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656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37041096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F3E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50973287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FCD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520793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79EE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6678096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7CF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73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063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E87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95CFD6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0C4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uncinate fascicul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ADA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4578806410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D39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49320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711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244277296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EA2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623651055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82A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7346923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E7C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6504536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CA7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73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226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497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EBCC97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214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uncinate fascicul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B53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0520638637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474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36793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BD5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6944980244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5B2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974815667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3E3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6120759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3D2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5079482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31F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73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535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6F7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F74C75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8AB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anterior thalamic radiation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251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425677302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ED9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81866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5D3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6426985344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DB6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111267087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53D5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7418190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F33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0269544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DE4A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66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B90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6B2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8A6168F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F5E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anterior thalamic radiation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CC3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4522791614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1C1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25721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021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81322661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C5E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8852556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5AE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18146130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404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0899452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D62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66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816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4503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0682D9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C39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anterior thalamic radiation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F5C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2507185324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AE2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23967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FF7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22726677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61C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26971859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7B4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96096153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58A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8918216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18C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66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31E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40D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47B8A5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AA1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anterior thalamic radiation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7E2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5948468916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CC7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89825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9AA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55647262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0D0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8852556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ADD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34748148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B13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7148789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E93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66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016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0DFB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230F3C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7C5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anterior thalamic radiation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E6B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3932862626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134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06961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C06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76571369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382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52332448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7DB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13068409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4EB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4797315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2B6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66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2C6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B41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2071CD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43D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anterior thalamic radiation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86A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015606290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AE5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83794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71F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1203575618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A35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944429074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07E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0585798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8F0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4617011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23F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66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156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C65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CBD440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AF5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inferior fronto occipital fascicul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F81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3015999740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715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73187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BB2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799833895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C14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19968527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9DC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382272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23B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3649727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104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7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5FA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784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5283F4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726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inferior fronto occipital fascicul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446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4490449051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FB2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29598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C04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3873137671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921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282526144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159D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0149743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557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168845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D7D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7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2E23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748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2F7158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106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inferior fronto occipital fascicul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89A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3033200885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428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26729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00E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5568720731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79E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436843244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65FA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8636256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FCD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569854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352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7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657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FBD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F30F4F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0C3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inferior fronto occipital fascicul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6D2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7506448791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90A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05433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ED3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93178950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6B0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6677888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FFA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28572003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53B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6440894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1C9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7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B1D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752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9D366D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350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inferior fronto occipital fascicul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B34A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6049200626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2B59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22544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D88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73371355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24B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8017109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2D9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27450132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E2A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4648268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4BB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7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B6D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36E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36A2E2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C4F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inferior fronto occipital fascicul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9E0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457248165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052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08536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566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5861922046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EC6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586192204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661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3589056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118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6503552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6F7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7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122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724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A27A88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7A25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inferior longitudinal fascicul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EBE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0068037348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701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90186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ED9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60284979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84F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26930423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0ED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101142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11D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1034932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40B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7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62A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932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172E7E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9E0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inferior longitudinal fascicul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BAA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1178447073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ED6D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48257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61C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8426839532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50C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636238400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103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7203454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94D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846560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E24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7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533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13A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4639D1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7C3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inferior longitudinal fascicul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237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4452412507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9D6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45858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12D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3784043051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774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111267087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F01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0430399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CAB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1525574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A66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7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7CA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BC9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1851A3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E98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inferior longitudinal fascicul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F5C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1246484422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F36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26292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79B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97756531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34B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2384702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A81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32720869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AC5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9772098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6BA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7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3EF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4FD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4D478F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C4C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inferior longitudinal fascicul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79E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4520449856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BAA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43993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3DC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67650099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F7F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06426181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3A8C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16341776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C6F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2699123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E36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7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269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BD0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228904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0A7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inferior longitudinal fascicul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618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726034565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8AB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31169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AE8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5466661492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147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111267087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95B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8763867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528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2215936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1C6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7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A7A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378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060FBF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31B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posterior thalamic radiation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244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466893286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C276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68541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5AE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9039499556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FD6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636238400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C5D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2155841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B65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1089627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944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6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18B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983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E1291A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039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posterior thalamic radiation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A07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5097573598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B3E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98818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122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165718946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B3A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33143789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F1F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6233656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EFB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3961490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70E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6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454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4C5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FF9EA8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B14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posterior thalamic radiation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ADC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0988165457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3A8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97051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35D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3948770880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3080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282526144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46F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2089626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227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113295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614A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6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396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614D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8DBA4E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734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posterior thalamic radiation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23A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9564466885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757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47767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AB9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04651449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770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6677888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CA3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15579860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A0F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3549073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755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6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98E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766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334FD5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26E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posterior thalamic radiation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AF9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5455058743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1786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63821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0B0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97652707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C68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26971859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2BA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01785109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019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9125007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197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6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55B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ECB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68BA2B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819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posterior thalamic radiation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A7E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109408141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9CC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30764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419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7717522496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746F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111267087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8DC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5492671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FF7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3711488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BF9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6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2D3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981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35F1618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EF2D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superior longitudinal fascicul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E4A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193041497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450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88710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FB6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1408057051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913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854407606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4E9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5704897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3A3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0090980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6C4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6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0C2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8F2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61A60A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F7A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superior longitudinal fascicul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81F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0983835079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69E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58704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6B6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12631124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535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93789337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818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09173559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EF7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2794111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19EC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6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B8D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345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1837B9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ADE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lastRenderedPageBreak/>
              <w:t>MD in superior longitudinal fascicul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718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0466349615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F9C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55342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5C0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0453822017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556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944429074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9C1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8590176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F13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657477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CBE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6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E48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B84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5F341A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973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superior longitudinal fascicul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F84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8176876576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3A6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49983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AD2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34383198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D95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0944878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424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42075565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351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4278188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DA6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6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999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004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FFFF6C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B29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superior longitudinal fascicul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6CC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7659391112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442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67758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E71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507878999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4CE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531418219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39B9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01906468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5C9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6587685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0BA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6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80C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3B7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9D3B18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B74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superior longitudinal fascicul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AF4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0517485463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4F5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63438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3A2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7154828169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109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573224225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F3C4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7564838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7B1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8599809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086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6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C5F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21E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9694BF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D3B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superior thalamic radiation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2E8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198270852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87E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88816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518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1017920780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E74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988018386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13C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9741777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D72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2138319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41A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6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2ED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04B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7FAFA5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325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superior thalamic radiation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C48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5232199140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121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46194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048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43019196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77E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5486910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191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11216767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038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9247630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C2A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6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F29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527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54BD1F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273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superior thalamic radiation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D7A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3533540691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8F0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44304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C13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39753471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ADD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74300735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D31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99481058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B6F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7586022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C0D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6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131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002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C9F72F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2F4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superior thalamic radiation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D6C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6430469992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8F4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24490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0520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99043797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F57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8852556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3C3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37869532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4BC5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4991407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691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6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82C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DE8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9861B5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95B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superior thalamic radiation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554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4731811544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A3C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42495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F13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468285864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0AB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7314346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FA1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26523780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F8F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2939843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BE1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6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D3A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DE7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164CE7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D2F7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superior thalamic radiation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5F54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698658448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5BB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29075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F8C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7922919760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DA5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986357461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A7E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3750210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193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7147526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A4B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6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EEF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3BB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DF7F15F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0AE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glob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108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701662736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B2F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67345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5BF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8025749844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DB3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802574984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749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2817573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F6B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8220898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404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65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065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461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D3BEE0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3C0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glob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832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9463520984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7CF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22568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2DC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319714791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081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31971479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8FD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94985020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418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3942021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5D0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65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F44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B76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E70CB9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752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glob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8FE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6834580992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90E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20172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347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238140185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278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23814018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FCF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2309117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566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639955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B32F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65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8E5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ECF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6903A9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3EB0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glob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4C0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7165183721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96A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97731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6E7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97330999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F96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9733100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0FB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28079777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36E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6250589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1FB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65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142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AEB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591CB8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37C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glob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2B0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4536243729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C74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15159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1E9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59557530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3E0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5955753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2A5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15792421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634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3280065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699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65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2F97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287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9E3B74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949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glob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525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628939991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1C7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00225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648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5199152229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874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519915222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0A7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2254469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0BF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7512349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EA7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65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58E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DD9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B85278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FC0A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association fibre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6F7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578509680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09B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60002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3D0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1851540554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71C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277731083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3E8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5756753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E8B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8913773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855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6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030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6C7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3B8D2A7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B2A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association fibre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0FE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3804879100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669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26250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305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2652443916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DEE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198171360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094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1358517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3A8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748758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D7A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6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9C9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EFC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B32CE7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60D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association fibre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400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0840953675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03D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24202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6B1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8995251603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294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679430192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9A5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8354450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3E7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672543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BB6B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6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734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4DC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A3A764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862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association fibre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CB6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0383388780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D70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13887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94C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338192113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9DE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426093225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A31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03574596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72F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807819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F0B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6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8FC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EB8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4FC00B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81C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association fibre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614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7419463356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3FD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32527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0EA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267523299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C14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653504659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3CD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00976009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9C7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6137082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51A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6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2F8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A7B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EAC6DF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378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association fibre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38B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963925424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C86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25530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1EF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1930246278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ABF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193024627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9C8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4375416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388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0303267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312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6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A9D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A7F6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F1F02B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2F4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thalamic radiation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310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787795918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99A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37071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BAD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8320127060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AE7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921248362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D05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7178113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17C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8753705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A25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63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E0F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F0E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CF7E06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8C5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thalamic radiation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486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6298584145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4DB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75876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C83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31150773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581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9026936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8E0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08944977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8C7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3652190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AB9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63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E8F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8C8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0D2528F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9A3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thalamic radiation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A4B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0215194103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F78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73638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B8E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87759503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769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26327851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A21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92817724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E5D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7612663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2D2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63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F31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0CB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C72150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5F8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thalamic radiation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0C8F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7086380063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F4C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33755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30C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34587312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E15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62257161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AC8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34787102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283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9385658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EA8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63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542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163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95025E8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DF2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thalamic radiation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3D3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1002990021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586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50114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C12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75615414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FDC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9026936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89CE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19024350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478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2981629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FF7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63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621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C6B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E21B2C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AFB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thalamic radiation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1AB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083390041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459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23334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3FA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3981708034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58C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072942153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4382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5333016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989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7499796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482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63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AC6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E55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3FEE84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3B8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forceps major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378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5888058198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E29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58463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7AF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169364432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A8F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394567240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001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0336971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D20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2113088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3CC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7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DBC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C41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544ACD7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0B7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forceps major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D1B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5327437778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8E2B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49137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D3C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4061969980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200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406196998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2B6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7249570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CC7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6594694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119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7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C35A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825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B4F956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7BD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forceps major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E9C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3678195890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B12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46451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5D5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7093950874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A66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945860116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DBA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5547691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3AC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191300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7EE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7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EAC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7CC9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0E679C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282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forceps major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428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1215495977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FD9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63465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8FA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394699510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F78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678939902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1DDD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09298347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5EA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6867355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FF2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7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878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501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82CCD0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A22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forceps major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8E0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9566254089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A30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83291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1EB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70791815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642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88316726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072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28037688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AC7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1094820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2CE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7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744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FA2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90052D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30A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forceps major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8FD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8350758112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D377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194079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1A6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6561321352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1E5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170325965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3DA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0953574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858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4252057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A7D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7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FCE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A15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7641B4F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703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middle cerebellar peduncl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CBF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850596427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15F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37189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D93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7863174245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CA5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743580909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379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7997507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79F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9698699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F3E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64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C91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225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85E135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84E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middle cerebellar peduncl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26D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5421619047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267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14331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220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68032218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628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40819331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F105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34701611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B19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6141626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AE3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64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742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12F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3DB314F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93C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middle cerebellar peduncl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383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7997418481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7B3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10174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6F5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6469726557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AEF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970458983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D671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7195933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059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201097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219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64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FF8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4AC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D76343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F47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middle cerebellar peduncl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626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01272215475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C49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11931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4BC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31636455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E74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7963746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558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56385058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35A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6159372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38B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64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180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AB3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D8E15C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CF7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middle cerebellar peduncl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21A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3848014908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E45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29450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F45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121333113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18E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077942819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3EE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99304220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5C50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608190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0F4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64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B40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B73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9DB839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E584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lastRenderedPageBreak/>
              <w:t>MD in middle cerebellar peduncl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93C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7424200566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5FA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030476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02F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810696834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A0B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394567240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7FF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1972050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093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6820451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51C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364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C52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461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C363428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376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isthmuscingulat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4F6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720440014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249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30648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B61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7049666912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B46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557450036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31A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0199653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CA3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7640533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A03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38B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A7A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02DB51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BB6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isthmuscingulat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904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1636137657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C0BC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90719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B01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176732857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289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087439918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EFD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94373271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2D1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100996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0EF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245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A36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268D52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848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isthmuscingulat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F9C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1938930588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19E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81970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0D9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829221808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8DB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565844361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5FD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8624696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92C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4746835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5B7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94A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2BD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A1F51B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594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isthmuscingulat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460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5356577672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C14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07206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913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57051891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02C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82733476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AD0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22336769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089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8376386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BAC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664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50E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E1FAF8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E85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isthmuscingulat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1B2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5659370603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541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31782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B2E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60056977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2C8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04022790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6AB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17241357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74B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4077383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23BE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5FB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EF5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6FEF45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E50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isthmuscingulat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0B8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0302792931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849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318897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584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9272076094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834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927207609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67E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5351980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30A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4746394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8BB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D2F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4CD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3654BE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07E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insula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1A2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903312935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01A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57875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09B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0168139648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6F7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355751953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FC8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8590455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09F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6397081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787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AA5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8DE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35D03A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EB2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insula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06F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5328015267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BAB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77748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FC4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93237168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058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1884602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ACC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4805078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958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35850952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1D1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17C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67C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5F2D4A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119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insula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EC7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660095060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68B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81942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912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9254818046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51B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910578165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C46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9065158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6CD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0385348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09E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D31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0EA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8729927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408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insula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A7C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1424702331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5EB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85172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5BF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33357920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DFE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04022790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8C6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836322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05D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6013082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FD0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068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613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25E065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A6C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insula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BA8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756782124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140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21292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E14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4445007051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222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927207609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DF0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7659633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EE2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1173197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163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355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307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5E34AE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58D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insula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357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9667920206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F7B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179640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8CE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44722820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8F6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82733476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C06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31987721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F677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7348119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7A1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E45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06F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C024D1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DCF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fusiform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EAE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405202984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E00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10421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829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155624271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FF7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78190252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236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0198520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42E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9008926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00D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9E1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5F7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3C5DAAE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552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fusiform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910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6096930498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6EA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48459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17C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9516148395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0F46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674488915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719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2125885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A22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9932024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AD8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490B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DD9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9919F5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179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fusiform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D65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8519333392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641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78967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DE2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390951260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B8E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78190252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252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9266351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96D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227684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0F7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393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3F7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C66CC9F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9B5B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fusiform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E1C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5502133483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254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37417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A25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6176968819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DC3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588315011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0FB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5234601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DDA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230334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A1A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729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CD5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3D9077F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4B1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fusiform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AF4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7924536377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246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97010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909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10562839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6C1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42441790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43A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12945109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865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2903963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55B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7F6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405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BB4554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825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fusiform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159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2422402893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33C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96794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6BF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6303304029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A1B0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713407627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1F9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9198530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38D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353724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48D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51C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998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87D8877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965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isthmuscingulat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838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261633985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ED7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52392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705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2505335489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D3C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334044731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930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6124669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9EE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8647937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5D9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528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F5B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326897B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91E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isthmuscingulat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513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3168881338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8D5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69052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C32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849062492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777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54718747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5D9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03521377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A56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2816385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0E4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FE8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26E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ADE950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1C7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isthmuscingulat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171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3042983996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318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74150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8FF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839693529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F51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78190252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F18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7615508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BF3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529540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79C6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D9F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F7B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7542F5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8FC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isthmuscingulat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324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9430515324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9F0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75783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9A8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37402983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001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42441790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CD8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23834872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332A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5026158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A64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D59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E64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29C537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A01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isthmuscingulat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C78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9304617981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EC1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12716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46D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26607652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059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45149003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23F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08552947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9DF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0056288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649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B92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BD6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38FD363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A99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isthmuscingulat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80B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125897342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E75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168806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565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4931006011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409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674488915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F66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1981570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DD2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2233365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A7A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097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8C5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5CD9EF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69D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middletempor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07A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8354818763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AF6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12005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5CC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19075315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1DB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42441790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0A6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720056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A47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7989581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672F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86B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3AC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F2E2E6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8FE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middletempor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A26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4112720129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AE5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50938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228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6112717576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B44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985674877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960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0190270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B83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1964829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C27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937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057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2C512F8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5FA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middletempor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67A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2023122007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54F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81163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D17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6345877613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2CA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117374014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889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2813166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53C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766922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030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569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263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3C4B657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59B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middletempor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CC4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2467538893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71D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40104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646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454772754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E78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675428941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989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92252679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0E13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317601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EE4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BDE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284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F4A5C78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410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middletempor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E8A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0377940771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855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99443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4EA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46081441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A80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75799351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AD0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95446205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4682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5309676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CCE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B73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8BF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CAA1A1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A68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middletempor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F4D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7910401878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57E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99862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6CE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8501819325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C88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674488915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EB6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4746667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E99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8925864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FD0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175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8E1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7BD5A0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777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recune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ECF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594942210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E33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06030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FAD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773335489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ED7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675428941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9E0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4882667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8EC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8072552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B4E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5DD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4C8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607D4C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364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recune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913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6593567104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5A7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97126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7B8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205715947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99B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78190252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E18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95536352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C1E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349218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3C8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186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C01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704C59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9EA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recune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D8E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879439651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C03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10576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5B6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4171527189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8BE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625729078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305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7447054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D0E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9205933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038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E49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E9F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F1FC34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D67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recune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33E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3188509315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D81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98057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48F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667500571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969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42441790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1B4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26069454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24A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0307563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F3B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A84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C3E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6F8C6AF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38D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recune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CDA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0715502559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5E5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42430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5DB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7662955400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B2A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766295540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7E9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8586252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778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7155247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55C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F07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9D9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3A9B8F38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AE5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recuneu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941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2473006755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E64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080185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746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62872508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5C9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45149003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FD7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102490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411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32843522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106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094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EAE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ED3C8A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21F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fron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508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808085977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113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38822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09A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9349897253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382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803663910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AD9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7512430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361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7128602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7A7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B2E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6C3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40CA2A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453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fron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30B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191841487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A64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70698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E90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8462621229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28C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768817920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369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7513214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CFF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1896897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0C1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205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BC68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4F528D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91D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lastRenderedPageBreak/>
              <w:t>Area of fron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5B3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1850229281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D7E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67504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9A6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6333277814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AACD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803663910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3CA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2572758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18E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872300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E5D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87A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9BD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F64ADA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D89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fron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ECC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7616244489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78B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13182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A76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9056159296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426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768817920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10C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5113921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AFF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881432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1C9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5C5A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0791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3585F4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743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fron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094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6658315259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B24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31917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94A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429116163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D57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371646465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1C5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0603283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08E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2713347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876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42F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956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369FD62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C7E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fron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2BF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9042070769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6C6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84148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14C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8362542719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04F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803663910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6A61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1850591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CFD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766449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313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1FC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C66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022F40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669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tempor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5BF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894103160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2F9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45317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92E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86545831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EC9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35885235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2CB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4446293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BB7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9341913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543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3FD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209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6B4335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990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tempor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13E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9493031183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7B1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80796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235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9397979959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277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146574345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D59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4396009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ADF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409947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DE4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5E6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51F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675B5F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219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tempor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294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1152909462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2CE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76444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AF5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7965713907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703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803663910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8BE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2050649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9A7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744830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998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4F21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2C2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1D0A978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331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tempor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09B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6387134344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3E9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24092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731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860672738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20F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758201821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F2F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4098660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152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324391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13A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64E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164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A7A9B1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24A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tempor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E09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8047012623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5F7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41795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4B4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80714229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0EA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66854929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2CE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2185568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04E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3908457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307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52B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001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56102B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C25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tempor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249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1659878278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A26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96604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265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9554786214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9D5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146574345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8CF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4712535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C9E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1392778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9DC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A00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116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DC6AB6F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27E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arie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BC1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554684183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1E7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07261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2A2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222237513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D1C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495923507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737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932831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36E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2176537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6C6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F3A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6A2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AEE85F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B82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arie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076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1867350505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420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32595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3A1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8200155827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8C8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481250627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9FC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1705489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7DC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970788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FFB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D342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8B8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8EF8BF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56F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arie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1D1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6032453492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C33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99348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AE0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3743066994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FFF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044698217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525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9234119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3EB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1299026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AF4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2BA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6DB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F20C36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9EC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arie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786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8422034688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AF5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96152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8AF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46411633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45E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35885235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0E3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91465839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09A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5378229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7B8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FF6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A43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3890E0C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467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arie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413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0522230690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80F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88078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DBA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0194826038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8A2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481250627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C5C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9487860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C52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443398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E81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D87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B63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37DE786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CDA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arie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3C1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899803998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5EA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07196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486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6579916039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FDB3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481250627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A7D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1240349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4E1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7039957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FF2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CD5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8BA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3640C4F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ED0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occipi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1B5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224225523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4E0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45110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B69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8922088308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246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803663910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931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1939278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6B7C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0387729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1EF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052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8848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10A456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938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occipi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8F0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5434242032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A599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68870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650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9058379633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BDA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146574345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43C1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1663067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F7B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0794583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31E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609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CC4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1A45AF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451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occipi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8D0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6144803083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5C4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39657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2B2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0881579697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749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319248197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B9F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5921174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896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3631568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579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2D4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3AB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FF5886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1FA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occipi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DE6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9658467556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295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099720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3E6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0074892862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878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803663910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30B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00411873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BDA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094938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5EEA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9D4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BAE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0C2F1C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FB1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occipi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9C8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0369028607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AF5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06038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E21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7913068304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E2C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481250627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7AA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5366366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047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628308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B29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9D6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EDD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3202BF8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349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occipi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E1A9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289438949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43F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538737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F19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9293049288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205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319248197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750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0068548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B2D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8647426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560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64A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409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BC07A1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96B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cingulate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339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1316223792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BB6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67321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E8D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570877384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866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495923507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89C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597286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29A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2035160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506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0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E62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817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BDF969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9AD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cingulate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241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4222940568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972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37798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FD0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966971130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9DE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929315082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F7D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92002920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F0A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557039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F80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0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0D3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A78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F8AA4D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0B8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cingulate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F45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2106860974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534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56969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7A2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0540862580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FDD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481250627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1D3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4382687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107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168965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4F5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0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99A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8B6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50620C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2F6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cingulate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15B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5539164360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C56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33827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1B2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413026492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8DA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66854929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7BC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27161236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D42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3917092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142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0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A7E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B15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CA71607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39A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cingulate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FD8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3423084766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346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83317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DEB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99089753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D83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35885235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8C5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00135239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30F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6710930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4E2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0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EAE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5CA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86B495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4F7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cingulate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EB4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116079594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674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006501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734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6196904802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A31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159587306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138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6810272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41C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1042431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51F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0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21E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7F0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C8360A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88D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global cortic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0C9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421948699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9D6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43377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AF4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63172144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BAF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6317214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6E9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932088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D57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2911808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624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A05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0B9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F7D402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EE4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global cortic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D08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0895883917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BE5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66810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0FB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5758565735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220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575856573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65B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9644843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7B0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853075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A93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A9E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0A2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F4D2C5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2D5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global cortic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518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3149947721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8ED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98489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A09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1119796023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4F4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111979602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F2A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8599863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1DA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299968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456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166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CEC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135173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B6E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global cortic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1B3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5317832616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38A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84840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7CB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84864553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F16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8486455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EAD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6380142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B00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4255522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491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EB5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858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3132BF1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823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global cortic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0E3C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7571896421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7D1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34685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D1D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82332906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074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8233290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953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5691214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87E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9452578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BD8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FAC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F58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96D102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DA4E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global cortic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690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2254063804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EC1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09303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39C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0085461687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4C5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008546168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6A4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7715768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330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3207640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9E0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EA2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E0F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380F7B5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272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fron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F3A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3325607840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264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12186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81F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4692613492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5BA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702734572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429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6683673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949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0032457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EB3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D47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D22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651276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B60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fron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527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1316963227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725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439567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FEF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463612980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3FA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986792660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DB6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6097321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FEE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8731247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FD9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B7D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391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0CEA7F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0AA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fron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E95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6525443183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076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044870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EFF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3030528260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8A0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527326782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C94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3152928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FC3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6203814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A0B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785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745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C7FB8F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F63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fron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4E0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4642571068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DDD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716331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AA7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459001590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505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986792660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EBE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803818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792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47481323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49B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309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FDB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4944627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85D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fron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731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9851051024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1DB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364227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0CD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3839409192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104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151822757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E46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6086596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B55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5788698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923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586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F4F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5D454E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415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lastRenderedPageBreak/>
              <w:t>Thickness of fron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5CF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4791520043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8E7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242676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ED0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5899375365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0D4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702734572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783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07946454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FB3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8363414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399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5BD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E73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E3BC5A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991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tempor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B8A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6597556024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A90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22905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1B7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6662009513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052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666200951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2F1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6970580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6E3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0165692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D91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28E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D32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CD835F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ADD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tempor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6DF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4969068792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974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456215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F86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013876091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00C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986792660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A55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2771507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BB1C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32709644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FF2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6A8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984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ABC65B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C1E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tempor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61F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273036162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77E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059607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278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7237940229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D27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702734572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6BC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2694170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433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7240242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4D4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6C0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1D1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64C7E1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5E5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tempor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64E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8371512768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D43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734320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9AB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802689767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4FF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151822757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26A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4819828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3DB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31562853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63D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063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703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5DF955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ECC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tempor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878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675480138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5FA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380513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8CD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5215836009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0EB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666200951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640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5581357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085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6932318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63A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436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93B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A11EEB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074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tempor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3B2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7696032630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D17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263211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56D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6323323016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7BE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743270476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64C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31253438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9AF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5861373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22D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5C1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77D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5D8548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013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arie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A50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1691605724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FF6B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02011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EA5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9545253207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54D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702734572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DBC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4850227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59F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1467016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49A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0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890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A89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C0E6D8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F7E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arie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AD5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3702814114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BAA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423655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C21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0178029678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C9A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380807914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EFC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3399591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BBE0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0805219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721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0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AE5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A78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43ADCA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C7B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arie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8FF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268476389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A8C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030794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C58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1441733580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E02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702734572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103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4133997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47B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4670949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075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0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B1B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B30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70B150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F41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arie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899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5394419838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990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699068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9B1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3425709364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777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151822757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BE8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7105989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3D5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7894829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BA7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0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FEC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2DA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D7A38B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392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arie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81F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960082114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2CF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348598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033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2075313026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ADC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702734572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94C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8671248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49E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2591412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DE0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0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F76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0C7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33348EF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EFF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arie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B7A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8434337724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766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222959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4D8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0073910280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24A7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702734572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827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11202821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225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4334146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E63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0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4CC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4D8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B3595C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E0B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global cortic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E32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2222762556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A6A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11972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5E0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8055577898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10B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805557789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E9F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5576619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D43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1131094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F3A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287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BC4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3B6D4B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F15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global cortic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DBF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9607991209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778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439165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B660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305818042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FC7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30581804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976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7798411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DFC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7014394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DBE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E79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261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E38925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A67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global cortic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945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102236819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520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044519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E78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4796395038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DE1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479639503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9D4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6569256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C75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2773729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5BB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DFF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F53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21F31F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3DF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global cortic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C2C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1830753766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C9E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715889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5F3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322757049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A35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32275704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915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0999349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EBC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44660857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F34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CA5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44D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19C6E6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C2C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global cortic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10D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5324999376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82E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363827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8EEC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9365240417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8A0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936524041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A89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0604813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CCD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1254812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DC4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4F9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408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30E3E0B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4AE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global cortic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6F9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6505754390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9B6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242166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A43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8948870018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22E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894887001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3D7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19650698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FD1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6639189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507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109C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068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D2FA2C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160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fron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AC8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596152050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4BB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10174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472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4292521373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FFE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749815322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117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3082791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3A5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275095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B58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36A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67B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4C3433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529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fron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35D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554974151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4C2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37124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CF5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002414026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BB3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677417148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A29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7371932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5D3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2481881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E99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72C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23E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A6EF20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5EA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fron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7A4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3657455177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1D2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03357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550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3928067552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E07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749815322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B92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9002609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6DB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1687699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D8C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C1C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77F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AE99A4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46E6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fron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804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958822101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630A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01046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2F5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7347663509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042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677417148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BBA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3180894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1E0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3098538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843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FBF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A87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3929F2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023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fron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08F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6253607227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07A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92508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01A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5363044488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EAC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749815322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44E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5306060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F9B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798845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3F9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401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AC8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146139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0F7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fron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D9D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6212429328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8B0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12783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DC6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4954846831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96D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677417148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CA3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5462077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7483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037219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3A9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D5F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940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CED9B8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6A5B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tempor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FA5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444162722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EFE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98895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D74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399851118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A38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677417148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759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3013714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050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7902039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612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852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9E1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FA0FAE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3DC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tempor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FAF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6347666346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3DE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19587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181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189897653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EB7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677417148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82B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3235514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78F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5930847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BCC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3AE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D4B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1B8116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6AB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tempor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CC0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9026209708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211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87832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AC4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1365093519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C9D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749815322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983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4067082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AA5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014662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FEC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F5F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B14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1C58DA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0F8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tempor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B13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903503624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90C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82097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682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2401916344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C57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749815322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503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8864827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946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6671835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816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0E2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0D6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9EFA76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761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tempor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0BF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1470372430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540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75355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B88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112657700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166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677417148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DC5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0186627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F54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245882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30B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1D1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6BF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CE06DE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4C1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tempor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78B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5373876054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F64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91151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502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854576992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087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677417148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9AA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94199540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6B3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451788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B73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A3F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6A4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8188CEF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4EE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arie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04E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803470793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F62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85009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2D3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5526135920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99F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135292093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F11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4342211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AC5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9949153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8C7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CE7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72C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0972C97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399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arie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AD9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073770319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15F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53481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51E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7502744269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11C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749815322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9E9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0133695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603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4281235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B23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053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84C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697669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667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arie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576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873046367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46E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06362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FF4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3528523116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492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749815322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A4A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2490964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920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2237057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9BF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012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E3A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A78EDC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889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arie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48A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0729700474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0A5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26766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23E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7498153224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F4A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749815322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267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6333485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BD3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4874084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48B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1F5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87D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26B654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770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arie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7F3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069575574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FC2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06317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6E4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2172930780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C94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749815322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AF8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9213488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5F3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3352639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B46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99A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DA1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1B425F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84F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arie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FCE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799276048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7071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56309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C9A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1607257485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242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749815322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65B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9263430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24A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4861982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FE1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C49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74C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DA8C6F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02B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occipi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4BE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0928186175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30A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68478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A3A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6038055736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B17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749815322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DA1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7549700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7D6E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5693328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649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228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B78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D0C0F87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4EC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occipi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C52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887990414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7F4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05204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0F9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2081475005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D0E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749815322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AF0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4052972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5C7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9828953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566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C0B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4F8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CF3365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C6E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lastRenderedPageBreak/>
              <w:t>Volume of occipi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466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7661807572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674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71822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FEE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6576912096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D22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749815322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ADD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8068595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EB8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2744980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467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3B6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54C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65B52F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787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occipi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434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816176590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6FA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138978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FCD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0323653324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227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749815322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07C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7706670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618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5339023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25C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4AF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49C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4CF99F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BB2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occipi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491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6733621396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A53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41576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44D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1268177575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224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749815322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A71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2427499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AD8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8960256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3C0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F7B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33B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79A9E8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183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occipital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C5A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0549797986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BE7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583555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ED0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6845633097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174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749815322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1CE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0786203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34B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9686607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130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C1C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423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DBF1CAF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0C8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cingulate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D7C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1749629753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6C1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56884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983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073805069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0A3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677417148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BD1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2684669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397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6183929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7EF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3D5E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E6F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BE0518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C41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cingulate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733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6750304499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6C4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30971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FBE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3964764185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E71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749815322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C70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0276370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6E7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6775761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D0E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37A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3E6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E7DC9E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4FC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cingulate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079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8568544587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042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17583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A40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2301963193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2EF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749815322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2F8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5952307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4A7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8815218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9EF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D93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196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87DA827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699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cingulate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E78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8499934252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B76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51005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0BE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027841807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8C0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677417148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D57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06338580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845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338711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9F8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3EC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173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CE1EBAF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8B0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cingulate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D60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0318174340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E5E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71473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024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3124483293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839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677417148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345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92678090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7D6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041742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CE1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3FB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52D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3A87E14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B93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cingulate lob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4C5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181759912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C0D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368633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D71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0809782160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85E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749815322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FFA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7842239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858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4205759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309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F6F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1B0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E6E7D3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99C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global cortic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13B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578440262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A96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32364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F44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0654391597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76F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065439159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DA4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0615503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B6C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3772383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D34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2C2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0F9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F0FE40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73A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global cortic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BC9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322386959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DB8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60657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826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6714442743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CAC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671444274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311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0185867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63B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8830641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564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D57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32D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DA2850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CF1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global cortic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479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1002238885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42F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58616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6E4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4872885897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998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487288589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A80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1550550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37A0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546072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AC2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1F8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0F4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2409EBF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665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global cortic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6AD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743946696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C88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02332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C5C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0291420759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FBC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029142076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B1E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4541092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C84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0028985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05F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243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1FB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CAA8CE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6A6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global cortic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BA7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2580679147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031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22096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F8A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6505756501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800C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650575650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62A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6333155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92D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171797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431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5B1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E75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479A46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D03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global cortic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91B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5324625844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975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71762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F14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4357957706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D13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435795770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EFD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7890392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104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241140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60B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1,01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E47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055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923F80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464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association fibre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DAE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8280377036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B49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22837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BA8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2148356563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A8D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214835656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6744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3807164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A0B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7246409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732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0,494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515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2FD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475DB1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F5F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association fibre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3A0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6709726612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50C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613179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F89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0963166335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A5B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214835656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318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4107281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D47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7526735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802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0,494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532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CB0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F5E0EC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3E3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association fibre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EB7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295172471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7CD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198449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44D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1042216454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E39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214835656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059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6393292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330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8983637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622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0,494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1D9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FA9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5205A17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A68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association fibre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C84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4990103648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A2C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904228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EB8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4918014346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7B0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214835656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0CA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1531366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4D3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1511574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D41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0,494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4CC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8DE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3281D2A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CFB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association fibre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088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575549507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212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533724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A52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8676865028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629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214835656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0ED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4684173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4C6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3835272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FB9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0,494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0BF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95B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C90DDC8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A4A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association fibre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211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0414554141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34E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455575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741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4682313506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730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214835656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7CF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07742224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800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6913115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3BE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0,494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26D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F77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41F4CB7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918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forceps minor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EED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5839423304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ED6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92347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056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794968874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73F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015938822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8CA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9089761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762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0768607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6A8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0,49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8B2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801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952F13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EFC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forceps minor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C87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0647270498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6EA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566321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689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5438901782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B2A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631670534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C4F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9251341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263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0545882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B3F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0,49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EF3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F83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7DAC1D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CE2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forceps minor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3D3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907811838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098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155822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69A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4870375312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4078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692064339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D65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7945172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DAA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5760796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0B5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0,49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1D7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914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6C0BED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BD1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forceps minor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9D3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4807847194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D6B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853579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31D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0071106948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810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007110694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F5D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0720929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636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0336624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4C9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0,49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265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677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6EC5CF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5ED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forceps minor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25A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1931611466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3C0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486777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413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3220343954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C8A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987673885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C99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0271196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2CC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6407974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5C8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0,49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C29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4E4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9CDBBC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694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forceps minor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D70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6739458660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4C2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397072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CD1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0342916172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371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987673885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D45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02920489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0B2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9441572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E25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0,49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2C4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CF4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3246556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AA2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middle cerebellar peduncl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1B2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638921980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89F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55615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BFC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9466983777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647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987673885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4FC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8490259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16D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7768103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3BC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0,486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9F1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534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475058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69F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middle cerebellar peduncl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E87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9315603537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8FD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818382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A17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4263615858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775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692064339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042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04154524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2EA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5523317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A58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0,486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AB0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419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5C112F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1DB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middle cerebellar peduncl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171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1818896422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C2B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381325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258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539847055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1ED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015938822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F01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18091654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5206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453861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297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0,486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F9E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BA5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A6DF6EF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1F5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middle cerebellar peduncl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DA9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8954525517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A41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126074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AD0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4511537657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A24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692064339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32A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19824099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498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1915048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A42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0,486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DF1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524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ADEF3B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716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middle cerebellar peduncl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DC6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1457818402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D02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735673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716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993675367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AE8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015938822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1D3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34675673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1AA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760037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E38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0,486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789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544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AF5981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992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middle cerebellar peduncle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530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2503292885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50C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709273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FC2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3275654356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499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987673885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044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14803362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43A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9796776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3F7D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0,486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D5C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5A8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75C17B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789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glob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AD4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9801864679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A79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58485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98A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4975072251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BEE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497507225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B5B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2107395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14C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503665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CB51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0,49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541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A47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0E8D147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631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glob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87A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8141704419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F89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357304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B72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5158956614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A99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515895661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646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13943654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DC2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660245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985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0,49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9A1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B16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3413B9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156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glob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6BD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7912401922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85D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71936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3A9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4762843525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EB6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476284352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F8E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6161277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7E8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0336473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E2F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0,49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55B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FC54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B47C18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8BC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glob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317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8339839740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B02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627636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B26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9056542703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F40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905654270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736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09440210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6ED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760531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367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0,49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3C2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5C9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395328C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828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glob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E8D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8110537243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09F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83390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26A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8123584778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826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812358477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F13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2463800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86B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6242726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301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0,49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225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9F9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DBB47A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0AC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lastRenderedPageBreak/>
              <w:t>MD in global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C9E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229302497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1A4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139925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905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2509708986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D20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250970898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623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0911745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CF7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1370350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2BD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0,49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D2B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357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82FFDC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7B1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association fibre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E9A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1023532458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5F4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41992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841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6358698622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958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635869862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CA9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4965784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D1F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2918719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9D0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0,495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E75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EE6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76B71C7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750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association fibre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380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1117582890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782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487400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3BC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3838526970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350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527862376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C43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09469377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B5A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234212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963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0,495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D17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B3E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356C56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8C5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association fibre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BC9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5523692084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EF33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085979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7F5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5794307886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1E0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339092243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5E7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6007780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171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4960395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CB3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0,495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2E9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55C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827A0C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F9D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association fibre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B51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0094050432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61D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768282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669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8733438215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78F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527862376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838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13951025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A7A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3762924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041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0,495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D03C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D53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6DB779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F5B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association fibre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507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4500159626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74D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409605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F78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9499634002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F65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339092243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D66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1327195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730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2326876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08B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0,495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028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4B1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184136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765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association fibre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A6A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5593890805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923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299592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F6D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0775921204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032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527862376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548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8676572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86A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9864354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DD5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0,495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24C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CC3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DE9E68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87E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thalamic radiation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24F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4966323902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C07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15609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CEB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7930308991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3E1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119621552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E31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6431499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EB48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498851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4CC5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0,48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77C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864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AC74CC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E95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thalamic radiation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BC7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2545349420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792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89202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8D9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015197364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F17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527862376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8AC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17012529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A843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921830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91C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0,48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06BC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812D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67C1428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9E5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thalamic radiation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582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5632824031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CCB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10608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1487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2086179424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0E3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527862376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663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92679698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F3A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414050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0D8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0,48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C8E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6F9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3760608F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E0D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thalamic radiation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A13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7579025518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610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554541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504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9041504094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AAA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527862376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E5A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07246761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3EE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088710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C79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0,48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28A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2A8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9FE708F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518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thalamic radiation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B7D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0666500129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A79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16302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D58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2051315402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C3C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119621552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C63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3704872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F94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2371872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3EA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0,48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E76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505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B967E0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0FB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thalamic radiation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02C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912525388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DD9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055186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FFB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7663512940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6BC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119621552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F84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2567661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F09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6392712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CA7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0,48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396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9BA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43BAC1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CAA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projection fibre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ABA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4705518721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737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32591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4DA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3307076539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D83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339092243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320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9052475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10D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8463512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12A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0,485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DC8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821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450C8B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6B4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projection fibre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67F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9484949937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412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471937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5B8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9574981170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31C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527862376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C4F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97533665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1E2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8563765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95F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0,485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0E1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6C2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8D7737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03B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projection fibre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485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1900881593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2ED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075967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5B0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154518128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5EC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527862376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C03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12188739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2B1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386975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313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0,485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3B9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40A3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4EAA8A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661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projection fibre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FAB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4190468658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26D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751478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4C7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6209177945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732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527862376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980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07718098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E80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9337161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4B1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0,485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4BE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8E1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257F88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47F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projection fibre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C2A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6606400314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518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397766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488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571573739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87E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527862376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8A7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23201407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44D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988607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DF6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0,485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B0D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DFE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064918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5BF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projection fibres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748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2415931656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77E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282755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453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0069609856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F14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119621552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D1E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06356397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8E8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1524534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65F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0,485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86C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0E3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A29FC7F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07E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forceps minor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F46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5119687632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7B1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95215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F1E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1005758454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98F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776571560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064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0105087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1DF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865711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223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0,49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BEE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D7C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3E82CB8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872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forceps minor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0DA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492871267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1A2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570782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23C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4434248528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4CA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443424852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800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7493186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CEE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2478928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F2C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0,49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F23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B32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3B6154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870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forceps minor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726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3210095202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0B8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159781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8A3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9324709382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526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776571560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2A8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95140675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4AA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720485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A4E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0,49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6C3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449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1F11F98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A6D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forceps minor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7B0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612558900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15E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858374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4C5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4804763004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6B2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776571560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072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8010192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839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3235310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298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0,49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961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030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C28920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5EA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forceps minor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3BA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8090407570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C30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491115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8C8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0432978332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9AC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776571560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85D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6515013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3A2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0334198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C80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0,49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2E77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7B8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3F19D4D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763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forceps minor</w:t>
            </w:r>
          </w:p>
        </w:tc>
        <w:tc>
          <w:tcPr>
            <w:tcW w:w="110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88A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5702966470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C39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402550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8A5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1738807383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4B9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776571560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0B0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21991369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94F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0585436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F93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0,49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C86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C74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</w:tbl>
    <w:p w14:paraId="5D0795C5" w14:textId="77777777" w:rsidR="00F16995" w:rsidRDefault="00000000">
      <w:pPr>
        <w:pStyle w:val="BodyText"/>
      </w:pPr>
      <w:r>
        <w:t xml:space="preserve">Table S2.1.3 Full results for association between brain structure and comorbidity groups in full, female and male sample </w:t>
      </w:r>
    </w:p>
    <w:p w14:paraId="070999F6" w14:textId="77777777" w:rsidR="00F16995" w:rsidRDefault="00000000">
      <w:pPr>
        <w:pStyle w:val="Heading3"/>
      </w:pPr>
      <w:bookmarkStart w:id="14" w:name="X8cb7572127e7f16dad0960d45a437460a5b34d2"/>
      <w:bookmarkEnd w:id="13"/>
      <w:r>
        <w:t>2.2. Results from sensitivity analysis in balanced dataset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062"/>
        <w:gridCol w:w="995"/>
        <w:gridCol w:w="851"/>
        <w:gridCol w:w="1073"/>
        <w:gridCol w:w="1017"/>
        <w:gridCol w:w="940"/>
        <w:gridCol w:w="940"/>
        <w:gridCol w:w="573"/>
        <w:gridCol w:w="834"/>
        <w:gridCol w:w="600"/>
      </w:tblGrid>
      <w:tr w:rsidR="00F16995" w14:paraId="1B93EECC" w14:textId="77777777">
        <w:trPr>
          <w:tblHeader/>
          <w:jc w:val="center"/>
        </w:trPr>
        <w:tc>
          <w:tcPr>
            <w:tcW w:w="206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41B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brain_phenotype</w:t>
            </w:r>
          </w:p>
        </w:tc>
        <w:tc>
          <w:tcPr>
            <w:tcW w:w="99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A33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beta</w:t>
            </w:r>
          </w:p>
        </w:tc>
        <w:tc>
          <w:tcPr>
            <w:tcW w:w="851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CD2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std</w:t>
            </w:r>
          </w:p>
        </w:tc>
        <w:tc>
          <w:tcPr>
            <w:tcW w:w="107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EDC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p.value</w:t>
            </w:r>
          </w:p>
        </w:tc>
        <w:tc>
          <w:tcPr>
            <w:tcW w:w="10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B54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p.adjust</w:t>
            </w:r>
          </w:p>
        </w:tc>
        <w:tc>
          <w:tcPr>
            <w:tcW w:w="9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114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Lower_95CI</w:t>
            </w:r>
          </w:p>
        </w:tc>
        <w:tc>
          <w:tcPr>
            <w:tcW w:w="9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505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Upper_95CI</w:t>
            </w:r>
          </w:p>
        </w:tc>
        <w:tc>
          <w:tcPr>
            <w:tcW w:w="573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569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n</w:t>
            </w:r>
          </w:p>
        </w:tc>
        <w:tc>
          <w:tcPr>
            <w:tcW w:w="834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80D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disorder</w:t>
            </w:r>
          </w:p>
        </w:tc>
        <w:tc>
          <w:tcPr>
            <w:tcW w:w="6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BCB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sample</w:t>
            </w:r>
          </w:p>
        </w:tc>
      </w:tr>
      <w:tr w:rsidR="00F16995" w14:paraId="5C4CF2CC" w14:textId="77777777">
        <w:trPr>
          <w:jc w:val="center"/>
        </w:trPr>
        <w:tc>
          <w:tcPr>
            <w:tcW w:w="2062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CD9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Subcortical volume of thalamus</w:t>
            </w:r>
          </w:p>
        </w:tc>
        <w:tc>
          <w:tcPr>
            <w:tcW w:w="995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307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09443911</w:t>
            </w:r>
          </w:p>
        </w:tc>
        <w:tc>
          <w:tcPr>
            <w:tcW w:w="851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107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355131</w:t>
            </w:r>
          </w:p>
        </w:tc>
        <w:tc>
          <w:tcPr>
            <w:tcW w:w="1073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966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482538594688</w:t>
            </w:r>
          </w:p>
        </w:tc>
        <w:tc>
          <w:tcPr>
            <w:tcW w:w="1017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351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27555403256</w:t>
            </w:r>
          </w:p>
        </w:tc>
        <w:tc>
          <w:tcPr>
            <w:tcW w:w="940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451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12378975</w:t>
            </w:r>
          </w:p>
        </w:tc>
        <w:tc>
          <w:tcPr>
            <w:tcW w:w="940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857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4267911</w:t>
            </w:r>
          </w:p>
        </w:tc>
        <w:tc>
          <w:tcPr>
            <w:tcW w:w="573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375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CAD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952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AA35069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B60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Subcortical volume of caudate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93A9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0765136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B3D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227322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6CF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418343001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5EA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972259056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B66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115805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D33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3037211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483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2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3CE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6FE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F948D30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08A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Subcortical volume of putamen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F36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2346159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40C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610702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CCE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33201842298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B40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3320184229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976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8558169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4C4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027369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F47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3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0BA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249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5AABA22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951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Subcortical volume of pallidum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B31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5380253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805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638268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231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50886491944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032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4270090726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4B1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7227870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FAF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304090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F1D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33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4F3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176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4A3EB80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371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Subcortical volume of hippocampus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FFD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68567824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4C3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536105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306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920740162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6DC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972259056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451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9462994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9D5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4250605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220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587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27E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142F050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E70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Subcortical volume of amygdala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F97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06367312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650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639381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6E0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6245564869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D1B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7790631802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418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3445318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0A1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171828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C88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3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F30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3E5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2BE064D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A11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Subcortical volume of accumbens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E2A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02402257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451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902949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AE3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89630674314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68D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2755540325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068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3565290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C7B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084838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126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B98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1F4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0D5952B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479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lastRenderedPageBreak/>
              <w:t>Volume of bankssts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D13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87855840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068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733038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1B3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0092369035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6B24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4027710710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B8A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9818088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493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246917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7D2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8ED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5D6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1AE7CCE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88E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caudalanteriorcingulate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622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73571198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B60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685367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9B5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4313332549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2A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8686166451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735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8297814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2DC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583574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D64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E21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C41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F81BC2D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6B0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caudalmiddlefront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FF4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38830460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4E8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923137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6D5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22228445981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F38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9992742492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C658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5288061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864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521981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50B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358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304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FB7BB2F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CFC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cuneus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F6C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4530759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286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327916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8FD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43209928444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BD9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5224717373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46B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4704754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8B0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3610906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FAE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F84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EFD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B25C670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4B6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entorhin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A1B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21450293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69D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189062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4F0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19076483076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2E2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0104296858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8D7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6030781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D5E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740681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85C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C16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4A1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879AA85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A84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fusiform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5C8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51752074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027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887084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6C1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897007786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682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192025138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7B5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4549969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2E2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5800435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B03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73C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0EA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45C70E6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F97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inferiorpariet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95B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73663573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4E2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296594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3DC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74361580899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459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5224717373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885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7543602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0B4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810887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A70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496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F28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4AAA2DC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405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inferiortempor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60A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92262015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CE4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748349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ED4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8597475712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605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7819074428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CE6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8329100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C13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0123295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5F3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B6B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CFB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C712584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6C0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isthmuscingulate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465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7483714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3DF3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744953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AB6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27206749933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B07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9992742492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C91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7307479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B29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804222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38D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3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8F8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413A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2AD1981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92C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lateraloccipit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9DB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46460628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AA3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360939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D56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53855247256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C0B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9992742492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C90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4949398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756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657272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501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A8B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DBA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F039C00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868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lateralorbitofront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C43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5161476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036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020863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B20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58921903416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906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5892190341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274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9120774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E59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153068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133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44B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D52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CFF5E69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48B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lingu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9D0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4857110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1CD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582641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0A0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04660874729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1E4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3589566028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A07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4171280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AB26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5142702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4AE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9D4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DCA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BF6D2EF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5BA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medialorbitofront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A47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91508525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518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458002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BE3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2900778446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2A9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7696571109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64D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7684788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2A0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0616916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280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2DE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92C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A313582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6DF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middletempor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013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58907121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E56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748876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B1A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920486038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6E4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192025138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C20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4994639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DC1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6786779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3FC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50C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2CD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E632604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EB7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arahippocamp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C22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49369356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474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144667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7F5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07230494581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F81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9992742492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C40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0821387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607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0695291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665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CB8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63B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4996427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618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aracentr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371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60873806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FD2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186821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6EC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713972971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E7E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842685134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E59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8009131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E05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4165659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8EB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F61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66D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7E7BCEF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406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arsopercularis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9CA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95827364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D7B5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916259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CAC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80042941522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4FC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3589566028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CA0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0974311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B08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808772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D38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B72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10F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CB5EF95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7DC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arsorbitalis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936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5326345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532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001030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726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57990704423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F28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4757954973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1257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6025025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C33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7090294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2CB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BB0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CCF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34B3804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52B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arstriangularis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C52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61026071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C556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026088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3B8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79949194464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6E1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6553293669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CE4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7709370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6BE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504156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5FD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D88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5EC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994CE6C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0B1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ericalcarine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13A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43070636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482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784285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5BE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54693468178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9C4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0338336935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D0E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2704673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1EE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1318800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4D1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B7F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62D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1AB51E8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FCA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ostcentr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B50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76700637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1DF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553730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F878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753963230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B7B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192025138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1CC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8351195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167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6988938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C26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AEC8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D39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B6A89BB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20E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osteriorcingulate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12F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08573923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6D9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658907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C55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796708024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2EC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264568240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616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1744625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7D5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9970154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96E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1CC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B1A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BB9C5E6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297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recentr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E28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13076369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F4D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603787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00B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86268718705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DA9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9042923233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E67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2086857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36B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471584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E41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ABE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B28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1A37C85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9D8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recuneus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67F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0193599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EAF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682145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F85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68474667963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E90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5224717373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95B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1953809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029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992529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A27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7EE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24F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BC1EF36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CCB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rostralanteriorcingulate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663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17844245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8AC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667186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048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089980907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804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96936995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378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2687885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CFA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0880969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0DA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9C0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9BC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9C4E802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2F3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rostralmiddlefront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5FC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76190103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B4C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080232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A84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01438464268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375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3589566028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A4B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5412668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A6C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174647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167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8D2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A05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9190E23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587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superiorfront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B8F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30625190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C24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988148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81B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46158086735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731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4451549016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589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0675724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953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4550686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94F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E8C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02C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34F9F8C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046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superiorpariet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A25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6295767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AD4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863139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2FF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27841619227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1256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0104296858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88DB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0657871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A69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1917024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D6C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05F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F0F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1DAA9E8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87B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superiortempor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32F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48127247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E07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976900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2F6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37641786063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934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4451549016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CCE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4363495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555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4738045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FD0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0B6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DAED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99A8723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4E5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supramargin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7C1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00852093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D6E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884900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632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2178887160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CD0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7696571109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412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9455695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848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0714722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1CE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26B3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A0E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2CF6FFE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F06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frontalpole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FE2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08702738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D92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303041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B5E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43608341670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586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5892190341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FF7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4979354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564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238818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8AC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15F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003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3591171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83A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transversetempor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8B7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42542472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D77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020815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D1E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23413308057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D2C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9992742492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582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9301788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BEB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810282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62E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7C6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8EF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165BCD8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ECC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insula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7A4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97031614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4AE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415606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ECA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8548926558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35A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9321145764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CE7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0113612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857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707306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EE6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D4B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B5D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1D1DD98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A54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bankssts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2EF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46339235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D13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717666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BD3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549114188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0F9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494587619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921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5636302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578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3631541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F16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EA06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D3C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AAF7126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EE0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caudalanteriorcingulate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A73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50274141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D12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302673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AE4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44695935142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301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3874829298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799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5216570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26F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161742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EAD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A8A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93E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6A3FCB7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485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caudalmiddlefront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51A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10536179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2B0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687753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B18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01042760017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203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9737644322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7A4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1997379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856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890143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EDB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7D8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946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49FD1DC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2D7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cuneus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49C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89862779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12D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053594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F55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55963866997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EC5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5728917077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598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2606545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F0D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633989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CDC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552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740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6EF37A2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2E1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entorhin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475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28254050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F26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062614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01A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87690462626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4A7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9557438611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1B9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6463348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9A0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812538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30C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44A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1E0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D4F7C7D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63B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fusiform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870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57903332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991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420953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B0D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145792817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2C8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60372099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E2F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4251664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210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7328993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885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136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E4F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6C35904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7A9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lastRenderedPageBreak/>
              <w:t>Area of inferiorpariet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298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22143639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2640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367292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697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148900079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8E1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577955018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EF1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2530148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D57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1898579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0C1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F34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F25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A88CD16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AC4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inferiortempor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01D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77290519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916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563618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DA2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743321585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382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64708747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572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6469951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317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8988146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890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7FC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7D99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994CFB6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080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isthmuscingulate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BDF7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4743837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9FD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088719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ADB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30562615736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8F5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7769568772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193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6295507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49C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244275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45E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3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7D4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6DE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7D969AF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161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lateraloccipit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BB9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69886202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1A2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515451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569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279762020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B6A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238685754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E00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7594736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9FB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6382503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6AF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76A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E3D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CA0CA1F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843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lateralorbitofront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6F9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46290140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0AA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855777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442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37746127609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908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3874829298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E13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3942430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111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4684402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E7A0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134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695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E4739F7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6DC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lingu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8BC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75757172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A2F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373066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D43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55486271137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BC04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4433556893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832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1822025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C99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6670590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D15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307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4F7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16FFBC8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79D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medialorbitofront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12A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57916355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C54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626652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704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7183682279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17D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3856634470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A75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2696455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A0E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113184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CD2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BAD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7D2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1E40FC2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B08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middletempor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17EB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89393889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5B6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421613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0AD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035984482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657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59374395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B21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7402017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F3EB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0476760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048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3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C86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2C4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0DAEB78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D55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arahippocamp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5E9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64275235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A00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030195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D55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60089238816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041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6010517431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346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5187278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273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042343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20F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266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525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32DFB71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83E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aracentr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5A5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15826798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4FD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435966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226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479222142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665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63572178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ADD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2033046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32C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1132330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CF9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2F7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681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571D004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407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arsopercularis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F9C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40509627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78C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976157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E1D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00515604960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D1C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8769630277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14A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5559885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35C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457952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990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92F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336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D9D372C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5F3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arsorbitalis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620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42245731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40E2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267720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A0A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80753645482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7C6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4882901003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ECF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4345233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E8B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896087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773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BD4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AA2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1333B62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A79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arstriangularis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517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01253159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49B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170082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294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64701673890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A04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6289058609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A85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2014252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D32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763618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AFF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973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2BD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A7AD06A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A1E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ericalcarine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F76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76732991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D3C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101399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715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86344463782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D2E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6721956223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404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5306452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22A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959854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5F3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0D9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F7B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1C9F999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A22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ostcentr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32C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67296302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127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430836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57F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000730512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C7C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02410690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B61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5210331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B676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8248928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AC9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5EC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6EC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B01EBFC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944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osteriorcingulate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1BE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39669469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30D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884671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6E0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333452028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F30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060039169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3E4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3336981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E10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4596903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6D4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21A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F7B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B24EEA8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6F9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recentr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EB9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71264017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89A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592651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8B8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4220121566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F43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4407435363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1829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5924194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A5D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671392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A9E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5F5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58A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6C68F58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E449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recuneus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7E1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51739261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2D2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967588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EB8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560052058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77D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238685754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8FE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4706448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596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5641403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9A0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E10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FC3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86CB3FC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60B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rostralanteriorcingulate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508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55148368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D6C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993902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12C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380981843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8ED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14310020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1CF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5098926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B87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5930747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03D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1BD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A05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71B89A5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174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rostralmiddlefront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9AE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85602324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991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167168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6F7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2920173351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415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442438137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931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6524248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CDB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0596216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116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E1B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E11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1954D3E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C7F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superiorfront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D7F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01959564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3E0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793268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B6A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645345167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973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494587619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215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7427272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27E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2964639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1DA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2DE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92F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58B8B7F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112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superiorpariet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DDC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49742201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35B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937111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E9A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70980281906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ACA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5647042286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443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6406624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EB0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6458184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86F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8B5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520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C0FF6D2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331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superiortempor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51A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16191433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4C6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382404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BDF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222502324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32A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494587619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EB8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0004936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8E8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3233348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F50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39B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800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79697DB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CB2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supramargin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52F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03673780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917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823108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A7B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995310049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B5D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16904632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1B2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9616775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90F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1117975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67D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A75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BC8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98A18C7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4C6D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frontalpole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134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25600206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591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594220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BA7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09059676068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4B7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3434279094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CB2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3320494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427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200452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6FE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1A1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C311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F1217D5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558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transversetempor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491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01045380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F92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527610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081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92764597126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32D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9276459712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A60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2694085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3D7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485011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9DC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B30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168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0701072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947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insula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532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44676170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045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873630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34A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42863977704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EC2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3874829298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45E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3816017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31C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4880783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847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898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40C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3AA1FC9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3E2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bankssts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115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7657200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7B2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864771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FCAE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02696138022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129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6444862773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E53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4444134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E8E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5975574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BB9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C4A3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6BE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C45A20E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223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caudalanteriorcingulate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063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84877232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34C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923330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984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11334590600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8C0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0308506207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536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3812311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36E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836902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26B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F99C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633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9F8ED73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6DE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caudalmiddlefront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2B4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0104418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624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210021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322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8336333434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59E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7500900030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591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0875965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E7E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0896848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1CF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82D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A05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685DA45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A36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cuneus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067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81304719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DFD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667634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D89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340627310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BBF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251330420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7CD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387737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C85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6873226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D7A8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8F5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260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971CB70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350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entorhin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5EF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3972088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725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629379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588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60386125449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BB2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6038612545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F2D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4310956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122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105400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2A7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3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48C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C5C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61DD1CE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650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fusiform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607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61541077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411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563643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FDC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50035698512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697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7136642581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B89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0425267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35B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733459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927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D72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332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11486F7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683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inferiorpariet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46B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42050929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EA15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195952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482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547873491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72E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251330420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429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346268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D7F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0063943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16E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B03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787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F175699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8AAE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inferiortempor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1D5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7421106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B43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823678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FB3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77867465113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F31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7136642581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9EA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1346819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C51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831040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BA7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B58D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9A4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58DCCBF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1F7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isthmuscingulate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4AA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45935342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CF3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178109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430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45951365198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957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2054650171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8A1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2376998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2B2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189947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49B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CBF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B17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07231E5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4A6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lateraloccipit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466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94433814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29A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000402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9F3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559259473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9C3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251330420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D81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048536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39D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8838226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44C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586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538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AFABB49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F11B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lateralorbitofront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20E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8326255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1EC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441402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74E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6234537817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26A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0964497899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CE14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2507197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977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0172448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642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1FD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5BD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4F291F9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FE2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lingu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289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85507649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DE6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640503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092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467351277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49F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251330420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123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861183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179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7240346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1FC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80D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057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CEDB245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6C5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lastRenderedPageBreak/>
              <w:t>Thickness of medialorbitofront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98F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87769213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103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072735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F4F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01980623233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EE7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0308506207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019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4394282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AEE9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840477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E80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7F5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316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1C4C60D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CDB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middletempor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386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6794138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1D7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605169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5E4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76358134981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FEC7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7136642581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39A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0981331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86A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340147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87B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D2A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CF4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D0042A7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EDC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arahippocamp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FBE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76667883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AA6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018532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3BB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84452194615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373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6018266800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582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5137556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885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803979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688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9BE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AC1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CD31D6C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9C8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aracentr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5FE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3698890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A93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148549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9EE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09813782849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D92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3809762284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D35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3355633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A99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2095461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C13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EBF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0FE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F0BA93A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CB8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arsopercularis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0F2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0589751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545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751611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97E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10419035600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4E4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4884492696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CC0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1929141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F4D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047066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BEB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4558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497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7CFAD0B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7DF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arsorbitalis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D6C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4459347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61C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047549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066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032486602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B27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873501574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426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877922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523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5013975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7CD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6F6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87F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95EF8CE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E36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arstriangularis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136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4024082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542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774787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2FB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27955026805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877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4250093438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7EA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9631109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A8E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0435926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BCF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4F9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0BF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3B43AED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BC2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ericalcarine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967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33564857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EB2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133199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A50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279035776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DC0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617259723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F03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661021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ABB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1051962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267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5AF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D41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0C8236D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575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ostcentr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312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5469020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B68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713044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279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54053539699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AD4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1773542563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BA7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7325230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6E1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6419034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DF58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C1C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D9E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8843502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3E1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osteriorcingulate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2F1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95783319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436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111301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A4D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35393204134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27C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1773542563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2A9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5271292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F4E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6114620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633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C9D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A330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984BDE4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26E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recentr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5AA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0554877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174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772613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C3D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74345267822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8A5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0296632434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7EF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1933378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E64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2044349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F07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3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587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91C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72F16BE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5BF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recuneus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06C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23602276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C99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631603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AC8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004804105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F1E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15853546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943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5647686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A66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9072768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A95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797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F48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DE93866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861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rostralanteriorcingulate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123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90060100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84E6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888559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E6E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428786085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E52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873501574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5FA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4262483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C63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3749545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FB7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40B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83F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53E1005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557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rostralmiddlefront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E91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6210156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B49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885388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2FA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3376059586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387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3703153587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2AD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3629238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7F9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6871269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516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153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B5D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893B8DB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996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superiorfront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CD7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1195222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948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148483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F6D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45930954054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483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1773542563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5B5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6646293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177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4885338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552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3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70C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806A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7D63667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775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superiorpariet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209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86409044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E16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569524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A36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015586584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824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25717863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6E5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050014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C20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5231794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6CB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981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D7D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0B38AA7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F1D7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superiortempor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73B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9968984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078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406876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866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23122353420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4EA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4884492696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89E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3275261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56E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269070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88E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E09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F3F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7D4A84D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AFE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supramargin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F2D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6203921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73A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930996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75E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889398711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0D9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873501574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A58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280756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46F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3960011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786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E64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CDDE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3186D56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964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frontalpole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D49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7769815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7D0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162897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6B2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04911035310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923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0308506207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1F5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7017072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217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4571049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198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A6F4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B13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EF84DC8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772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transversetempor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FA4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4897338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E68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240462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C0E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98931799031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2E1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6018266800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91F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0415928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CFA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5395396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FB9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ED5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E8D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185400F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CA6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insula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158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90282307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A94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662997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B49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08762808531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8A0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0308506207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F07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5802284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3CB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745831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8B9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742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91F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AFB2D50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731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frontal lobe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D22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07736236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0DD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218250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C59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4008055544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58F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01006943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9A2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4921133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944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6626114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D7C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3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F24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A46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F5FD946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63E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temporal lobe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A1A9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16046471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F7A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291240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A15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014688455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A3E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03672113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E88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5895214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F47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7314079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EE3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3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235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EEC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F8F76DB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F32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arietal lobe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399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43743468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2FE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342982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851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038046749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DE1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06341124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E91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0726291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E77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8022402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CD7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3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B1A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C6C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FFB6A14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F8E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occipital lobe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497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23427981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908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777948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147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7844995894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30B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820416324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650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5427151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1DD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741555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781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77C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5B2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49B08A8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158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cingulate lobe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B11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42477134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60E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643286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942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930701736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50E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93070173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E69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3148207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F17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5347219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749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3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60A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519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009D984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809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global cortic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785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95764103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3F36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6056784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7AF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001053598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4E7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00105359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B04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1447489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8DC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7705331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F65E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3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B8C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2D9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942CBEC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A8C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frontal lobe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F56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5417362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894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821873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66F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37251638131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ABB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3725163813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B7F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6548637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E7E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7632109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814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3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B996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CE81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9F84F1B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606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temporal lobe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6BA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14720468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743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074028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260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22207817776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674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6850651481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FF7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1016597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844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072504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618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994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137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362757C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F9F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arietal lobe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85E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66463763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E03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089966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BB9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932922267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F81E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466461133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A3A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030551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2DE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4262201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511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E6A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DE9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E345B74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20E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occipital lobe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454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74495054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0AA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309491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565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626999558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591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06749889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CA2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483491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1E4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9415519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B2D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04D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9EC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4E62770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552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cingulate lobe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B03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65442541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493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946765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5FF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6020675311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AAF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002584414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467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7799338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1DB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4710830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062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CDA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4A3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97D029C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3C6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global cortic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9B2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6092969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877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362983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C53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3953178378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ED0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395317837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5305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1541632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5FB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4760226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C2C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4DB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65D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8B2F7BB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A0D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frontal lobe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4EC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19730714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EEA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868136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51C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8099275987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993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6012409498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C33F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7394334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B8B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448191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B37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D80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77C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AC66456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6A3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temporal lobe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B8C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58115459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1F6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995089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701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247166783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7A5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426607302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E60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1481633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453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0141458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0CB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527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277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FCE72AF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422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arietal lobe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9C7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07284246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9D2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426648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E30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02981109131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025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0298110913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919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7244350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AA9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787501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957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A92F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9DD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E4C3F4A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26F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occipital lobe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F94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5442837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A3C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685004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94A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61650583998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22B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3470881999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B87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9357903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A5B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446470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983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B54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C7B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6C14471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4D1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cingulate lobe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634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45372100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B70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007565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161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706429210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066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426607302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78D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6111641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D01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2962778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36C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3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378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762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5A4DC2D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B62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global cortic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A976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54320971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B82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6743156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DE4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117657894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B30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11765789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57F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8648440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8DC3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2215754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EA9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2EB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CEF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4683F50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F99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lastRenderedPageBreak/>
              <w:t>FA in acoustic radiation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E371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3958144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524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056878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F7B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17553570542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35A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0625930912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AA3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6150936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45D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8942547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265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E9D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7CE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F1166AF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1AD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anterior thalamic radiation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E39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89755932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C38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056222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9B3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643160530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BE0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571792636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837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8480721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048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9470481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D15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56E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78E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02C4AD2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D18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cingulate gyrus part of cingulum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FFF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72354835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9E3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168773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BFB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23834125426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E54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3720190102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FF0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5001503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5D9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530536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89F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CC3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1F1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62958D9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3F06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parahippocampal part of cingulum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775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2664035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E10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914008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0B4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05066638523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A6C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1429863237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BBE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2000358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B19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533176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BD3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154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4A2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B758B6F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23E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corticospinal tract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1BF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09965149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40C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248999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7AC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70839539413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0BD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0625930912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D65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0879413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E8D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886384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78F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AF2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4C7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919C275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2DB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inferior fronto occipital fasciculus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782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74349621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061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850967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E1D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4713989834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1C8D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9414196950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E82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6537836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36D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667931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A56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38F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A73E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79257A4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5EF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inferior longitudinal fasciculus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12B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25853724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D7B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711066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7EE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60497706292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4697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6049770629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DD8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1414100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BAA0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243346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498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2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94F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AD6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5627746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902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medial lemniscus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62D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44363286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3D2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628088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0FC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44785373362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167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1429863237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C82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1142797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1C7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270121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48C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4FE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3C7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F448102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69B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posterior thalamic radiation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AA2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62987168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0A0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175873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9D8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3589096492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3DB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9414196950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59B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4078643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4BC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481218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63F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3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C65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E54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5BBDB15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619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superior longitudinal fasciculus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39D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08971608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26C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350757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801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4157625709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4BC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9414196950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0D7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0979470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35E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0814865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54F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2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989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E4D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4C3986B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D081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superior thalamic radiation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378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48675335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583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053829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138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46440413006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008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1429863237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50E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4367967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086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632893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BB0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D0C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764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E89F76F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B09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uncinate fasciculus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1A7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20409603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EED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215974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201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97006181311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DFD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0625930912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155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9899489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E0E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817541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1F57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F60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C3A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315D25A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659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glob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39C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21648153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230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512311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106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53065321967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6DD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5306532196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069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2568386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894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238756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8C8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BB2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EEB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5B9D5E1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39E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association fibres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D7C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07613720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FD0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499065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DE1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80418508342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D4C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8041850834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3EA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1138981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801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616237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E69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3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E1C7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CE4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BE053DA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F02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thalamic radiations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12D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16856242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A61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378280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653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9374585534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517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812375660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4E3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1826499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8D9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1544748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0A0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2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1D66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FC8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871BA87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D87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projection fibres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2E6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56739251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06A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514404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ABC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14578826457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AD4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3593411984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94A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6081598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ED9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733747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46E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3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680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5E5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E529AAF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DC8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forceps major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E23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74739754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8CE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916722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1F9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38670228351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7B95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5800534252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DD0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8670176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1FA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722225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E79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1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A74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224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DF53335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4FF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forceps minor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02F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56534229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D35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429102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B07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856663119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A98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256998935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5B0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5893906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AE3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5412939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5131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3E7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6B9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2DEDB4B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A67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middle cerebellar peduncle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3F0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3297964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CF4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256199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F9F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82753569237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562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8275356923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305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9571804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777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0231397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320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35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CE2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4FB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745FEDA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FCB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acoustic radiation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24B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77370821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2B1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129957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A92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83997424367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6D0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3175419199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41EC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5427045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632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952861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274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A78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BA8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ED5E2FF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EC4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anterior thalamic radiation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8B5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5389255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709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607211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E49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85323209581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336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3175419199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278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2126610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CEF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1204479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B5C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38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A1D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5DF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FCF6129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23B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cingulate gyrus part of cingulum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27F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4820080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9CC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752371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2ED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27835884447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DB6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3175419199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F4F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5387325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940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6351350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21B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DF5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393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DAF5EA3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F4F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parahippocampal part of cingulum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ECB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11294714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BCB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251392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9BA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32076258423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773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3207625842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845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7097821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7C5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838651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AB7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39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E39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F14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3B37EE5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E67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corticospinal tract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8AD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64002758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950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009173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F6E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69804251454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E8F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3175419199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835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5813188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485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012650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4F9D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806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54C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74EA014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17C7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inferior fronto occipital fasciculus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B39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69324338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422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260102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950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35087244054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764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3175419199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4EC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4877411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B7C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012559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4F66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1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052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BC9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E7408BB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FF9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inferior longitudinal fasciculus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CF2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98920383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04F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357872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301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65935212980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17A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3175419199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E7F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8028610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E63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244565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43B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0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3A7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F11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C1E0C11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FA5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medial lemniscus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3E3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85095483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961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792822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E46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37272993714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856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3175419199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2BD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5538842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A35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519712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3B0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1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80C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714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4521E47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1BC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posterior thalamic radiation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82E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48212057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43A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795917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5F6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06344255344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50E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3175419199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02B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9896931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6AF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254425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C6E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39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534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051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FFDDDF4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02E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superior longitudinal fasciculus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DB6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48998200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868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969387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B8C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43427985434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D34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3175419199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994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4435113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D73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4234756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C54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35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610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624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2A34475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8B6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superior thalamic radiation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022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42938123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73C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204685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AAD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62441342664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D90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3175419199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FFC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3542575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2E5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130208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3E3C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1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3C0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53F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B9D0AB8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626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uncinate fasciculus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3C3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0527805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2D2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499999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B47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68031274732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6ED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3175419199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80B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5362345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F43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1467873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DB0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DD5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58D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B8E3A42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0F7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glob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068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30869655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D1E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226863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CAF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28225469742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91D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2822546974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B5A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0971104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DB8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797173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43D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38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84A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D1B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03175C6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DE0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association fibres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B59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49762370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502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837933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743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37348247218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C4B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2116910230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6CC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4058051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B0B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105577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4DA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1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755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FAF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6C71AE1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FE7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thalamic radiations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4BB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7015818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83C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296044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3F1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80710920078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51F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2116910230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42C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2358184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761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761348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4F0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3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922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50C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6B5A956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F09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projection fibres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38C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51729513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60F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757775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D7C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25950105607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66A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2116910230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5DC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4097659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36C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751756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7AB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35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180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570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58FDEE2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E36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forceps major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D6D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58127576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8CD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049002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266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663806814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E75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699142044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B96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7268222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9F7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4357292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9A6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2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AC7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954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116B2E2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641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forceps minor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789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1815349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2A3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613177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3DB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38533847416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8D9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4902255995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6A5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7419729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19E1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3782799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AE8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3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7C3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547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52BA983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946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middle cerebellar peduncle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5FB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09749717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B71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249363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CDF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49022559957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773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4902255995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527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0863174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127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913230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304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32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0E8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10F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6F167E7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2D2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Subcortical volume of thalamus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3A6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4864361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0F8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626151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BB7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24512455261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91B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9431743736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E97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2336594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EF5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309490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C9B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7BE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4A8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2BCDF05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BD1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lastRenderedPageBreak/>
              <w:t>Subcortical volume of caudate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D5B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8674834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755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455559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76B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8367173391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65B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6857021373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849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499921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22A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4235047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CFC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1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732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AB9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366A1D11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C495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Subcortical volume of putamen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F56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97655626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F1C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135213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668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20987410931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18E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9431743736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8EE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3545771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370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014641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91D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3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53A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02D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7A93665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9D7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Subcortical volume of pallidum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B06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47993585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55A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256212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938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17322272175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717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3687598420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E69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0776261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C6F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177526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41F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37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0B6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249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9AFDF35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884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Subcortical volume of hippocampus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48B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6907754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D06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821508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52F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60140287120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447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6014028712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A4C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6393901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AA0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775456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5F2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83B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359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330A732E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2B2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Subcortical volume of amygdala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00F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6678322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31B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686519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7A8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93945969369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726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9431743736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0FC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5152370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EB0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8487933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AF0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2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6FD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0AD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2435631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187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Subcortical volume of accumbens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93F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22566008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FBE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175164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C05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52239332953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BDD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9431743736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CEB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8074699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0F8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561497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D1A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AC76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265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9315561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E86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bankssts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790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68233604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007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259446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E87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69995718930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7E3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5061617029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C3D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0847032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75D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200281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DDA7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600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A02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9D32F7A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541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caudalanteriorcingulate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CE9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78741480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54A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435757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438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26620894878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77D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5119766585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785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2243301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4A8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495013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F2A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553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E37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3B0EF08F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102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caudalmiddlefront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16F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06599912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AB3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113434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D93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78864520198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8F8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2512645832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6D2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4397490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5E0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077568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D89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34A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D4A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D0D1507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F6E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cuneus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781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67168617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7AF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550207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C7A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44350290815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81AB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8610633533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F0B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1795798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0E4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5229458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E33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783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C10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9D7E5A1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CAB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entorhin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D4D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04879006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D8ED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280994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5BD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62718026270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3DF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5119766585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A8F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8473011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587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497153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794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3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F07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B13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EDE7445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121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fusiform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9B8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75724770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392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345971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5E9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1452394072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E00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7444112654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64F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9806075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186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4661138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913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B41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4CE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37C66B2E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F5F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inferiorpariet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CC7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81277916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0C2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568981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34B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054836693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191C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210120136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AEF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0798406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86C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5457173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7EF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E46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5BB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D7BF877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A8A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inferiortempor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0DC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13576024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149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890312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7E3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989393507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FDA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91249644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C44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2698303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EED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0016914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67B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9A5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FB44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33EEE19E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7A6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isthmuscingulate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CBA6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5877177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6B0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233610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DC7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82703129885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D29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5119766585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E59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5385310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816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560743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D5E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3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D87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44C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92C906D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230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lateraloccipit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CAB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74241867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960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902437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BB3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32798090248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BB7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5119766585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58C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0748247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B3C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899874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C52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961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2C0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7DD2E3D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D91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lateralorbitofront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DBE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38508738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027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963003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1F9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06456205127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AEE4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0076792760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5F6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5334016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FB6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632268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7E5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093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A0A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B8DB330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3DD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lingu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FEE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0716058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814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188749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5F9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18212070716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C40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8610633533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D6E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0732712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15B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4875938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2A9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928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251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9123AFF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FF4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medialorbitofront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E0B3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61225920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B35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444760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B7D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544677666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9EA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99145433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96E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6590184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242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5654999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E71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358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E19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6BE8190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E1E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middletempor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ADA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60334473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098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032491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D3D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300915317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2A2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710335616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023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7652785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73E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4414165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D34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D9B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1DE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3CB5023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D49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arahippocamp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52B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09511014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5E7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900559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D87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30814832345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C4C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4622224851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EF0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8190715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D88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288455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266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2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90D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60A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B8A1883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E4C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aracentr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022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63479861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B79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525366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261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12294585789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65C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8610633533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E98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0892747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66B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196760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5A8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06D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A54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F69657C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B4D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arsopercularis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4A7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50060483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E9D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639736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1DE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7903785326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EFF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5783384636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030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9774925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8E7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0237182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CDC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492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2AE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8D95EF5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705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arsorbitalis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FC7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7800362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8EC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246029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3AA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5333784905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E2C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0532698080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423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2217337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43E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5777391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6C9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ADA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0E0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B07800E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CC2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arstriangularis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71A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00698978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ADD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746382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97C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29527356375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734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4622224851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5E3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5047742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707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907972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B77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948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9C8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1E80B73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879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ericalcarine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354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0380384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025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253955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4F8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44524133191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CAC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8610633533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5DD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2853663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4A5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6929746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4B6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D0D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885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EF11F89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BE0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ostcentr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7BC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40277030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ED3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500228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C6E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129443776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6AF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56411659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9E3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6563586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D3A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1491804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CCB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D68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56C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31892EC7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397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osteriorcingulate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F1D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97476839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656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981985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D8E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048898664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2B6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151623656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123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3227638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813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6267751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0F6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3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FBA5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74E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60A335E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447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recentr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7D2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34344974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B61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707792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97C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51198461595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AD0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4729541694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FBD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6377132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541D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508132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021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FDE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8C4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16D29DC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149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recuneus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528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5352653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E71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036760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A1A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18319172375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50F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4389164651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37C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9092411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458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162941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CF8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3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580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D6C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B998509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BB9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rostralanteriorcingulate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3C3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00783512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27D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501784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81C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0886386376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A6A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0532698080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081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2617290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B96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460588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0FC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BA7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84E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D5CB67A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164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rostralmiddlefront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EAE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5182058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C38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350918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B1A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60072185416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716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6007218541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A0E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9765493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06E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801903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2B3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64A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D9F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F77F440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15B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superiorfront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1A6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57913170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667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285948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393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4745966612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AED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7444112654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51B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5947724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F9B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4365039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B12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3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E80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570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CFD9B06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22F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superiorpariet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697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75649355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A1A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762120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134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20128605431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280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5119766585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775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0614038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25E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484148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D21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9D4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3BD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4C7411F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3125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superiortempor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CDE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15766397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858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132095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094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2611282122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1F5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5783384636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048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3391138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11D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237848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234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A35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077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616ECD3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A20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supramargin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D3C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29434503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DBB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431330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EB2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57533724909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04C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4729541694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2EB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5344332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2AE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457421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F4E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1F4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CD2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FBF9F72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846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frontalpole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5B7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60621456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28A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243212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7C3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6474690490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4D0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273295723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F20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2013671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A0D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0110800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165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1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C86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D15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11EE8C3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4D5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transversetempor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2BD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38818977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D1F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463063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DC7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856827275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CC0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151623656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DA9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0264089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F22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7499563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8B0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6AE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A3C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42ACF50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428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insula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90D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31158725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7E0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651862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F54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216007066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217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56411659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5F18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5948905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326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0282839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5014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D77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D9E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8826CC9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000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lastRenderedPageBreak/>
              <w:t>Area of bankssts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305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77759529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318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300796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E2A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48447107552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AF7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8816203230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ECA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1880636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91B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6328739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976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E34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737C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82D170C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42B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caudalanteriorcingulate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55D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76673994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AC5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013169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EFA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23320100716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ED1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5085057928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BC9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1208438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91E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873655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0F8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1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96E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FEC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91BADBE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9EA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caudalmiddlefront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D3A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00693833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492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154179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03B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07415851147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95F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1163280682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E8B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3886739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7E6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748004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451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8DF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DC9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F07D27D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54F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cuneus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8D1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8712721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8EA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714232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E49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68572767625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FCD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1714449376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9FB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1003175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AE2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745732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45D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3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83E7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E41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4184680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2F6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entorhin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7C3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1394564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5AB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385968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F01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81777745528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57A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2069700957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311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6051348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249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0330240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F71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280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0A2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3AA68086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590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fusiform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34B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02999818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41F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719286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886B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8271488807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0BD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1366212562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2AC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1305540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3D1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705564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33A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6E0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56B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00AF201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D65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inferiorpariet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425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71865217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EA3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744583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CC3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635311955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B91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3619305890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8CC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0201259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F90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4171799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013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E7E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455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2D3AEBB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2CC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inferiortempor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A71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96544847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09D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737612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80E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755780626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271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497038033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F35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0695954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AC2A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8613023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D445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F91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977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B55AD78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2ED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isthmuscingulate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DE3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9636442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9DC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712040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D24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33181546181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D2B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8474955120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9A9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8987311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1FC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6914598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AD1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1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BD2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349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2A98F7C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CAE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lateraloccipit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40A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00117288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F37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093336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B76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07755204547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416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1163280682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C1B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3709876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C4C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686419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9E1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A62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3AC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B744B40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285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lateralorbitofront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2F5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40141206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520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773306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58E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09451850231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B87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3613968063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478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5125528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991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097293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EB0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53F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7D0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A55559E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7CC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lingu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E43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26251107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95C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797669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E39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49109646452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B46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2069700957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374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9663066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3FE7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412846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6F9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399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651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32246D5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24B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medialorbitofront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BC6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48111700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0E3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560156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13B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460055484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EC2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406061033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3B1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3545289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D47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6077050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ED4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AAD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738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45BDA77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43C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middletempor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6AD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63257521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ABE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706520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394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948360318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57B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507397262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246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7306286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7EB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5345212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08F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035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930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DF607A6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8E6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arahippocamp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878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16521878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682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259514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39F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92797100195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D30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2069700957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FD6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5675945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62D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371633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87A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3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056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6D3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73FBF56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04D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aracentr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D00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5248248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06A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737866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AE2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37872671343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F13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0960762132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36B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7476762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E00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526366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FCE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345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333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D5920FE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C34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arsopercularis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434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24070886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E45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902407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499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2465913592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2BA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5289440239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C99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7690653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EC3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876550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561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3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CC0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0C4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ADC6DC8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373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arsorbitalis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372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9343222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BF7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730107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FDA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74351404703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0B6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1801102969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8C1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7052031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5E7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8920691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983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864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490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2932C43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C84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arstriangularis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4CD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77925928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3BE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932025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D7A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46795725474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3E1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5184412252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72F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3134230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585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549056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FCF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CD3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07A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450C23B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5BE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ericalcarine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A31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72115846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F52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146278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617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33988661851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965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0960762132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8C3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6892285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044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469116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088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DA2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0DE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35B50636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7F6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ostcentr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389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33307579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B2E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648397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5194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047388129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6DA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56380828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2E8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4197394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C35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2464115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B70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3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54E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51E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02F20C5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C24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osteriorcingulate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034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96908614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B57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405882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81E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4298134130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0D7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5289440239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4D3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2041852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94C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660160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1A21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1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3FD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CF9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BB5FA95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918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recentr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C5E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63397865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180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785353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5FD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9792053433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DB4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8816203230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1A4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7474797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CFAD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4795235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FE2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C58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C5C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C6C9120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AF5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recuneus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F91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29955098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478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452644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80E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93666886715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A2C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0313818143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1FE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5438139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108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447148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95F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3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762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EC5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3586F5C8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864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rostralanteriorcingulate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811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83303290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840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365862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CA0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6817251399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91A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8816203230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2B0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0602915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41E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942259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22B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95A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961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358DCB48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FCA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rostralmiddlefront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B70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01487943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C25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467066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B4C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88658246274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3F5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8865824627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FCB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0660101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1F7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362500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3A6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AF4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0F7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9AB9ECE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BC62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superiorfront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943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55234221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229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221534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F4F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8857686487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ACA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8816203230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A59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5553560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E6A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4506750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806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2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B23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5C7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AC8F74F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831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superiorpariet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3A4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35108993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D86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103227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55F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2089743276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CC1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1366212562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7F5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7228442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0FD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206613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1EC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EBF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D50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30E7A43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47E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superiortempor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E3D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56542454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4A2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573347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BC3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38748705153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584F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8816203230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CB2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6373818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C8B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065319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F3E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27D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A6C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6783601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552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supramargin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F64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51202860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CC0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357239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266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83097259519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CB0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1801102969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2A4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7375938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16C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135431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C72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E5F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BD2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3BF71061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C7E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frontalpole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3D9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71534195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903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758279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3ED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44628810288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C9E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8816203230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0E3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0194989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4D91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888150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A15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8FA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ADC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0745B38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C1E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transversetempor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55A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84261615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053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009896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4F4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905434803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8D0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4330271326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DEE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3920343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97B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2931873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4D2A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3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906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F30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37B264CE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C67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insula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927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37639421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C51B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976126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9BD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0397545237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58E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4330271326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D98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5272795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787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2255084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36B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357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177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10C7405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1F6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bankssts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EC1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31609323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B22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810346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7A6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04262485609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0C0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8164696654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6BF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8264134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EF7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942269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6CD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A6C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232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7B443D4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BCC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caudalanteriorcingulate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0CE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18651530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F64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312750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138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88580504142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F4F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8667061968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9A9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7952868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5AC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222562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D52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487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DD5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BB397C5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B03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caudalmiddlefront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C0C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03122028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9B9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666785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085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81775056354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991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8667061968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F6F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7093694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516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469274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A83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4BE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F72E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FE187BD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21A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cuneus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091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5639110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0EE9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705713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698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15308191690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B3D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8667061968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5C2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7253451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7B9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0381287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0EE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A5D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038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83E844F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124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entorhin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F3B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56527391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5A1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856029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54E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58631715975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55A3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8164696654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742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2805140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A8D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499491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B09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2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736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7BB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3DA77EE4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6AE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fusiform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5E3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07025457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6FB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793715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CAC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37819043063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66F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2673143433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82B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7732775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E6D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327650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6E8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3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BA1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9D4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CB82B2C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BBF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lastRenderedPageBreak/>
              <w:t>Thickness of inferiorpariet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027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31721837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038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150686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689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09389064448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E02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8667061968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1E9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8942321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30B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597947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DD6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48FF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2F8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DC945B8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D21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inferiortempor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DE4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22697751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5B5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248515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8B3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54394779102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B56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8164696654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E75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8231617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FBE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692064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9CEC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B11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9F3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35BEB50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47A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isthmuscingulate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99A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17384572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C29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452512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60E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6126275619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A71A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8164696654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005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8100017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3B6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4623165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764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3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87B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277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7254941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F45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lateraloccipit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DB7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2213543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971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114843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609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08927871521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99C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5104223828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4F7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0438139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E27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4880848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027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A65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5D4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A414A5A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82A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lateralorbitofront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C27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70613185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30D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667268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53F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11926348809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842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8164696654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7E26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3843758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FC3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721100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C88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15A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B8A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39C72B7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E1C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lingu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002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9663563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124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681211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841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41382208893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26B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5104223828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060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9803000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3E3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7735713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76F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280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428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3E94D5D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999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medialorbitofront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432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94860130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CC8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308621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A3F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75996886436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B53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2673143433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595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5565637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23F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593611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A89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ED1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6B9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3D47E8B7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994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middletempor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2D4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3877221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62B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314727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3ED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76769398957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964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8667061968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736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5703880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72B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479291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B279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99A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422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702F572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790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arahippocamp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04C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51800928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44F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314214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80A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88936820158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FEF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8164696654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614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3230280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2D3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870094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ECC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5E0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557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8BC65A9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EF3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aracentr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C79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85931504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B8C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328548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2DD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48699498299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3F0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5104223828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517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6671429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CB4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485123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6BA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9B9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B9F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E571E2E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4E7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arsopercularis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765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18108997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EF8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902106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E0B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59982334586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CD5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8164696654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91F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7093915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38E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472115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3FB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4DF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E51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64F9FA8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DC4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arsorbitalis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8B0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65519866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5FC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173454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67F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18939809658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E8F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5104223828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6DF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9262788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BAB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366704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D90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2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6E1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E7D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9C6FB3C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CEC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arstriangularis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806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13023259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92D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846469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5AB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78980347414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F86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8164696654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975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6476320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DD8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871658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7D5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F08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A9C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41F4349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11B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ericalcarine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C09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6254387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36F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087711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88C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63611533844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CD1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8164696654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C6A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7980870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8A8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7231790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F84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EBD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20B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BFAD909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4FA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ostcentr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DDA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61807212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CE2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476690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A5A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29906114207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1D1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8164696654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7D97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2589681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9BB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228261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335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79A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1EB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0CA2E2B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506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osteriorcingulate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6ED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97202654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1F8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285230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B40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37728463861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5BB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8164696654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CD8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5754022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790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6313541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FB8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3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346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184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D0C2ADE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9F0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recentr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BFB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02364965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DD9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155593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CC3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86670619679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2CC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8667061968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955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7975868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FC8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502836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A49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9B8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2B4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9359C23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55D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recuneus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7D2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2696215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8CE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906248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F4D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60227378797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632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2673143433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AD7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6981120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3BD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7520349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59F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611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C04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43F2964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3D2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rostralanteriorcingulate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794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15800701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4E3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653647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038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00627407315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BE9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8667061968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779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6376167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2E1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216098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619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5B0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FD6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3A5CF653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3DB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rostralmiddlefront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29A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73600730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1EE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357924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397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81648471611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4FF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5104223828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32E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3536285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948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816176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D2E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742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D32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3E64C486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28F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superiorfront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4B7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32927320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B4D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651479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C31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09403363859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2B6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8667061968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E49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0044231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39D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458747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F88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921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38F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3A585790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40B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superiorpariet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202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0262446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69E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802981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FB1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1762449730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613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8164696654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3DA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3022128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181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1074618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FCE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3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A87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FA8F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A1EB465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3F9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superiortempor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869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62268566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248F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271580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948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21469109211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3BC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8164696654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990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2233898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85A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780179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E66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49B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252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C895CD3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B7C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supramargin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622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18713612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E72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256890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58A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87744147081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F79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8667061968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DF1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7849619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98F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106880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61B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142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2C8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972E73A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AE4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frontalpole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107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95413511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B52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449323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EE1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070461681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42E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8164696654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8FA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5896673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CB8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3185994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8ED9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3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604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E24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987FFE5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D94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transversetempor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7A9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32724505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2D7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983543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EB2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42559244384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BC4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8164696654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EDD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0674633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C11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129769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A85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79E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C61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57B1FCB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0D6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insula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48B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65551716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560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852954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B44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5263777635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96F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8164696654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7A7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3701473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F27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591130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144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769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794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4F17542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F93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frontal lobe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B61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40622158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FEC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087304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7D4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2088322216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1FF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261040277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1B8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9913041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4D5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788609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D4A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F49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9B3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3CE5FFC6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C33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temporal lobe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ADD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50300308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BE2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065392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4CE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916421051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8F6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55037331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67B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0837909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38C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9222152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1CA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31E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926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8BF7A4F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22D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arietal lobe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936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62557492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58B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248053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28D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4530223987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8E7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55037331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1547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4381600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048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8129898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83C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747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5DE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8355CBE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406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occipital lobe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F13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62400469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AB1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145185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672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35005583105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920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2917131925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E75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2004135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22F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524041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CD11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6C9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5A5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15FEA40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39F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cingulate lobe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7EB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17792919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252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030692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9E9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85596921305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1C1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8559692130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980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3399050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34F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840467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402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0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B53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C97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F210B44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A58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global cortic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D18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96617940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EB5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6665725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E7B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185429107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33B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18542910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C89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2726375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0E9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6597212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DEF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952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416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ABF4AA6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A29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frontal lobe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CD4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77517013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561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370608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A5C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89608756146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983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9984090487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FFA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5917574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257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414172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165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DD2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0BA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B89F6CE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F79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temporal lobe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7A5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41527898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54B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030929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0E1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8101382035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28A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4050691017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175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3612869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42F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307289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D76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3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622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FB7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1DF79B9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E08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arietal lobe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695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7272151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327C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242523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E4E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93558872788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494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6129906065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7E56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4187616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A31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1642046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515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3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FE51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CA6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656DAF3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D6E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occipital lobe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A91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8457803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DB01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825897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00F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93152561856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002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9984090487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935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0172408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315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1863969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709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354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763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B9A915B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AA1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cingulate lobe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3C2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92612314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96A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627554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920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17773409767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776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4443352441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B03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9890674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3DF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368211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BB9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1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C43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AD0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6007881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72C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global cortic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229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76191917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DCC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522720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B45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99840904877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D94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9984090487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785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6083200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956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844817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87F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3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F95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58B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739BFFF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BC1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lastRenderedPageBreak/>
              <w:t>Volume of frontal lobe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E02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51553241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7D8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820306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18E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5773183310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5B2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721647913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7C2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2442805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024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132157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109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42E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1DF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7636F33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746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temporal lobe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08E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38240365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9DD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909481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6E2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147331249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45F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73665624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EBC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1286298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83B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6361775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F4B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2E3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BC7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A51829C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DBE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arietal lobe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18C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25121760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491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388613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FCB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504119748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93B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50686624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43B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0913519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9AF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4110832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F66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38B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35A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396299DB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C61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occipital lobe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8F8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6486165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706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330114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205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61192440720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715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0099370060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E98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5477926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A31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775159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DE2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9FA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DEE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3261F85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529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cingulate lobe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FF02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95263282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204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308028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8AF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2651666777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3CE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265166677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EFC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3649620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002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4596964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7A3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2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CAE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3F4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20B80AD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404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global cortic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17B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13874651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15F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570839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790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4734023903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045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473402390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55A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6226036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6D0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6548893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49D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80D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E63E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8F313CD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41D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acoustic radiation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166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4330453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567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641571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2E6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11693518097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6CA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0675249983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A7B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1259499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D2A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6125590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3F6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9D0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12D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503DB73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B8F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anterior thalamic radiation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3FD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83574539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E0E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379539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4E5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86852247758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808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0675249983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C97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8496168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2CE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781260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1BB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092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118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B8DDF58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69D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cingulate gyrus part of cingulum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E35E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2651421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538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338832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FB0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54916904619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08E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3467237407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C9D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4834138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0C1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1364416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E45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3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480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B28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3B1E274E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E05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parahippocampal part of cingulum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DBDF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9280004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AA7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739064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68F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11161547597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F14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3467237407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F6F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3955598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5A8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3811599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BE2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FD1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2DD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09C136D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6B3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corticospinal tract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C54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30776518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418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594366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968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70225551542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F22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3467237407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E75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1677698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125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522378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700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3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2DC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87F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4E1AE8F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1ED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inferior fronto occipital fasciculus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97F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78010887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7C4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673189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72C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56070591938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1D2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3467237407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A5E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8515258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88E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913074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70E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3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169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E8B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B646962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26B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inferior longitudinal fasciculus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D5F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59034073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3B1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691052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86E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06752499839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A51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0675249983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276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6652573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6CA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845768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5A9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2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65E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39D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D1BAC37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B92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medial lemniscus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E26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94814088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0B8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974937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FA1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97490803099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A78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0675249983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BAB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6867585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FF8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904741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57F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3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E28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BBB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FE6B604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AA0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posterior thalamic radiation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13A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36092743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B62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368740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DC1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4511391132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057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3467237407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FB7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3726826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C72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6508269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49D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3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A6A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4C7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65E9AFD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1B7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superior longitudinal fasciculus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AF9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69680121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94F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511411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0BC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53279966396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544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0675249983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929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7365146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B3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429130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D9F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2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D64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3B9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E09759C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C94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superior thalamic radiation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7D2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9442024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7DD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096936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5CD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92523555672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A5C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3467237407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79B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4600367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302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8488772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35E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721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565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05226A4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187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uncinate fasciculus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3FB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80450090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415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527927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D11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14220566203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B9D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3467237407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A2B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6514845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6B1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424829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A87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3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188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D11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2E9EDBD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123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glob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0D3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75626052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798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061263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6CB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377469680656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E21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3774696806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620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9042102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153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916891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8E4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2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07A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5E2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70B3B4E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251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association fibres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73C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49245582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1F9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997560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E17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58214169944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A78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6866062745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D97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6279199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26A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4300826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F1A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2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24D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677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1E6212E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F0E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thalamic radiations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E7F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95564329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9C8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288145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96C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57405872656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3A7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6866062745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C9D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1480611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BC4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367745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321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3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233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E73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C148AE1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3AE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projection fibres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1BC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04923522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53F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855844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8DC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08150891256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6BA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6866062745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14E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1569235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426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584531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78D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0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521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AC4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A92D36D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0B2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forceps major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F68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71469960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7F4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936165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E69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73033332754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77A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7031116101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3ED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0341269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68E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047277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FBF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39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F86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1B6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7CB941D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5BA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forceps minor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8C8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87217579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58F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895525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600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860502569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B09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458150770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77C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9876415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65C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7567100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587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3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331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279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56DEBB2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DD7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middle cerebellar peduncle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707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49286448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A47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880499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598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70311161017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225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7031116101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064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8013814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258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1565245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210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27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BAD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326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3AE6FB14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7D3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acoustic radiation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C17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3286352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3A4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894076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BBD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81129758237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F76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8112975823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621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6899074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A5C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556340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851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806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12C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7392D3E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B09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anterior thalamic radiation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DE3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9780887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F0D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176167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32F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26531676980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568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5977441594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E35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8802405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B05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6758593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62E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0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C86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79D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4CF1215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980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cingulate gyrus part of cingulum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F64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5662788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FAA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354422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ABF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51288502779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DA5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5977441594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91BF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8523210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3AD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1655773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912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3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5A1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520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4EEDC47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55B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parahippocampal part of cingulum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FC1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50488806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AB1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567551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1FE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289082604805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92D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7468991257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551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3596477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C60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498453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60F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37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CC8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13F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4867E77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578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corticospinal tract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D04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7724978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4EB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798734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D52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181838470718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218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5977441594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628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4228043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CD6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3773020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C33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E22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640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58B498E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E8C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inferior fronto occipital fasciculus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D9D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6012097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554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882713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972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612541603600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D8F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3954999312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547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6563884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F9A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1766311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5A8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2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7F1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D1D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DF5B885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1C1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inferior longitudinal fasciculus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DE6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16611675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F97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221542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710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43629905727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375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5977441594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FF1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1490271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FAE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1679059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86D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1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359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0B8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4922632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4B4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medial lemniscus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76C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85972592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553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433324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298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22184756280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0E2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5977441594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CDB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4921997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806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7275534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253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2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6DE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428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31E86F8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024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posterior thalamic radiation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0DF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77113684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BFA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695142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DBA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99759648245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474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5977441594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3F7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6508895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887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0861073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21A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38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C62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174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11027FD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CD4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superior longitudinal fasciculus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8B3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5844415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D81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198797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715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45954713060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1D1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5977441594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09F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8200060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0FA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13689657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7F6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37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443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B4D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E3E6173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AE0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superior thalamic radiation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6C5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68422316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194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843324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2AF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44830811959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178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5977441594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377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2245662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4E5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59301492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CA8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38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81A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735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E96A4FD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D63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uncinate fasciculus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FAC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9857003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E10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406638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A35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11890774970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B68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5977441594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2F8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0246462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B9B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6217847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F51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3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485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B34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39843282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47F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global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ECC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1611026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A51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860459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80F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84376011371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878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8437601137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353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6964860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480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1287066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BCD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0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AC3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5D5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C86FBBF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287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association fibres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513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0210025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720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396993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784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443507113181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7E7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4789774983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821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5156550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309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5198555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91C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2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440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435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3238BDA8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490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lastRenderedPageBreak/>
              <w:t>MD in thalamic radiations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BD4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0511992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AAD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573812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F43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971969997782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2EE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4789774983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865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8512947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3A4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6153460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40B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35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75B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984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67A6D81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09A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projection fibres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2F3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39517172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374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484594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C2A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675980819747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DED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4789774983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5C6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4300963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8E89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397529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020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29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F73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2B7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315594D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7D0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forceps major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9846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7850682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10C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650033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1BA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977627835223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B0A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3608911530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2DD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3848397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AF3A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1418534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7439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4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178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ACF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8A46C15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F87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forceps minor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FA9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5105763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89E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872467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48B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360891152999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258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3608911530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494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3598888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DF6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86200408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858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43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6AA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6AB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1ACCBDD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314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middle cerebellar peduncle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67F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83943538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6BE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494346</w:t>
            </w:r>
          </w:p>
        </w:tc>
        <w:tc>
          <w:tcPr>
            <w:tcW w:w="107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83B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647846091214</w:t>
            </w:r>
          </w:p>
        </w:tc>
        <w:tc>
          <w:tcPr>
            <w:tcW w:w="10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FAB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3608911530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E3B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0722677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706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9339701</w:t>
            </w:r>
          </w:p>
        </w:tc>
        <w:tc>
          <w:tcPr>
            <w:tcW w:w="573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6D6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16,522</w:t>
            </w:r>
          </w:p>
        </w:tc>
        <w:tc>
          <w:tcPr>
            <w:tcW w:w="834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5A4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hronic_pai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4247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</w:tbl>
    <w:p w14:paraId="1D15A6B8" w14:textId="77777777" w:rsidR="00F16995" w:rsidRDefault="00000000">
      <w:pPr>
        <w:pStyle w:val="FirstParagraph"/>
      </w:pPr>
      <w:r>
        <w:t xml:space="preserve">Table S2.2.1 Full results for association between brain structure and chronic pain in full, female and male sample in balanced datasets 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062"/>
        <w:gridCol w:w="940"/>
        <w:gridCol w:w="851"/>
        <w:gridCol w:w="962"/>
        <w:gridCol w:w="851"/>
        <w:gridCol w:w="940"/>
        <w:gridCol w:w="940"/>
        <w:gridCol w:w="517"/>
        <w:gridCol w:w="1212"/>
        <w:gridCol w:w="600"/>
      </w:tblGrid>
      <w:tr w:rsidR="00F16995" w14:paraId="7F8DA3D6" w14:textId="77777777">
        <w:trPr>
          <w:tblHeader/>
          <w:jc w:val="center"/>
        </w:trPr>
        <w:tc>
          <w:tcPr>
            <w:tcW w:w="206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994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brain_phenotype</w:t>
            </w:r>
          </w:p>
        </w:tc>
        <w:tc>
          <w:tcPr>
            <w:tcW w:w="9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75E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beta</w:t>
            </w:r>
          </w:p>
        </w:tc>
        <w:tc>
          <w:tcPr>
            <w:tcW w:w="851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232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std</w:t>
            </w:r>
          </w:p>
        </w:tc>
        <w:tc>
          <w:tcPr>
            <w:tcW w:w="96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472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p.value</w:t>
            </w:r>
          </w:p>
        </w:tc>
        <w:tc>
          <w:tcPr>
            <w:tcW w:w="851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6C1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p.adjust</w:t>
            </w:r>
          </w:p>
        </w:tc>
        <w:tc>
          <w:tcPr>
            <w:tcW w:w="9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B88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Lower_95CI</w:t>
            </w:r>
          </w:p>
        </w:tc>
        <w:tc>
          <w:tcPr>
            <w:tcW w:w="9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224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Upper_95CI</w:t>
            </w:r>
          </w:p>
        </w:tc>
        <w:tc>
          <w:tcPr>
            <w:tcW w:w="5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D59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n</w:t>
            </w:r>
          </w:p>
        </w:tc>
        <w:tc>
          <w:tcPr>
            <w:tcW w:w="121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BDE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disorder</w:t>
            </w:r>
          </w:p>
        </w:tc>
        <w:tc>
          <w:tcPr>
            <w:tcW w:w="6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96E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sample</w:t>
            </w:r>
          </w:p>
        </w:tc>
      </w:tr>
      <w:tr w:rsidR="00F16995" w14:paraId="001DC05E" w14:textId="77777777">
        <w:trPr>
          <w:jc w:val="center"/>
        </w:trPr>
        <w:tc>
          <w:tcPr>
            <w:tcW w:w="2062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34D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Subcortical volume of thalamus</w:t>
            </w:r>
          </w:p>
        </w:tc>
        <w:tc>
          <w:tcPr>
            <w:tcW w:w="940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EB5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80751136</w:t>
            </w:r>
          </w:p>
        </w:tc>
        <w:tc>
          <w:tcPr>
            <w:tcW w:w="851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52E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491510</w:t>
            </w:r>
          </w:p>
        </w:tc>
        <w:tc>
          <w:tcPr>
            <w:tcW w:w="962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CCE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61749761</w:t>
            </w:r>
          </w:p>
        </w:tc>
        <w:tc>
          <w:tcPr>
            <w:tcW w:w="851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17C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0161242</w:t>
            </w:r>
          </w:p>
        </w:tc>
        <w:tc>
          <w:tcPr>
            <w:tcW w:w="940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0F2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64688559</w:t>
            </w:r>
          </w:p>
        </w:tc>
        <w:tc>
          <w:tcPr>
            <w:tcW w:w="940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756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96812418</w:t>
            </w:r>
          </w:p>
        </w:tc>
        <w:tc>
          <w:tcPr>
            <w:tcW w:w="517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B88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5B2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C78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70F4D54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989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Subcortical volume of caudat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A91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6137104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797A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94556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699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0533124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4D7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37318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D54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016199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326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3257877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6FD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1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3C9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C14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41D32BB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66B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Subcortical volume of putamen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375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885044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E1A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67553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3B9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31405781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FB2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7066134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2F2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2788042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107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25581228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211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1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AD7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87A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C0B8090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01C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Subcortical volume of pallidum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0C1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306280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6A1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56094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2D3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342574596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A1A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3425746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4BD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9020271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AC9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76328316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BD4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86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E3A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D23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EECFF9C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000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Subcortical volume of hippocamp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EBF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314134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89D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86531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D16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611742463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60F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2136995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041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8690263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DE3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13182562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E05E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89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F3A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FDFE486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6B0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Subcortical volume of amygdala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A4A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532222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A2D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01423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24D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036210826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467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2136995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3E5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6763769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C3D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3828324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F22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1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6939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62F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CA3EE0B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EB1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Subcortical volume of accumben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F97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4618985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8FD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48528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F22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829524817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67F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2016684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465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0837989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448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600017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4E4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BF6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3EA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5BC1411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015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banksst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6CD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896873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447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42320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392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195599868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41A5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8178043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1BC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6281810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93A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80755486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88B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995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F7D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053C908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ABC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caudalanteriorcingulat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06C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900092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BA4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34679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CF0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560899809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590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8178043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E6A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1133125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6C9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933310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541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62B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ACC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0B96D26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40F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caudalmiddlefront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7E2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4813927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76E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84805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925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750941128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E0A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8178043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B83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8197185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A42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7825028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33C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53F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4C4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3673738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D18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cune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0B5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967515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9A5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02518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A38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723159105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046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7471495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A25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1309347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C92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32443789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F5E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D0D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CA1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29F0921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E36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entorhin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5B6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823906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47F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88379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7BA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312376918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4723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7654219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8C9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5175981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0C8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8823649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7E8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823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24F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58D36A4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E17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fusiform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0DA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039900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655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32011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202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947004405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2BD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6834096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544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6977443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7FB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3057243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B1F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CCF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3F3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5C580A0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620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inferiorpariet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5B5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257044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A54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86674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585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780476795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411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7654219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8A9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9831353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8C3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2345442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F6A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6A1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C5E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656EF70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455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inferiortempor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819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886255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458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97501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C0C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952426880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895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8178043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BF7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5454913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E98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3227441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923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477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89E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63D93E5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C96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isthmuscingulat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8DB5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1999471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D41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55418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6E7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32638504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937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3942676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261D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0435919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735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4434711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CA9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1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DDB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DCEB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B40686C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F74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lateraloccipit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581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2308458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724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89241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5E5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0889284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055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93463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7B5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1169769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FFD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34471466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9C2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729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D94B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B116778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303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lateralorbitofront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EA1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0632909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574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45475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BA0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673346786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8DF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8178043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4A0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0914076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22E1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648257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D59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C90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D79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A2BC0ED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B31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lingu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8EC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1647932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742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29956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39E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10741160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49D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7999095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DFF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6166529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D7C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94623946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39C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E73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E38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59B428F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4F8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medialorbitofront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A32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9213455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603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71127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15B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915716526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7D3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7471495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6DB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8037886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051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6109752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797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B16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9F5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DA39B64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517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middletempor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EBD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011235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F38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95725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201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392579230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B1F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8178043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407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2295147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891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63176306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C36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4331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3D5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8C1D0F4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D2D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arahippocamp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F65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368062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7A2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14119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544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590273892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3DB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7471495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6BD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1095516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32B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78314885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7780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CC1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AD0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C617292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A0A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aracentr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3D7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0393992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879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25207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EDB2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817804329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11E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8178043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1CC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4196695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84E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34087436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9DB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3AF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19A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9032F58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51B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arsoperculari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A6D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874333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F80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91906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A42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587868222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3F0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8178043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D67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2275933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8DE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40245686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686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4B3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34A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9EF5B2E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C44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arsorbitali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BDD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580836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449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96247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420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483806446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133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8304677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557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3654470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904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28161428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11D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39F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6E3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325B638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9C8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arstriangulari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AB5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4562604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06D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84952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C38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865619391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A98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8178043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975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7576591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C1F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4513822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490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E95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94F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AE9966D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C2E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ericalcarin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738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4438275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D11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17957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0B4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340198580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EC4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8178043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39A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5936362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91A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7059736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D2C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D23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7A0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BFE0F32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3C9B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ostcentr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772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690000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78D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28377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D3E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47223743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CE5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3942676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E4F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784495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7B93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45954889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D86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FCE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87E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A321B82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9D9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osteriorcingulat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49BD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1358348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FFD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34631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C52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871619415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7DB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7654219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DA3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3386384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F0A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669697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28F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BE9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68DE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ED13114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633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lastRenderedPageBreak/>
              <w:t>Volume of precentr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577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123745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60A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58700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111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823011474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8BC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7471495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5EE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0375882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6BD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4623372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F34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C9B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D5F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2B2E4C4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4BD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recune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603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834239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E5D4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99297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2BB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118893033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793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7654219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1F2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9542137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4A4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9210615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682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620B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02B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5E57DAA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F04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rostralanteriorcingulat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51F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432865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3FF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43993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34E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495119191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FFF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7654219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219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9778612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BED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46443268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6A9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E9C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192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CE5EAE4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2D4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rostralmiddlefront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7A1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240858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2A6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04408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0CB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175037204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DF3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8178043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005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4276317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A5D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0758033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3EA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E47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076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5E31FB4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712C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superiorfront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25E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6040083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760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81272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D45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619151263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DDF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8178043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625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3103935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599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023767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200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82C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AD6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98C8154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3E8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superiorpariet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D75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8022489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6BA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73520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388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1081712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400E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8128482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C02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232498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AC6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08124808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637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359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2C8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9E95BEA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A57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superiortempor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0D5C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917863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4B9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39253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B72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717540992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25D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8983732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85B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3241388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7EB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7077115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C4F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D8A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682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C6ADDF4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82B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supramargin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7B5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4868858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CA0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19852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F74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18162636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6D6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7999095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97A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4647966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6E7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4910250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26E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232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18E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306FBCD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1B6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frontalpol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102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197059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B57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03020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17B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389853671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AED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9903693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214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9089639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6D8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54837582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473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7A0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AAD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3EE89A7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6DB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transversetempor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99E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0758648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268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42485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019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50686938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84A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7999095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5EE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5341958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9DF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6859256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32A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EB6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A0C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DFD6228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3AE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insula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88D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423214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22E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06057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63B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789778371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6B1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8178043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479A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1044925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F94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18913982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805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7BC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B04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08FE24D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B90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banksst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163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441741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4D5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46611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131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260077536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74E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9221950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8F9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1821014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6E2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2704506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7CB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631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4AA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37940F1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980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caudalanteriorcingulat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862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4486659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821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80272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6F6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764802793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A75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9221950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B2B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6476294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305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54496128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CD2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09E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5D2C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E8C2380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D35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caudalmiddlefront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AEC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828533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587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41182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07B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597378164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925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9221950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D74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1327853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CC4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984920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BF4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D49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A75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B2184EF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A9C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cune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CDA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6842957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DD8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70802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4DAD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145399345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570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9221950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3F8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3498396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7A2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812481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45D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2CD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C65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A649590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59F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entorhin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72F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2244302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499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62486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FE7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040893373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E35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9221950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E23D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8736795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0F8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4248190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999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E05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213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FE25AD8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A75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fusiform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B89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703157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646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56320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A5A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968546558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C26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9221950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7BE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0831144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4FE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62374602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9F0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BB5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F43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877A7C9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3E4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inferiorpariet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BF3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4871127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A3B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96128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C58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602326784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E20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9221950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08D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6402494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08E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6144749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8CA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05B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28A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91FF631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6C9C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inferiortempor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4AD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339871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6D9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77968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8AA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429455354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EA1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9221950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4D2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7618596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ADF9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02983545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B49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4C8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14B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1474779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494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isthmuscingulat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08F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066378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25C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52193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618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747494031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373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9221950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FAB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9346406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ADA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14791638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CDA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1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930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E2B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AAECB5D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DE9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lateraloccipit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615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0722282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E2C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15742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6DB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72751042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60A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9221950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C14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0935650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979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2380215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3DC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D6C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822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BF27B0E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C56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lateralorbitofront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DEB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3223811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0BE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14927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44D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827389367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6C5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9221950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5D7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2906421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88E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458798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212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967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5FC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517406F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7C0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lingu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1DD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217569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3C7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15947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BAB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666369981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E77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9221950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DF4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4322405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986B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07575445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9DF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E49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A00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D640FF6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F9E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medialorbitofront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E7B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4462768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490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39313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C39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802298123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8E1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9221950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7CF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0704513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F0C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778976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D55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0F9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0E7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9CD4D5B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533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middletempor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295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703122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BB2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59170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9FF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959190820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E91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9221950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DF9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2887024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6F4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4293269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764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1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748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BEA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9631A17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D74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arahippocamp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88C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8969806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121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93723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1D6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964078453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552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9221950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35A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2155634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9E9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2160578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15E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D68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E47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F7F8079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C9D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aracentr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5AE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4486644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262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06166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3D9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671117403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EB1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9221950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77F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5956933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AF6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983666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C06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1BF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B64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7C9E529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05F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arsoperculari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004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0164322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D59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85040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B59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922195042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715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9221950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88A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3180039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A24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851378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A40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9D8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4C9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2034CC3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944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arsorbitali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B0D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3292481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FFA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78332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246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347610125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C43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9221950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7CF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4217426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762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632463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B11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7F4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8BB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0E4E351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481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arstriangulari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BA8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0719039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527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06262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D1FB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663870325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758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9221950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A88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4150573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BEA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7124915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E67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F50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71B9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F1852C8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F199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ericalcarin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AC6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2446193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E9D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77700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D55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026938894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DB4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9221950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66C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5114809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BAF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2224229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E69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C64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072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A6FA1D9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C8B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ostcentr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E62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433645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65B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55112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F0C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320292780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EDF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9221950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B11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7076989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60C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9944281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E86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E4D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124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C61F5AB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0CE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osteriorcingulat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B5E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9441528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3CC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15840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072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996779929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4F1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9221950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D60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9142021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760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2589856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896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593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FA7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54D2B08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A61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recentr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96D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2002830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597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91671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F6C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931938674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8A3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9221950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5E5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1229791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35F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2241302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0F4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752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2FE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49A92E7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8BE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recune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A6F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990347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6FD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52807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080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996715984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302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9221950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609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4434463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C24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64151605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5BA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06D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D18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3E09D34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281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rostralanteriorcingulat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C02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515133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685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36419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432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126049369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CF0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9221950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DD7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4588580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93D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5618847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F16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F7C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B7B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1779A33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BB5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rostralmiddlefront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B22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373845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CAF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25889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48E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062735846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E3D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9221950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F59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2564215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700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3311905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F16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CC1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C74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7E13CA8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36E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superiorfront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87A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4953734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BA9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52057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6A8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140859857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583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9221950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401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1445177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E1D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537709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CDE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ED9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B77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615ECD6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0CB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superiorpariet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713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041488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863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85179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D3D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411637586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40E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9221950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ACE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6976955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CC0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9059933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4BE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8C6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2DF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C8B754D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BA5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lastRenderedPageBreak/>
              <w:t>Area of superiortempor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CD4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087847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1E5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43803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8FA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024884318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C9E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9221950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905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6201211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B08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0376911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4E0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583B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5C3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893F0C5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FE1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supramargin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E36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5437709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8FA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23991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DBB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51201093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F5F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9221950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B2B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5297908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EF6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4422503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243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BBE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8A4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6669E63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884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frontalpol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4BCD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928994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61F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35823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A1A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610434101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EF9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9221950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CFD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9122387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C0A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4980377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B00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180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35D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D8B9FFF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720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transversetempor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BDF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869009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B40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83055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324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721723317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C7EE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9221950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8C0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2067171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B9E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7805166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F41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5CB1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9FF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180A827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5CB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insula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E0E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363678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6D1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10599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677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280713961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5BE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9221950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90A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8234139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E8E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0961496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069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CD0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71D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63C0766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F8C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banksst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07F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2439380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9F8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68959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B7D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275494885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463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3990473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49D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1018051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D2B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1392899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5A5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402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F56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D8E57D9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4B8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caudalanteriorcingulat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549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6909637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679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05181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995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304107884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A89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1274127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CC0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2378730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ABD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61980046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8CB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3F1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FBD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D2F3DCB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CDA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caudalmiddlefront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603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1262717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A03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40538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446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506584061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D52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8347529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F1E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1243857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A68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87184216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5AE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61A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34D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FDB5061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26C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cune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A05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8255487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F05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33398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1B0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1113391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1C6F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4095178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CBD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495556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F31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20154189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AAD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6B2C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F0D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6F4ED60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760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entorhin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F58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997803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905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91348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AD7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153886026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175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9385492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C0F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9978913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F9E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1974423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1E4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7E9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B31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4969EFD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4364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fusiform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6E6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295118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9C9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72135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257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537470406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208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8792203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ED8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1305094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4DF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9895354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F75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800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699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308FC03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E22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inferiorpariet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648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314438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B32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22332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C99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758507672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18F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3990473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50A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8309978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28D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09388399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A5B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0A5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DA2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C4F5FF8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B8C0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inferiortempor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53E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6962680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27F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22959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D35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040970447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6CC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7031533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FE5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8558739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D7C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6333536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231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042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615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D9452F5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2188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isthmuscingulat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46D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534445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A75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79394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AAA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234384464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764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7031533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BB7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6167359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480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92362498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2CC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EB9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867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C51D2AA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F47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lateraloccipit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FE3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0516033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8DE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84438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9BD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4261913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A43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06431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95A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5756047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FFD7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5276018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44C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CFF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4EF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45BA8CD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B89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lateralorbitofront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90B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433215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D52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66230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050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996174898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2DB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9385492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9DE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9051313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DD2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1917744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EE9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1EA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DF2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BC85D94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7BE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lingu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2E3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5874837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D13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44537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32F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8137988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0C5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4095178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33B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896655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C23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9853019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3BA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E7E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02C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14A5D93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AD5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medialorbitofront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3D3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416460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76A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10656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8D3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834752896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B23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8347529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F1C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8979157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CE0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9812123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F00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D65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C7D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914F21E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49C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middletempor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16C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0865515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66B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93035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3E6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670160093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FD4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8347529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896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1875260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FE8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01442288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7CC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F3D7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BDF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7769E6E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949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arahippocamp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1F2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3068945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D4C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48324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E13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37665213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8B5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1053690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4E3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9024096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E06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51619868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533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E55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EDD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A287895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88F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aracentr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6A5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173833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AE4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68551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AE6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852624600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3E8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9385492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DE8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9315520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D53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5663187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BA2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215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566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B27E2D0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6E3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arsoperculari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F39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1919525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EA3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49563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7F9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409528256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315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3990473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CE5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0118128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17A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279117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818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7D1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6A5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56DCC20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539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arsorbitali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AD7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928369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D11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19149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7C1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018320354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677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7403649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256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2633607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BAB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64905155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CAB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BD32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45A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50A98A4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CD9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arstriangulari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CF9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0991139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ABC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65044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8CC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854449108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568C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9385492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364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9493089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D8F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510809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64D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B94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F0A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C80A39D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EB6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ericalcarin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F3E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7752916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44F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59396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648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04426271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997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5231364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782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4557065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003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00628985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99C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88B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ED8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E5D5E5A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1A8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ostcentr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C01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756896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4EE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10645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F0E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06987782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965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1053690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ED6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8597870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569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41116639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83A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861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56C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0D9BE1E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F992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osteriorcingulat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CFF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017330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36D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01861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58D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021030819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212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1274127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466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4206021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B02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4240643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02F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4AE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EA3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C68FFFB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F66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recentr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929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0391331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063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11617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46A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501139811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F1B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5041793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5F1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0982493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4F4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17651472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A5A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7E9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DB0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C55A349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126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recune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EF5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6234209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B01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65137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7DE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627511358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A6A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1274127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188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4228913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E4B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6697332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AEA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3B7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932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788BCF1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60C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rostralanteriorcingulat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2A5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562823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BCE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85033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B49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763070310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E92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7403649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5C6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1330781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BC3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6456418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F0C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DFA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721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477F89A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552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rostralmiddlefront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D0A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0815894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C33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82567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140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853881480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8DC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3990473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7FC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9661191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E40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029403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BD0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4E9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2A5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7B6D4D8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8927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superiorfront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8C7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5306021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926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17442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706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480599510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B028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7820938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24A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4834625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13B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2225828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DB3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CC6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570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80CA22E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02D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superiorpariet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78E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5686105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87F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77702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A78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9105257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3F2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3026183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4D2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4976792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0B7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6395419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0F8F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0CC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C3C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951A5B8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6AA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superiortempor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BEB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110133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F1C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38919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ADF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021059681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254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1274127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9B7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4839260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463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5059591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42DE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A4C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7C2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5AD8195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F6E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supramargin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DB7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788008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CF5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76569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3B5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480239112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7A7A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3282630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A75F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4939768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62F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25157849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FB2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9EA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63F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8624428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12A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frontalpol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E87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6341983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039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36024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4B8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222017237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BE8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7403649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9CA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6234682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81B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550715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F56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B9E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ACC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439488C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D6E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transversetempor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11D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7947879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4572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83393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AE0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22388448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D9D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5231364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622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4832276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1AF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0728036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FD1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304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032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85982AD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10E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insula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612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8857228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813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96376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FB2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726682108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1CF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8792203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FFD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9932421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A49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217964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4DB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BFA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E64E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D2BB2E8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723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fron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654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3422456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605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12329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8AE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583297673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D3E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2899185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16B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5223720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521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378807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158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1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7B2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FC5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B21F11E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B36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lastRenderedPageBreak/>
              <w:t>Area of tempor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9FD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377091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345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28276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98C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133067985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9CC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2899185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D55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0736711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99F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34908936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A98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1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A3B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F0C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31C05F9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BC8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arie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E07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041215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32F9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95342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1D1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747902225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37D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2899185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F09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3347036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3CB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429466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D42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1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66E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2D1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F07525B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DFF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occipi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23C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405207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78B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25262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85F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686459491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9FF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2899185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650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5369271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91B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61796875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FBF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919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BAF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0867A24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F64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cingulate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C44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6675900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6DE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80104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927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519690523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B82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2899185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950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2333610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FD4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5685412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6DC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1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7C4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41C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3978AE7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8A4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global cortic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A97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668212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AC9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41023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E6D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966850670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CBE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9668506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2E9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4775512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707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111937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7E2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1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D79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917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62E81EE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88D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fron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C2D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742983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88F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22229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09C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720728300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82CF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1006069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1BD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0851945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7EA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2337912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D13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C15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0C9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4BE82E0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B47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tempor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845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221155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4D9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97892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443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885217291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FF5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1006069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CA1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1816703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CC2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82590152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024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B46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4D8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67D9CFC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FCE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arie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AC0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680376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489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49518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FE0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706372596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76A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6402033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C30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8449403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0EF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58101566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BF7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45D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882E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2AFDA1E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C23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occipi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3EE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9301420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B22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87900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F9B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3330587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481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66529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675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0539462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A03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380633792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920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FD2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DF4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CE01019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FAA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cingulate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88E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937374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20D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53188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BB0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712162659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18F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6402033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677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6144227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FC2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0018976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610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2FF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1C8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8EAFC1D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663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global cortic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500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049176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962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91338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319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602521952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D38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6025219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D400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2900260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154C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29986129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FD1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B82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2ED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D996751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6C8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fron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369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820473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853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13001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BEE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161389495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F16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8011579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FB9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0953913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634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5948599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1EF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CA7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5BB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4AC1F4E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D3E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tempor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5F1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632051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3B4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33297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0C5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690426126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A3D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3630326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576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0540124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E8D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78042275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819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2C5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762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4AC1272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9C6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arie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FF5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545722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292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00147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EA2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318472775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1FF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3630326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F1F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9936689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A61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1028134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5A0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DEA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761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5B678DB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C92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occipi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E77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0789359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B9E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94580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8D7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46622737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D03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31136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597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616220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6224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5962499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1DF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2CE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754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1F5E43D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757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cingulate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98E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576013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874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89957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7D3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933678810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384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9336788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2D3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1546553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F06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4698581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3F9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1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6E5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34D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54F13BB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1C6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global cortic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78AE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063602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737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39211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DB7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21981512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F11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219815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D51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4304566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322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6431772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0F4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75C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56C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A7C976B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49A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acoustic radiation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037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515847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394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64854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996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271533946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593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2715339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3B5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1903276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2D6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2934996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60D0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556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223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48139D8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9B9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anterior thalamic radiation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EC8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4599723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CB5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00434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A54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1874382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D01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12462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6A6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19675448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225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95239786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724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F2C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364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BC189EE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4D8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cingulate gyrus part of cingulum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004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9334372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046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60742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70E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709151980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F29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4509823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651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1672922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87A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004179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E7D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B06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95E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3231A0C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558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parahippocampal part of cingulum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027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1787796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B6F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48942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C8A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106634706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E9C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1421796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9AD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3895115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CFF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3195802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C88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DD2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6A3F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F046A86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B2B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corticospinal tract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30C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1881764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267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58362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842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144035259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DAE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2715339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5CF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8092583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6FE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4329031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B3A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7FF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34B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722CD80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787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inferior fronto occipital fascicul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B68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3959500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62A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79395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917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38150015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437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915600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1C2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8622944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082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704030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1DA7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511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E9C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BC08A36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27D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inferior longitudinal fascicul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8FE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3431206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1A6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53511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310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7587205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FD7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327616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4285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97587517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DD2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92748958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EDC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0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9A2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234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86C1916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328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medial lemnisc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A4BD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4725705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AF4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91048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92C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68096440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29E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8684353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EC3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5698669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269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62472012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B82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A5DD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2AD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2E3552E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B36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posterior thalamic radiation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196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3167324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5A9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56230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1DE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1155048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D9B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38605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F7A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25417397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E22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09171428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DE2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1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74B2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EEA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48DAD65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785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superior longitudinal fascicul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9A2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1204086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D74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56865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D5C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855459784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F93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7831896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494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7385558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94C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9773732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A23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0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D97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69AF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7FA3763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1E7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superior thalamic radiation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5B5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7015050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90E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09270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337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89920639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594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8684353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677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2263941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EDB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233825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70D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421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8F7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251D0B0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BBB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uncinate fascicul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FB5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2814858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328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08737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3BE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8135315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D8F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327616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420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96093880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DF8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95359282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30A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F61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490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2C3769A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FD8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glob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E5CF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5577109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0CB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69192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AAC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0053013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08E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00530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80F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02012433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B5B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91417848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0B9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791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3E9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33961EC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99C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association fibre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E80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7545749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42F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73258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F3E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51629784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E0C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516297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FB9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94060761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C56C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1030737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FA7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1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89D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7C4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52AF817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E80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thalamic radiation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B68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3684412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422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38749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23A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3477173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BDD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04315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49A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29523056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7F2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78457676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67A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0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525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622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DB819E2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C6B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projection fibre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097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0812800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DD7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04659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654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867751935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2FC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9008139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6E86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7943250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37F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317649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0AC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824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B9E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E58F50D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5AC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forceps major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82E2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7822691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FF0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48704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71D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24759913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CAD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8560532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B8D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5816410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6D9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1710278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394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1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7E8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7D6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F01B5CC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DC0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forceps minor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E76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6526697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BCE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72770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25A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37368806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6A2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8560532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1F8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3032139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9FF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978744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BE4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8F8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D6E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DA232A8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80C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middle cerebellar peduncl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350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9320253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CA8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43262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FF6B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908256969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B32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9082569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A1D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5247361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6F8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6606855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AFF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85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585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B6A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966A7A5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E3D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acoustic radiation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FA37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1263097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9BA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70330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363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272506041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827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3633413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43C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3789581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D0B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2632825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5E1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28F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506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C94FD0E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A4D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anterior thalamic radiation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217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0854776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754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68931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D2C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83330844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666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9333233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B65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315240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287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1394325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869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87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63F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2E4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D41D6C7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CCC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cingulate gyrus part of cingulum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DBF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9379243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4FD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05659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D25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16754773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2E8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1698603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1C4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7758358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372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6516783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F34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522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AE5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CD7C85A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974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lastRenderedPageBreak/>
              <w:t>MD in parahippocampal part of cingulum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D7A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404956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3D2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52578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B29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682495429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935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6824954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D76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6814888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55A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36234966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A90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89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262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A2B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788D146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E05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corticospinal tract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452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842594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814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11738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FF0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402365495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CAD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2828385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0D2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7454589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1A2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3139845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8F1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8B8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D13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6041DFB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16D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inferior fronto occipital fascicul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C15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3228272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2A4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74795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A91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65751888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E24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1698603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8E4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9385618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55A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5842190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EFC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0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981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B3C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4103775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EEB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inferior longitudinal fascicul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19B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9362757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301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94935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FD3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29493867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BDD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1698603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ABA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3645749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43D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2371314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73F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89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34C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6DB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DCA4525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C81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medial lemnisc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08B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4832028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5A9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23098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8B1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199672921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577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6824954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A89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6768827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5F1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6433035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3A0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0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1D1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32C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C13CFDC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B8A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posterior thalamic radiation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C57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8969570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CC6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63179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980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6337040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4F0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5160444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A54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502151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A3E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74369375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B6D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89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1E2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74B3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186CCE2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1A09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superior longitudinal fascicul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7B6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821153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0E6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90997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C17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192154194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0CF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3633413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FC5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2069706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18F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77119082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918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85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DAE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3F7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896682A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EE9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superior thalamic radiation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F5F1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7251578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E5B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94518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7A0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13306567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43A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8798394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B60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4251218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3B6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02519416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885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89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629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D60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DD82AAF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704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uncinate fascicul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522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5606193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827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34446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D73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10782018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499F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1698603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05D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8176631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7A6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93888678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563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C9D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0AC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839C0D5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A34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glob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F4E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6825511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737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69071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E9C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95865197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C28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958652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B6D5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5687503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03B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9338525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512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87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9D6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952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084C041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7A7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association fibre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1CC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629163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174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70760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C31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980950457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DDC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2357128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58B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0876923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7D0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81352508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D73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89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75D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F08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5DAD09D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035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thalamic radiation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D28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9060483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62D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29026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271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6274985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6A0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44124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DBB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292305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783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8828662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415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85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D9D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F0A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553133B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1EA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projection fibre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CFE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8228343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868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43457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56D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4604961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786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44124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2AB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257377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940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2199309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B97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83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A91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442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82DBA35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57B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forceps major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858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445650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331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86864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E87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341573755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942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3415737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FC2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0295994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3CC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7187294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EE9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E97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5ED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F051E0D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D61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forceps minor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5AB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881137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62E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98794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599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350361597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471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3415737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072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2134363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9A8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1896638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FBF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1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C6C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6F5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8B8C749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E9E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middle cerebellar peduncl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112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5506967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C46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35465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0D3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0436908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EC4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13107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A47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732694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60F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1281240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B49C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84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E27C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F3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7561CAC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207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Subcortical volume of thalam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4D3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8114394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DC9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39973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321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65023255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854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0551627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A40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0247075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6C2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40183228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DBB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D1F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006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E3CE8E4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6A7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Subcortical volume of caudat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45C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318705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43A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83915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8CE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063279954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DA6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1476532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B0D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9512353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4AA1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21497396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1A44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60A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C32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51A4B0E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F74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Subcortical volume of putamen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7E9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234280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0BA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78411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641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230129879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EAF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4950866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2ED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7570218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78C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60387905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8B7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1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9AD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BE6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3CA7EA0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E11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Subcortical volume of pallidum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45A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924990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608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53081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505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738144222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613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0835047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1CA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2301785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9F1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8151910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F9C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89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440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B4B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E1CA2A9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878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Subcortical volume of hippocamp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9E4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1367252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3A8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59088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13A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495086691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1CE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4950866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446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3671189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EDB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09366765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35A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1C9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8E3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FB5436F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903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Subcortical volume of amygdala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2D60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3061635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2AC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31506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636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857900370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6D8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4950866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C75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4825261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02F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8701749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604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1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DD5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193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58EE730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8BD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Subcortical volume of accumben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968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333961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C0E1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41562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731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831249809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FAD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4950866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411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1667232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E9B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8335154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F9F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E13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589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D2935A3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80A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banksst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BC71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5108191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A5C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24475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CD8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906817007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D97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3547398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3E7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2815251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928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5988896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E1F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584F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F80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5F2ACCA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B63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caudalanteriorcingulat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912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6963604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333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45197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1BB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203590362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5E6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3547398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3E5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5076687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F54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11494918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F09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97D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BF1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3A2D993D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BB6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caudalmiddlefront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F3C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4689934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33E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67411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035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017064227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282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3547398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120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1899067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B18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1278912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B70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9BE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8D2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678FDEF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C7A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cune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2A2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351491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9C7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54174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750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414676805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0E5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3547398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4EC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6815523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FAB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15184652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54A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057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611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F8FA4B6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2B5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entorhin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397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224655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0F3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34547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44D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154516313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FAB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3547398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E1A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2557837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D9F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5007023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D98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C99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BA6A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A1562DC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ED1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fusiform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5DD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654430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216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71232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D1F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189201146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F93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3547398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245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7050093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E47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2358942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EB0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8D9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E9C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28FFF51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7E85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inferiorpariet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E68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5494619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F54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84426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B17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531147595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1EA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3547398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12B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0457653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DB3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468415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E0D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3FE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830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1BC4D53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28F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inferiortempor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BBF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8655102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C47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10408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40E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128505121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4B2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3547398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0AD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2167877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4CB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857648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64C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245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8D9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A6EF79E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F5C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isthmuscingulat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C6F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0194233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5AA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09001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4CA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5685970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D97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8276370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AC7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790387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6EB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75981266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185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679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21C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8B6345C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E3C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lateraloccipit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0F9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6057877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2CF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43472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4A0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424558740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25A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3547398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742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2177815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405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0062059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3CC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A43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662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2C07B25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388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lateralorbitofront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885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7588944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9C4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05309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BAA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563164307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AF2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3547398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442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1001809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4EF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823920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461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C3D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CD1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708D777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121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lingu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388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488729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441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08557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2A5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007228939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495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3547398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B21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4784474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E1E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1761932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F4B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50D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DC28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41A00FF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EA4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medialorbitofront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F47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9944776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79C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29248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3E7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209181439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4F5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3547398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9DD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1867343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1E7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977790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99B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394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C03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0A31AC6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4F3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middletempor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EBB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273875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2F6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21321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4080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491599476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750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3547398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03A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0452665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4C9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7000487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EB1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F7A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ACF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B93A9BF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709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arahippocamp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3B2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750816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4A1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57745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4CB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620024450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350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3547398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BAB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8526914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9FF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6028312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76E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0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7ED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9E1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4882E9A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406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aracentr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CE2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0406674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8BE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44831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CBA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833174802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C0B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8331748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12D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8512571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9DC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7699261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5D4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D4D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7F2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1B2E6A1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072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lastRenderedPageBreak/>
              <w:t>Volume of parsoperculari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C1D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2427602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5821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68843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840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018714001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A37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3547398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AC1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1004077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008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61486995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B28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899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1FC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6CAE0B7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65F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arsorbitali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896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929254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03D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04244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257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555257547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D1C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3547398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8B9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1381433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945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3239897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045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97A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215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148783B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B81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arstriangulari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5648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850508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C10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85181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998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462092856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A0F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3547398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865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5045980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2DB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2747020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584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632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AD8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818D821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3958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ericalcarin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5FA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620241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A89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62447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88CC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119644627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72E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3547398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0C9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0668206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4F1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1908689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449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452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A97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A23576D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861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ostcentr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13A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640688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D1F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99687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C3F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711696166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B20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3547398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9EF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7621356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B25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29027332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BA7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2A4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009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DF7EBC2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DBD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osteriorcingulat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ED1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062990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484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68818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DAE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186266753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DFC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3547398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B3C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4553534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233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8679562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037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1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892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616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F2DDF68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C2A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recentr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86B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6185778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2CB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27373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DA4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757797395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FF3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3547398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A43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1990278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D8F0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618722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C8B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7B1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925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9A23CA0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070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recune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853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783900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4DE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15978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609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711250051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340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3547398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FF3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0837996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8E4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64057975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3AE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97D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E4B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8A1260A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C94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rostralanteriorcingulat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B0B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671093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1B2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89813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B25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812851904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3A07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3547398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B55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9397495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0D8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0739681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C7C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F92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95B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AE9AA52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D31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rostralmiddlefront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FAC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1885076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F5E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15773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015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071262861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827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3547398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AB0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3543650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F88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773441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5A5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075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578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3346926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7D9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superiorfront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0B7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5325107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62E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00810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CAB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394052665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F1C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3547398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04A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6690421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71B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040295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60A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1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CFA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249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CAA97AE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2B0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superiorpariet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E3C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3221087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FF94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29276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0B5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602306095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3DC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3547398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318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9062865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8D7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620717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D88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991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72C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942CDDD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9B9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superiortempor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485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363225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7CD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21339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324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860895784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C55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3547398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787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5363692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303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2090170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7E8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533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25F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407A65C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051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supramargin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DE1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170979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29D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85048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B9B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606237847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FD5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3547398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95F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1804227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9D2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81462205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BED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84F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5E7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DAD0E05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5DE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frontalpol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3E9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5678531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09E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61847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ADA7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470272382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D11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3547398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2CA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6077199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B0A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7200492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E69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1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16F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3FB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20E6077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FD4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transversetempor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731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3616927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013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97125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97E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89674671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7D7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3547398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528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7472679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B593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47070145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367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4DE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27E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DCE41C9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783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insula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38A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1399580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34C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13903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F78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4906435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07A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7109561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0E6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6940169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E689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58589919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6CB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C7D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678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01A6E48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EAA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banksst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286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963130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327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21964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4CB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786472691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1B9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6369316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8CC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9694743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059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56209985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A98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973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844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34A79ED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57C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caudalanteriorcingulat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AD0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830082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A93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93041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AA6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672680160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2D8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5466615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E56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6261355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5E5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7920993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120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0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335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EAB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317CDF08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44E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caudalmiddlefront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69B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446950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A62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94495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A4D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942665139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4BD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6369316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443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9672706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217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45666156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7D0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3FA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635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236FBFB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50B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cune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60B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792613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C159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26102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2E6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756904543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C0E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5704238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BC7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2865002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F62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0450250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538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B80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B28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6765C6B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DA8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entorhin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161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194845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5A3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58031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FC1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463788392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464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0145246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6BC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7047689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AE4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14374219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EA4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874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563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F8E8622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435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fusiform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3839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1342038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1AB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71389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C20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3963656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4EA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2104003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35C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593798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CA3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40902836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375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1BB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F75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FE4A748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C98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inferiorpariet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997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4841957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9A7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18284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C6F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900195503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DA0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1470766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68A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0468353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3EC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0784476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AD6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6B4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DFA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9C202F7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261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inferiortempor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EDD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613706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1A8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84449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FA1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681940996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28F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5466615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7F4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3390440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F55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26178279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FE5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1EA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CCA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09EB8F6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8B5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isthmuscingulat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4D9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3982417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774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25052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6EA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1054317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A24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247924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E11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223343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DE2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97413736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CB5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1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A93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276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55CC677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A9C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lateraloccipit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17F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930123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355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83792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8C3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981122479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CDE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5466615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407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6979825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8C7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6840072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C1A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02F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CC6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F1E32A4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366A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lateralorbitofront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604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859808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DC9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79333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B84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875792866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699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5704238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AB2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5044078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3D7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0763695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0E4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B1F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B97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D11FF50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981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lingu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56A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026173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119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41625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7F6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266264176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F0F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0145246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528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4935599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DC9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8987948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61C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CEE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4E6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394B1477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C86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medialorbitofront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60E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242515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B1F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99074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A57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993035930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ECA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5704238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08E2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0129483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419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86145142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3C3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227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A0D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7BC0AED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CED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middletempor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6D4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498113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3E7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68208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37C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942429526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66B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5704238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6363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5187792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959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01840419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A09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B831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832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0310EC9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C0B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arahippocamp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F77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725736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634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94261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F5F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918230544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DF5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5704238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E36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2389305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A85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18408178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ED1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1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7D3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818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7EF9BF3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133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aracentr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FDF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763088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8D9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23989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FB93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036542111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7DC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5704238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E39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6975205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D4B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45012005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399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443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6FE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C54596B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E93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arsoperculari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BB76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575491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558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13793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AAD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310399949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3E6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5704238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C8C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9881582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CFB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90326312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44C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393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354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261987F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737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arsorbitali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6D2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3057139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77C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20204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222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93828040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4B3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8160542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4B6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2606900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2D9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8721180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843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629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231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8C0E7E1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425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arstriangulari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769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108825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8F9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06104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E5C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818892048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022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2283380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910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5197648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409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34152649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C54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8DF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1C9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2BCCE52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C53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ericalcarin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851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611456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69C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40792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69B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813699203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8C6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6369316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519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6252684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C80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54755969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320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58E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4C0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FCA149B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3E9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ostcentr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123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374566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4FF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73900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B86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583867572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23F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5704238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542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7422869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17E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8172017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E08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2A6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308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E79EE66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54C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osteriorcingulat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E8F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809070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5F1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82417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805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430524227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8AF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5704238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A6BE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4114486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64C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5732840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BE0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0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123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25E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331FFA1B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B7A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lastRenderedPageBreak/>
              <w:t>Area of precentr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678E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3759657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635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94459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BCE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244124446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FC1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2441244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E22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6959861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EA8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4406609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A9B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965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B2D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DB946BC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A9C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recune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1FB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888802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CA1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83592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589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437145137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21A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5704238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AE4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8057873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4B7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18354889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795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D7E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881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4C68713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B4E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rostralanteriorcingulat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EF6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8761961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372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68116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BB1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3836286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CD4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1221991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D68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4118520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F81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3405427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C5C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F55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210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A1567F1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8A8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rostralmiddlefront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AF8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971858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816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33861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456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283202809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B67F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5704238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CDD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6041106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ED6A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79847882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671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42C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E7D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BC88EBF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171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superiorfront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BCE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955277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3B3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92718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BC6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174541288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33A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5466615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9B1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3251492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230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9162101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CC6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1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431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DD3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93A05F9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90A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superiorpariet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1FE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6478354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ADA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90463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9CA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318421694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43B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7905779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8EB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0562300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69B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3519009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BD7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3A8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8B5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3E0A747E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3E6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superiortempor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788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4054193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C26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40282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0CB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79096231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47C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1275439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63C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915330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107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61928285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186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6A7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20E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FFF6982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3D7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supramargin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2C9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3623677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AC5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74474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4BB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81420261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C04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8160542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42E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1144413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E87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83916552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201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A8A9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448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548C47A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F8C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frontalpol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AF0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594080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C48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15476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3A7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971917457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1EA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5466615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07A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5977318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4A9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51654808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0F9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F09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535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3D357F1F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650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transversetempor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F7E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431169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6DC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35173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8C3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777371262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FC3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5704238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4E7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2444678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C87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7307322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4C0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1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662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63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469009C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AA6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insula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609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3947957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1D6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23027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782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182459648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D96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0145246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2CD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7707973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106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812047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7C6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D56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978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F0B8F72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923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banksst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54C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3218820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8B3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00950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34B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69165700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3D8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9115614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F63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2424298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A68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986657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92F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2EA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3B0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3314DC9B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ABE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caudalanteriorcingulat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A47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4838740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F65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64167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E1C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288784972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8D5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0353269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4EB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5282856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665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605376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389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D56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D9C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C4B8F32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FFD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caudalmiddlefront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828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2847288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D6A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22011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554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449077665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497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1927825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454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4424761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026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7301729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7EC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3B5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269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2EF1174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14A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cune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4B8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4194179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A36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94944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BB8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362619441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5D9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1927825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615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9160004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2A1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0771639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584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630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83C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C8FF94B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D4D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entorhin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3E6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6499478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069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53080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694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627586099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AABF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7171325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E61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8685742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E76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5686614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651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1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696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9DE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0C72CB8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BB4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fusiform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2D3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1701602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C22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55735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519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414401155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FF8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5904029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A66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3939852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3B0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536595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99E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1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EA7E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407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4313ECA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B5C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inferiorpariet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8E8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8686009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E73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52645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75C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622912796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5D8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8254373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27A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8904368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B57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532330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449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E54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A594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0B253DB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27B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inferiortempor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0D5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4698147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934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50247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46D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06043744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50E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9115614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5FC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4869510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8A5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4732158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81A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479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D68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D82E1CD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7BA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isthmuscingulat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30D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078894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D62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94225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8AD3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083832720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98E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7171325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1FE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5954165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AFA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61119545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672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1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D56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C93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BBEEA82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D42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lateraloccipit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FD7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3510649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391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10330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905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875043645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C3A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2533251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4B4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6818589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C0C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797291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EF3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0DC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09D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E664791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77A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lateralorbitofront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53C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5059758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AEA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12697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33F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70520495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043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9115614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933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6454757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2E4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6335180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571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164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C78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252E2AD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44C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lingu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75BE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2218541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073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96756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CC4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947443722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C89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5486785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FC8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7219860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8C4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782778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DD6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97F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8BC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AB40C9E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EBF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medialorbitofront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9DCA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0994199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EE7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71243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745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78212543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143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8771049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6A3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1576958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805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0411439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16C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C48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429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8E3D296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4C1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middletempor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F51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5403257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52B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72175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567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75747592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9A6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9115614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4C1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6004329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8BA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197692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7D9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5BF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37B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20E8F86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27D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arahippocamp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02D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9340865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C9E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44922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7A1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773544765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66E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2787769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A97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3326582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9F9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4644851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EB5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399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CC4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1A46EFB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4EA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aracentr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70E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3677750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560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39890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C92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904952489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DAE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2533251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477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7564878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46F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2093748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966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D0B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E25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67D8AA5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292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arsoperculari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1F0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3054493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728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03084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FC1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16268291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ED8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8771049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730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2301772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B9A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3807215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6AF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4446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2CC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BC86B79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CC4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arsorbitali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851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8902496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512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42031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401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67985010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148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8771049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9A7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8912928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627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107822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574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1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8AE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9B3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AAC3C45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FCC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arstriangulari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5CD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7342929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E16D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93215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9EC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10294986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25F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8771049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8FA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6396857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249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7109796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E34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BE6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942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DFAD77C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123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ericalcarin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141E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3665380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4AA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96199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9B5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674549962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7E9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9456296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199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6696428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9DE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93657229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310B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03C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7D6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773817F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97D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ostcentr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011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4957220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2AB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93141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5B2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127925049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E19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7171325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B72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5969038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535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6054594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2EB6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C0A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13B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3A2DC56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3BDE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osteriorcingulat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757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7314775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77E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78952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BE5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049441007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124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1732564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A7C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8048613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0D2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4189456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1CB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D4B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FDB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FC0A299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B90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recentr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666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4580289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A8D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23408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47E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689607346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DB2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2533251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C52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8144473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592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983889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8F5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E22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F6F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7A11384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A90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recune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8BB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1644388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AF5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69129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045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183833392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741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2533251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5E8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4145082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3A9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856269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8C3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370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F6F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380D5527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66D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rostralanteriorcingulat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A14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1355333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716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69286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416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57534482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31D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8771049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D10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9940387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D7C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2770267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ECE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ADB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EAB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77FDA06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87F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rostralmiddlefront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266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4117881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963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80543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017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39896503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751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8771049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D8D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4882887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AAC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3352970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51F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52A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D2C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9257003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BCF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superiorfront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1B6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4073261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81A5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20123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BD01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80574682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827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9715803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BEC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5613742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0C4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467208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DF65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C20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BE00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3E228487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6EA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superiorpariet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928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0600362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845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53593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C29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777606256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8BF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7776062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EB4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2796636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0A3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1595910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D5F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1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188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068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E91F59E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2FE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lastRenderedPageBreak/>
              <w:t>Thickness of superiortempor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AAA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3944593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7D0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50742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5DA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965348730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858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1241960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791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4125663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5F98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2364708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BA9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3CC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BF3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9345EE6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8A0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supramargin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FD4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5955008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CE8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67503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771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2573067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ADA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8771049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F0A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6464499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389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54455356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DBF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CA4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50E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EF0DB92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983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frontalpol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919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7022463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959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72866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71A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115504302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5C1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1732564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F91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7637204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8DB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591885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89E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2C0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D32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F5B0E52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458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transversetempor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395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010275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F54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87995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E8C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188821457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233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7171325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88D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7860056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86D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7880606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763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F1D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BC0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5478DFB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14D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insula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525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2149197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88A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56275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E1C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043535990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6A7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2533251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5EA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4398022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466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099627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AE9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0DFB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675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2AB6B62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EDC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fron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DDB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101989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947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61522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CBFC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636571387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F6A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6365713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FD6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0623402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4B6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8827382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C66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206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664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D3B2738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375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tempor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A31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510639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19B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62929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951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4065808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7C9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860333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F26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757671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6A6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2263607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8D9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F93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A98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B02B48A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C92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arie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D19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930122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03A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48927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F82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426506543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CAF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6365713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96C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1468327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093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5328572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58D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F90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27D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7471AFF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4C2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occipi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3C9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486777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805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42971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C04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920477876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57D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2670649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1E7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2554723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53B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75282788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161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9D1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B78A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6428065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36B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cingulate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EDB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4491805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F14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33459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7E9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2837306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EA4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141865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71B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516622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D76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84669889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128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89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EEE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218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3AC4352C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487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global cortic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82C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389420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E4B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47386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315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11619982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9BE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116199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C2C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861013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1EE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19178272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F28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B5D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D7D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8B26828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8B0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fron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99E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1326292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4D7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39356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B4A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50023645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2E8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3655699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50D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5216873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BE9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564289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1A4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FF2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32C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FF1FCCE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2B5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tempor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9C9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0701112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8F1F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38406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B38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892455990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F6D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3655699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50C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6533039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FA7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130814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425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1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258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FDB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3186B12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C57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arie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3B2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2128061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088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18916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188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186701017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154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0881666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848B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5618017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47F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3618955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AFB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1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263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09E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5CCAE19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07A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occipi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E9F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2206856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ADA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80022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605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705799982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E7F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0881666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C54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0814408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6C4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4006959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D6E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4F0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D1C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73C3703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3FD1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cingulate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281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2853014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9D5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36557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16B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775817701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4BF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3655699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B26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0608662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1E1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9026339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44E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0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A39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166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0186376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723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global cortic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766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4158459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54B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63495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100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313057083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D15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3130570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70C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8522162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6E3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205244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990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1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4A9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9C8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4B0834F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C91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fron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CB6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6272546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53D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70972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171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473037757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F40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8545649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643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3143107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214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598013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9FC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B2A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FC6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3BD53FB4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A4C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tempor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6A2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272843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4D5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93889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18D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704764943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48D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8545649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379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5046888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7EE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5925749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7D6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AF3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DCB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F30A701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9B8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arie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562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2805385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3AA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59024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EB9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475283940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7AD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8545649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E73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1401744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3E0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7909726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33C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352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504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3043932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3A2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occipi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E4A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381040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F61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74455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7DC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705340762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369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8545649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D53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7277530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65EE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4039610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DA9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603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BC6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ACEE714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2DA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cingulate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687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002402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647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26450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975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943706358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C55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8545649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753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2755323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1FC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27601292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E91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0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298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217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7EF8DF7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3BD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global cortic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A1C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0853703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20E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84549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056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425477950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111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4254779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7F6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4070455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DC0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3630476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CAD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D63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F2D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765A0AE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621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acoustic radiation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A9E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0245117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EF9F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85749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0D9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857992832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D7E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0912336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CFE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5033121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AAC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542886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C581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1483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211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927F85B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21C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anterior thalamic radiation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A02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7482411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FAC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93702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99F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509504387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91E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0912336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30B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4385683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D16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4208602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40C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5F9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FEB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72B593C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F97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cingulate gyrus part of cingulum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940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6195152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18E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29055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F86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675208713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68B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0128130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080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9872272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343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4819685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395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1EF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EAF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F9188C8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B46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parahippocampal part of cingulum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D8E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4736432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092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70561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7F7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347635254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E75E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3476352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6D8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9226831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6D08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97539669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2CD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792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079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8CD1A7C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92F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corticospinal tract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ADE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463814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F17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70249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ACB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098158532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DDB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3476352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F00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9020475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498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9948079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D92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670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B8D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01CF7C9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DC6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inferior fronto occipital fascicul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843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7771058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386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373245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B00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545616834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CF2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0912336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01E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5529087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1F8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986964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B95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0A8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F90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0F64AD0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ABE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inferior longitudinal fascicul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67D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1634753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474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44616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6C6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46965786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5CD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0817947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507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99535614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932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3733826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A11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1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4A7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A9A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A56A34D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0E2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medial lemnisc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C74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0876603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2FA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57266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28B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332016669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704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7120285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CFD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3147045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8D7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393849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F08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5D8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011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264D6EA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3B9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posterior thalamic radiation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45A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7190330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0AB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96566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685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0635886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927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076306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072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14149737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6A6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02309336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F8F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9FA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A03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A0D5FEC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59D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superior longitudinal fascicul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C31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5908494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348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289380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711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393437730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445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0912336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7B6D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3502197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53E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6851865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2AB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1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367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BCF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D25A6B5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5A0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superior thalamic radiation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F98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5044389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DF7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10153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771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489594390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AA3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2098291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BA4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4229470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07A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4140690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3D3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CFD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22F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197FB23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948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uncinate fascicul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362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1772540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44A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49929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4E3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008190938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CA4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2098291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8F4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5858672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767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313589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EC6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489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FC5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EB8CB61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A3F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glob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033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3940584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169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00131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D5DA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746378879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2F3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7463788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6B0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2942265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FD3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061096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1DC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1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13F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886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F3A616E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F1E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association fibre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9D0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2681379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A75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88022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D4C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890296144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5BB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8902961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5FBE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1445717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CAC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0829592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702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1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546E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694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A6C5AF0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8A7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thalamic radiation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DF0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1495820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E52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39167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5B9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25817789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9FB4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774533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6F4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01262583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C69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17290586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8C1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4D2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0C1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FC3D20A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9B2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projection fibre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1A4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5599008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03B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67998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A6B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205340682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ECBC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1540055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025F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3970892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727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27728749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009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0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679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AF7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EAC0A70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5DAC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lastRenderedPageBreak/>
              <w:t>FA in forceps major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3DA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8600307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FB2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39742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12D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810602108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5F6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8106021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C54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0338304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D9B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3137690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67D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88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A49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473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4C52885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972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forceps minor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A72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0220115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A63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65742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EEF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122128315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362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8106021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828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8547786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354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1075565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AA0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1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E5E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E73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6B7AD7A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046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middle cerebellar peduncl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890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3433933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74F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36149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F2E3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94618215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CAE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9838546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4DE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8233641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188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51015072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BA9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85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AB8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260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0147B3E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6EC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acoustic radiation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ABE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782420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AF2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599116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5C3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103613551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FF5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4654224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75C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4539881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CCF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01046742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BF1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9CB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DE9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2083966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8D0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anterior thalamic radiation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28C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221943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D83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08247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D8D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142890214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00CF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7143353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A08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1047437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CAC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5491322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02F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89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3D5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BD7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3758293B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ED2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cingulate gyrus part of cingulum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887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235570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084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00318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22C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531482964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452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8511570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312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2797289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5F2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12685312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069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299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05C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3FD70A8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29A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parahippocampal part of cingulum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850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656267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0D5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31585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AF0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554518709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591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4654224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8E1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7070437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59B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03827429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97A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1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08B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688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5B7A14D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79E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corticospinal tract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644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457303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BEC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817827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0E3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851157013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211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8511570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4D1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2252965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761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7167577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AC9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B4C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5A4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6D482EA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3D1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inferior fronto occipital fascicul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B98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181774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D2D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340333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5A5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272970909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2B4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5459418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F36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7552286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1DC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3915878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555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1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215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AA9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37C9C561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F4B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inferior longitudinal fascicul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528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4817011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778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776068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DFA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431250837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5E8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2937525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53A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1770881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F6E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1404884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949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89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6DD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28D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4781257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5E8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medial lemnisc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589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370976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DC6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77914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47F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92996402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E03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2937525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BCA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8344491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405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3086582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34B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1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165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500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DA2C32D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643A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posterior thalamic radiation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D77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8741596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39D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87798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A55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31555530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0F9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9786663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20F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913507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82F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3569676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F08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89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8213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5B7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6DA599C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682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superior longitudinal fascicul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574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7330020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B88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752432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B66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60695571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A1F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2937525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175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9211549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DCF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38715598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6D6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86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A0D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749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211EF72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C87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superior thalamic radiation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3FF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674542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681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12366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A09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859676203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EB8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7143353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18D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0634970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EC1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99840499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69A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86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039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DD5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EAAA135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1BC6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uncinate fascicul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622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260354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9CE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30667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30A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217106709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452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5459418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CE7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6448388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819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0969015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A32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1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B90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304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3F59B0B4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725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glob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72E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6860187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AB4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07197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615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01610706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CEF0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016107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F45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8360043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A0A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20804192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00C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88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428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FA6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EDE9F8F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CBF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association fibre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925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371414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0C8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81748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CEA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504960313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CFD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8787202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894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9310005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419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40528356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043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0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EAF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A6C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6633F74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BFD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thalamic radiation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8B0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2821481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075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696081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7EC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92262497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566F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883937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076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1662020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0D9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7304982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CC9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85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9B8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93E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26A6525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62F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projection fibre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E337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6888955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3D6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82874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71B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91258908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709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883937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B82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185474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A01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35924365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DE5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84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06B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D3F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34DF002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705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forceps major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356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270698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6C9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902069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FAE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789469280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A8A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7894692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0B3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3496423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CD3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8037820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CF1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2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226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770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C56390B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D70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forceps minor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71D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419865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8D83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71126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6FA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439971674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DEA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7894692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129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7013322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230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98530528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A9D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91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36F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C00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E9AD686" w14:textId="77777777">
        <w:trPr>
          <w:jc w:val="center"/>
        </w:trPr>
        <w:tc>
          <w:tcPr>
            <w:tcW w:w="206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72C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middle cerebellar peduncl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975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8010336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DF0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441374</w:t>
            </w:r>
          </w:p>
        </w:tc>
        <w:tc>
          <w:tcPr>
            <w:tcW w:w="96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C4D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91775288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CD8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7753258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E8A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1853840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D40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7874514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BCC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581</w:t>
            </w:r>
          </w:p>
        </w:tc>
        <w:tc>
          <w:tcPr>
            <w:tcW w:w="1212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620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recurrent_depression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A7D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</w:tbl>
    <w:p w14:paraId="3524A4E1" w14:textId="77777777" w:rsidR="00F16995" w:rsidRDefault="00000000">
      <w:pPr>
        <w:pStyle w:val="BodyText"/>
      </w:pPr>
      <w:r>
        <w:t xml:space="preserve">Table S2.2.2 Full results for association between brain structure and depression in full, female and male sample in balanced datasets 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001"/>
        <w:gridCol w:w="940"/>
        <w:gridCol w:w="851"/>
        <w:gridCol w:w="906"/>
        <w:gridCol w:w="851"/>
        <w:gridCol w:w="995"/>
        <w:gridCol w:w="940"/>
        <w:gridCol w:w="517"/>
        <w:gridCol w:w="778"/>
        <w:gridCol w:w="600"/>
      </w:tblGrid>
      <w:tr w:rsidR="00F16995" w14:paraId="5E8E876D" w14:textId="77777777">
        <w:trPr>
          <w:tblHeader/>
          <w:jc w:val="center"/>
        </w:trPr>
        <w:tc>
          <w:tcPr>
            <w:tcW w:w="2001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609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brain_phenotype</w:t>
            </w:r>
          </w:p>
        </w:tc>
        <w:tc>
          <w:tcPr>
            <w:tcW w:w="9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B01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beta</w:t>
            </w:r>
          </w:p>
        </w:tc>
        <w:tc>
          <w:tcPr>
            <w:tcW w:w="851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38D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std</w:t>
            </w:r>
          </w:p>
        </w:tc>
        <w:tc>
          <w:tcPr>
            <w:tcW w:w="906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8DA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p.value</w:t>
            </w:r>
          </w:p>
        </w:tc>
        <w:tc>
          <w:tcPr>
            <w:tcW w:w="851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8C6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p.adjust</w:t>
            </w:r>
          </w:p>
        </w:tc>
        <w:tc>
          <w:tcPr>
            <w:tcW w:w="99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AD9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Lower_95CI</w:t>
            </w:r>
          </w:p>
        </w:tc>
        <w:tc>
          <w:tcPr>
            <w:tcW w:w="94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455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Upper_95CI</w:t>
            </w:r>
          </w:p>
        </w:tc>
        <w:tc>
          <w:tcPr>
            <w:tcW w:w="517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F84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n</w:t>
            </w:r>
          </w:p>
        </w:tc>
        <w:tc>
          <w:tcPr>
            <w:tcW w:w="77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7A7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disorder</w:t>
            </w:r>
          </w:p>
        </w:tc>
        <w:tc>
          <w:tcPr>
            <w:tcW w:w="600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8C9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sample</w:t>
            </w:r>
          </w:p>
        </w:tc>
      </w:tr>
      <w:tr w:rsidR="00F16995" w14:paraId="6DA3EF11" w14:textId="77777777">
        <w:trPr>
          <w:jc w:val="center"/>
        </w:trPr>
        <w:tc>
          <w:tcPr>
            <w:tcW w:w="2001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E4A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Subcortical volume of thalamus</w:t>
            </w:r>
          </w:p>
        </w:tc>
        <w:tc>
          <w:tcPr>
            <w:tcW w:w="940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331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0816477</w:t>
            </w:r>
          </w:p>
        </w:tc>
        <w:tc>
          <w:tcPr>
            <w:tcW w:w="851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E65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007808</w:t>
            </w:r>
          </w:p>
        </w:tc>
        <w:tc>
          <w:tcPr>
            <w:tcW w:w="906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1FA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93998395</w:t>
            </w:r>
          </w:p>
        </w:tc>
        <w:tc>
          <w:tcPr>
            <w:tcW w:w="851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696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98799679</w:t>
            </w:r>
          </w:p>
        </w:tc>
        <w:tc>
          <w:tcPr>
            <w:tcW w:w="995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B73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053644598</w:t>
            </w:r>
          </w:p>
        </w:tc>
        <w:tc>
          <w:tcPr>
            <w:tcW w:w="940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C1D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43731507</w:t>
            </w:r>
          </w:p>
        </w:tc>
        <w:tc>
          <w:tcPr>
            <w:tcW w:w="517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F0F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D6C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CE5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069C8B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75B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Subcortical volume of thalam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D64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0931368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D6A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509086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EFF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50416879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9C4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25625319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69D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2256663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4CD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30884022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BDF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26F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7DE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898B10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5E1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Subcortical volume of thalam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D88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3769862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AD2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911875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61F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08798913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163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50558696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1C5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2967315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39D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0836456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491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5F0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1FF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460ED2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B4C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Subcortical volume of thalam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216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4013015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5E7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918999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11C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438546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AE4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9997026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392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90926029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8D1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98933428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1DA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A9A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6B5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08557B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652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Subcortical volume of thalam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E6D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6851509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C1F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658101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F9C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332342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6BE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9997026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FA2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63623764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3DE3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7340643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409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ED1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AB8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3CD361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24D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Subcortical volume of thalam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AD8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161505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DA8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185622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EA1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84476578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7DF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84476579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656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84843812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C78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41613699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BF6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8BC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B5E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EDB373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035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fusiform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1AA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6381132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396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802521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DA4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728370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C3C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555334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FCC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73687240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251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5393541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92E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4A0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ED6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E5D34C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316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fusiform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3D3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1744711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0E6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729640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0D2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62527316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EC9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92549170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89A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8045637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710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6293986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A0A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230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C57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D173DD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F9F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fusiform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604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0458763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913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985056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AEB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81685917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0FF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88130440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24A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87112271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8EB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96287536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04A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67E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094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6568F0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D68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fusiform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D1F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636421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1F6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219551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A22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45629206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121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77332808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FEE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21058691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FD7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28330266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A7D3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908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94F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9B0CCB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93A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fusiform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1A8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5922369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1D8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830363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853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5413280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E79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7777309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7771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87090940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F93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1356446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CC1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629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EE9A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FCB3AB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987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fusiform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FEF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1285948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4DD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671670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0EF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58218041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C48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71833980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952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55214247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2D41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29495286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BD7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EF2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BB5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939EB0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924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lastRenderedPageBreak/>
              <w:t>Volume of lateraloccipit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BB3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0541066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985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336504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12C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71856771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DB3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88130440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4D2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5179296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9EC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06000619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E08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B1A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4B1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B4B9A8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AF6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lateraloccipit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EA1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0558553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FBB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549584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5E4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124910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121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3762436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A6E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67148889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F5B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402217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3E5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9BE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7CE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CB1246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382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lateraloccipit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762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9100276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8BD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705993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5D8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725275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C66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3810991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152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96832769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C3A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517276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2DEF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87F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9A2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78894E7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E1F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lateraloccipit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1A8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1099619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B7D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093242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D17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895767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076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9583069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BAD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02814695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598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917768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E53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9BF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9A5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00120A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558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lateraloccipit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AC1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9641342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EC5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617866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D14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179059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123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4537178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634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39715466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6CD1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3111392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79E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A0D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CC5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AC9993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F5E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lateraloccipit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E6E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1458276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75F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669892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456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89405230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8E3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04052677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3BD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47336792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A3D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76502316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3895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D6A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996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996540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7E6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medialorbitofront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4C3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5810713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AB6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246217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956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947207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479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3762436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31A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78886409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9BE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37327869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0C6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2C1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EBF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73AE69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2C6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medialorbitofront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1E4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5032566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65F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875421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C98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9533345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3AF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7777309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D5A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21575282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2C9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79076038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8A3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2AB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54E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FFCDC5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C6B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medialorbitofront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9656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7211912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9EA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233984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89C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70856654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48C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83464823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8F8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4860030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D69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49098285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240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A20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8BF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497720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D75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medialorbitofront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3F4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9221852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7B5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309339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B46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92378694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50A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04052677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4B6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64636135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27E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4907317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F22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88F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757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5C18DF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E17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medialorbitofront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BB3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598801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A7A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009941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1EF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76028195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6E7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83464823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D4A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97775283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06E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25799259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BFA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049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A6A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0C3AFC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144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medialorbitofront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EE7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820653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502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631722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C4D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96187797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9DA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10106181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153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00178688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ECA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43765622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D45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BFC2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846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D594E7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3BE7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ostcentr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FAA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5650082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512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778828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E4F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814324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CBC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463136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9E5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47241482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C0D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65760165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4BE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262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ABC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F2885E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52A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ostcentr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19A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360446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451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228685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749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88130440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328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88130440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EB1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78477969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B47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71269046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285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8245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ECF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BC98988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4D7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ostcentr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02D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4332242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ED7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303129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5A9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7047779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1DD5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14095559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D18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60856070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3A1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7421122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49A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BF5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82E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C74365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DEC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ostcentr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FA4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6010528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83A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816815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661E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4717885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C13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58226111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6AD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66105571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C69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4589500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896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FFC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8EA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2A1C8F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5F4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ostcentr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15C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9982324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1C2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270060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E9B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587903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846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054846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142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55908050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BFA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4373844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1E4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EA3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8F1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AEF1D4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6ED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ostcentr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F8B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3971796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524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496600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782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49436536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63A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71833980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0C5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17840693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029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38404769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975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A9F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BA7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2375AE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400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osteriorcingulat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EF7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2355465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901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949569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120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2497971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BE7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7777309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C08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10948833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C7A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36160469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DE67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953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231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EDE708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752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osteriorcingulat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723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2492397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783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490829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659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720948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651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3762436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F44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44912536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F26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104935408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0D0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658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0C5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8099DE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08D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osteriorcingulat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408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4578993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D2E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533631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2B84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31604809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CFB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07205246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CAB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67841346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D80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76261485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60F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F8F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173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58CED7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AE7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osteriorcingulat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E2C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0136932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792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096128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B50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48154701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D36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71833980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51E6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0105386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296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12844028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7D1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AA7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455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0A40AF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E02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osteriorcingulat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360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6934458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8A6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521819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EEE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6363665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537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20478525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79A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30363762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2FC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91674599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BA2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697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DBE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E44122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625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osteriorcingulat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376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7071390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6D1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815724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E15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478742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7B7B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0112249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ECD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55091350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C4D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6336455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8C6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C62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DAC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68EABF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913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rostralanteriorcingulat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E71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1126881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24C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956424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4FE8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127694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7C2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4109758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B47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98528645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3B0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92400899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7E7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B14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375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ED0373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7A0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rostralanteriorcingulat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D1D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8408516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887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501336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521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31458516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0D5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22890831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B94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96132197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B15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64302519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6CF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948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019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1F040A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21B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rostralanteriorcingulat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51F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598214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3B4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542876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D50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34736901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8B5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71833980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78E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78214757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F46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66250465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843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D01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763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81A177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CE7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rostralanteriorcingulat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68F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2718365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9DC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107314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3B3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3456581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F17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7777309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B5E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38877616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ADF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5489699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33E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7E4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BC1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EDD3EA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380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rostralanteriorcingulat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0FA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6725096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3E0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531902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A32E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228319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D29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4109758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C2C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328467763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4D7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06034165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B24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2AC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122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0A0670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9A1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rostralanteriorcingulat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D34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4006730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CC8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828505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74C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54255082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7EA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71833980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5CB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24695257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AA4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4456064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755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110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191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0E5AA7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C9A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banksst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DA9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3858629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53A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929065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870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34183977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94D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16758732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DB3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3617637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7B5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5079022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FF2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457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826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E58A3B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A6E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banksst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5BB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1704993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4C5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459247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8FF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643534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79C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2393812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994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37657509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04A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09644236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5CB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A89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6A7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09BB23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CB3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banksst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080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6117255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790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505929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70C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76069313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8A07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32398563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F5E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82681027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785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6033591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1B1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867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550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1BA134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137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banksst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0BC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7846364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4FB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062392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F8E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46461381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671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19692072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19B6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2349859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12D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89277145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DDE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2CE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DF8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673629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1B1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banksst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8561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975885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E93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491417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8FE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01942919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AF9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82720087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174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60182160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28A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6066445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806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D5D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8AF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A4ED79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A98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banksst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8FF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7822249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B8C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777183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89B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746943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344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6851964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73C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61844564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A83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460042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585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014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B2C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395936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2CD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fusiform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725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5892604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736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983122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747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030736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108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645467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1F5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84861889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28F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32990199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5F5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E27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950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D3EB3A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411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fusiform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9D7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4170664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E58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471432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C9E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9668626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0CE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8004842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B95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20874313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CAE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6253897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D91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5024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425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628021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FE5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fusiform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4C1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6170308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CF85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878776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960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43790116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892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22083813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1BD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08314117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3CF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3172029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E2A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FF3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78C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319C3FF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448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lastRenderedPageBreak/>
              <w:t>Area of fusiform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785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721940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B2D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878869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5188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40005181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8AA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40005182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124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65636986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D3B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3119818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7972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541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54A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7BE837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0FB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fusiform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6A0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9722295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2B8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621935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BC5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4077437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9C3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9539599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346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01405448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F68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06959535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AB5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DC3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E51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BD1834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680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fusiform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46D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8000355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240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139894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02E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46021102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44E7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19692072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E1A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92336064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7E6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3232895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99A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5BA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148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5067B2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537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inferiorpariet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71A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2347637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279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468532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ABB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6511045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32C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8004842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FFD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20298720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8763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26654038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C7D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4C7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723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F09BA9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EE1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inferiorpariet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FD7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6984323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699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752316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8C7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7918058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348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1808804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A8B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04306392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4C4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935380069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6712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4347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6EA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27EA4D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74A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inferiorpariet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6E9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392045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09D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884245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31D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61111967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23C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69608901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BF0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63244139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325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5540323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D7E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C4A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240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318A6A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8771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inferiorpariet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CA7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4636685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049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309263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B2F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63052572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297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56894668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882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49685590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7CF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4241929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237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800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DF5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C71FE08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EFF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inferiorpariet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EDA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7739683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115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812578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1C9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6376720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CA4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8004842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412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24515141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171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027852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85E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507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B1F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284339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B33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inferiorpariet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0B1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2376368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7A1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916704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D1C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0997476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E0D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8004842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1494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90520657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A28C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700671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E8E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2BF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F845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3B4ED7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CBF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ostcentr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534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4572081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934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119745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F45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595545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199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337630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BBA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68978893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199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22462732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CE3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BF7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96F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65C8BA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6BE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ostcentr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4FD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8889478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25F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681137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A82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81798744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EE2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73933710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287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36047678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FB7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13837255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82A4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3EB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E40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A48662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708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ostcentr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E22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476400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E37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063189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200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47161539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AC9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56593848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F773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88395642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9A5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58867632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4AB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0D3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986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269996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31D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ostcentr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11F6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5682602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505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102283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054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2455444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7D6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14297027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4DB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09622443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3D3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95970395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C41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736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9A2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88EA248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F84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ostcentr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EBC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6048481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40D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823309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8A5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110542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FF7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9728553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064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68614165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8B3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235547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417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3D6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7DA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12D0EE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46B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ostcentr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B32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365879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B16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395153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4A6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40365299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BEC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60464926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DBE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20994277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B9F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1367669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E24E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50E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B2D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4A218BF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068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recune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696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1033689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A97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963187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237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8079072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A5A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8004842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D4B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17063806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F04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0360997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A4E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B00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79A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199F1F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C28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recune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A3E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7465877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D1B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976292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6BB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2967988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973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88028501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11D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5668274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5A5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24985826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522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106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D25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79577D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39C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recune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858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0630151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284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201945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75D2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9469262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685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16758732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F1D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02252363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9E7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89649336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C66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272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48A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73E2CC8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22E9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recune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67C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6432188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037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482348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9D0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92760536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A91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32398563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A4F9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15523308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177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4416708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71E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34D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E23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0ABB6F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8B8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recune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235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1663840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913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067234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A51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200223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AEC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4602348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92A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49148250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396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4128558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26C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A18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BA2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932A06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7C4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recune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C86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8096029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0B6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971924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A56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914766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4CE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9602245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C97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29199928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3D8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272065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C8F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10B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ED8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DC9E7FF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F7A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rostralanteriorcingulat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897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8170610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C2E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940470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C82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623458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592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2393812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D5E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88878271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202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74533942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D32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916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21E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65D490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622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rostralanteriorcingulat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126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4744498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C7E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941464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3E1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36159133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1F4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56553259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2B0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02199446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BCD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9708940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987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C17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DE5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1EF233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6E7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rostralanteriorcingulat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203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3093605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20B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171303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E20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648300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06D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8004842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2E1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26286323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695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5585786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9BB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FEC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FC7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18C65AF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792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rostralanteriorcingulat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5ED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3426112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561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445260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B04B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71504269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0A6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48385494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B14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13379420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8EB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44857169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781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5CA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400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02F07A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5D1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rostralanteriorcingulat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FD2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1264216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C63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033806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5ED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225881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FB5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487005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636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44496827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853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80787495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45EA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1BB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00C2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49E148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45F6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rostralanteriorcingulat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13B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7838103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2A5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929550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15D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6746904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BCE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73493809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506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25790163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F46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6902809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4CE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D19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975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05C1AF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76F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supramargin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026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4207339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FFB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755307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16B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0883543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A00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88028501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610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47125316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42D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3127210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0A3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E9D7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079E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2472C9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439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supramargin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731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3918209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56C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657046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FC2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324169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770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2761510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2E2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95112159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7C7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98325203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A4F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735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86C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ABF9747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877A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supramargin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51B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468940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C85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921262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386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37451449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477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60464926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E9A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45138970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F93A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35760165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9D8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8D7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260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1C3171F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1B81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supramargin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869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9710870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4C0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142157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6B9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18448753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B67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95962828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F8A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6068870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D62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7028627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983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393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B1D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00BCEE8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AF2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supramargin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B4E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9676279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AE4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760602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99D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8256754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A8F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43339183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9E1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23262751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7D3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2973716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656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F36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8FA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716BCB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D6C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supramargin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EC8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9387149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F2D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583244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BB2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884535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6A9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2393812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418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34493152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596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324984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89A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C73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03E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32BDF07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22B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lateraloccipit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B17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610158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7FB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126450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86F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85946597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577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15566095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97D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69772038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DA8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97568862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758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ECE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167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108A85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7DF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lateraloccipit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6F6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6572932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E06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3975714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FE1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4477378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925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509342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358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631641086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E99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981755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19B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F3A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FD8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97F39EF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EC1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lateraloccipit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8EE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9289579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1B3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873178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D62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7176802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A29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7942007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6D1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78399312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CE6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739226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EA2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E67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5F8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053831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E67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lateraloccipit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C60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2962773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26D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6202798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56F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3863754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7D2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7942007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554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439189534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2D0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006593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0C3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A6A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F51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390815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9BD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lateraloccipit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90D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5679420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AA2E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631497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7AA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74216314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549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15566095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9E1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96359792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9D4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82771389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2C0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CB0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978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45BE33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DF0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lateraloccipit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C6D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7283353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FA1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1362942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DEC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67391134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7D6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59238918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A74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37865230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CE7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18353229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AE5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DC0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0E2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353A3D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953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lastRenderedPageBreak/>
              <w:t>Thickness of parahippocamp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84C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0681735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5EE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830035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0CA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969815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B7C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3729842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71F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98556165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500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91507854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35A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6342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AF9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B9B3E6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12A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arahippocamp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092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483656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04F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1985037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7A95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43087447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224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54889602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950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31731777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088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2205865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F65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7551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CA3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184ED5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58A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arahippocamp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CE0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640494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FCE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122873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A5C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20787231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DCB8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04944678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3CF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77603125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E56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24793242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B66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65F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3BC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B78689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21B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arahippocamp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33E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1165391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AAF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4081634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D60C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2705794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C84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67782603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D04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79641661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D8E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56333825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269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7C9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C8A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E66F4A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265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arahippocamp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C62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3322229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8A6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0719579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07C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994624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267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3729842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9BB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335314988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243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112960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41E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5AB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A76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13860A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595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arahippocamp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129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156837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3E6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8939438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A2CE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54889602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910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54889602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AD5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84767346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CCA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4163059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3F2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3FE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564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2FA5EF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043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recune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884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5056836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951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038077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5AB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6003122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9AB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509342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772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43307461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0B3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782927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5B5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D59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36E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288922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AA5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recune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B92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5313179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619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0768966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2DB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559296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BF7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509342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B72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456192446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A55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007114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179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153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29B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94DB68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AC9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recune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CCD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412121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74A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053641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4107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27910851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C65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54889602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AA1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24362836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FA0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3612040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3AD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BFF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A75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96F3CE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F62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recune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001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0256342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B7E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785849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B9F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56086623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EA2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59238918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AC9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45154269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FB5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4002741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3A8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91DF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830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AE9772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80FC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recune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EFC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5644715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C0C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551621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E7B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2448926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3EB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29591736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A0D8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2753967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76F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03564827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A00D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763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3D6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598E7D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D98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recune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FB0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5901058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571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7458960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CAB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2739610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E42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7942007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663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24828448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5D7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493192716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BAAC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DAE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C02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B1CAB5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2B6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rostralanteriorcingulat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EFA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1866722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D11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186687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64E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179923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794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397699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F7B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42615059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28B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09471938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D08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EBB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1B6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DD663E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678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rostralanteriorcingulat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654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562438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10D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461414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FC2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45268030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5B7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16964478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C97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13057474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E86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4180871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FE1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F4A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9C5E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FA8DB18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46B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rostralanteriorcingulat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E26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5324950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ADC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903956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B20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28248447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33B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47611519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C33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4458695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081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6095770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126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863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EBA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07F8AF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9EF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rostralanteriorcingulat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A71B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5429160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424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1392363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65B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6501868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A69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509342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9DF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469570611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664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9012592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602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74C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A4E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AE5173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3A1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rostralanteriorcingulat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57D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6541771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FEF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295599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AE0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0002528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8EC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14291132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7DE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20001265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306C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8916583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E49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5DD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446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FC64BB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8D6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rostralanteriorcingulat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788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8887388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844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5866858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99F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78269446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920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15566095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BA9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14103617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3C5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09185138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DBF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9F3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9A2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D35B51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3EC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superiorpariet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B019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5606538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CFF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057969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98E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981828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1F5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6606094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C67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49194352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EAC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6293641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A92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54B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16D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EEF19C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1A6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superiorpariet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4A0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8381796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2E1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0799510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E7B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4110115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C5B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509342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626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487477277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A45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0158652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7F5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1DC5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F3C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980B12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CF8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superiorpariet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1C6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601270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99F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080497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537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90896266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D06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15566095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D83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16780700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7A8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4475529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E39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E09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04CE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A07C45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81C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superiorpariet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468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2775258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E00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818396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A11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92440725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56A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39601281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4E9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70981327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CFC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1547616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742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2DDC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32E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ACE48A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340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superiorpariet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D5F4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7005268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AA4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580957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EDB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65377770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F48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52358966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2CF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09723417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1B4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49828778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89F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7C9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B85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7F75F3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653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superiorpariet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31F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9780526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AD6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7496146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81E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0866348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007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21732698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F37A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7105700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B318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33271622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F58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8CC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F77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7E7C62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D19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fron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1A0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1934597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5D8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674958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109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9901102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A55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7757929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43D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10120638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52C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2857131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05C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040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F61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7CF5F0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A51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fron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5EC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7344762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C8F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391412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9FB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54091117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029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54720520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004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7818151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64D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94713406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065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2B5C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784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DBE1D1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C86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fron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494D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8367534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E65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412255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E05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61520375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34C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20656066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634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8799653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A37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6615035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0BE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3CC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966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E9A297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6E8D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fron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C8C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589834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0D5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465747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D43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03526373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40D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50263236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874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88220698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FA6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96424002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802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5C7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454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58C2FE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61F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fron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697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567062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E29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742799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5D3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88800419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6A2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50263236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70D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44223810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BD7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72882555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5A2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1EC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621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3ABF23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78A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fron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D2D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1022772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ECE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955217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384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59123625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955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59123626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AAA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80887346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9A4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01342788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9AD2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A53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0A6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240BC8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70D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tempor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FCC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7259868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A71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873762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069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178136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F02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5668013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CB0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59476872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721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85720498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ED0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071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EF0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B34FAC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C3F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tempor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64A3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2770487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5C4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696675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2B0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9681576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E2D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4649793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64CD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00456057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1AE0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5495370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B65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399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6D0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46F5B1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62A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tempor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386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591061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AB3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680659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B15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88229460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248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32344190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8DA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43646243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35D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31825018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453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1F6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762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AE3600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60E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tempor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A02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5510619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F26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791018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729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56757418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D54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40841576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14D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3591343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290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0380373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3E3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860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51F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3B5634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8A1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tempor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2F4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2850929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1A9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035982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546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536162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0B5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8606095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4FB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42808773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BE6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420982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083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BF5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9A5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FC6FAC8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EDB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tempor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92A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8361549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1421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326850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E1A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350472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6D6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7834910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E2E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82014429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78A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521655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A89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780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82E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087B5F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F74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arie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581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6476624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042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561311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947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685613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93B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6856132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9AD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18569083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F64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1096341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6D80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77E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FC13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F4CAFD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C63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arie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B9E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0077385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7E3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287909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F49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7723155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879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7757929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833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22737792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97B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78809925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E7B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7BD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FFF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8D6E89F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304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arie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0E3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804889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496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959018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AD8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60416708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5C5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75476601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E00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70439532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7A9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9434175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4D30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1B9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3EA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BF2BDB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6F3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lastRenderedPageBreak/>
              <w:t>Area of parie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E29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3600761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D53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552087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E32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60921128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0C7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90608063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A0B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66805894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6B0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3882111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2F4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476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62F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E9112A8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6546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arie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117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0281513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1F2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524680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A85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137445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DFC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449100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784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65892188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13B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973808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66D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6B6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263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A73B72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585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arie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BC0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3882274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3A5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481467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858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6517534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896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8606095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DADA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99051043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D46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8594455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85B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152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3F3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BAB9707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707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cingulate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1BE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8998989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2A92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336709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B05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3103171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AAC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7757929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384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08995552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292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7098423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896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82E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BE5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EA30D47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DD2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cingulate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481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4374504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444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014036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935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68196402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10C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23468003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F0A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7722134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B2F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75212216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EC6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17C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5A9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3750A3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156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cingulate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C7F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856641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E4D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355983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31C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65285960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3DB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75476601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2FC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47936699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C22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10803875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27C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19D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D41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311121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571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cingulate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EFB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4624485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465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456891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F2A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43711529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CDE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90608063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04E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05991474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639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1350177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7C3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213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5F7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A73DCD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F34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cingulate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F85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5855630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3F2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142933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FD3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246409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498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8606095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6AA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72950175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E05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416243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41C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30D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EFD2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190362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B47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cingulate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FB9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1231145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0FC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800306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913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5929048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9A0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9847962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B1D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37587794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8FC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12964889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037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0FE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14D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FB67C3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994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global cortic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152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8620502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784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049464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710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563273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FFB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563273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00E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08838796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09D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6357125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F98F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958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54B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C67409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879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global cortic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6EC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0351709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B91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895463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567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43021943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5AA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43021944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BFF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68828977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287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7586317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0E5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47B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ACD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015997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6B7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global cortic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8FB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6234867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4F8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217675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E62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09830527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86C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09830527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703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01810713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F9D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7711336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AC8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38C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07E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0A8023F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CE2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global cortic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620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268792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962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806207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A4F8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76524853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822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76524853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DF5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72884251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105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0750839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D8A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E9E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680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35C053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B12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global cortic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3AE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4855370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A9F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345615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FB7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008088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097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008089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4B5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10122948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1FA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698445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2DF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F45B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C0C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9430F3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414C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global cortic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E66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586577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80A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916601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AA4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6037213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8CA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6037214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6E8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97425061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F79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65693515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F6F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DF9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BC9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CAD822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B6F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fron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BBA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4779709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443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489894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6C8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15550550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1D7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89691510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1A8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49391626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616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5379744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A88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1C9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88C2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900EFB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72A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fron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06E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2787252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779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1462741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C10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84430163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E9D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89691510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1C6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88785871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885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44530928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8FE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9FC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40D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3F3D3A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823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fron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318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889552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F6B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663644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C90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45543198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8DF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45543198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6DA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61092984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4BA6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2330192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8A1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98E3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049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7649D57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AED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fron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181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7566962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212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3525101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A00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00282505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0B7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89691510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845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81410293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0A5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3274953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BC6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8D7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E5F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33E5F0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4C9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fron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F9E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2890156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D42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0217948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C2C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23803556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6969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45543198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43D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63359324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E48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2116245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865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B9E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585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C5FE87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13D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fron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297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676805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620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8303581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EA9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01593285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37F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89691510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0F2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97504454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AC69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0396834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567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85B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AFA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1D85EA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59D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tempor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C19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5950261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2D2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311795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F76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44799604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B14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89691510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E91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7800527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53D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96805762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08A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D10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C2D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F87D7D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30E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tempor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A27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021414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FAD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4260316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F4C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03891364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996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89691510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7D9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01704007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54B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4127571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9A2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1589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34B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4A2C217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F3F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tempor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E0B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9239197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2DD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0123414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BB9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59062969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2A7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89691510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494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98016088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5AE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8280004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CE1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EB6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AA6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3F75E17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C9F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tempor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7860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8971676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C66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6506055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391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85728031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15A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89691510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358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05222300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C13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25788769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4FF9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164C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4A7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60B54A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E145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tempor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CE7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711064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25B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904839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1DD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11551261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CB9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89691510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4D8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12033631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0C32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77812352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E5C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214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B56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CC3694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BBE5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tempor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741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2260612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98C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1709424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39F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93544244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BBE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89691510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FF6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94883553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5EC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040095805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DBE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0D0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0F8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2E21FA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B14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arie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4ED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639511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F65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807968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BCD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98357211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2B2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89691510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F04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24223784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5C9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91433562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FF7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277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0BF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1BA677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60F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arie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E60C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9558309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A1D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1951152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A86B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0886143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720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70380232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5C6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21814165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D46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3064798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3F2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AAE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677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8D215A7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0DC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arie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B26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353383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01B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093079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F1C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09405404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EE6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89691510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641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94148070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BC1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0708040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799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8EB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37D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961576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5A8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arie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B46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918797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95E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4045527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CCD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12191565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804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89691510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388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46468048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E5F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8809209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08B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C2B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C16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8DA98B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214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arie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12F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7286127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6B9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0687035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96F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12320557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FBA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89691510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F15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28593549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681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74316108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317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B74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E1F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5CD1378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14E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arie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3B3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5204925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232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8898186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382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65437223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85E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89691510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FE6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10341168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A7B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114439686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FA6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3CE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108B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7D76A4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0C5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occipi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870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088504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5E9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179881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2DA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45378568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571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89691510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49CE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54802004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E31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93031909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E4C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B71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0BC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1489D0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59A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occipi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DEF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9904696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616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7128809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34D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1389931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0A5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06261266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496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526758238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75E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133568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C62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C5A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4B6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681821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BB2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occipi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EF7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9267082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901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645539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BDF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3855105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F37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06261266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48A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332511628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A7B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2830028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B1F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6BF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A5D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9EB8E7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791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occipi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684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1816191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3D3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9562575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02E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90288051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2CF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89691510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3B9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93574140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FC9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57250316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3AC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B64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57B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3EE811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C626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occipi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0F0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1178578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C6B3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5659842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E57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48188506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F5D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89691510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A88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10705844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5F7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8713428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EEB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32A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4F4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828EC6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BBF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occipi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8B1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0637613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4BC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5201603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DEF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13947119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9FD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89691510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190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79559005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CE3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992311268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6A6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ACD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D92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83065E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2E2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lastRenderedPageBreak/>
              <w:t>Thickness of cingulate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748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9492395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8D0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741343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607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215523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CFD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06261266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017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29602181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621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060245736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B1C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C65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E4E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0A9FDC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251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cingulate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3E5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903375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99F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6455423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78A6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62661385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88FA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89691510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0DB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73546920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277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5547941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033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E34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F86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3A0FC0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8EC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cingulate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A4E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3780147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03A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053464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5F1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67260143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210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89691510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8CE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90434875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3BB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6603782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4EA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97D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C8F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AAF967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211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cingulate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FF8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5395771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183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8845050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566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2265993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588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70393937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4B7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515306701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95C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0739127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B6C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819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795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23FA38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C26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cingulate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448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5712248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095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5013099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5AA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91696909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AC9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89691510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D1E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43366608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BC0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2912163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5F5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69D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A37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4BFCE2F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235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cingulate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2FB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9683522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774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4381805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62E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03609106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B7CA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89691510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54A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73032176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332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16670263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624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AC3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1EF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0CCEA4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5AA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global cortic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C30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337982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2F5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246780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2D6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75161829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946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75161829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07C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49809060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F5F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83049409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21A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E4E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214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D6BAF1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579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global cortic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26C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726210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C5B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624959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F3C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05450522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B53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05450522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921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56699558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7E1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2217534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CC30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068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921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E233C9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92B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global cortic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58F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051210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2C9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685525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595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74401680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812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74401680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D5D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82738058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791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4171385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08E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D21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A1C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971DC3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D888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global cortic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B9A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388228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90E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4763502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F0F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96838660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B21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96838661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BDA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65234396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C57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9746983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1A7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072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B9F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F972A27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B2E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global cortic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1DE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713227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7DB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1334183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054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80955411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722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80955412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35C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01270982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721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2700643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859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DBC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E5A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F6BCD9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8C2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global cortic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C97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9675000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69C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9718496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2C9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07548916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512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07548917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ED4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81718216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2F16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7521823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EFE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F77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97F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349265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B78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fron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3A0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7945359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14F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728285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5FE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5993851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F44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99261218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098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0416559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B4B2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09323746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CC3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B91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5EC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4F12F2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0E3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fron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73D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1902465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1C2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009073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55A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08666854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CDC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10400226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BAB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3946683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BA4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7199599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63B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106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282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398069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A60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fron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D5D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917668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DC8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834493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D94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03606277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843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29423600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9E8D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9527049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B15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9117368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21B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8CA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64A1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BCE7CB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23F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fron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8EC1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6042893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07A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189554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58F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52833498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CFF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21272907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BF7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36537293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3AC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15679416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CFD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A77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2F8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AC7EB1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3B9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fron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773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863027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10F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296561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A5D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50811649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D6E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75222072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A7C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37636632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206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4037608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F58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4F8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E15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30D410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378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fron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28C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820133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71D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924726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079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28469116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09F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13706071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FE1D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67918065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74A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9151539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B17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E43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958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360FAC8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41C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tempor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1E9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8339008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0CA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013826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576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330861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047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9761689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8A3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47923423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C53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1885674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2C6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60B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877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6578A9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188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tempor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EFE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7559067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2B3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447528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AED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35197434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BDA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99261218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B75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5974234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65CE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3715559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0DA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D2A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6456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AE402D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CF3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tempor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4D4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206467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BFC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220006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025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48494695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A0F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44096827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A63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69970955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628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6584159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C2A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8FA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576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00AAC9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D4E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tempor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444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779940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E8F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656751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12F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68349847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85D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68349847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07BB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93064635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88C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77465828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0BE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2C2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32F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B30D39F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B00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tempor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9C4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3545476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1FB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717669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444D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981321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D8B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0665517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124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82714696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D47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8194825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39DE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09C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357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9C1CFB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361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tempor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73F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2765535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15F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458514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A6E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6883943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352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86165632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7AC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67834133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B292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1252342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27B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739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C27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FD1159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9F8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arie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10E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4756303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2C9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653764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DDE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0413579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6A3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81488887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91B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0446170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C90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95572246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E98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755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6B4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C82DDA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728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arie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9BE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6611142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139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430169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576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92598220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755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65341437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4632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4712887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BB2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46935732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303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D23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22C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DDFABB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F15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arie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55A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4549372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D99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083993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504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3142877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A83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72571512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7BA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80333839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387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0653602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504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C6D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24F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3EA370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BBF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arie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431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145161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301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703802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C39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94013876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578F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80765611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699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87238684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146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2433545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E5E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CBA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262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2B66FDF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E72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arie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943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9305675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FEA9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661432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ABBB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483045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757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167258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5F9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58814112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126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7299406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05A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8B8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48FA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AFBE04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E8B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arie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86C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1160514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98A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654806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462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0556892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062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37506014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4D0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75230823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AE3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4797946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92D4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294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461E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BE9DBF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781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occipi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061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332741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F54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315811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A35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47375568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0D71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97221190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BE56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72711073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A65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06056255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D99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683B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C7B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48490E7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8F3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occipi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766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6992216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CE3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588859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4E66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7167137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B79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31501411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357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91054222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F18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51209899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AFA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30E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72E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17389C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7CC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occipi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DE7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677858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C9B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378278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3DE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53788974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E3D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44096827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984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74984422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0B3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41427248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59B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A925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861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86B194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8E4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occipi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E09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3659475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5C8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331740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5601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3314513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8BE8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99261218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714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91886643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38A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18697139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382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ADA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71F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8AE220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5F1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occipi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F7E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345117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26C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536896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C2A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72524883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130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86582614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287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83965136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30E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1706278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940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2BE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1DA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291071F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BDC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occipi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8AE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5314357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402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369987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1DE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34195912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6A9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86582614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3396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81296507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776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87583656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A88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C93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BC6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5952C5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B1E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cingulate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B95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2442614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B41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468620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986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450562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10D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167258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4AC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01647113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879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47205172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873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18C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A35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7650E27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380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cingulate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573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3016083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889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287588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9CD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62731218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891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44096827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0A0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5466791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571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25788452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1A9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6C0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CFB5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2CDB207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CD3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cingulate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992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266483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A59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234274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0A2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16609961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D1D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42759934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C93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58448610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51F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1311893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605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E91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490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AAC52CF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397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lastRenderedPageBreak/>
              <w:t>Volume of cingulate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C65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426531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EE7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945001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21F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74790845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12B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94623521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660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22377621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BCF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33846996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88F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151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C36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CFD694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1AE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cingulate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DAC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4709098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26F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286950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A9E7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097271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EE8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167258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79C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23106449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F95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107551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C2D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D75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C28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293BB0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CFE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cingulate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8793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5282566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09D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0785591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A52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41317797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F0A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99261218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EF3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56212157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FC8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5056082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EA5A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2B7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6C8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D49ED4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B46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global cortic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79F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3246451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54B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098945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BC0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342550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300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342551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616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34528819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A85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30400208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C0B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B5D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63A8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E9B4CF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218C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global cortic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F6D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1185231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4CD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507182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F56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70728876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212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70728877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D4A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2082867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208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15787499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B53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190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874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5B5BCD7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587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global cortic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7B6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152242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5E4A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634704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7D5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83081593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AC4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83081593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6DB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48757713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673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85712855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19C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CD7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99C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72EF79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A32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global cortic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0E8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061219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908C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523667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04C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65429281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479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65429282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4A1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44470112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DFC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0324571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1D6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AC9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76A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5AC34D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C69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global cortic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D40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1398694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750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893655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A55E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442261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FE5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442262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227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05897214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381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207667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D1F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C0B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27F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D7193A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365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global cortic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F7D0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337474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E59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878857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631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0187826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96B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0187826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2E8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63393550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102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7664406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CA7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174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ED1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E4909B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982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anterior thalamic radiation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B4C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4892573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565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281263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7EB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03884687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E51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75868214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2D5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7778999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D6D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8563046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0A7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83C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858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1BECB8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751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anterior thalamic radiation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324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93957305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BE3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4215422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036B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6031732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7E0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952314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243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68963109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EE4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61018299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195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36A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179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F83E7B8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23A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anterior thalamic radiation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29F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0295301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CE6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0084677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227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460952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2D51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1895873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D51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13304180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B83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29260184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B7B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17D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E73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57D5B3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D6E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anterior thalamic radiation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7FF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9064732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FAF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6459081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BA6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0113964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CB0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5703196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30D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76062458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AF6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505232188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BC4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BB0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34C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29177C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05D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anterior thalamic radiation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513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5402728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435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861212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4B1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1803278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944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69482975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110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0040646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D99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19809521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6E0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B6F3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77C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9D7F85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DB9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anterior thalamic radiation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C09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662004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4DB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1655057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AF9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70003478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889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21821977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791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53044148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543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79804069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4E0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F16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FCA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3BDD50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E84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inferior fronto occipital fascicul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0C63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605198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049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128135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DB2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70578473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27E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70578473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76E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69755459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841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9765148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651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280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6D2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5038B6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2EC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inferior fronto occipital fascicul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2EF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8655653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AC6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3981820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D0F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082999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866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6331999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4CC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20525110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53A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552587962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2E4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30F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E84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6F3333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6CF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inferior fronto occipital fascicul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4AB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1230094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A2C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877918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2E2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95904339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A7E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94539120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622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3295489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52C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97897375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3AC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5C8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A08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443330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FAB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inferior fronto occipital fascicul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713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92260852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DA0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6209884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973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835903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1A6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7151670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8DB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12907842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AB5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63230920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D66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8812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43E2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BDC4FF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9A9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inferior fronto occipital fascicul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5DD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4835292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CBD2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635371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1B0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85787126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540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94539120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A65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1288586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39D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98799444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5DA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E35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E21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E51C98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384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inferior fronto occipital fascicul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FB2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7425559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FCB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1369996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598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65107568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880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83041545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76A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385092614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0FD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3658142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986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F20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C40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AEAE94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E5A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inferior longitudinal fascicul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A1B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119079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B4D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828461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F59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97681844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A04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16290952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146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09020765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C06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46639185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926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6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EBF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86E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1813388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3D0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inferior longitudinal fascicul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8C0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5633914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AD3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3538587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7BA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125095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B65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7900230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911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98994908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DAF8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41368337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C47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6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854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0F3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563380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289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inferior longitudinal fascicul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A1E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6705498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E41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472781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2F1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64879132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7E5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37854959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42F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10600912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512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44710875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91DB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6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C3D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E265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BE8976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681A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inferior longitudinal fascicul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EDE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03752993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DC5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5734142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5BD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690528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CDC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544044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2B5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37153613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C26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737906248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569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6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CA3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0A5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FC8C738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5F0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inferior longitudinal fascicul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428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4824577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8D8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192372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1634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8562448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27C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69482975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154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2713135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29B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179204678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B55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6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A82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DA8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26C8D47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8FBB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inferior longitudinal fascicul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8AA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8928416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15FD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0822434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4BA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30696420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EC3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46044631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D69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89389171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8C6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10820852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03C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6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1268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0F6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F1E95E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47F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posterior thalamic radiation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CD4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7404016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1AE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810140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F21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21998662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370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53389909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045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33831084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33D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8191142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A99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84E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F41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0858C0F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918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posterior thalamic radiation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739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16963541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1BE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1957858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9CB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252283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E1C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6054806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82A2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43272911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8DE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79599792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26D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10A3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49A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0145ED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AFF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posterior thalamic radiation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218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1040150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B13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097897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C3B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924007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461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544044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73F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59692845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5F4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36111016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446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E5D7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047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63C3E7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87D1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posterior thalamic radiation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BE7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09559524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0AD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4052845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D32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293858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D8E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526307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64B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28171756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CF2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76301873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8C4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B2B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19C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E33458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5A6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posterior thalamic radiation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020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3636133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5D1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0690657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5338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426391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BCC9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9279175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A4D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34835512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E01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337887158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124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1DB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434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089094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FF5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posterior thalamic radiation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8B9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5923391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B65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8905385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2FB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55823443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C66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37854959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E23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21765439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4B6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03297616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56AF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286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1EF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D2ADC1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57C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projection fibre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D6B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1701499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390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358693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46A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16407465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182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16407465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72C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40806984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4D5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7483696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E0A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883E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FC7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7ABB09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49F4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projection fibre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83B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202730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324E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5869939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812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17724322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4B5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16407465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043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35065191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7017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71010576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77C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8385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24E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BF598D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179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projection fibre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F00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9859065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83E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1539448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5E4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43780839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CAE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16407465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0FB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19571167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682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916752485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62B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70D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4C5F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CF4CB0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430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projection fibre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8E0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4904229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E12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8222093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653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61139911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F04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16407465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3C0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98181549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75C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00096952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37E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35CA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0E2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50CA04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DD6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projection fibre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D5C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8157566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894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4450246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36C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98147483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FAF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16407465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F0C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93636739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AAB5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5678807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127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995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972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93763C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6E7F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projection fibre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E1A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3061796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D18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3669324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004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24334930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EDBC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16407465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98F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5285055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C2F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386520988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FE4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ABF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768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5A03FFF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AB1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lastRenderedPageBreak/>
              <w:t>MD in anterior thalamic radiation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081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1293429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D00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050993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68D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48566523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08C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48566523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CDE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80057938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124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0592653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A1A6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3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ED4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FA8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F0440A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3D9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anterior thalamic radiation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C8E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0279187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430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0784037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805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123958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EE9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100897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85F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606147918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F08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9943583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8DE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3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A1E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640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BEB9B9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088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anterior thalamic radiation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E233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1197476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FB7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078632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5931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821781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7DA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7602184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957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42706191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06A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124333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4DF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3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C58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485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299578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CD2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anterior thalamic radiation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413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1572617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FF3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802940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5D98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958538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BB1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100897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13B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658651979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233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7280036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C3C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3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790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98A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A6AAA2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094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anterior thalamic radiation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EF8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2490905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D6E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576588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C84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4613574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C42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9006335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E40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04599531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F7B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4521858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4B4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3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D90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316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F5265B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ED7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anterior thalamic radiation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317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9081711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CC3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7483960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19B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97122036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482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17001985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B3B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43855003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84B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125489229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3CB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3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515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58E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DA1C4D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420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inferior fronto occipital fascicul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FA9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8614410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C61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085209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DEA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7048229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83F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36514667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E1D7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7118401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7D4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9940661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D2A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6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7F0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6D0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A6D049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A17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inferior fronto occipital fascicul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7FC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9069880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77B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396633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B40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27822942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F91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41734414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11C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25661137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1FD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4426352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04E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6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0A3C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916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F11975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533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inferior fronto occipital fascicul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AF17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6145803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25B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469254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4D2B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04211649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934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19635626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6E4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19445159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060D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96529095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59F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6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F30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568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4C0E39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6EE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inferior fronto occipital fascicul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A73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7684291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1E3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4517393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382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411899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D23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7602184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254C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453371387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8D5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0314442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A92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6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A23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151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558B96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7E0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inferior fronto occipital fascicul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529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4760214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FC5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1096223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555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209792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C11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8355252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4CC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357076904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61E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812737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838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6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9B4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5BA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353945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E26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inferior fronto occipital fascicul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6B9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2924077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005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9432430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59A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40887744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59F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48566523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70D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43620651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D17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02102202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C3B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6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27D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6B9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1899DB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F75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inferior longitudinal fascicul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B6E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3412611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8AE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195711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31E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0542455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1369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1220524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36A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18697817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02B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49554406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3AA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5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BAB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5CB4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BE2520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33A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inferior longitudinal fascicul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F2B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1717266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539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565740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6C2B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00187701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108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19635626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8B1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55449446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838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21104118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C59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5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7A7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8420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9C1489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720A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inferior longitudinal fascicul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035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581734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ED2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618795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DC1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35090685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727C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92826202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925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96735414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D35C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2510073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7DB7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5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B76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D2D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BF4C10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A5E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inferior longitudinal fascicul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A2E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5129877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6D3A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4697212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3AF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147051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D63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8355252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678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531351643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FD95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124590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63A6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5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EAD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34B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F4FF18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DD4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inferior longitudinal fascicul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489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6994345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061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1258824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CCC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8257333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054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36514667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AAA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82605155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EDB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42718248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0B1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5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D60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3D14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801594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225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inferior longitudinal fascicul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84A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8135532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331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9638330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E8D8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77824324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D54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48054222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6AF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95541665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085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05825231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EA4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5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EF1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DF0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92B988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CB62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posterior thalamic radiation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CC9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8968072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EDC7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960094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EFF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17106899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CEC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17001985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3E7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1930282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416D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6129173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859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5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376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957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CFF318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792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posterior thalamic radiation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E93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4556138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D72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116406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3A8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448467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766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3734977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4E8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316232462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A0D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489031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E0C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5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F4D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5466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B9A9B27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CD8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posterior thalamic radiation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BAA2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5603857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482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609555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C21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4955582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F5D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42021104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DB9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57976620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BC74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45899478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D362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5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E78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08B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87058B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EE9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posterior thalamic radiation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EA4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3524211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474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1024727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38F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573984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5EB9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100897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5B9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543315579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590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716864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2B9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5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6D7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16A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C0C4F78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759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posterior thalamic radiation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56C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4571929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611F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971036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677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969770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587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7602184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2A7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93941536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E65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749705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8F9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5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A024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0AC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224F2EF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18F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posterior thalamic radiation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72F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8952281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816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5452650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1C0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14130494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797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96956594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116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05336364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859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984381996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C71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5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5B5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E23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EB33E0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8A2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superior longitudinal fascicul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E36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1858482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E3F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179375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4E3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24362841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23B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17001985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CED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6122928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28D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5329257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BBEC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BED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083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4EEBC6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F34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superior longitudinal fascicul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BBD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2164571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83E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4066185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2597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869198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074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8355252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948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489330665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A91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396076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047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CCF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95F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911C73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FB5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superior longitudinal fascicul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5E5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990556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F22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948675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FD42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13634131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EFB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55612610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624B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96888804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78E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77077669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6C9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62C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AF5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B86488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4A9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superior longitudinal fascicul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F29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4023053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C7A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6297720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D99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4159189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5755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946167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2A6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751652774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040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880830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884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03F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753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525C08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9E6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superior longitudinal fascicul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D56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849039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EAC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712687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747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15297565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E9C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17001985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AFE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69647284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EF8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1266650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D33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DE4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EDD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67F8BD8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80C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superior longitudinal fascicul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814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1174014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0CF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1470641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A29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6116175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CE7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47627729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AE3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1069479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A64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52454977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6E3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0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6CD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6AD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1D24C9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4CA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superior thalamic radiation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EC2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4696245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584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150727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05C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87159308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AAC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48054222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FF85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7584178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FD6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61509082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E94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5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9FC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789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C28CEF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0D0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superior thalamic radiation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F96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7970917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B8D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478542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0EE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6757064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1CD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0542385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B0C0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516276900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28E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3141445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957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5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98A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A5E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24782A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859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superior thalamic radiation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A14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9916389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B6CB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568054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A97A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0588778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ECA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45059801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E10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59087460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ECC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6075967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E5C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5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F30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857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46205A87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CCD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superior thalamic radiation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096A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2667162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5DC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4607790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1F63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011210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001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100897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C05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704971835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496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4837141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D97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5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B07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ADD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E142F1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DB6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superior thalamic radiation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FBA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4612634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BE6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1202413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280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8381454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F08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1220524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2EB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57682411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0141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457028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4AC4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5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2B8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676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58A606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EF6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superior thalamic radiation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286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8054527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6F4D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9546971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177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35918265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763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17001985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3B7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94561118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DC9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155651675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835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5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48D0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6D3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5A4896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207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glob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14BA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1236607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094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962951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B64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11034225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400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11034226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21A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8500211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31BA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23232359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2A8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3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CBA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F02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B492E9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7B6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glob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5EE3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9537804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FB0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207496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FE5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4519959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A84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4519959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B51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26633367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C57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3587728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C0C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3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960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65D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A13138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CCA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glob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25D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0908027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B7B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314570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ECB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75011390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A36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75011391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9D6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64035652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417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45875096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4CC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3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392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281D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0ED25E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016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lastRenderedPageBreak/>
              <w:t>MD in glob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46B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0774411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ACA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4315406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0C9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578515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82D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578516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A53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480313720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168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517451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1E8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3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658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C9B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E2749D8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474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glob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D7B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2144635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1B7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0924913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DB0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1763213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9DC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1763213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F8C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27563499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A02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84670796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9E2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3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541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168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5D1A92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8B2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glob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704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8629776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9E1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9209263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30F7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65280845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44B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65280846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655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82189678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E1A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054785206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D5E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3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F07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7F4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CAFFA4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52E1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association fibre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7D5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2384378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595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879450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2EE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06271085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1BA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33201530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844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4985556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A08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5267313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78C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5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507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B8F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329978F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25E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association fibre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018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255071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5F7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3616991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0E6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07959341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11BE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09551209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470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81431629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6DD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36330205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990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5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5188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CD1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7FB2AE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825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association fibre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5CC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984716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A4D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553428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951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19555292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71C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19555293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42D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09083713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453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4938938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B5C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5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A4B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1CE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0F8BA4C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A39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association fibre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647D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4639450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DA2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5817702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0A5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12655835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9E2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33201530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438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48408558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632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55619559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D5D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5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263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180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B85658F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CD4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association fibre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263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369095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906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278790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3E8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31904404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B816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09551209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E9F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86343612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FBC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7896171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9F76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5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8F44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134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6167164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5F3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association fibre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FD7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9270354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D7B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0925833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549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37740413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3A5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95716815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397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09428036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6A9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994835135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A50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5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6BB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0A2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ACD1E0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DFB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middle cerebellar peduncl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3C24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4947422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DBB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559545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B1B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07601871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C881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07601872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4FD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2684729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8B3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9163318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1AE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E7E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7A3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2FCE711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654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middle cerebellar peduncl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732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4511516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9E1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4653986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479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562528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2E1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687586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8FF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724320810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06F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65909515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D4F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6A1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1A1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7BBC1817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613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middle cerebellar peduncl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A464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102976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A14F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0454220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600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09777283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BA1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91732740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468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47921509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0DD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45861988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7DD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B0B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1CD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A928B5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536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middle cerebellar peduncl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D4C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9458938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822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6923280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518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215028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972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290173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983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918272384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DE4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7090639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F2F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9F8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E70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149DB85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7B7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middle cerebellar peduncl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D48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0050398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6DA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3264400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E58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28588867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635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42883301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39F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52474246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424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5146627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6F5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3BE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2DB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3ED67D9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50B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middle cerebellar peduncl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8C4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9408540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927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2177771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B50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9739585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D62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9479171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71B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2583716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73A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62075452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B08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2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E3C8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E59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emale</w:t>
            </w:r>
          </w:p>
        </w:tc>
      </w:tr>
      <w:tr w:rsidR="00F16995" w14:paraId="56823A0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D67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isthmuscingulat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691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1080113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D64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370158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F63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51166992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2D7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76750489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727F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9247339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C0C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7084961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88CD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697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257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D8F0437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941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isthmuscingulat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17A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8247713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1B2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088178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BFC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5847122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1FD1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71694246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F22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32995293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A7AB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6804103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0C1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119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C9D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0DCC19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168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isthmuscingulat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9A5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8561674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360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941712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D817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2087253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E63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09292435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C0B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74465310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4A47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0323182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186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B44E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8FF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F437A4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FC47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isthmuscingulat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1C9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9327826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B7DF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0056463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38D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077890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A44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8938716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182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82374109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D23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418242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9E7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422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AB6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37C0DBE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619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isthmuscingulat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505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9641788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4BE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226368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F997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481534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FAC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8938716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F6C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30044895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2BA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6279086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6AE2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239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57A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A1FFC8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1B6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isthmuscingulat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C03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9686038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13B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4258173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4D8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77378775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3C6C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77378775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C58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74587465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2B2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6830823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FEC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31F5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4C3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95A222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69E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insula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6CD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2392951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7AD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493781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914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78684214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326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74421058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C33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8942290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DC9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6680132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5B5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6C0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832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20EB457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BF9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insula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CB3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90675099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2F6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750220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7B1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699703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9A7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396437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220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82456317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4C9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431045676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682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B5A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715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C9B20E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93E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insula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661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1067087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C6A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753382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209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75127909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412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00170546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A3D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4886851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5D0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76228598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52F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5DC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373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61C2AF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912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insula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F81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8282147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0053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625275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1C0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6243312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098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7459876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527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21776393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29A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343866565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0C5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118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559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01DEDB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8D7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insula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571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8674135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E09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929742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E26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37983759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330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77378775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E80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21472249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729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94954962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55C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F11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F8A6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8BE838F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492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insula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EF3F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9608012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4C3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627588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E0D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891131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86F1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8938716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F69A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335569092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936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659115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210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C4D1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FDB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BBC76E8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9D5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fusiform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EAC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9702694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A62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033401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311D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3946723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425A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7702339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154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7221934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3E1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1127583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8922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2A7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3FA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17577F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A95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fusiform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5B7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031187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BA1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517008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B33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52753579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C42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81134170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189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90836404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1B4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7021266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A2C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E9D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9FE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BA162B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7AB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fusiform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5A6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1426203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6108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770373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6E0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7057430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D90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7702339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E70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40953515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F0E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1242944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CDC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456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419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A849757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49D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fusiform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BAE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0733881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0BC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235364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E19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0510934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70E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80766401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209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21542513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B55B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06864875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7808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165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D65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5231C17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E9F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fusiform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B01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1128898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DE4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764878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0281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762262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2740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8273670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59D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77072041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CC2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5505932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F0F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162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8EC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F70639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9A7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fusiform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915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0395016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0C8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903522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74F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09421807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EEC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10727773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4003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90048435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60A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8214810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4D2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620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179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3C3074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A77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isthmuscingulat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9E7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5540091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CE3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577574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078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76649647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509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51979577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05C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9113200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51E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99915032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E3D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6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0BC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71A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DDE719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C43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isthmuscingulat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6E0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7679792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B61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876495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5B5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1864562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1FF9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7458251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288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03567542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14C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002831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F10D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6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6DC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5B2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FD84BB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8F8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isthmuscingulat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2F06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7852576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818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864464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204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2705697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A0C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80329116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8B1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46260671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805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8920913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841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6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F7C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28D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04F5FA8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E73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isthmuscingulat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0D0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3219884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5A7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760344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AD5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900808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51B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5404849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9877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95891226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2445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850646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836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6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56D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970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37A8CBA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1576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isthmuscingulat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BA3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3392668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4E4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051188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9AB0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0410404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ABA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7702339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88D2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44520587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6D7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3332779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585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6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E81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D23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6C93338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8AC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isthmuscingulat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D72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9827216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469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780219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B278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45276628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8C1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20523386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A1D5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44208324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0C7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40752645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E2C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6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D2F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01B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1D0F94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EA7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lastRenderedPageBreak/>
              <w:t>Area of precune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2E0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8007311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318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084812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D5D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1148620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DCA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73397636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DF3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4783054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F527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1492928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0BDE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629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D69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12BCFD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895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recune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D29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0862504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BC6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124761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3EB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1545774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B21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7702339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24D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20660948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294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03410865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16B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738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9C2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2696A47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0E5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recune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C2D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2824761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707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198004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0C2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25159486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167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10727773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FDF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6424909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5B9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82920132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138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CB7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625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3EBBF627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F0A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recune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9E9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8869815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299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955972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946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4784208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F786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8273670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51C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336625144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685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0771168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0E6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9F3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7F82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328946A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F0C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recune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ED4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182550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A27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323461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D62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37842382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9A3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37842382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34F6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48156225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7F1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4450522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4C5C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96C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843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5825B4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913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recuneu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C0E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3687265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BAE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1864694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38A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749866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D86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9599360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2EC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12336134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3B9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36140917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2CA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E7E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A76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FE34F1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3C5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rostralanteriorcingulat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14C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2551912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DF4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954828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870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4868003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5D8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7702339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EF7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6789386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8C9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5782764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3A0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1BF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3C1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C931E7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F21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rostralanteriorcingulat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4FD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8653755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8F9C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925934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124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0566870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1AE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7702339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9922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94676523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DB05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2160142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66B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BBF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F47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1DFFDF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3FF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rostralanteriorcingulat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CE8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117661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1C8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021504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516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68813103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A77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20523386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8F0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82389804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BB0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2003657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FCC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423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3E8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7961E9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EB5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rostralanteriorcingulat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39D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1205667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001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742985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54F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421715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D8E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8273670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4BA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355809196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1C1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830415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7FF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6F34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29D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69D002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FAD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rostralanteriorcingulat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CF3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5669574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489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130536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05B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9172100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2B8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7702339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258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49245204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B68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35853719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45AA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D14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9A8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3D01726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CEA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rostralanteriorcingulat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CAC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5536093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1F01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1621934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20C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61106414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CDC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68620820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A8E4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4417581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3F9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97513945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25B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640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9C44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822C97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E05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fron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B88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5776197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8A1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047383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945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90360843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BD5D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81206190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923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8362396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3DB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9388635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C6B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417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70F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35B89ED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812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fron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125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2921468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E29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421984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D9E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83043636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8CD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62523712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23A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1849567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C860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90278939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D43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511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A73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88B74D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343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fron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6D1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239494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895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358161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299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39538780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501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35936889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1C5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13009015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7C1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28219129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746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DB5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A8B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3AE95D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DE5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fron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7E2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854729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FD7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713272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CFE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84858875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900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05866074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9C4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14920323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6AD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5782574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212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EAB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4EA8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FAFCC0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648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fron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7F4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5015692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7B2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856948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0D3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9890674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A42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49672024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C293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00146674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A24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0167166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583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D8A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6145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E94512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39D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fron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F10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160962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DEE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469531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1CA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52340135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7EF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81206190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5B3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62004345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04C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18785088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99CB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14F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FBD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A97896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9E5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tempor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324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7972830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BC4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150470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F3B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323810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5F0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38860514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F08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41583468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6B0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1787313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A9F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41D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D4BE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D88161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F97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tempor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61D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373255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7BB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579617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9E7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05437555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5C8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62523712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4FE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87886351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1988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40421238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4A9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29C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C64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F69B22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4BE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tempor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0E9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295186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006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498134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4B8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42187160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82E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35936889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05A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16309351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726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3040563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5A2D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32F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442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3B9AA79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56E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tempor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331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0346086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10C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881954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BA7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2429601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BA5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38860514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7FF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93139994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D1C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13781725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415A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171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A9A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78DF6E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D3A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tempor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4D1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7268016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62F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009746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4195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675594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3A5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2247367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158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25664696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2AB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9695629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791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7FE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C4D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0C39DA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619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tempor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E70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6921930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D77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661798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D9E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60027336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D30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55030753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646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13382373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112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74943768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AA9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780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C82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E89FA9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31F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arie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DEF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9617813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463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827412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6FB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196406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190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38860514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45E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25165844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59A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6719041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977A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31D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FF4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36ABC2F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F75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arie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B74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794058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621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143874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7A8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27035136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2FD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40552705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66C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82352901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322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4647173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9CB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ADC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43E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C9497A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20B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arie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F52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2300466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F60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775117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A3C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02481349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CCB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05866074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5F9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44980867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F22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9099019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6B6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787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494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348A795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AA25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arie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267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6411871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C6A4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625953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A67A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0240946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0BF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38860514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05B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07579240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DDE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065819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6B9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932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746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81CDF68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EDE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arie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83B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317346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3A8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495353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BB39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82579179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0CE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81206190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F70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74875003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C26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28528066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417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A2E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C64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A111A2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35B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parie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C317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9094524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F4A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789455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241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59057037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D37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61042133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08E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14518789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FF9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9640928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C92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7D7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B4C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353436C7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4B7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occipi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A6AD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5575280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72E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541059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A17A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90603094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302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81206190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EDD8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7244906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9CD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3875052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E00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01A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322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A06461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63C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occipi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A02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390448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EA4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880769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9CA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60570251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759A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95880312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74C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59556792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D0A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1174781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2110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899B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EA7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29A68E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ABA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occipi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F13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137669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8E8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533213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885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05866073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616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05866074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B62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51418124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C72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8866473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05E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DBDE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EFF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063D67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6E0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occipi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60B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2965729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B05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1975259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FF1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79039614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BCF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81206190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4AF9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56360864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5A4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97046272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353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ADF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96E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57C980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878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occipi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60F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712950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E27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964271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4E0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21527844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1FB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51190590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422E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54818782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7D6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80559775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B48F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877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197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67CE76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20B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occipi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E9CD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4252779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027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6445958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5E5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95748366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39B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07965845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36F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71799859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ED9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5685544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64AD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592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17C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334AD1F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C690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cingulate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F3A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5434298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9F4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676433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594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3602233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29EA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38860514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D1C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27490908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743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81195058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86C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5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31A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05F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D03FBE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4B4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cingulate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5F75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0612763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351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509559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60E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1371100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936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08412278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485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06105811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FF32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93850546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2C3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5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4B1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5AD7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A1FCF2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371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cingulate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56E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372826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D9D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639878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D2D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68192256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7C3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76300923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84C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47461718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531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4000518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230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5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DFD6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EE6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EDBEE9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9A3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lastRenderedPageBreak/>
              <w:t>Area of cingulate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E4BA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6047061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856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296343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B4A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336618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BC2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2247367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664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95469103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F827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5472128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436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5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8B6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4B9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B9C7F2F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D83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cingulate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270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5807125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F680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715323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DAC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945843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F07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38860514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E248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42482671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CB8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3659832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0A6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5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DF0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49B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88F844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822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cingulate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F3F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0239936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84E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1109017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C45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15296220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381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62523712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25E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07326163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13F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12124892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038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5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6C2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F3F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3955FF1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D335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global cortic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672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6358279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FAE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003661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4E86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417120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695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417120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C9B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67514630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2795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5965095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293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9DB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2E2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CE714D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8A3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global cortic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42B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907743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C7A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296873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43BF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05189910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3D6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05189911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1EF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78890637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11F7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2073576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A6F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420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134F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FC6BA7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7A7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global cortic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20A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294918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AA9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583158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444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65381115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4F3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65381115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D49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89174186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7B3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4327581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D47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6C9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8F91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92270A8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BA8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global cortic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9C8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4266022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91A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369106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937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6319262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6A9A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6319263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A8B8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63488818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D8E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1831639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49D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7B8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A91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04E4D7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8D7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global cortic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762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8653197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8F1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827690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D53E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138596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5CF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138596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17E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77149360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DD7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5914595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7DB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A1A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8DF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A3ED44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E4B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Area of global cortic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D2B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4387174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C33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657793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E59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14100841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B20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14100841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D69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09557768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F02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2181427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DD9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5E20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4CF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46C63A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221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fron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ABC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860387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3C2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402411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95E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78194846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251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29588678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25D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08083420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7814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30875675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7A8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A44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07E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EF0E52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76A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fron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5A3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2551372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522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727013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6DA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8329048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7EC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74734277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58C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5923953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EB7E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166951398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6DE0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561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672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94AEE77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38F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fron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246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3853924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853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060592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71DB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11740787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5BC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29588678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5CFE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31037898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DF6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0811638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3872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780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B2A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486F6E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B0F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fron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8B09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1411759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6AE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5021012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FA3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1438866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C84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74734277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98E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27718381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D7E6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400516808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1E7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029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704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482F80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B9DD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fron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7CB1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2714311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77A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1723216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3F9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78151470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018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74734277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BA7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4620496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959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048906728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2D94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BEF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0D6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750A65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0FC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fron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8185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697447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24A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9917559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7F2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72191508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5FA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29588678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C1F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69344268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8AE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9539531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BDFA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906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7A99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3C7219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9D8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tempor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68D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2914994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0D7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461803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B4FC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96743943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3881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96743943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2A4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11093306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1D5F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6939320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44E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1DD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D70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707D53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03A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tempor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F03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4766662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085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4346035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F2CB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0811647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6A44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74734277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C64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5503288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4399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22083653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501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537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EEF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1EC9A78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AB8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tempor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CAD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3627848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AE4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0498282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131F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54990679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E35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48560777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3A2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61476851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60F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3403381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A57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B774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D00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E3CE788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E99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tempor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3AE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1851667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19E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6753397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944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58303799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010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74734277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813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1836676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BD9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23887002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AF4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306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05D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E82ABA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B31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tempor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049C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0712853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534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3292480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7C2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47619378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447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80124569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123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45392073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C84C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59649145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574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91C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F37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BA1821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F13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tempor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107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1138813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704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1892087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868A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26090622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BB8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29588678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2A4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32457954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1805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09681678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A8E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506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3EE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F1A669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97D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arie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073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177545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3C1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225562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136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45956894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C04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29588678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012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77788830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000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54237919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F53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519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85D9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FE492D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E32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arie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67A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9177988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E17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455716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08F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68647739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7F17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29588678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43C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44340454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E50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92790021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391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403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DD03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02DF2E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E148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arie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8B2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9654316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8CE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819733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92A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37632773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12D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80124569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CB3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68313218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06E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6139955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190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CA0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579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746624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B7A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arie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731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5355533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092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4730583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801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91578092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BEB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74734277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8D2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7151581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F56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134262255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A7A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A68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992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B003DD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57B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arie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D47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5831862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3AB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1460145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4A6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11590450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1D7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29588678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EE9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58288895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DBF3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74926145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81F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AF38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0F67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D36EB6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1D2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parie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DA2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523671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CE9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9586452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B5B5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21877826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C81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46253392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E05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71116916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2E4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8064349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FEA3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9B2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0F6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15B7C2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0DA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global cortic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CA0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370371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306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673850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4A9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50065878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01B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50065878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D16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88503369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64F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6109593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EF1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5C7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02B1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357E9B3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6BA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global cortic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FEA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9226074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10F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3141186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682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37452625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DD9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37452625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026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7294571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8B2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141816056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3C2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C40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2DC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77C646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626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global cortic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50C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4903363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C39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428411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454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12556400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D56E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12556400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779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27752619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80A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25819898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5CE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FF2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3C1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3F04BBC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476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global cortic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C41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5596445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B23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5464099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CD5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4362894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DD3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4362895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7AD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9119115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C34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351048032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F3F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DF6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63C1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1F7DE1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38E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global cortic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AA8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1273735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13A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124590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EED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30297938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CFF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30297938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2A3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16893029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7E5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94236774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D5F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12F4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1521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0CAC2C7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074C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Thickness of global cortic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D78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4322710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E197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0422525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82F7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95826419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ECD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95826420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CC29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35494039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9C3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4903983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DF0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9E2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4E4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9B4604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9EFD2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fron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625E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0527137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A55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150956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A2B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68026484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3AF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92549405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B18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2482617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56D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63025368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85FE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6DF2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1BB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61E90B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E07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fron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CB76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3612836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E29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109487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E75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4624629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E98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51842636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328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8010328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8C9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3026706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538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5C0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CD32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8C2949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34D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fron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BFD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7563021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9A0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856612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47A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71900025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FC91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92549405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748D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25613384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337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74352958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AFD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8DF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175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47A94E8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A45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fron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EB0A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3085699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3A8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519060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CFF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4169272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C27D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51842636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F09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0908833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356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52622818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32F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DA5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5FF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52172F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F55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fron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9C6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090158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83A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492692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FAC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78115929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313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92549405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450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62951331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13D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01148155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5F0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C16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145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DABBAD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465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fron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56A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1175858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492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527800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B692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3202253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491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51842636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0C07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92494620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6FA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6897746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74E1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FE0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D55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A557DE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B95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lastRenderedPageBreak/>
              <w:t>Volume of tempor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565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0515483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084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406033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658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5938209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9FE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51842636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246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7598575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48D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6790825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A9D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6B6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1B6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D8BA4D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C75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tempor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143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8138173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9E6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499532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981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69868910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9AA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11528077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6B11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0401713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2CC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8316518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EFFF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D80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90C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987115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401D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tempor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B3F88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961384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1B7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202961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856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22504684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879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92549405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FBE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46385322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395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6715763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DEF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6D8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41F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CD9A777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1D2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tempor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468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7622689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975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936446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BB29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28223433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E7B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92549405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B3C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53719539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27D2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0617333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326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97D1B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4F8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48E3E47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A55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tempor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B49D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476868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827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870774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E91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37960658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389A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51842636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639C7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84228698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727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9469133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C72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7E9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71B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0CE9F7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7EF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tempor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0B2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7099557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AB90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003543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D17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37869412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B3E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51842636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2D2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61056020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571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1906486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460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8D1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7B4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303E6A1F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77C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arie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136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3010316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7AB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3976638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9B1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51925111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269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04950287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A02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3833901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B97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0404024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60A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174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011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9FE29B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9EB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arie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1B9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9291138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4D4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372060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E15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63756288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B03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92549405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5C1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5973299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BF68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11796069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AE76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399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1EA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D94BB4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229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arie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177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9047715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C32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977739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56A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33537207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D85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92549405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AB2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1479698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9D07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6243401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DA4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FAB4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3CF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0852DB8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25C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arie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F9F6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719178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340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870134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AD3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70816355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59B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92549405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84D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85438166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F91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11054599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CAE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95C4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E9F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F6A9C17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7D1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arie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947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962601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B3D8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716540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2FA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48308446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AB5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92549405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3AA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45662738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5662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66410715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493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9D7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30D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6D5EBA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2CC8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parie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9E03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243422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C64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067777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4A6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92549404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3011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92549405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D36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13353268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CFA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0848481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49E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36A2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5B5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795E35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D41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occipi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C66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2411242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3FE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9857825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29A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03354154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D12F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92549405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EC1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650937821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BD0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1331864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FF9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72A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86C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C0236B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FD0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occipi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FCD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1780199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29E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0365144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C8F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53249680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BB5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92549405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EED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77343895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BA1F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12947879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8DB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507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955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933205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ADAB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occipi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446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4199667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763C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6963324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ADB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76226298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2E4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92549405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11D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70468113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137C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8647477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3D3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A20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044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42680B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BE4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occipi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070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631043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A6D1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493587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6FF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84505605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D8D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92549405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E62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43173042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897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3055216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87A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E07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5C47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1947E7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5199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occipi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299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6610910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259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433790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B3C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22288324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BE0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92549405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703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43000779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7B5B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10782576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B85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CCE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481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1C6A9C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C3C79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occipital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D909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5979866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13C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7036757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E1B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71732993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BD69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92549405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54351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85705762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5DC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66108436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A9FE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45D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DD4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3A41293F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C66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cingulate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9FD3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3081644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30D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522021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BB4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4087769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617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51842636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B7F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2208502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DD45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93841389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E0F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6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3F8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104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B11069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818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cingulate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F6D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172132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9A2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8314870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039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67895698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A16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92549405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6C6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16682578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02F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9323992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FF9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6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9E0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F4BD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88BB8F9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630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cingulate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736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838646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5B4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142744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421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25184271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BB4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92549405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6DB2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81175192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1E9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0440226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4729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6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C87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DD3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E30DBA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416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cingulate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58C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9253777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A7D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0302692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BFD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4078888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68A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51842636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B6A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86459615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0AA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0138407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37F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6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31C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570A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D9835C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70A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cingulate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36D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1920290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9BD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449824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498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6721071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81E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51842636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823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57209576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AFC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18803758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9EB8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6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C3F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08B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707693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44B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cingulate lobe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5BF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7333486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16E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4535916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35C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31838862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CDB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92549405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356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03556661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50A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5022638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E394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6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296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A06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B7222B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CD8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global cortic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C88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0860127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B5B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368494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D162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39434678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3B1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39434678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9F247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4217114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45DA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31419662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76C3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E9A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650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220F692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A6A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global cortic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B419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1774380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65E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7383876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C04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10365187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D68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10365187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3638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2973899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023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5846151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855F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68F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3EA5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2EC313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A034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global cortic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631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3654668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700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436353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77A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12845132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FE5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12845132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024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39093638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567EA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66000275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4561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B752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6E3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61C5FC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7E2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global cortic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D9B9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0914253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7DC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8602398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428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57397027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48A9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57397028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7563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5457761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36C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73742826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60B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891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650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3493C8D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9440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global cortic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A25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4514795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6799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6850681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304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89030218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DC9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89030218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34B1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75415227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722D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8511931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FC1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AD3B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377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614AE8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8BD4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Volume of global cortic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A56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5429048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E7C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203337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940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30413394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BA26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30413395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614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69868258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56F8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6128728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E23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9F8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11A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9733E6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761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posterior thalamic radiation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1E3F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7380459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C3CA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057127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6EB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48896684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1F9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48896684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0271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78106785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D97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25715982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B51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2DD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106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3384728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EEB5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posterior thalamic radiation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635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1507640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3D71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5252638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2EE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772145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03DF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0441889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414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24137407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458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50601540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28A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47F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E13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843553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9C8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posterior thalamic radiation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550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8831954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EFE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1307373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3A7B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0220944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706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0441889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4EC97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5293694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2AB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201932782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1713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26F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8A3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3AE5B9AF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9AC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posterior thalamic radiation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5AC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4127180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805C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7726373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B2CD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9430012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3A8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0441889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ABB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01848493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E66D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48069512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BD8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934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046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DD9EA7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153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posterior thalamic radiation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E88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1451494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4E5D4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4176266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CB4E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32202141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4A23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98303212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FD6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5327550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6860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18435744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00E4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4CFAE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41FED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4D70AC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50D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posterior thalamic radiation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E4F1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675686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164B1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3002156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B5B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97974791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541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17569750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79D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69583641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731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616069916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6CC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8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303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11D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70BA3B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61A7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association fibre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1FF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457190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DFB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972094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2AB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18358126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EF5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18358126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4F8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94416308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82E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45272498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371D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37A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EDE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117D81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3E7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association fibre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3871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5019071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336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6651108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F28B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39339558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AEA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56263479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3E6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68157806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EF00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06853923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4A4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FBC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57F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3BC2B81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CA81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association fibre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57D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5271544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F65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549371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3BC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37508986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32D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56263479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80242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852405038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7C5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9067139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2CD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603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91C86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42B184E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E2B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lastRenderedPageBreak/>
              <w:t>FA in association fibre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747D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7476261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FFC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9223086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74990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39342908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028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56263479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025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93995744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67B0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14352098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018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B175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B821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3AFB74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041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association fibre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36A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7728734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9D5F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5532113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727D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35164181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48C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56263479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0C70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19129271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3DCD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97370397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3C3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5122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5C5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E11EF1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5F1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association fibre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3B6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9747527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DB81D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4708092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10FF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27408845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58F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18358126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9C1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73737779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F31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78787239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60A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D7B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9AEC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FE566BF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D27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forceps minor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35E4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6519329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3E47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750117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179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0148055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2C71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00888332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DC8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00300450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A7B56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93068704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687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679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0FF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EB22A78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3AA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forceps minor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170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3679234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81D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6311727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693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29016537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2EA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37599424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185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4904431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66B7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148489116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15D24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FE48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ECB8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A92D4FF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41B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forceps minor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388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5660803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994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247971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512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68799712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329C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37599424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63C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75440585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8C09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98865665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137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183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B9A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D8378F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20B6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forceps minor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7C8D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2840095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2A5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8859889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B309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41738056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E50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41738057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8E2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90040788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D55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3323887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4D1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B33C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F0D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3C218FE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3A6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forceps minor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BD8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858526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D30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5203094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A47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57737081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F267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41738057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8229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98553223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4D8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81382692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C9CA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2F3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8E676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AE2A838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AF8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FA in forceps minor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731B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8018431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B5E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4294105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E700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56346348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F8C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41738057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8D37C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48332823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1B9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78796420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7761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906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FA9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C934C1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C38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glob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EC62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04519418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8D3F0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225139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B86C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38863713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388B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38863714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DFC2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80798909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9EA5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9041054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2AC4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4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8C55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8864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38BED12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A96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glob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CD64E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8114339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3C9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3977659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9C1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61969999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F4D8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61970000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D9A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47093280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E26FA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8480649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3217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4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839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5ACB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0824BE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995C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glob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32B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431498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BD9A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0175159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DCD8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29384096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AA6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29384096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3DA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85737230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35CD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97107265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9E7A2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4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10B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DA65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555644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723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glob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D67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3594921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5CC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6361097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5B2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55525442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8E8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55525442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9CC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48613613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2606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76715192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A48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4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EAA0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E07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451E37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3E8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glob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3D8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912079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BAF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939494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A4C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49470428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52BEC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49470429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D8F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94723013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C10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9648141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CA2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4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EB1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2B0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1C5D24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8F887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global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7442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8682841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BDA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1445802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B2F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34058958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B686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34058958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0CB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25494387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8DB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9915121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D51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4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024E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4DF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4E6147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1C7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association fibre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8697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1076746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F3B3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985113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486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62636440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4FB5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62636441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ACC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39732464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16A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61267403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561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6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D293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36C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245C5D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CE43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association fibre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AEB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3147419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AA4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5141063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D3A15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45544148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190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87072366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1F4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20226374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A82D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5727799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A6E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6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FBD8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A698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23908C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2B73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association fibre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BC6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1850976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F8DA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1208257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0DC6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04139540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5056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89690598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D4F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30180372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B2B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93160838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2292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6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126E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BC5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1BD9BD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27D3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association fibre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A159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4224166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FB63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7606590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12D2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62792093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A5D6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87072366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E81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79317283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7C08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94833962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0F7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6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4329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52FF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F72F98B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FD4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association fibre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A67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2927723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4A9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4067782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8F5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04338390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42CD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89690598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9A1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96993497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CD4F8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38439024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71DA4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6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F612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012E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1F4FE18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C357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association fibre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C0C9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1296442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CE2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2865540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AED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19316243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1070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74328814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D8B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27184729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4FD7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053113578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C431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6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70ED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322CF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23A1B1F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48E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thalamic radiation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7FFA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0910476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7A32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1803274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09ED5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16789644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255C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874328814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0292B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36441075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2FF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18231552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276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A21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36C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D3B477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4F3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thalamic radiation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8740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5105252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37EA1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3322603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1C3B0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75866160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0C6F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87072366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ACF8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04163538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79E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0205849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EFC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8A1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A20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1F6125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09B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thalamic radiation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CD59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2580259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FB8AF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593480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0E7E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50196087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AB3A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87072366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A34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05824153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EAD8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5421896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30DB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14BB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294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155AD2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2A522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thalamic radiation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F2F3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4194776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3F5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5662906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CCEE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37642803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A9C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87072366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B8B4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409278670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3630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57032342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C36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B2777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D51B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B2968C4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FB35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thalamic radiation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F0D19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1669783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A5BA1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307526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1DB1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326957664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E615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87072366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9F11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49913698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73FEE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16518030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729E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E72A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2642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3431803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4E1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thalamic radiation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CEA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2524992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6D4E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0646490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1D4A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50466626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8738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62636441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58A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714066385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C92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21906495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E255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1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1ED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3B98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918B20A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037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projection fibre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B4C0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5860060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1600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2940488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0D7CB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98378494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6CE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915124051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90F4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91024697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2CB43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08225905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9B6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4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DACB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72FF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11A24D15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72D4D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projection fibre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D1B1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4099025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453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5065476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2F6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91920228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48BF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87072366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A783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28260949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52CE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46280448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BA72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4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8CC4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1875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55DDFB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3D9C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projection fibre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55A4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5075312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5A3E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1166940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E62D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72103347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1836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87072366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9F47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616139183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40C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60107665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5A4D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4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921E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ED63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3015A38F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D3FF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projection fibre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C76B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9959085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3585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7524995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3015B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24651857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DAB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87072366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646DE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0350672334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9CDB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35885525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62DF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4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F1F7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363ED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FCC9B80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307C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projection fibre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6A0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09353730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F8D2C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4017093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A1F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73242548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5DA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87072366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ADD6D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2760764927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17055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057369032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4A64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4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C038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0370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EB0D27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67D0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projection fibres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7556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0976287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329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2787588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C52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690933705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568D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87072366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2B91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1483841886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3BD2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528858436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BD30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49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AF82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CDBBF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2727021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7E4A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forceps minor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B629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15750627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2DE6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3697597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AE63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062738542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DDB84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68601753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414E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621970631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D38F5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06958088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F65E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64D6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5330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45278BD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44F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forceps minor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A6B2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11916387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6182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6231428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9F6C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422339604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DCD6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742233960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D7B0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590959054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48AA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829286811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176EA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DA6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DE246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06F69E3D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2D6E3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forceps minor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9C7A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63710073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E7C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2176658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08474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58327179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212A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68601753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2778B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9943609829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106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66940838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148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2AB86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AF7F1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707FD8AC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213AC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forceps minor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92CC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276670149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98910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8773955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FE0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475507725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43DE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68601753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78A4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83285399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0AA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1036625698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AE7F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62F29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0386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532203D6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82CD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forceps minor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D9677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20620380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2230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35125246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6AE8A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5571681278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F2CCA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68601753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231C9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894645969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C9CF2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482238367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DE13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57A4E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1EA2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  <w:tr w:rsidR="00F16995" w14:paraId="61154683" w14:textId="77777777">
        <w:trPr>
          <w:jc w:val="center"/>
        </w:trPr>
        <w:tc>
          <w:tcPr>
            <w:tcW w:w="2001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F9FED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D in forceps minor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2264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82873951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2E655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044196154</w:t>
            </w:r>
          </w:p>
        </w:tc>
        <w:tc>
          <w:tcPr>
            <w:tcW w:w="906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FB065F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2745826076</w:t>
            </w:r>
          </w:p>
        </w:tc>
        <w:tc>
          <w:tcPr>
            <w:tcW w:w="851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04CE4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668601753</w:t>
            </w:r>
          </w:p>
        </w:tc>
        <w:tc>
          <w:tcPr>
            <w:tcW w:w="995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02B3A0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0.13491026472</w:t>
            </w:r>
          </w:p>
        </w:tc>
        <w:tc>
          <w:tcPr>
            <w:tcW w:w="94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1D113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-0.0383354746</w:t>
            </w:r>
          </w:p>
        </w:tc>
        <w:tc>
          <w:tcPr>
            <w:tcW w:w="517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E9878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9,457</w:t>
            </w:r>
          </w:p>
        </w:tc>
        <w:tc>
          <w:tcPr>
            <w:tcW w:w="778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C3A3D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comorbidity</w:t>
            </w:r>
          </w:p>
        </w:tc>
        <w:tc>
          <w:tcPr>
            <w:tcW w:w="600" w:type="dxa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31FBC" w14:textId="77777777" w:rsidR="00F16995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 w:line="240" w:lineRule="auto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10"/>
                <w:szCs w:val="10"/>
              </w:rPr>
              <w:t>Male</w:t>
            </w:r>
          </w:p>
        </w:tc>
      </w:tr>
    </w:tbl>
    <w:p w14:paraId="083EF9EB" w14:textId="77777777" w:rsidR="00F16995" w:rsidRDefault="00000000">
      <w:pPr>
        <w:pStyle w:val="BodyText"/>
      </w:pPr>
      <w:r>
        <w:lastRenderedPageBreak/>
        <w:t xml:space="preserve">Table S2.2.3 Full results for association between brain structure and comorbidity groups in full, female and male sample in balanced datasets </w:t>
      </w:r>
      <w:bookmarkEnd w:id="8"/>
      <w:bookmarkEnd w:id="12"/>
      <w:bookmarkEnd w:id="14"/>
    </w:p>
    <w:sectPr w:rsidR="00F1699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50DC49" w14:textId="77777777" w:rsidR="004C29F7" w:rsidRDefault="004C29F7">
      <w:pPr>
        <w:spacing w:after="0" w:line="240" w:lineRule="auto"/>
      </w:pPr>
      <w:r>
        <w:separator/>
      </w:r>
    </w:p>
  </w:endnote>
  <w:endnote w:type="continuationSeparator" w:id="0">
    <w:p w14:paraId="4AABD640" w14:textId="77777777" w:rsidR="004C29F7" w:rsidRDefault="004C29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4C025D" w14:textId="77777777" w:rsidR="004C29F7" w:rsidRDefault="004C29F7">
      <w:r>
        <w:separator/>
      </w:r>
    </w:p>
  </w:footnote>
  <w:footnote w:type="continuationSeparator" w:id="0">
    <w:p w14:paraId="61E62DEB" w14:textId="77777777" w:rsidR="004C29F7" w:rsidRDefault="004C29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6FC1C1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C3E17A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2E417D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B4CDD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712B04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3BEDE8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B06BCE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248D1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DD02B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ECCCB2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423A06D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571232750">
    <w:abstractNumId w:val="10"/>
  </w:num>
  <w:num w:numId="2" w16cid:durableId="1758357305">
    <w:abstractNumId w:val="0"/>
  </w:num>
  <w:num w:numId="3" w16cid:durableId="1889225669">
    <w:abstractNumId w:val="1"/>
  </w:num>
  <w:num w:numId="4" w16cid:durableId="159468892">
    <w:abstractNumId w:val="2"/>
  </w:num>
  <w:num w:numId="5" w16cid:durableId="831723495">
    <w:abstractNumId w:val="3"/>
  </w:num>
  <w:num w:numId="6" w16cid:durableId="1038629527">
    <w:abstractNumId w:val="8"/>
  </w:num>
  <w:num w:numId="7" w16cid:durableId="797063799">
    <w:abstractNumId w:val="4"/>
  </w:num>
  <w:num w:numId="8" w16cid:durableId="603074547">
    <w:abstractNumId w:val="5"/>
  </w:num>
  <w:num w:numId="9" w16cid:durableId="1957132396">
    <w:abstractNumId w:val="6"/>
  </w:num>
  <w:num w:numId="10" w16cid:durableId="1525561268">
    <w:abstractNumId w:val="7"/>
  </w:num>
  <w:num w:numId="11" w16cid:durableId="289941159">
    <w:abstractNumId w:val="9"/>
  </w:num>
  <w:num w:numId="12" w16cid:durableId="121361585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9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16995"/>
    <w:rsid w:val="004C29F7"/>
    <w:rsid w:val="008675EE"/>
    <w:rsid w:val="00D423E9"/>
    <w:rsid w:val="00F1699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3D25097"/>
  <w15:docId w15:val="{525E9517-F952-2245-ADB0-DF572DE707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F2B4F"/>
    <w:pPr>
      <w:spacing w:line="360" w:lineRule="auto"/>
    </w:pPr>
    <w:rPr>
      <w:rFonts w:ascii="Calibri Light" w:hAnsi="Calibri Light"/>
    </w:rPr>
  </w:style>
  <w:style w:type="paragraph" w:styleId="Heading1">
    <w:name w:val="heading 1"/>
    <w:basedOn w:val="Normal"/>
    <w:next w:val="BodyText"/>
    <w:uiPriority w:val="9"/>
    <w:qFormat/>
    <w:rsid w:val="000574A9"/>
    <w:pPr>
      <w:keepNext/>
      <w:keepLines/>
      <w:spacing w:before="480" w:after="0"/>
      <w:outlineLvl w:val="0"/>
    </w:pPr>
    <w:rPr>
      <w:rFonts w:eastAsiaTheme="majorEastAsia" w:cstheme="majorBid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1152F"/>
    <w:pPr>
      <w:keepNext/>
      <w:keepLines/>
      <w:spacing w:before="200" w:after="0"/>
      <w:outlineLvl w:val="1"/>
    </w:pPr>
    <w:rPr>
      <w:rFonts w:eastAsiaTheme="majorEastAsia" w:cstheme="majorBidi"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0574A9"/>
    <w:pPr>
      <w:keepNext/>
      <w:keepLines/>
      <w:spacing w:before="200" w:after="0"/>
      <w:outlineLvl w:val="2"/>
    </w:pPr>
    <w:rPr>
      <w:rFonts w:eastAsiaTheme="majorEastAsia" w:cstheme="majorBidi"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FD0E44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1152F"/>
    <w:pPr>
      <w:spacing w:before="180" w:after="180"/>
      <w:jc w:val="both"/>
    </w:pPr>
  </w:style>
  <w:style w:type="paragraph" w:customStyle="1" w:styleId="FirstParagraph">
    <w:name w:val="First Paragraph"/>
    <w:basedOn w:val="BodyText"/>
    <w:next w:val="BodyText"/>
    <w:qFormat/>
    <w:rsid w:val="0071152F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0574A9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71152F"/>
    <w:pPr>
      <w:keepNext/>
      <w:keepLines/>
      <w:jc w:val="center"/>
    </w:pPr>
    <w:rPr>
      <w:rFonts w:ascii="Calibri Light" w:hAnsi="Calibri Light"/>
    </w:rPr>
  </w:style>
  <w:style w:type="paragraph" w:styleId="Date">
    <w:name w:val="Date"/>
    <w:next w:val="BodyText"/>
    <w:qFormat/>
    <w:rsid w:val="0071152F"/>
    <w:pPr>
      <w:keepNext/>
      <w:keepLines/>
      <w:jc w:val="center"/>
    </w:pPr>
    <w:rPr>
      <w:rFonts w:ascii="Calibri Light" w:hAnsi="Calibri Light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71152F"/>
    <w:rPr>
      <w:rFonts w:ascii="Calibri Light" w:hAnsi="Calibri Ligh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hannahcasey/UKB_CP_MDD_brain_structur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85</Pages>
  <Words>62919</Words>
  <Characters>358643</Characters>
  <Application>Microsoft Office Word</Application>
  <DocSecurity>0</DocSecurity>
  <Lines>2988</Lines>
  <Paragraphs>8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D_template</vt:lpstr>
    </vt:vector>
  </TitlesOfParts>
  <Company/>
  <LinksUpToDate>false</LinksUpToDate>
  <CharactersWithSpaces>420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ain Structure in Chronic Pain and Depression Supplementary Material</dc:title>
  <dc:creator/>
  <cp:keywords/>
  <cp:lastModifiedBy>Hannah Casey</cp:lastModifiedBy>
  <cp:revision>3</cp:revision>
  <dcterms:created xsi:type="dcterms:W3CDTF">2023-01-06T10:16:00Z</dcterms:created>
  <dcterms:modified xsi:type="dcterms:W3CDTF">2023-03-17T1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